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D02BE" w14:textId="77777777" w:rsidR="00914C93" w:rsidRPr="00914C93" w:rsidRDefault="00914C93" w:rsidP="00914C93"/>
    <w:p w14:paraId="5C4F1328" w14:textId="77777777" w:rsidR="00914C93" w:rsidRPr="00914C93" w:rsidRDefault="00914C93" w:rsidP="00914C93">
      <w:pPr>
        <w:spacing w:after="0" w:line="240" w:lineRule="auto"/>
        <w:jc w:val="both"/>
        <w:rPr>
          <w:rFonts w:eastAsia="Calibri" w:cs="Times New Roman"/>
          <w:b/>
          <w:bCs/>
          <w:i/>
          <w:iCs/>
        </w:rPr>
      </w:pPr>
    </w:p>
    <w:p w14:paraId="45628E36" w14:textId="09E97D54" w:rsidR="00914C93" w:rsidRPr="000155BC" w:rsidRDefault="00914C93" w:rsidP="002624B3">
      <w:pPr>
        <w:spacing w:after="0" w:line="240" w:lineRule="auto"/>
        <w:jc w:val="center"/>
        <w:rPr>
          <w:b/>
          <w:iCs/>
        </w:rPr>
      </w:pPr>
      <w:r w:rsidRPr="000155BC">
        <w:rPr>
          <w:rFonts w:eastAsia="Calibri" w:cs="Times New Roman"/>
          <w:b/>
          <w:bCs/>
          <w:iCs/>
        </w:rPr>
        <w:t xml:space="preserve">                 </w:t>
      </w:r>
      <w:r w:rsidR="002624B3" w:rsidRPr="000155BC">
        <w:rPr>
          <w:rFonts w:eastAsia="Calibri" w:cs="Times New Roman"/>
          <w:b/>
          <w:bCs/>
          <w:iCs/>
        </w:rPr>
        <w:t xml:space="preserve">                                                                                                                                                                        </w:t>
      </w:r>
      <w:r w:rsidRPr="000155BC">
        <w:rPr>
          <w:rFonts w:eastAsia="Calibri" w:cs="Times New Roman"/>
          <w:b/>
          <w:bCs/>
          <w:iCs/>
        </w:rPr>
        <w:t xml:space="preserve"> </w:t>
      </w:r>
      <w:r w:rsidR="0092747D" w:rsidRPr="000155BC">
        <w:rPr>
          <w:b/>
          <w:iCs/>
        </w:rPr>
        <w:t>0</w:t>
      </w:r>
      <w:r w:rsidR="00E53ED4">
        <w:rPr>
          <w:b/>
          <w:iCs/>
        </w:rPr>
        <w:t>4</w:t>
      </w:r>
      <w:r w:rsidR="002624B3" w:rsidRPr="000155BC">
        <w:rPr>
          <w:b/>
          <w:iCs/>
        </w:rPr>
        <w:t>/0</w:t>
      </w:r>
      <w:r w:rsidR="00E53ED4">
        <w:rPr>
          <w:b/>
          <w:iCs/>
        </w:rPr>
        <w:t>3</w:t>
      </w:r>
      <w:r w:rsidR="002624B3" w:rsidRPr="000155BC">
        <w:rPr>
          <w:b/>
          <w:iCs/>
        </w:rPr>
        <w:t>/2</w:t>
      </w:r>
      <w:r w:rsidR="00E53ED4">
        <w:rPr>
          <w:b/>
          <w:iCs/>
        </w:rPr>
        <w:t>4</w:t>
      </w:r>
      <w:r w:rsidR="00FA5FD7" w:rsidRPr="000155BC">
        <w:rPr>
          <w:b/>
          <w:iCs/>
        </w:rPr>
        <w:t xml:space="preserve"> </w:t>
      </w:r>
    </w:p>
    <w:p w14:paraId="70F674F2" w14:textId="71379F77" w:rsidR="00914C93" w:rsidRPr="000155BC" w:rsidRDefault="00914C93" w:rsidP="00914C93">
      <w:pPr>
        <w:spacing w:after="0"/>
        <w:ind w:left="-567"/>
        <w:jc w:val="right"/>
        <w:rPr>
          <w:b/>
          <w:iCs/>
        </w:rPr>
      </w:pPr>
      <w:r w:rsidRPr="000155BC">
        <w:rPr>
          <w:b/>
          <w:iCs/>
          <w:lang w:val="en-US"/>
        </w:rPr>
        <w:t>A</w:t>
      </w:r>
      <w:r w:rsidRPr="000155BC">
        <w:rPr>
          <w:b/>
          <w:iCs/>
        </w:rPr>
        <w:t>ρ. Πρ.</w:t>
      </w:r>
      <w:r w:rsidR="00E53ED4">
        <w:rPr>
          <w:b/>
          <w:iCs/>
        </w:rPr>
        <w:t>2375</w:t>
      </w:r>
      <w:r w:rsidR="00FA5FD7" w:rsidRPr="000155BC">
        <w:rPr>
          <w:b/>
          <w:iCs/>
        </w:rPr>
        <w:t xml:space="preserve"> </w:t>
      </w:r>
    </w:p>
    <w:p w14:paraId="39F1651F" w14:textId="77777777" w:rsidR="00914C93" w:rsidRPr="00914C93" w:rsidRDefault="00000000" w:rsidP="00914C93">
      <w:pPr>
        <w:spacing w:after="0"/>
        <w:ind w:left="1836"/>
        <w:jc w:val="center"/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pict w14:anchorId="308027A3">
          <v:rect id="_x0000_i1027" style="width:0;height:1.5pt" o:hralign="center" o:hrstd="t" o:hr="t" fillcolor="#a0a0a0" stroked="f"/>
        </w:pict>
      </w:r>
    </w:p>
    <w:p w14:paraId="7CC11DD1" w14:textId="77777777" w:rsidR="00914C93" w:rsidRPr="00914C93" w:rsidRDefault="00914C93" w:rsidP="00143FDA">
      <w:pPr>
        <w:spacing w:after="0"/>
        <w:jc w:val="center"/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 w:rsidRPr="00914C93"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ΤΜΗΜΑ ΨΥΧΟΛΟΓΙΑΣ</w:t>
      </w:r>
    </w:p>
    <w:p w14:paraId="17A1C6AD" w14:textId="4C619E6F" w:rsidR="00914C93" w:rsidRPr="00914C93" w:rsidRDefault="00914C93" w:rsidP="00143FDA">
      <w:pPr>
        <w:spacing w:after="0"/>
        <w:jc w:val="center"/>
        <w:rPr>
          <w:b/>
        </w:rPr>
      </w:pPr>
      <w:r w:rsidRPr="00914C93"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ΠΡΟΓΡΑΜΜΑ</w:t>
      </w:r>
      <w:r w:rsidRPr="00914C93">
        <w:rPr>
          <w:b/>
        </w:rPr>
        <w:t xml:space="preserve"> </w:t>
      </w:r>
      <w:r w:rsidRPr="00914C93"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ΣΠΟΥΔΩΝ</w:t>
      </w:r>
      <w:r w:rsidRPr="00914C93">
        <w:rPr>
          <w:b/>
        </w:rPr>
        <w:t xml:space="preserve"> </w:t>
      </w:r>
      <w:r w:rsidRPr="00914C93"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ΑΚΑΔ.ΕΤΟΥΣ</w:t>
      </w:r>
      <w:r w:rsidRPr="00914C93">
        <w:rPr>
          <w:b/>
          <w:spacing w:val="70"/>
        </w:rPr>
        <w:t xml:space="preserve"> </w:t>
      </w:r>
      <w:r w:rsidR="009E37BA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23-24</w:t>
      </w:r>
    </w:p>
    <w:p w14:paraId="6C3ECA5F" w14:textId="5DE46887" w:rsidR="00914C93" w:rsidRPr="00E730D1" w:rsidRDefault="00914C93" w:rsidP="00E730D1">
      <w:pPr>
        <w:keepNext/>
        <w:keepLines/>
        <w:spacing w:before="195" w:after="0"/>
        <w:ind w:left="292"/>
        <w:outlineLvl w:val="0"/>
        <w:rPr>
          <w:rFonts w:eastAsiaTheme="majorEastAsia" w:cstheme="majorBidi"/>
          <w:b/>
        </w:rPr>
      </w:pPr>
      <w:r w:rsidRPr="00914C93">
        <w:rPr>
          <w:rFonts w:eastAsiaTheme="majorEastAsia" w:cstheme="majorBidi"/>
          <w:spacing w:val="-71"/>
          <w:u w:val="double"/>
        </w:rPr>
        <w:t xml:space="preserve"> </w:t>
      </w:r>
    </w:p>
    <w:p w14:paraId="3FE697AC" w14:textId="5804E5E4" w:rsidR="00914C93" w:rsidRDefault="00914C93" w:rsidP="00E912DB">
      <w:pPr>
        <w:tabs>
          <w:tab w:val="left" w:pos="5925"/>
          <w:tab w:val="left" w:pos="6054"/>
          <w:tab w:val="left" w:pos="6620"/>
        </w:tabs>
        <w:spacing w:before="52" w:after="0"/>
        <w:ind w:left="292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>Α’ ΕΞΑΜΗΝΟ</w:t>
      </w:r>
    </w:p>
    <w:p w14:paraId="7F8E896B" w14:textId="2D6040D5" w:rsidR="009E37BA" w:rsidRPr="00914C93" w:rsidRDefault="009E37BA" w:rsidP="00E912DB">
      <w:pPr>
        <w:tabs>
          <w:tab w:val="left" w:pos="5925"/>
          <w:tab w:val="left" w:pos="6054"/>
          <w:tab w:val="left" w:pos="6620"/>
        </w:tabs>
        <w:spacing w:before="52" w:after="0"/>
        <w:ind w:left="292"/>
        <w:jc w:val="center"/>
        <w:rPr>
          <w:b/>
        </w:rPr>
      </w:pPr>
    </w:p>
    <w:tbl>
      <w:tblPr>
        <w:tblStyle w:val="TableNormal2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8"/>
        <w:gridCol w:w="5103"/>
        <w:gridCol w:w="566"/>
        <w:gridCol w:w="566"/>
        <w:gridCol w:w="453"/>
        <w:gridCol w:w="2688"/>
      </w:tblGrid>
      <w:tr w:rsidR="009E37BA" w:rsidRPr="00914C93" w14:paraId="731F5B3C" w14:textId="77777777" w:rsidTr="004A54AA">
        <w:trPr>
          <w:trHeight w:val="450"/>
        </w:trPr>
        <w:tc>
          <w:tcPr>
            <w:tcW w:w="598" w:type="dxa"/>
          </w:tcPr>
          <w:p w14:paraId="1228D811" w14:textId="77777777" w:rsidR="009E37BA" w:rsidRPr="00914C93" w:rsidRDefault="009E37BA" w:rsidP="009E37BA">
            <w:pPr>
              <w:spacing w:before="57"/>
              <w:ind w:left="36" w:right="25"/>
              <w:jc w:val="center"/>
              <w:rPr>
                <w:rFonts w:eastAsia="Calibri" w:cs="Calibri"/>
                <w:b/>
                <w:lang w:eastAsia="el-GR" w:bidi="el-GR"/>
              </w:rPr>
            </w:pPr>
          </w:p>
        </w:tc>
        <w:tc>
          <w:tcPr>
            <w:tcW w:w="5103" w:type="dxa"/>
          </w:tcPr>
          <w:p w14:paraId="43F5C4C4" w14:textId="59D1F42A" w:rsidR="009E37BA" w:rsidRPr="00E912DB" w:rsidRDefault="009E37BA" w:rsidP="009E37BA">
            <w:pPr>
              <w:spacing w:before="57"/>
              <w:ind w:left="55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E912DB">
              <w:rPr>
                <w:rFonts w:eastAsia="Calibri" w:cs="Calibri"/>
                <w:b/>
                <w:bCs/>
                <w:lang w:val="el-GR" w:eastAsia="el-GR" w:bidi="el-GR"/>
              </w:rPr>
              <w:t>ΥΠΟΧΡΕΩΤΙΚΑ</w:t>
            </w:r>
          </w:p>
        </w:tc>
        <w:tc>
          <w:tcPr>
            <w:tcW w:w="566" w:type="dxa"/>
          </w:tcPr>
          <w:p w14:paraId="468A5CB5" w14:textId="6011811E" w:rsidR="009E37BA" w:rsidRPr="00044C21" w:rsidRDefault="009E37BA" w:rsidP="009E37BA">
            <w:pPr>
              <w:spacing w:before="57"/>
              <w:ind w:left="221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044C21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6" w:type="dxa"/>
          </w:tcPr>
          <w:p w14:paraId="45136CDC" w14:textId="1E0B339E" w:rsidR="009E37BA" w:rsidRPr="00914C93" w:rsidRDefault="009E37BA" w:rsidP="009E37BA">
            <w:pPr>
              <w:spacing w:before="57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453" w:type="dxa"/>
          </w:tcPr>
          <w:p w14:paraId="15441D59" w14:textId="27E390A9" w:rsidR="009E37BA" w:rsidRPr="00044C21" w:rsidRDefault="009E37BA" w:rsidP="009E37BA">
            <w:pPr>
              <w:spacing w:before="57"/>
              <w:ind w:left="77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2688" w:type="dxa"/>
          </w:tcPr>
          <w:p w14:paraId="7126A89C" w14:textId="77777777" w:rsidR="009E37BA" w:rsidRPr="00914C93" w:rsidRDefault="009E37BA" w:rsidP="009E37BA">
            <w:pPr>
              <w:spacing w:before="57"/>
              <w:ind w:left="59"/>
              <w:rPr>
                <w:rFonts w:eastAsia="Calibri" w:cs="Calibri"/>
                <w:lang w:eastAsia="el-GR" w:bidi="el-GR"/>
              </w:rPr>
            </w:pPr>
          </w:p>
        </w:tc>
      </w:tr>
      <w:tr w:rsidR="009E37BA" w:rsidRPr="00914C93" w14:paraId="58A8ECCD" w14:textId="77777777" w:rsidTr="004A54AA">
        <w:trPr>
          <w:trHeight w:val="450"/>
        </w:trPr>
        <w:tc>
          <w:tcPr>
            <w:tcW w:w="598" w:type="dxa"/>
          </w:tcPr>
          <w:p w14:paraId="0C557063" w14:textId="47A6DC12" w:rsidR="009E37BA" w:rsidRPr="00914C93" w:rsidRDefault="009E37BA" w:rsidP="009E37BA">
            <w:pPr>
              <w:spacing w:before="57"/>
              <w:ind w:left="36" w:right="25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02</w:t>
            </w:r>
          </w:p>
        </w:tc>
        <w:tc>
          <w:tcPr>
            <w:tcW w:w="5103" w:type="dxa"/>
          </w:tcPr>
          <w:p w14:paraId="44C543B5" w14:textId="554B4F29" w:rsidR="009E37BA" w:rsidRPr="00914C93" w:rsidRDefault="009E37BA" w:rsidP="009E37BA">
            <w:pPr>
              <w:spacing w:before="57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Εισαγωγή στην Κοινωνική Ψυχολογία Ι</w:t>
            </w:r>
          </w:p>
        </w:tc>
        <w:tc>
          <w:tcPr>
            <w:tcW w:w="566" w:type="dxa"/>
          </w:tcPr>
          <w:p w14:paraId="5EC34401" w14:textId="447C7360" w:rsidR="009E37BA" w:rsidRPr="00914C93" w:rsidRDefault="009E37BA" w:rsidP="009E37BA">
            <w:pPr>
              <w:spacing w:before="57"/>
              <w:ind w:left="22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0414BE9F" w14:textId="72673717" w:rsidR="009E37BA" w:rsidRPr="00914C93" w:rsidRDefault="009E37BA" w:rsidP="009E37BA">
            <w:pPr>
              <w:spacing w:before="57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2AE18E96" w14:textId="6E627313" w:rsidR="009E37BA" w:rsidRPr="00914C93" w:rsidRDefault="009E37BA" w:rsidP="009E37BA">
            <w:pPr>
              <w:spacing w:before="57"/>
              <w:ind w:left="7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Ψ</w:t>
            </w:r>
          </w:p>
        </w:tc>
        <w:tc>
          <w:tcPr>
            <w:tcW w:w="2688" w:type="dxa"/>
          </w:tcPr>
          <w:p w14:paraId="2A27EC81" w14:textId="169ED019" w:rsidR="009E37BA" w:rsidRPr="00914C93" w:rsidRDefault="009E37BA" w:rsidP="009E37BA">
            <w:pPr>
              <w:spacing w:before="57"/>
              <w:ind w:left="5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.</w:t>
            </w:r>
            <w:r w:rsidR="00177BC8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eastAsia="el-GR" w:bidi="el-GR"/>
              </w:rPr>
              <w:t>Προδρομίτης</w:t>
            </w:r>
          </w:p>
        </w:tc>
      </w:tr>
      <w:tr w:rsidR="009E37BA" w:rsidRPr="00914C93" w14:paraId="23EFE405" w14:textId="77777777" w:rsidTr="004A54AA">
        <w:trPr>
          <w:trHeight w:val="696"/>
        </w:trPr>
        <w:tc>
          <w:tcPr>
            <w:tcW w:w="598" w:type="dxa"/>
          </w:tcPr>
          <w:p w14:paraId="63914971" w14:textId="0E63A718" w:rsidR="009E37BA" w:rsidRPr="00914C93" w:rsidRDefault="009E37BA" w:rsidP="009E37BA">
            <w:pPr>
              <w:spacing w:before="55"/>
              <w:ind w:left="36" w:right="25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06</w:t>
            </w:r>
          </w:p>
        </w:tc>
        <w:tc>
          <w:tcPr>
            <w:tcW w:w="5103" w:type="dxa"/>
          </w:tcPr>
          <w:p w14:paraId="57BB4D24" w14:textId="3C10F61A" w:rsidR="009E37BA" w:rsidRPr="00914C93" w:rsidRDefault="009E37BA" w:rsidP="009E37BA">
            <w:pPr>
              <w:spacing w:before="55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Εισαγωγή στην Αναπτυξιακή Ψυχολογία</w:t>
            </w:r>
            <w:r w:rsidR="00DE4B59">
              <w:rPr>
                <w:rFonts w:eastAsia="Calibri" w:cs="Calibri"/>
                <w:lang w:val="el-GR" w:eastAsia="el-GR" w:bidi="el-GR"/>
              </w:rPr>
              <w:t xml:space="preserve"> Ι</w:t>
            </w:r>
          </w:p>
        </w:tc>
        <w:tc>
          <w:tcPr>
            <w:tcW w:w="566" w:type="dxa"/>
          </w:tcPr>
          <w:p w14:paraId="478B36CB" w14:textId="3DB6CC21" w:rsidR="009E37BA" w:rsidRPr="00914C93" w:rsidRDefault="009E37BA" w:rsidP="009E37BA">
            <w:pPr>
              <w:spacing w:before="55"/>
              <w:ind w:left="22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42C1E5FC" w14:textId="330414E3" w:rsidR="009E37BA" w:rsidRPr="00914C93" w:rsidRDefault="009E37BA" w:rsidP="009E37BA">
            <w:pPr>
              <w:spacing w:before="55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23A0BF07" w14:textId="695366D0" w:rsidR="009E37BA" w:rsidRPr="00914C93" w:rsidRDefault="009E37BA" w:rsidP="009E37BA">
            <w:pPr>
              <w:spacing w:before="55"/>
              <w:ind w:left="10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Ν</w:t>
            </w:r>
          </w:p>
        </w:tc>
        <w:tc>
          <w:tcPr>
            <w:tcW w:w="2688" w:type="dxa"/>
          </w:tcPr>
          <w:p w14:paraId="68CD3825" w14:textId="65A202A1" w:rsidR="009E37BA" w:rsidRPr="00914C93" w:rsidRDefault="009E37BA" w:rsidP="009E37BA">
            <w:pPr>
              <w:spacing w:before="55"/>
              <w:ind w:left="5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</w:t>
            </w:r>
            <w:r w:rsidR="00177BC8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eastAsia="el-GR" w:bidi="el-GR"/>
              </w:rPr>
              <w:t>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ζή</w:t>
            </w:r>
            <w:proofErr w:type="spellEnd"/>
          </w:p>
        </w:tc>
      </w:tr>
      <w:tr w:rsidR="009E37BA" w:rsidRPr="00914C93" w14:paraId="0AAC258F" w14:textId="77777777" w:rsidTr="004A54AA">
        <w:trPr>
          <w:trHeight w:val="450"/>
        </w:trPr>
        <w:tc>
          <w:tcPr>
            <w:tcW w:w="598" w:type="dxa"/>
            <w:shd w:val="clear" w:color="auto" w:fill="auto"/>
          </w:tcPr>
          <w:p w14:paraId="450B61F7" w14:textId="6D727D2E" w:rsidR="009E37BA" w:rsidRPr="00914C93" w:rsidRDefault="009E37BA" w:rsidP="009E37BA">
            <w:pPr>
              <w:spacing w:before="54"/>
              <w:ind w:left="36" w:right="25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43</w:t>
            </w:r>
          </w:p>
        </w:tc>
        <w:tc>
          <w:tcPr>
            <w:tcW w:w="5103" w:type="dxa"/>
            <w:shd w:val="clear" w:color="auto" w:fill="auto"/>
          </w:tcPr>
          <w:p w14:paraId="60BA2BE0" w14:textId="1D8E7A69" w:rsidR="009E37BA" w:rsidRPr="00914C93" w:rsidRDefault="009E37BA" w:rsidP="009E37B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Εισαγωγή στην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Κοινωνιο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>-ψυχολογική Έρευνα Ι</w:t>
            </w:r>
          </w:p>
        </w:tc>
        <w:tc>
          <w:tcPr>
            <w:tcW w:w="566" w:type="dxa"/>
            <w:shd w:val="clear" w:color="auto" w:fill="auto"/>
          </w:tcPr>
          <w:p w14:paraId="613226D6" w14:textId="18DCD72F" w:rsidR="009E37BA" w:rsidRPr="00914C93" w:rsidRDefault="009E37BA" w:rsidP="009E37BA">
            <w:pPr>
              <w:spacing w:before="54"/>
              <w:ind w:left="22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  <w:shd w:val="clear" w:color="auto" w:fill="auto"/>
          </w:tcPr>
          <w:p w14:paraId="5C08C040" w14:textId="5C565D37" w:rsidR="009E37BA" w:rsidRPr="00914C93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  <w:shd w:val="clear" w:color="auto" w:fill="auto"/>
          </w:tcPr>
          <w:p w14:paraId="56C42F4A" w14:textId="3BD10644" w:rsidR="009E37BA" w:rsidRPr="00914C93" w:rsidRDefault="009E37BA" w:rsidP="009E37BA">
            <w:pPr>
              <w:spacing w:before="54"/>
              <w:ind w:left="125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Μ</w:t>
            </w:r>
          </w:p>
        </w:tc>
        <w:tc>
          <w:tcPr>
            <w:tcW w:w="2688" w:type="dxa"/>
            <w:shd w:val="clear" w:color="auto" w:fill="auto"/>
          </w:tcPr>
          <w:p w14:paraId="3F571422" w14:textId="134BD97F" w:rsidR="009E37BA" w:rsidRPr="00914C93" w:rsidRDefault="009E37BA" w:rsidP="009E37BA">
            <w:pPr>
              <w:spacing w:before="54"/>
              <w:ind w:left="5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Ι.</w:t>
            </w:r>
            <w:r w:rsidR="00177BC8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eastAsia="el-GR" w:bidi="el-GR"/>
              </w:rPr>
              <w:t>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ερέλος</w:t>
            </w:r>
            <w:proofErr w:type="spellEnd"/>
          </w:p>
        </w:tc>
      </w:tr>
      <w:tr w:rsidR="009E37BA" w:rsidRPr="00914C93" w14:paraId="38B1C97F" w14:textId="77777777" w:rsidTr="004A54AA">
        <w:trPr>
          <w:trHeight w:val="450"/>
        </w:trPr>
        <w:tc>
          <w:tcPr>
            <w:tcW w:w="598" w:type="dxa"/>
          </w:tcPr>
          <w:p w14:paraId="0929A430" w14:textId="05F51201" w:rsidR="009E37BA" w:rsidRPr="00914C93" w:rsidRDefault="009E37BA" w:rsidP="009E37BA">
            <w:pPr>
              <w:spacing w:before="54"/>
              <w:ind w:left="36" w:right="25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19</w:t>
            </w:r>
          </w:p>
        </w:tc>
        <w:tc>
          <w:tcPr>
            <w:tcW w:w="5103" w:type="dxa"/>
          </w:tcPr>
          <w:p w14:paraId="1D8C729F" w14:textId="63806138" w:rsidR="009E37BA" w:rsidRPr="00914C93" w:rsidRDefault="009E37BA" w:rsidP="009E37BA">
            <w:pPr>
              <w:spacing w:before="54"/>
              <w:ind w:left="55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Θεωρίες π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οσω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πικότητας &amp;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Κλινικέ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Εφ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ρμογές</w:t>
            </w:r>
          </w:p>
        </w:tc>
        <w:tc>
          <w:tcPr>
            <w:tcW w:w="566" w:type="dxa"/>
          </w:tcPr>
          <w:p w14:paraId="3016058B" w14:textId="63E09846" w:rsidR="009E37BA" w:rsidRPr="006A5FEF" w:rsidRDefault="009E37BA" w:rsidP="009E37BA">
            <w:pPr>
              <w:spacing w:before="54"/>
              <w:ind w:left="22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57DF7FC9" w14:textId="0E640C39" w:rsidR="009E37BA" w:rsidRPr="00914C93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34361724" w14:textId="36F88848" w:rsidR="009E37BA" w:rsidRPr="00914C93" w:rsidRDefault="009E37BA" w:rsidP="009E37BA">
            <w:pPr>
              <w:spacing w:before="54"/>
              <w:ind w:left="9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2688" w:type="dxa"/>
          </w:tcPr>
          <w:p w14:paraId="1A2280BE" w14:textId="039D0374" w:rsidR="009E37BA" w:rsidRPr="00914C93" w:rsidRDefault="009E37BA" w:rsidP="009E37BA">
            <w:pPr>
              <w:spacing w:before="54"/>
              <w:ind w:left="5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Φ.</w:t>
            </w:r>
            <w:r w:rsidR="00177BC8">
              <w:rPr>
                <w:rFonts w:eastAsia="Calibri" w:cs="Calibri"/>
                <w:lang w:val="el-GR"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Α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γνωστόπουλος</w:t>
            </w:r>
          </w:p>
        </w:tc>
      </w:tr>
      <w:tr w:rsidR="009E37BA" w:rsidRPr="00914C93" w14:paraId="52E47C0D" w14:textId="77777777" w:rsidTr="004A54AA">
        <w:trPr>
          <w:trHeight w:val="988"/>
        </w:trPr>
        <w:tc>
          <w:tcPr>
            <w:tcW w:w="598" w:type="dxa"/>
          </w:tcPr>
          <w:p w14:paraId="178BEA20" w14:textId="4E270794" w:rsidR="009E37BA" w:rsidRPr="001B02D1" w:rsidRDefault="009E37BA" w:rsidP="009E37BA">
            <w:pPr>
              <w:spacing w:before="54"/>
              <w:ind w:left="36" w:right="25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1B02D1">
              <w:rPr>
                <w:rFonts w:eastAsia="Calibri" w:cs="Calibri"/>
                <w:b/>
                <w:lang w:eastAsia="el-GR" w:bidi="el-GR"/>
              </w:rPr>
              <w:t>6</w:t>
            </w:r>
            <w:r w:rsidRPr="001B02D1">
              <w:rPr>
                <w:rFonts w:eastAsia="Calibri" w:cs="Calibri"/>
                <w:b/>
                <w:lang w:val="el-GR" w:eastAsia="el-GR" w:bidi="el-GR"/>
              </w:rPr>
              <w:t>005</w:t>
            </w:r>
          </w:p>
        </w:tc>
        <w:tc>
          <w:tcPr>
            <w:tcW w:w="5103" w:type="dxa"/>
          </w:tcPr>
          <w:p w14:paraId="4A5AA257" w14:textId="77777777" w:rsidR="009E37BA" w:rsidRPr="001B02D1" w:rsidRDefault="009E37BA" w:rsidP="009E37BA">
            <w:pPr>
              <w:spacing w:before="54" w:line="242" w:lineRule="auto"/>
              <w:ind w:left="55" w:right="887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Στατιστική Ι: Εισαγωγή στις Μεθόδους της Μονομεταβλητής Ανάλυσης</w:t>
            </w:r>
          </w:p>
          <w:p w14:paraId="6A46D892" w14:textId="436BAE3A" w:rsidR="009E37BA" w:rsidRPr="001B02D1" w:rsidRDefault="009E37BA" w:rsidP="009E37BA">
            <w:pPr>
              <w:spacing w:line="293" w:lineRule="exact"/>
              <w:ind w:left="55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566" w:type="dxa"/>
          </w:tcPr>
          <w:p w14:paraId="3AEF3713" w14:textId="7395F49C" w:rsidR="009E37BA" w:rsidRPr="001B02D1" w:rsidRDefault="009E37BA" w:rsidP="009E37BA">
            <w:pPr>
              <w:spacing w:before="54"/>
              <w:ind w:left="221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0620AC2C" w14:textId="5E1307E1" w:rsidR="009E37BA" w:rsidRPr="001B02D1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1B02D1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3" w:type="dxa"/>
          </w:tcPr>
          <w:p w14:paraId="2E79C66A" w14:textId="07E2BD9A" w:rsidR="009E37BA" w:rsidRPr="001B02D1" w:rsidRDefault="009E37BA" w:rsidP="009E37BA">
            <w:pPr>
              <w:spacing w:before="54"/>
              <w:ind w:left="101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Μ</w:t>
            </w:r>
          </w:p>
        </w:tc>
        <w:tc>
          <w:tcPr>
            <w:tcW w:w="2688" w:type="dxa"/>
          </w:tcPr>
          <w:p w14:paraId="10BD8D5A" w14:textId="0570A80C" w:rsidR="009E37BA" w:rsidRPr="001B02D1" w:rsidRDefault="00223726" w:rsidP="009E37BA">
            <w:pPr>
              <w:spacing w:before="54"/>
              <w:ind w:left="59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Φ</w:t>
            </w:r>
            <w:r w:rsidR="00177BC8">
              <w:rPr>
                <w:rFonts w:eastAsia="Calibri" w:cs="Calibri"/>
                <w:lang w:val="el-GR" w:eastAsia="el-GR" w:bidi="el-GR"/>
              </w:rPr>
              <w:t>.</w:t>
            </w:r>
            <w:r w:rsidRPr="001B02D1">
              <w:rPr>
                <w:rFonts w:eastAsia="Calibri" w:cs="Calibri"/>
                <w:lang w:val="el-GR" w:eastAsia="el-GR" w:bidi="el-GR"/>
              </w:rPr>
              <w:t xml:space="preserve"> </w:t>
            </w:r>
            <w:proofErr w:type="spellStart"/>
            <w:r w:rsidRPr="001B02D1">
              <w:rPr>
                <w:rFonts w:eastAsia="Calibri" w:cs="Calibri"/>
                <w:lang w:val="el-GR" w:eastAsia="el-GR" w:bidi="el-GR"/>
              </w:rPr>
              <w:t>Μηλιένος</w:t>
            </w:r>
            <w:proofErr w:type="spellEnd"/>
          </w:p>
        </w:tc>
      </w:tr>
    </w:tbl>
    <w:p w14:paraId="2277EE11" w14:textId="38ACC712" w:rsidR="00914C93" w:rsidRDefault="00914C93" w:rsidP="00914C93">
      <w:pPr>
        <w:spacing w:before="11" w:after="0"/>
        <w:rPr>
          <w:b/>
        </w:rPr>
      </w:pPr>
    </w:p>
    <w:p w14:paraId="575DDC19" w14:textId="1E4DDDA0" w:rsidR="00044C21" w:rsidRDefault="00044C21" w:rsidP="00F05C1D">
      <w:pPr>
        <w:spacing w:before="11" w:after="0"/>
        <w:jc w:val="center"/>
        <w:rPr>
          <w:b/>
        </w:rPr>
      </w:pPr>
      <w:r>
        <w:rPr>
          <w:b/>
        </w:rPr>
        <w:t>ΣΥΝΟΛΟ ΜΟΝΑΔΩΝ ΑΠΟ ΤΑ ΥΠΟΧΡΕΩΤΙΚΆ ΜΑΘΗΜΑΤΑ 22</w:t>
      </w:r>
    </w:p>
    <w:p w14:paraId="2C3BF720" w14:textId="138462B7" w:rsidR="00044C21" w:rsidRDefault="00044C21" w:rsidP="00914C93">
      <w:pPr>
        <w:spacing w:before="11" w:after="0"/>
        <w:rPr>
          <w:b/>
        </w:rPr>
      </w:pPr>
    </w:p>
    <w:p w14:paraId="58CBC305" w14:textId="25EA5AC6" w:rsidR="00044C21" w:rsidRDefault="00044C21" w:rsidP="00914C93">
      <w:pPr>
        <w:spacing w:before="11" w:after="0"/>
        <w:rPr>
          <w:bCs/>
        </w:rPr>
      </w:pPr>
      <w:r>
        <w:rPr>
          <w:bCs/>
        </w:rPr>
        <w:t>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="00E912DB" w:rsidRPr="00E912DB">
        <w:rPr>
          <w:b/>
        </w:rPr>
        <w:t>ΟΦΕΙΛΟΥΝ</w:t>
      </w:r>
      <w:r>
        <w:rPr>
          <w:bCs/>
        </w:rPr>
        <w:t xml:space="preserve"> να επιλέξουν</w:t>
      </w:r>
      <w:r w:rsidR="007D795F">
        <w:rPr>
          <w:bCs/>
        </w:rPr>
        <w:t xml:space="preserve"> τουλάχιστον</w:t>
      </w:r>
      <w:r>
        <w:rPr>
          <w:bCs/>
        </w:rPr>
        <w:t xml:space="preserve"> </w:t>
      </w:r>
      <w:r w:rsidRPr="00044C21">
        <w:rPr>
          <w:b/>
        </w:rPr>
        <w:t xml:space="preserve">8 </w:t>
      </w:r>
      <w:r w:rsidRPr="00044C21">
        <w:rPr>
          <w:b/>
          <w:lang w:val="en-US"/>
        </w:rPr>
        <w:t>ECTS</w:t>
      </w:r>
      <w:r w:rsidRPr="00044C21">
        <w:rPr>
          <w:bCs/>
        </w:rPr>
        <w:t xml:space="preserve"> </w:t>
      </w:r>
      <w:r>
        <w:rPr>
          <w:bCs/>
        </w:rPr>
        <w:t>από τα παρακάτω μαθήματα επιλογής</w:t>
      </w:r>
    </w:p>
    <w:p w14:paraId="5D35B181" w14:textId="737C940C" w:rsidR="004E432F" w:rsidRPr="00265F2C" w:rsidRDefault="004E432F" w:rsidP="00E912DB">
      <w:pPr>
        <w:spacing w:after="0" w:line="292" w:lineRule="exact"/>
        <w:ind w:right="401"/>
        <w:rPr>
          <w:bCs/>
        </w:rPr>
      </w:pPr>
      <w:r w:rsidRPr="004E432F">
        <w:rPr>
          <w:b/>
        </w:rPr>
        <w:t>ΠΡΟΣΟΧΗ:</w:t>
      </w:r>
      <w:r>
        <w:rPr>
          <w:bCs/>
        </w:rPr>
        <w:t xml:space="preserve"> Κατά τη διάρκεια των σπουδών </w:t>
      </w:r>
      <w:r w:rsidR="00F05C1D">
        <w:rPr>
          <w:bCs/>
        </w:rPr>
        <w:t xml:space="preserve"> και για τη λήψη πτυχίου </w:t>
      </w:r>
      <w:r>
        <w:rPr>
          <w:bCs/>
        </w:rPr>
        <w:t>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</w:t>
      </w:r>
      <w:r w:rsidRPr="004E432F">
        <w:rPr>
          <w:bCs/>
        </w:rPr>
        <w:t>πάρουν</w:t>
      </w:r>
      <w:r w:rsidR="00E912DB">
        <w:rPr>
          <w:bCs/>
        </w:rPr>
        <w:t>:</w:t>
      </w:r>
      <w:r w:rsidRPr="004E432F">
        <w:rPr>
          <w:bCs/>
        </w:rPr>
        <w:t xml:space="preserve"> από την </w:t>
      </w:r>
      <w:r w:rsidR="00F05C1D">
        <w:rPr>
          <w:b/>
        </w:rPr>
        <w:t>Θεματική</w:t>
      </w:r>
      <w:r w:rsidRPr="004E432F">
        <w:rPr>
          <w:b/>
        </w:rPr>
        <w:t xml:space="preserve"> ΓΝ</w:t>
      </w:r>
      <w:r w:rsidRPr="004E432F">
        <w:rPr>
          <w:bCs/>
        </w:rPr>
        <w:t xml:space="preserve"> 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 w:rsidR="00F05C1D">
        <w:rPr>
          <w:bCs/>
        </w:rPr>
        <w:t xml:space="preserve"> </w:t>
      </w:r>
      <w:r w:rsidR="00F05C1D" w:rsidRPr="004E432F">
        <w:rPr>
          <w:bCs/>
        </w:rPr>
        <w:t xml:space="preserve">από την </w:t>
      </w:r>
      <w:r w:rsidR="00F05C1D">
        <w:rPr>
          <w:b/>
        </w:rPr>
        <w:t>Θεματική</w:t>
      </w:r>
      <w:r w:rsidR="00F05C1D" w:rsidRPr="00F05C1D">
        <w:rPr>
          <w:b/>
        </w:rPr>
        <w:t xml:space="preserve"> ΚΛ</w:t>
      </w:r>
      <w:r w:rsidRPr="004E432F">
        <w:rPr>
          <w:bCs/>
        </w:rPr>
        <w:t xml:space="preserve"> Τουλάχιστον </w:t>
      </w:r>
      <w:r w:rsidRPr="00F05C1D">
        <w:rPr>
          <w:b/>
        </w:rPr>
        <w:t xml:space="preserve">4 </w:t>
      </w:r>
      <w:r w:rsidRPr="004E432F">
        <w:rPr>
          <w:bCs/>
        </w:rPr>
        <w:t xml:space="preserve">(Τέσσερα) μαθήματα στη διάρκεια των σπουδών  </w:t>
      </w:r>
      <w:r w:rsidR="00F05C1D">
        <w:rPr>
          <w:bCs/>
        </w:rPr>
        <w:t xml:space="preserve">από την </w:t>
      </w:r>
      <w:r w:rsidR="00F05C1D" w:rsidRPr="00F05C1D">
        <w:rPr>
          <w:b/>
        </w:rPr>
        <w:t>Θεματική ΚΨ</w:t>
      </w:r>
      <w:r w:rsidR="00F05C1D">
        <w:rPr>
          <w:bCs/>
        </w:rPr>
        <w:t xml:space="preserve"> </w:t>
      </w:r>
      <w:r w:rsidR="00F05C1D" w:rsidRPr="004E432F">
        <w:rPr>
          <w:bCs/>
        </w:rPr>
        <w:t xml:space="preserve">τουλάχιστον </w:t>
      </w:r>
      <w:r w:rsidR="00F05C1D" w:rsidRPr="004E432F">
        <w:rPr>
          <w:b/>
        </w:rPr>
        <w:t>4</w:t>
      </w:r>
      <w:r w:rsidR="00F05C1D" w:rsidRPr="004E432F">
        <w:rPr>
          <w:bCs/>
        </w:rPr>
        <w:t xml:space="preserve"> (Τέσσερα) μαθήματα,</w:t>
      </w:r>
      <w:r w:rsidR="00F05C1D">
        <w:rPr>
          <w:bCs/>
        </w:rPr>
        <w:t xml:space="preserve"> από την </w:t>
      </w:r>
      <w:r w:rsidR="00F05C1D" w:rsidRPr="00F05C1D">
        <w:rPr>
          <w:b/>
        </w:rPr>
        <w:t>θεματική ΣΥΝΨ</w:t>
      </w:r>
      <w:r w:rsidR="00F05C1D">
        <w:rPr>
          <w:b/>
        </w:rPr>
        <w:t xml:space="preserve"> </w:t>
      </w:r>
      <w:r w:rsidR="00F05C1D" w:rsidRPr="004E432F">
        <w:rPr>
          <w:bCs/>
        </w:rPr>
        <w:t xml:space="preserve">τουλάχιστον </w:t>
      </w:r>
      <w:r w:rsidR="00F05C1D" w:rsidRPr="004E432F">
        <w:rPr>
          <w:b/>
        </w:rPr>
        <w:t>4</w:t>
      </w:r>
      <w:r w:rsidR="00F05C1D" w:rsidRPr="004E432F">
        <w:rPr>
          <w:bCs/>
        </w:rPr>
        <w:t xml:space="preserve"> (Τέσσερα) μαθήματα</w:t>
      </w:r>
      <w:r w:rsidR="00265F2C" w:rsidRPr="00265F2C">
        <w:rPr>
          <w:bCs/>
        </w:rPr>
        <w:t>.</w:t>
      </w:r>
    </w:p>
    <w:p w14:paraId="4EE392B8" w14:textId="6B6D8F5D" w:rsidR="00044C21" w:rsidRDefault="00044C21" w:rsidP="00914C93">
      <w:pPr>
        <w:spacing w:before="11" w:after="0"/>
        <w:rPr>
          <w:bCs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678"/>
        <w:gridCol w:w="569"/>
        <w:gridCol w:w="567"/>
        <w:gridCol w:w="567"/>
        <w:gridCol w:w="2258"/>
      </w:tblGrid>
      <w:tr w:rsidR="00FA3ED0" w:rsidRPr="00E22F55" w14:paraId="13B030C5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374E42D7" w14:textId="74B5631D" w:rsidR="00FA3ED0" w:rsidRPr="00FA3ED0" w:rsidRDefault="00FA3ED0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678" w:type="dxa"/>
            <w:shd w:val="clear" w:color="auto" w:fill="auto"/>
          </w:tcPr>
          <w:p w14:paraId="506701C1" w14:textId="0C22714D" w:rsidR="00FA3ED0" w:rsidRPr="00FA3ED0" w:rsidRDefault="00FA3ED0" w:rsidP="00F05C1D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1ABB262D" w14:textId="095ED8EA" w:rsidR="00FA3ED0" w:rsidRPr="00FA3ED0" w:rsidRDefault="00FA3ED0" w:rsidP="00F05C1D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7" w:type="dxa"/>
          </w:tcPr>
          <w:p w14:paraId="18B456C1" w14:textId="77777777" w:rsidR="00FA3ED0" w:rsidRDefault="00FA3ED0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7" w:type="dxa"/>
            <w:shd w:val="clear" w:color="auto" w:fill="auto"/>
          </w:tcPr>
          <w:p w14:paraId="5970EBC0" w14:textId="69FB7C45" w:rsidR="00FA3ED0" w:rsidRPr="00FA3ED0" w:rsidRDefault="00FA3ED0" w:rsidP="00F05C1D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5C110315" w14:textId="77777777" w:rsidR="00FA3ED0" w:rsidRPr="00E22F55" w:rsidRDefault="00FA3ED0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7D795F" w:rsidRPr="00E22F55" w14:paraId="0AA64999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5B762AA0" w14:textId="77777777" w:rsidR="007D795F" w:rsidRPr="00914C93" w:rsidRDefault="007D795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7</w:t>
            </w:r>
          </w:p>
        </w:tc>
        <w:tc>
          <w:tcPr>
            <w:tcW w:w="5678" w:type="dxa"/>
            <w:shd w:val="clear" w:color="auto" w:fill="auto"/>
          </w:tcPr>
          <w:p w14:paraId="5F4E20FA" w14:textId="77777777" w:rsidR="007D795F" w:rsidRPr="00914C93" w:rsidRDefault="007D795F" w:rsidP="00F05C1D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Times New Roman"/>
              </w:rPr>
              <w:t>Εκ</w:t>
            </w:r>
            <w:proofErr w:type="spellEnd"/>
            <w:r w:rsidRPr="00914C93">
              <w:rPr>
                <w:rFonts w:eastAsia="Calibri" w:cs="Times New Roman"/>
              </w:rPr>
              <w:t xml:space="preserve">παιδευτική </w:t>
            </w:r>
            <w:proofErr w:type="spellStart"/>
            <w:r w:rsidRPr="00914C93">
              <w:rPr>
                <w:rFonts w:eastAsia="Calibri" w:cs="Times New Roman"/>
              </w:rPr>
              <w:t>Ψυχολογί</w:t>
            </w:r>
            <w:proofErr w:type="spellEnd"/>
            <w:r w:rsidRPr="00914C93">
              <w:rPr>
                <w:rFonts w:eastAsia="Calibri" w:cs="Times New Roman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53540364" w14:textId="77777777" w:rsidR="007D795F" w:rsidRPr="006A5FEF" w:rsidRDefault="007D795F" w:rsidP="00F05C1D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C018228" w14:textId="70B73B71" w:rsidR="007D795F" w:rsidRPr="007D795F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912F4BC" w14:textId="5F1BE3DD" w:rsidR="007D795F" w:rsidRPr="00E22F55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E22F55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743AF3B" w14:textId="23638732" w:rsidR="007D795F" w:rsidRPr="008B2F9C" w:rsidRDefault="004A54AA" w:rsidP="00F05C1D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</w:t>
            </w:r>
            <w:r w:rsidR="008B2F9C">
              <w:rPr>
                <w:rFonts w:eastAsia="Calibri" w:cs="Calibri"/>
                <w:lang w:val="el-GR" w:eastAsia="el-GR" w:bidi="el-GR"/>
              </w:rPr>
              <w:t xml:space="preserve"> </w:t>
            </w:r>
            <w:proofErr w:type="spellStart"/>
            <w:r w:rsidR="008B2F9C"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7D795F" w:rsidRPr="00E22F55" w14:paraId="5E83B6E1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576F0987" w14:textId="27A13DE8" w:rsidR="007D795F" w:rsidRPr="004A54AA" w:rsidRDefault="007D795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4A54AA">
              <w:rPr>
                <w:rFonts w:eastAsia="Calibri" w:cs="Calibri"/>
                <w:b/>
                <w:lang w:val="el-GR" w:eastAsia="el-GR" w:bidi="el-GR"/>
              </w:rPr>
              <w:t>6135</w:t>
            </w:r>
          </w:p>
        </w:tc>
        <w:tc>
          <w:tcPr>
            <w:tcW w:w="5678" w:type="dxa"/>
            <w:shd w:val="clear" w:color="auto" w:fill="auto"/>
          </w:tcPr>
          <w:p w14:paraId="59CD5F80" w14:textId="6FD0C851" w:rsidR="007D795F" w:rsidRPr="004A54AA" w:rsidRDefault="007D795F" w:rsidP="00F05C1D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Ψυχολογία της Υγείας Ι</w:t>
            </w:r>
          </w:p>
        </w:tc>
        <w:tc>
          <w:tcPr>
            <w:tcW w:w="569" w:type="dxa"/>
            <w:shd w:val="clear" w:color="auto" w:fill="auto"/>
          </w:tcPr>
          <w:p w14:paraId="36D59B13" w14:textId="37A1BFDD" w:rsidR="007D795F" w:rsidRPr="004A54AA" w:rsidRDefault="007D795F" w:rsidP="00F05C1D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FC3D9CF" w14:textId="48DD5C79" w:rsidR="007D795F" w:rsidRPr="007D795F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BAAFF1F" w14:textId="33C821C2" w:rsidR="007D795F" w:rsidRPr="004A54AA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A0A0C39" w14:textId="68291A30" w:rsidR="007D795F" w:rsidRPr="004A54AA" w:rsidRDefault="007D795F" w:rsidP="00F05C1D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Φ. Αναγνωστόπουλος</w:t>
            </w:r>
          </w:p>
        </w:tc>
      </w:tr>
      <w:tr w:rsidR="007D795F" w:rsidRPr="00E22F55" w14:paraId="22809D9B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6A9A1511" w14:textId="3852BACC" w:rsidR="007D795F" w:rsidRPr="00914C93" w:rsidRDefault="007D795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0</w:t>
            </w:r>
          </w:p>
        </w:tc>
        <w:tc>
          <w:tcPr>
            <w:tcW w:w="5678" w:type="dxa"/>
            <w:shd w:val="clear" w:color="auto" w:fill="auto"/>
          </w:tcPr>
          <w:p w14:paraId="34270F1C" w14:textId="58D4E572" w:rsidR="007D795F" w:rsidRPr="007D795F" w:rsidRDefault="007D795F" w:rsidP="00F05C1D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Σχέση θεραπευτή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θεραπευόμενου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 xml:space="preserve"> στο κλινικό πλαίσιο</w:t>
            </w:r>
          </w:p>
        </w:tc>
        <w:tc>
          <w:tcPr>
            <w:tcW w:w="569" w:type="dxa"/>
            <w:shd w:val="clear" w:color="auto" w:fill="auto"/>
          </w:tcPr>
          <w:p w14:paraId="597B6828" w14:textId="7A732F3C" w:rsidR="007D795F" w:rsidRDefault="007D795F" w:rsidP="00F05C1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E57AF34" w14:textId="7E372EAE" w:rsidR="007D795F" w:rsidRPr="007D795F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4E95494" w14:textId="77A81DAF" w:rsidR="007D795F" w:rsidRPr="00E22F55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65E80D0" w14:textId="0787CD45" w:rsidR="007D795F" w:rsidRPr="00E22F55" w:rsidRDefault="007D795F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Β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Γιωτσίδη</w:t>
            </w:r>
            <w:proofErr w:type="spellEnd"/>
          </w:p>
        </w:tc>
      </w:tr>
      <w:tr w:rsidR="007D795F" w:rsidRPr="00E22F55" w14:paraId="4056D4B6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3862E688" w14:textId="2A7A0EBE" w:rsidR="007D795F" w:rsidRPr="00914C93" w:rsidRDefault="007D795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5</w:t>
            </w:r>
          </w:p>
        </w:tc>
        <w:tc>
          <w:tcPr>
            <w:tcW w:w="5678" w:type="dxa"/>
            <w:shd w:val="clear" w:color="auto" w:fill="auto"/>
          </w:tcPr>
          <w:p w14:paraId="4532B41E" w14:textId="27945F0C" w:rsidR="007D795F" w:rsidRPr="007D795F" w:rsidRDefault="007D795F" w:rsidP="00F05C1D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λογία των Διαπροσωπικών Σχέσεων</w:t>
            </w:r>
            <w:r w:rsidRPr="00914C93">
              <w:rPr>
                <w:rFonts w:eastAsia="Calibri" w:cs="Calibri"/>
                <w:spacing w:val="53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val="el-GR" w:eastAsia="el-GR" w:bidi="el-GR"/>
              </w:rPr>
              <w:t>Ι</w:t>
            </w:r>
          </w:p>
        </w:tc>
        <w:tc>
          <w:tcPr>
            <w:tcW w:w="569" w:type="dxa"/>
            <w:shd w:val="clear" w:color="auto" w:fill="auto"/>
          </w:tcPr>
          <w:p w14:paraId="4534AC07" w14:textId="020F28E7" w:rsidR="007D795F" w:rsidRDefault="007D795F" w:rsidP="00F05C1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0B86D2D" w14:textId="5B375624" w:rsidR="007D795F" w:rsidRPr="007D795F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0E4108A7" w14:textId="3ED22530" w:rsidR="007D795F" w:rsidRPr="00E22F55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FF5B612" w14:textId="1EE96CD8" w:rsidR="007D795F" w:rsidRPr="00E22F55" w:rsidRDefault="007D795F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Π. Κορδούτης</w:t>
            </w:r>
          </w:p>
        </w:tc>
      </w:tr>
      <w:tr w:rsidR="004E432F" w:rsidRPr="00E22F55" w14:paraId="14D92207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28A7AC21" w14:textId="2C0D9CC0" w:rsidR="004E432F" w:rsidRPr="00914C93" w:rsidRDefault="004E432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3</w:t>
            </w:r>
          </w:p>
        </w:tc>
        <w:tc>
          <w:tcPr>
            <w:tcW w:w="5678" w:type="dxa"/>
            <w:shd w:val="clear" w:color="auto" w:fill="auto"/>
          </w:tcPr>
          <w:p w14:paraId="21434C57" w14:textId="77777777" w:rsidR="004E432F" w:rsidRPr="00914C93" w:rsidRDefault="004E432F" w:rsidP="00F05C1D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Στρατηγικές αναζήτησης πληροφορίας: η βιβλιογραφική </w:t>
            </w:r>
            <w:r w:rsidRPr="00914C93">
              <w:rPr>
                <w:rFonts w:eastAsia="Calibri" w:cs="Calibri"/>
                <w:lang w:val="el-GR" w:eastAsia="el-GR" w:bidi="el-GR"/>
              </w:rPr>
              <w:lastRenderedPageBreak/>
              <w:t>έρευνα στο ηλεκτρονικό περιβάλλον ως χώρος</w:t>
            </w:r>
          </w:p>
          <w:p w14:paraId="4383444F" w14:textId="2DD4703C" w:rsidR="004E432F" w:rsidRPr="00914C93" w:rsidRDefault="004E432F" w:rsidP="00F05C1D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Calibri" w:cs="Calibri"/>
                <w:lang w:eastAsia="el-GR" w:bidi="el-GR"/>
              </w:rPr>
              <w:t>π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ο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βλήματος</w:t>
            </w:r>
          </w:p>
        </w:tc>
        <w:tc>
          <w:tcPr>
            <w:tcW w:w="569" w:type="dxa"/>
            <w:shd w:val="clear" w:color="auto" w:fill="auto"/>
          </w:tcPr>
          <w:p w14:paraId="1DE05EC5" w14:textId="49E28457" w:rsidR="004E432F" w:rsidRDefault="004E432F" w:rsidP="00F05C1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lastRenderedPageBreak/>
              <w:t>3</w:t>
            </w:r>
          </w:p>
        </w:tc>
        <w:tc>
          <w:tcPr>
            <w:tcW w:w="567" w:type="dxa"/>
          </w:tcPr>
          <w:p w14:paraId="43A07DC3" w14:textId="0ADE224C" w:rsidR="004E432F" w:rsidRPr="004E432F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7F0585A4" w14:textId="7CFE9E22" w:rsidR="004E432F" w:rsidRPr="00E22F55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1E4E2B0" w14:textId="4F056F6B" w:rsidR="004E432F" w:rsidRPr="00E22F55" w:rsidRDefault="004E432F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Χ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άκ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– Γ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lastRenderedPageBreak/>
              <w:t>Λει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ανά </w:t>
            </w:r>
          </w:p>
        </w:tc>
      </w:tr>
      <w:tr w:rsidR="004E432F" w:rsidRPr="00E22F55" w14:paraId="61DB7285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07366895" w14:textId="59D27B9E" w:rsidR="004E432F" w:rsidRPr="00914C93" w:rsidRDefault="004E432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lastRenderedPageBreak/>
              <w:t>6363</w:t>
            </w:r>
          </w:p>
        </w:tc>
        <w:tc>
          <w:tcPr>
            <w:tcW w:w="5678" w:type="dxa"/>
            <w:shd w:val="clear" w:color="auto" w:fill="auto"/>
          </w:tcPr>
          <w:p w14:paraId="4D56DAEB" w14:textId="7ADD4871" w:rsidR="004E432F" w:rsidRPr="00914C93" w:rsidRDefault="004E432F" w:rsidP="00F05C1D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ισ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γωγ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τη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Ποιοτ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Έρευ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18194B74" w14:textId="16311469" w:rsidR="004E432F" w:rsidRDefault="004E432F" w:rsidP="00F05C1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D707211" w14:textId="0AE82B36" w:rsidR="004E432F" w:rsidRPr="004E432F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7DD4B03E" w14:textId="63508ABA" w:rsidR="004E432F" w:rsidRPr="00E22F55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37A31F5" w14:textId="23E6ED9F" w:rsidR="004E432F" w:rsidRPr="00E22F55" w:rsidRDefault="004E432F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. Μπ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άϊλ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ς</w:t>
            </w:r>
          </w:p>
        </w:tc>
      </w:tr>
      <w:tr w:rsidR="004E432F" w:rsidRPr="00E22F55" w14:paraId="3F4B74F3" w14:textId="77777777" w:rsidTr="00F05C1D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03CAF6E8" w14:textId="46D2FA0E" w:rsidR="004E432F" w:rsidRPr="00914C93" w:rsidRDefault="004E432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9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1C6EC979" w14:textId="26CFC9F2" w:rsidR="004E432F" w:rsidRPr="00914C93" w:rsidRDefault="004E432F" w:rsidP="00F05C1D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Times New Roman" w:cs="Times New Roman"/>
              </w:rPr>
              <w:t xml:space="preserve"> </w:t>
            </w:r>
            <w:proofErr w:type="spellStart"/>
            <w:r w:rsidRPr="00914C93">
              <w:rPr>
                <w:rFonts w:eastAsia="Times New Roman" w:cs="Times New Roman"/>
              </w:rPr>
              <w:t>Ψυχολογί</w:t>
            </w:r>
            <w:proofErr w:type="spellEnd"/>
            <w:r w:rsidRPr="00914C93">
              <w:rPr>
                <w:rFonts w:eastAsia="Times New Roman" w:cs="Times New Roman"/>
              </w:rPr>
              <w:t xml:space="preserve">α και </w:t>
            </w:r>
            <w:proofErr w:type="spellStart"/>
            <w:r w:rsidRPr="00914C93">
              <w:rPr>
                <w:rFonts w:eastAsia="Times New Roman" w:cs="Times New Roman"/>
              </w:rPr>
              <w:t>Τέχνη</w:t>
            </w:r>
            <w:proofErr w:type="spellEnd"/>
          </w:p>
        </w:tc>
        <w:tc>
          <w:tcPr>
            <w:tcW w:w="569" w:type="dxa"/>
            <w:shd w:val="clear" w:color="auto" w:fill="auto"/>
            <w:vAlign w:val="center"/>
          </w:tcPr>
          <w:p w14:paraId="6133DA5B" w14:textId="0C83211C" w:rsidR="004E432F" w:rsidRDefault="004E432F" w:rsidP="00F05C1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1D4CC621" w14:textId="0CF8D721" w:rsidR="004E432F" w:rsidRPr="004E432F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5599723" w14:textId="0181DE70" w:rsidR="004E432F" w:rsidRPr="00E22F55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6E3F2CBA" w14:textId="77777777" w:rsidR="004E432F" w:rsidRPr="00914C93" w:rsidRDefault="004E432F" w:rsidP="00F05C1D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Π. Κορδούτης,</w:t>
            </w:r>
          </w:p>
          <w:p w14:paraId="7907E790" w14:textId="08A3C4B3" w:rsidR="004E432F" w:rsidRPr="00E22F55" w:rsidRDefault="004E432F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Δ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ωρ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ίτου</w:t>
            </w:r>
          </w:p>
        </w:tc>
      </w:tr>
      <w:tr w:rsidR="00DE4B59" w:rsidRPr="00E22F55" w14:paraId="384636E0" w14:textId="77777777" w:rsidTr="00F05C1D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36520621" w14:textId="11CAC920" w:rsidR="00DE4B59" w:rsidRPr="00AC06A2" w:rsidRDefault="00AC06A2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03C1FD5A" w14:textId="7B3A1E0B" w:rsidR="00DE4B59" w:rsidRPr="00AC06A2" w:rsidRDefault="00AC06A2" w:rsidP="00F05C1D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proofErr w:type="spellStart"/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Πολυαισθητηριακή</w:t>
            </w:r>
            <w:proofErr w:type="spellEnd"/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 xml:space="preserve">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4421259C" w14:textId="1119BB22" w:rsidR="00DE4B59" w:rsidRPr="00AC06A2" w:rsidRDefault="00AC06A2" w:rsidP="00F05C1D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46ACA930" w14:textId="767B348D" w:rsidR="00DE4B59" w:rsidRPr="00AC06A2" w:rsidRDefault="00AC06A2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8E37645" w14:textId="6F9BFB4F" w:rsidR="00DE4B59" w:rsidRPr="00AC06A2" w:rsidRDefault="00AC06A2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793D1B1E" w14:textId="3361F588" w:rsidR="00DE4B59" w:rsidRPr="00AC06A2" w:rsidRDefault="00AC06A2" w:rsidP="00F05C1D">
            <w:pPr>
              <w:spacing w:before="54"/>
              <w:ind w:left="6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</w:tr>
      <w:tr w:rsidR="00AC06A2" w:rsidRPr="00E22F55" w14:paraId="4684CE7D" w14:textId="77777777" w:rsidTr="00F05C1D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5018AFC" w14:textId="16E7C938" w:rsidR="00AC06A2" w:rsidRPr="00AC06A2" w:rsidRDefault="00AC06A2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573DCAEC" w14:textId="138CAD93" w:rsidR="00AC06A2" w:rsidRPr="00AC06A2" w:rsidRDefault="00AC06A2" w:rsidP="00AC06A2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Χρονισμός και Χρονική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789EB6CB" w14:textId="7A3E58A4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7BD77BA2" w14:textId="44DB7826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4AEF9A7" w14:textId="329D2B4A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17AC42A1" w14:textId="5292756C" w:rsidR="00AC06A2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</w:tr>
      <w:tr w:rsidR="001F0501" w:rsidRPr="00E22F55" w14:paraId="60C7A02F" w14:textId="77777777" w:rsidTr="00F05C1D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1C76C20D" w14:textId="2A9CD60C" w:rsidR="001F0501" w:rsidRPr="00534E4C" w:rsidRDefault="000155BC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0155BC">
              <w:rPr>
                <w:rFonts w:eastAsia="Calibri" w:cs="Calibri"/>
                <w:b/>
                <w:lang w:val="el-GR" w:eastAsia="el-GR" w:bidi="el-GR"/>
              </w:rPr>
              <w:t>638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12FF2E70" w14:textId="381BECE8" w:rsidR="001F0501" w:rsidRPr="008F44CC" w:rsidRDefault="008F44CC" w:rsidP="00AC06A2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ες Προσεγγίσεις στην Παιδαγωγική επιστήμ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62A53DA0" w14:textId="6E61294A" w:rsidR="001F0501" w:rsidRPr="008F44CC" w:rsidRDefault="008F44CC" w:rsidP="00AC06A2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783A1324" w14:textId="024FEF2D" w:rsidR="001F0501" w:rsidRPr="008F44CC" w:rsidRDefault="008F44CC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6FD3B1F" w14:textId="4F97389C" w:rsidR="001F0501" w:rsidRPr="008F44CC" w:rsidRDefault="008F44CC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1BD1F599" w14:textId="75CF0182" w:rsidR="001F0501" w:rsidRPr="008F44CC" w:rsidRDefault="008F44CC" w:rsidP="00AC06A2">
            <w:pPr>
              <w:spacing w:before="54"/>
              <w:ind w:left="6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Ευθυμιόπουλος</w:t>
            </w:r>
          </w:p>
        </w:tc>
      </w:tr>
      <w:tr w:rsidR="001F0501" w:rsidRPr="00E22F55" w14:paraId="6DD5A6AB" w14:textId="77777777" w:rsidTr="00F05C1D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F4B4218" w14:textId="756EC165" w:rsidR="001F0501" w:rsidRPr="00534E4C" w:rsidRDefault="000155BC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0155BC">
              <w:rPr>
                <w:rFonts w:eastAsia="Calibri" w:cs="Calibri"/>
                <w:b/>
                <w:lang w:val="el-GR" w:eastAsia="el-GR" w:bidi="el-GR"/>
              </w:rPr>
              <w:t>638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05339313" w14:textId="6573C66F" w:rsidR="001F0501" w:rsidRPr="008F44CC" w:rsidRDefault="006A0A78" w:rsidP="00AC06A2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Εκπαιδευτική αξιολόγησ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269DF939" w14:textId="25908A89" w:rsidR="001F0501" w:rsidRPr="008F44CC" w:rsidRDefault="006A0A78" w:rsidP="00AC06A2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156ED7D3" w14:textId="0008A8F3" w:rsidR="001F0501" w:rsidRPr="008F44CC" w:rsidRDefault="006A0A78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85A8481" w14:textId="67461185" w:rsidR="001F0501" w:rsidRPr="008F44CC" w:rsidRDefault="006A0A78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239A3450" w14:textId="3720FF01" w:rsidR="001F0501" w:rsidRPr="008F44CC" w:rsidRDefault="006A0A78" w:rsidP="00AC06A2">
            <w:pPr>
              <w:spacing w:before="54"/>
              <w:ind w:left="6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Μ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Ντοροπούλου</w:t>
            </w:r>
            <w:proofErr w:type="spellEnd"/>
          </w:p>
        </w:tc>
      </w:tr>
    </w:tbl>
    <w:p w14:paraId="54ACF02A" w14:textId="77777777" w:rsidR="00DE4B59" w:rsidRDefault="00DE4B59" w:rsidP="00F05C1D">
      <w:pPr>
        <w:spacing w:before="11" w:after="0"/>
        <w:jc w:val="center"/>
        <w:rPr>
          <w:b/>
        </w:rPr>
      </w:pPr>
    </w:p>
    <w:p w14:paraId="2C1EB499" w14:textId="35C4A9A5" w:rsidR="00F05C1D" w:rsidRDefault="00F05C1D" w:rsidP="00F05C1D">
      <w:pPr>
        <w:spacing w:before="1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5B6CBCB3" w14:textId="77777777" w:rsidR="00044C21" w:rsidRPr="00044C21" w:rsidRDefault="00044C21" w:rsidP="00914C93">
      <w:pPr>
        <w:spacing w:before="11" w:after="0"/>
        <w:rPr>
          <w:bCs/>
        </w:rPr>
      </w:pPr>
    </w:p>
    <w:p w14:paraId="0432758B" w14:textId="71214B9F" w:rsidR="00E912DB" w:rsidRPr="00E912DB" w:rsidRDefault="00E912DB" w:rsidP="00E912DB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>ΣΥΝΟΛΟ ΜΟΝΑΔΩΝ Α ΕΞΑΜΗΝΟΥ 22+8=30</w:t>
      </w:r>
    </w:p>
    <w:p w14:paraId="6DF4D8DE" w14:textId="77777777" w:rsidR="00914C93" w:rsidRPr="00914C93" w:rsidRDefault="00914C93" w:rsidP="00914C93">
      <w:pPr>
        <w:tabs>
          <w:tab w:val="left" w:pos="6054"/>
          <w:tab w:val="left" w:pos="6620"/>
        </w:tabs>
        <w:spacing w:after="0"/>
        <w:ind w:left="292"/>
        <w:rPr>
          <w:b/>
        </w:rPr>
      </w:pPr>
    </w:p>
    <w:p w14:paraId="135A46A2" w14:textId="77777777" w:rsidR="00BF242E" w:rsidRPr="00914C93" w:rsidRDefault="00BF242E" w:rsidP="00E912DB">
      <w:pPr>
        <w:tabs>
          <w:tab w:val="left" w:pos="6054"/>
          <w:tab w:val="left" w:pos="6620"/>
        </w:tabs>
        <w:spacing w:after="0"/>
        <w:rPr>
          <w:b/>
        </w:rPr>
      </w:pPr>
    </w:p>
    <w:p w14:paraId="3336D055" w14:textId="77777777" w:rsidR="007D795F" w:rsidRDefault="007D795F" w:rsidP="006A5FEF">
      <w:pPr>
        <w:tabs>
          <w:tab w:val="left" w:pos="5910"/>
          <w:tab w:val="left" w:pos="6054"/>
          <w:tab w:val="left" w:pos="6620"/>
        </w:tabs>
        <w:spacing w:after="0"/>
        <w:ind w:left="292"/>
        <w:rPr>
          <w:b/>
        </w:rPr>
      </w:pPr>
    </w:p>
    <w:p w14:paraId="14F2E09C" w14:textId="620A75ED" w:rsidR="00914C93" w:rsidRPr="00914C93" w:rsidRDefault="00914C93" w:rsidP="00E912DB">
      <w:pPr>
        <w:tabs>
          <w:tab w:val="left" w:pos="5910"/>
          <w:tab w:val="left" w:pos="6054"/>
          <w:tab w:val="left" w:pos="6620"/>
        </w:tabs>
        <w:spacing w:after="0"/>
        <w:ind w:left="292"/>
        <w:jc w:val="center"/>
        <w:rPr>
          <w:b/>
        </w:rPr>
      </w:pPr>
      <w:r w:rsidRPr="00E912DB">
        <w:rPr>
          <w:b/>
          <w:sz w:val="28"/>
          <w:szCs w:val="28"/>
        </w:rPr>
        <w:t>Β'</w:t>
      </w:r>
      <w:r w:rsidRPr="00E912DB">
        <w:rPr>
          <w:b/>
          <w:spacing w:val="52"/>
          <w:sz w:val="28"/>
          <w:szCs w:val="28"/>
        </w:rPr>
        <w:t xml:space="preserve"> </w:t>
      </w:r>
      <w:r w:rsidRPr="00E912DB">
        <w:rPr>
          <w:b/>
          <w:sz w:val="28"/>
          <w:szCs w:val="28"/>
        </w:rPr>
        <w:t>ΕΞΑΜΗΝΟ</w:t>
      </w:r>
    </w:p>
    <w:tbl>
      <w:tblPr>
        <w:tblStyle w:val="TableNormal2"/>
        <w:tblW w:w="9974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103"/>
        <w:gridCol w:w="566"/>
        <w:gridCol w:w="568"/>
        <w:gridCol w:w="453"/>
        <w:gridCol w:w="2662"/>
      </w:tblGrid>
      <w:tr w:rsidR="009E37BA" w:rsidRPr="00914C93" w14:paraId="20F61DED" w14:textId="77777777" w:rsidTr="00E912DB">
        <w:trPr>
          <w:trHeight w:val="451"/>
        </w:trPr>
        <w:tc>
          <w:tcPr>
            <w:tcW w:w="622" w:type="dxa"/>
          </w:tcPr>
          <w:p w14:paraId="4C694F46" w14:textId="77777777" w:rsidR="009E37BA" w:rsidRPr="00C42B48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val="el-GR" w:eastAsia="el-GR" w:bidi="el-GR"/>
              </w:rPr>
            </w:pPr>
          </w:p>
        </w:tc>
        <w:tc>
          <w:tcPr>
            <w:tcW w:w="5103" w:type="dxa"/>
          </w:tcPr>
          <w:p w14:paraId="7F1320D2" w14:textId="60CC8C6A" w:rsidR="009E37BA" w:rsidRPr="00E912DB" w:rsidRDefault="009E37BA" w:rsidP="009E37BA">
            <w:pPr>
              <w:spacing w:before="54"/>
              <w:ind w:left="57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ΥΠΟΧΡΕΩΤΙΚΑ</w:t>
            </w:r>
          </w:p>
        </w:tc>
        <w:tc>
          <w:tcPr>
            <w:tcW w:w="566" w:type="dxa"/>
          </w:tcPr>
          <w:p w14:paraId="1BDF03D0" w14:textId="32794836" w:rsidR="009E37BA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44C21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8" w:type="dxa"/>
          </w:tcPr>
          <w:p w14:paraId="55A20F37" w14:textId="6C6962A5" w:rsidR="009E37BA" w:rsidRPr="00914C93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453" w:type="dxa"/>
          </w:tcPr>
          <w:p w14:paraId="452E83DA" w14:textId="77777777" w:rsidR="009E37BA" w:rsidRPr="00914C93" w:rsidRDefault="009E37BA" w:rsidP="009E37BA">
            <w:pPr>
              <w:spacing w:before="54"/>
              <w:ind w:left="75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2662" w:type="dxa"/>
          </w:tcPr>
          <w:p w14:paraId="248517FD" w14:textId="77777777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</w:p>
        </w:tc>
      </w:tr>
      <w:tr w:rsidR="009E37BA" w:rsidRPr="00914C93" w14:paraId="3A6C96AA" w14:textId="77777777" w:rsidTr="00E912DB">
        <w:trPr>
          <w:trHeight w:val="451"/>
        </w:trPr>
        <w:tc>
          <w:tcPr>
            <w:tcW w:w="622" w:type="dxa"/>
          </w:tcPr>
          <w:p w14:paraId="449F7F2A" w14:textId="19FF7243" w:rsidR="009E37BA" w:rsidRPr="00914C93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12</w:t>
            </w:r>
          </w:p>
        </w:tc>
        <w:tc>
          <w:tcPr>
            <w:tcW w:w="5103" w:type="dxa"/>
          </w:tcPr>
          <w:p w14:paraId="35DE3477" w14:textId="6339D772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Εισαγωγή στην Κοινωνική Ψυχολογία ΙΙ</w:t>
            </w:r>
          </w:p>
        </w:tc>
        <w:tc>
          <w:tcPr>
            <w:tcW w:w="566" w:type="dxa"/>
          </w:tcPr>
          <w:p w14:paraId="288F9AA4" w14:textId="6FF63ED8" w:rsidR="009E37BA" w:rsidRPr="00914C93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8" w:type="dxa"/>
          </w:tcPr>
          <w:p w14:paraId="282C3E27" w14:textId="2D3C6606" w:rsidR="009E37BA" w:rsidRPr="00914C93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445916F7" w14:textId="2F5A8696" w:rsidR="009E37BA" w:rsidRPr="00914C93" w:rsidRDefault="009E37BA" w:rsidP="009E37BA">
            <w:pPr>
              <w:spacing w:before="54"/>
              <w:ind w:left="75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Ψ</w:t>
            </w:r>
          </w:p>
        </w:tc>
        <w:tc>
          <w:tcPr>
            <w:tcW w:w="2662" w:type="dxa"/>
          </w:tcPr>
          <w:p w14:paraId="28D2CF6F" w14:textId="2E04669F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Γ.Προδρομίτης</w:t>
            </w:r>
            <w:proofErr w:type="spellEnd"/>
          </w:p>
        </w:tc>
      </w:tr>
      <w:tr w:rsidR="009E37BA" w:rsidRPr="00914C93" w14:paraId="2A245D1F" w14:textId="77777777" w:rsidTr="00E912DB">
        <w:trPr>
          <w:trHeight w:val="450"/>
        </w:trPr>
        <w:tc>
          <w:tcPr>
            <w:tcW w:w="622" w:type="dxa"/>
          </w:tcPr>
          <w:p w14:paraId="72DCBA37" w14:textId="604C1E21" w:rsidR="009E37BA" w:rsidRPr="00914C93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13</w:t>
            </w:r>
          </w:p>
        </w:tc>
        <w:tc>
          <w:tcPr>
            <w:tcW w:w="5103" w:type="dxa"/>
          </w:tcPr>
          <w:p w14:paraId="18E0D49B" w14:textId="47668464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ισ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γωγ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τη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Γνωστ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6" w:type="dxa"/>
          </w:tcPr>
          <w:p w14:paraId="04490545" w14:textId="50DA25CF" w:rsidR="009E37BA" w:rsidRPr="006A5FEF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8" w:type="dxa"/>
          </w:tcPr>
          <w:p w14:paraId="005BDC12" w14:textId="231785A2" w:rsidR="009E37BA" w:rsidRPr="00914C93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5F165443" w14:textId="1A4CA731" w:rsidR="009E37BA" w:rsidRPr="00914C93" w:rsidRDefault="009E37BA" w:rsidP="009E37BA">
            <w:pPr>
              <w:spacing w:before="54"/>
              <w:ind w:left="9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Ν</w:t>
            </w:r>
          </w:p>
        </w:tc>
        <w:tc>
          <w:tcPr>
            <w:tcW w:w="2662" w:type="dxa"/>
          </w:tcPr>
          <w:p w14:paraId="76AB713E" w14:textId="416A543E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.Β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άκη</w:t>
            </w:r>
            <w:proofErr w:type="spellEnd"/>
          </w:p>
        </w:tc>
      </w:tr>
      <w:tr w:rsidR="009E37BA" w:rsidRPr="00914C93" w14:paraId="43C52EC5" w14:textId="77777777" w:rsidTr="00E912DB">
        <w:trPr>
          <w:trHeight w:val="695"/>
        </w:trPr>
        <w:tc>
          <w:tcPr>
            <w:tcW w:w="622" w:type="dxa"/>
          </w:tcPr>
          <w:p w14:paraId="50154301" w14:textId="41E161C5" w:rsidR="009E37BA" w:rsidRPr="00914C93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840D7C">
              <w:rPr>
                <w:rFonts w:eastAsia="Calibri" w:cs="Calibri"/>
                <w:b/>
                <w:lang w:eastAsia="el-GR" w:bidi="el-GR"/>
              </w:rPr>
              <w:t>6</w:t>
            </w:r>
            <w:r w:rsidRPr="00840D7C">
              <w:rPr>
                <w:rFonts w:eastAsia="Calibri" w:cs="Calibri"/>
                <w:b/>
                <w:lang w:val="el-GR" w:eastAsia="el-GR" w:bidi="el-GR"/>
              </w:rPr>
              <w:t>353</w:t>
            </w:r>
          </w:p>
        </w:tc>
        <w:tc>
          <w:tcPr>
            <w:tcW w:w="5103" w:type="dxa"/>
          </w:tcPr>
          <w:p w14:paraId="6F773AB8" w14:textId="423B474C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proofErr w:type="spellStart"/>
            <w:r w:rsidRPr="00840D7C">
              <w:rPr>
                <w:rFonts w:eastAsia="Calibri" w:cs="Calibri"/>
                <w:lang w:eastAsia="el-GR" w:bidi="el-GR"/>
              </w:rPr>
              <w:t>Κλινική</w:t>
            </w:r>
            <w:proofErr w:type="spellEnd"/>
            <w:r w:rsidRPr="00840D7C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840D7C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840D7C">
              <w:rPr>
                <w:rFonts w:eastAsia="Calibri" w:cs="Calibri"/>
                <w:lang w:eastAsia="el-GR" w:bidi="el-GR"/>
              </w:rPr>
              <w:t>α Ι</w:t>
            </w:r>
          </w:p>
        </w:tc>
        <w:tc>
          <w:tcPr>
            <w:tcW w:w="566" w:type="dxa"/>
          </w:tcPr>
          <w:p w14:paraId="4C14A652" w14:textId="484EFCB1" w:rsidR="009E37BA" w:rsidRPr="006A5FEF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840D7C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8" w:type="dxa"/>
          </w:tcPr>
          <w:p w14:paraId="4F3D6CD5" w14:textId="6ABB723B" w:rsidR="009E37BA" w:rsidRPr="00914C93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lang w:eastAsia="el-GR" w:bidi="el-GR"/>
              </w:rPr>
            </w:pPr>
            <w:r w:rsidRPr="00840D7C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02850771" w14:textId="6BCB391D" w:rsidR="009E37BA" w:rsidRPr="00914C93" w:rsidRDefault="009E37BA" w:rsidP="009E37BA">
            <w:pPr>
              <w:spacing w:before="54"/>
              <w:ind w:left="99"/>
              <w:rPr>
                <w:rFonts w:eastAsia="Calibri" w:cs="Calibri"/>
                <w:lang w:eastAsia="el-GR" w:bidi="el-GR"/>
              </w:rPr>
            </w:pPr>
            <w:r w:rsidRPr="00840D7C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2662" w:type="dxa"/>
          </w:tcPr>
          <w:p w14:paraId="447B2848" w14:textId="31F20E09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840D7C">
              <w:rPr>
                <w:rFonts w:eastAsia="Calibri" w:cs="Calibri"/>
                <w:lang w:val="el-GR" w:eastAsia="el-GR" w:bidi="el-GR"/>
              </w:rPr>
              <w:t xml:space="preserve">Β. </w:t>
            </w:r>
            <w:proofErr w:type="spellStart"/>
            <w:r w:rsidRPr="00840D7C">
              <w:rPr>
                <w:rFonts w:eastAsia="Calibri" w:cs="Calibri"/>
                <w:lang w:val="el-GR" w:eastAsia="el-GR" w:bidi="el-GR"/>
              </w:rPr>
              <w:t>Γιωτσίδη</w:t>
            </w:r>
            <w:proofErr w:type="spellEnd"/>
          </w:p>
        </w:tc>
      </w:tr>
      <w:tr w:rsidR="009E37BA" w:rsidRPr="00914C93" w14:paraId="11F7BF45" w14:textId="77777777" w:rsidTr="00E912DB">
        <w:trPr>
          <w:trHeight w:val="448"/>
        </w:trPr>
        <w:tc>
          <w:tcPr>
            <w:tcW w:w="622" w:type="dxa"/>
            <w:shd w:val="clear" w:color="auto" w:fill="auto"/>
          </w:tcPr>
          <w:p w14:paraId="7EA01986" w14:textId="65AAA5D0" w:rsidR="009E37BA" w:rsidRPr="00914C93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94</w:t>
            </w:r>
          </w:p>
        </w:tc>
        <w:tc>
          <w:tcPr>
            <w:tcW w:w="5103" w:type="dxa"/>
            <w:shd w:val="clear" w:color="auto" w:fill="auto"/>
          </w:tcPr>
          <w:p w14:paraId="5F002157" w14:textId="6CEF5BBA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Εισαγωγή στην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Κοινωνιο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>-ψυχολογική Έρευνα ΙΙ</w:t>
            </w:r>
          </w:p>
        </w:tc>
        <w:tc>
          <w:tcPr>
            <w:tcW w:w="566" w:type="dxa"/>
            <w:shd w:val="clear" w:color="auto" w:fill="auto"/>
          </w:tcPr>
          <w:p w14:paraId="230BE398" w14:textId="289AA8F6" w:rsidR="009E37BA" w:rsidRPr="00914C93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8" w:type="dxa"/>
            <w:shd w:val="clear" w:color="auto" w:fill="auto"/>
          </w:tcPr>
          <w:p w14:paraId="1A2701A8" w14:textId="4179EBD2" w:rsidR="009E37BA" w:rsidRPr="00914C93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3" w:type="dxa"/>
            <w:shd w:val="clear" w:color="auto" w:fill="auto"/>
          </w:tcPr>
          <w:p w14:paraId="65774FCA" w14:textId="4B799439" w:rsidR="009E37BA" w:rsidRPr="00914C93" w:rsidRDefault="009E37BA" w:rsidP="009E37BA">
            <w:pPr>
              <w:spacing w:before="54"/>
              <w:ind w:left="123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Μ</w:t>
            </w:r>
          </w:p>
        </w:tc>
        <w:tc>
          <w:tcPr>
            <w:tcW w:w="2662" w:type="dxa"/>
            <w:shd w:val="clear" w:color="auto" w:fill="auto"/>
          </w:tcPr>
          <w:p w14:paraId="2D3CD658" w14:textId="1286315C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Ι.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ερέλος</w:t>
            </w:r>
            <w:proofErr w:type="spellEnd"/>
          </w:p>
        </w:tc>
      </w:tr>
      <w:tr w:rsidR="009E37BA" w:rsidRPr="00914C93" w14:paraId="6B717126" w14:textId="77777777" w:rsidTr="00E912DB">
        <w:trPr>
          <w:trHeight w:val="450"/>
        </w:trPr>
        <w:tc>
          <w:tcPr>
            <w:tcW w:w="622" w:type="dxa"/>
          </w:tcPr>
          <w:p w14:paraId="0D6C9D7E" w14:textId="77777777" w:rsidR="009E37BA" w:rsidRPr="00AE1EB3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AE1EB3">
              <w:rPr>
                <w:rFonts w:eastAsia="Calibri" w:cs="Calibri"/>
                <w:b/>
                <w:lang w:eastAsia="el-GR" w:bidi="el-GR"/>
              </w:rPr>
              <w:t>6031</w:t>
            </w:r>
          </w:p>
          <w:p w14:paraId="6871709D" w14:textId="4120410E" w:rsidR="009E37BA" w:rsidRPr="000F000C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highlight w:val="yellow"/>
                <w:lang w:val="el-GR" w:eastAsia="el-GR" w:bidi="el-GR"/>
              </w:rPr>
            </w:pPr>
          </w:p>
        </w:tc>
        <w:tc>
          <w:tcPr>
            <w:tcW w:w="5103" w:type="dxa"/>
          </w:tcPr>
          <w:p w14:paraId="62FA19DD" w14:textId="1AE2915D" w:rsidR="009E37BA" w:rsidRPr="000F000C" w:rsidRDefault="009E37BA" w:rsidP="009E37BA">
            <w:pPr>
              <w:spacing w:before="54"/>
              <w:ind w:left="57"/>
              <w:rPr>
                <w:rFonts w:eastAsia="Calibri" w:cs="Calibri"/>
                <w:highlight w:val="yellow"/>
                <w:lang w:val="el-GR" w:eastAsia="el-GR" w:bidi="el-GR"/>
              </w:rPr>
            </w:pPr>
            <w:proofErr w:type="spellStart"/>
            <w:r w:rsidRPr="00AE1EB3">
              <w:rPr>
                <w:rFonts w:eastAsia="Calibri" w:cs="Calibri"/>
                <w:lang w:eastAsia="el-GR" w:bidi="el-GR"/>
              </w:rPr>
              <w:t>Βιολογική</w:t>
            </w:r>
            <w:proofErr w:type="spellEnd"/>
            <w:r w:rsidRPr="00AE1EB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AE1EB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AE1EB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6" w:type="dxa"/>
          </w:tcPr>
          <w:p w14:paraId="2FBF2387" w14:textId="7B08E7ED" w:rsidR="009E37BA" w:rsidRPr="000F000C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highlight w:val="yellow"/>
                <w:lang w:val="el-GR" w:eastAsia="el-GR" w:bidi="el-GR"/>
              </w:rPr>
            </w:pPr>
            <w:r w:rsidRPr="00AE1EB3">
              <w:rPr>
                <w:rFonts w:eastAsia="Calibri" w:cs="Calibri"/>
                <w:lang w:eastAsia="el-GR" w:bidi="el-GR"/>
              </w:rPr>
              <w:t>3</w:t>
            </w:r>
          </w:p>
        </w:tc>
        <w:tc>
          <w:tcPr>
            <w:tcW w:w="568" w:type="dxa"/>
          </w:tcPr>
          <w:p w14:paraId="52C2CFA1" w14:textId="34F29905" w:rsidR="009E37BA" w:rsidRPr="000F000C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highlight w:val="yellow"/>
                <w:lang w:eastAsia="el-GR" w:bidi="el-GR"/>
              </w:rPr>
            </w:pPr>
            <w:r w:rsidRPr="00AE1EB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16A4284F" w14:textId="48331517" w:rsidR="009E37BA" w:rsidRPr="000F000C" w:rsidRDefault="009E37BA" w:rsidP="009E37BA">
            <w:pPr>
              <w:spacing w:before="54"/>
              <w:ind w:left="97"/>
              <w:rPr>
                <w:rFonts w:eastAsia="Calibri" w:cs="Calibri"/>
                <w:highlight w:val="yellow"/>
                <w:lang w:val="el-GR" w:eastAsia="el-GR" w:bidi="el-GR"/>
              </w:rPr>
            </w:pPr>
            <w:r w:rsidRPr="00AE1EB3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2662" w:type="dxa"/>
          </w:tcPr>
          <w:p w14:paraId="32AB29DA" w14:textId="6EAD7445" w:rsidR="009E37BA" w:rsidRPr="000F000C" w:rsidRDefault="009E37BA" w:rsidP="009E37BA">
            <w:pPr>
              <w:spacing w:before="54"/>
              <w:ind w:left="57"/>
              <w:rPr>
                <w:rFonts w:eastAsia="Calibri" w:cs="Calibri"/>
                <w:highlight w:val="yellow"/>
                <w:lang w:val="el-GR" w:eastAsia="el-GR" w:bidi="el-GR"/>
              </w:rPr>
            </w:pPr>
            <w:r w:rsidRPr="00AE1EB3">
              <w:rPr>
                <w:rFonts w:eastAsia="Calibri" w:cs="Calibri"/>
                <w:lang w:eastAsia="el-GR" w:bidi="el-GR"/>
              </w:rPr>
              <w:t>Δ. Κα</w:t>
            </w:r>
            <w:proofErr w:type="spellStart"/>
            <w:r w:rsidRPr="00AE1EB3">
              <w:rPr>
                <w:rFonts w:eastAsia="Calibri" w:cs="Calibri"/>
                <w:lang w:eastAsia="el-GR" w:bidi="el-GR"/>
              </w:rPr>
              <w:t>σελίμης</w:t>
            </w:r>
            <w:proofErr w:type="spellEnd"/>
          </w:p>
        </w:tc>
      </w:tr>
    </w:tbl>
    <w:p w14:paraId="7A0EC0A7" w14:textId="09A2CE6A" w:rsidR="00914C93" w:rsidRDefault="00914C93" w:rsidP="00914C93">
      <w:pPr>
        <w:spacing w:before="11" w:after="0"/>
        <w:rPr>
          <w:b/>
        </w:rPr>
      </w:pPr>
    </w:p>
    <w:p w14:paraId="2E7FFE08" w14:textId="77777777" w:rsidR="00E912DB" w:rsidRDefault="00E912DB" w:rsidP="00E912DB">
      <w:pPr>
        <w:spacing w:before="11" w:after="0"/>
        <w:jc w:val="center"/>
        <w:rPr>
          <w:b/>
        </w:rPr>
      </w:pPr>
      <w:r>
        <w:rPr>
          <w:b/>
        </w:rPr>
        <w:t>ΣΥΝΟΛΟ ΜΟΝΑΔΩΝ ΑΠΟ ΤΑ ΥΠΟΧΡΕΩΤΙΚΆ ΜΑΘΗΜΑΤΑ 22</w:t>
      </w:r>
    </w:p>
    <w:p w14:paraId="18E00CE6" w14:textId="77777777" w:rsidR="00FA3ED0" w:rsidRDefault="00FA3ED0" w:rsidP="00FA3ED0">
      <w:pPr>
        <w:spacing w:before="11" w:after="0"/>
        <w:rPr>
          <w:bCs/>
        </w:rPr>
      </w:pPr>
    </w:p>
    <w:p w14:paraId="2EE962E9" w14:textId="3DD4697F" w:rsidR="00FA3ED0" w:rsidRDefault="00FA3ED0" w:rsidP="00FA3ED0">
      <w:pPr>
        <w:spacing w:before="11" w:after="0"/>
        <w:rPr>
          <w:bCs/>
        </w:rPr>
      </w:pPr>
      <w:r>
        <w:rPr>
          <w:bCs/>
        </w:rPr>
        <w:t>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επιλέξουν τουλάχιστον </w:t>
      </w:r>
      <w:r w:rsidRPr="00044C21">
        <w:rPr>
          <w:b/>
        </w:rPr>
        <w:t xml:space="preserve">8 </w:t>
      </w:r>
      <w:r w:rsidRPr="00044C21">
        <w:rPr>
          <w:b/>
          <w:lang w:val="en-US"/>
        </w:rPr>
        <w:t>ECTS</w:t>
      </w:r>
      <w:r w:rsidRPr="00044C21">
        <w:rPr>
          <w:bCs/>
        </w:rPr>
        <w:t xml:space="preserve"> </w:t>
      </w:r>
      <w:r>
        <w:rPr>
          <w:bCs/>
        </w:rPr>
        <w:t>από τα παρακάτω μαθήματα επιλογής</w:t>
      </w:r>
    </w:p>
    <w:p w14:paraId="45D5744D" w14:textId="315CC7BF" w:rsidR="00E912DB" w:rsidRDefault="00FA3ED0" w:rsidP="00FA3ED0">
      <w:pPr>
        <w:spacing w:before="11" w:after="0"/>
        <w:rPr>
          <w:b/>
        </w:rPr>
      </w:pPr>
      <w:r w:rsidRPr="004E432F">
        <w:rPr>
          <w:b/>
        </w:rPr>
        <w:t>ΠΡΟΣΟΧΗ:</w:t>
      </w:r>
      <w:r>
        <w:rPr>
          <w:bCs/>
        </w:rPr>
        <w:t xml:space="preserve"> Κατά τη διάρκεια των σπουδών  και για τη λήψη πτυχίου 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</w:t>
      </w:r>
      <w:r w:rsidRPr="004E432F">
        <w:rPr>
          <w:bCs/>
        </w:rPr>
        <w:t>πάρουν</w:t>
      </w:r>
      <w:r>
        <w:rPr>
          <w:bCs/>
        </w:rPr>
        <w:t>:</w:t>
      </w:r>
      <w:r w:rsidRPr="004E432F">
        <w:rPr>
          <w:bCs/>
        </w:rPr>
        <w:t xml:space="preserve"> από την </w:t>
      </w:r>
      <w:r>
        <w:rPr>
          <w:b/>
        </w:rPr>
        <w:t>Θεματική</w:t>
      </w:r>
      <w:r w:rsidRPr="004E432F">
        <w:rPr>
          <w:b/>
        </w:rPr>
        <w:t xml:space="preserve"> ΓΝ</w:t>
      </w:r>
      <w:r w:rsidRPr="004E432F">
        <w:rPr>
          <w:bCs/>
        </w:rPr>
        <w:t xml:space="preserve"> 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</w:t>
      </w:r>
      <w:r w:rsidRPr="004E432F">
        <w:rPr>
          <w:bCs/>
        </w:rPr>
        <w:t xml:space="preserve">από την </w:t>
      </w:r>
      <w:r>
        <w:rPr>
          <w:b/>
        </w:rPr>
        <w:t>Θεματική</w:t>
      </w:r>
      <w:r w:rsidRPr="00F05C1D">
        <w:rPr>
          <w:b/>
        </w:rPr>
        <w:t xml:space="preserve"> ΚΛ</w:t>
      </w:r>
      <w:r w:rsidRPr="004E432F">
        <w:rPr>
          <w:bCs/>
        </w:rPr>
        <w:t xml:space="preserve"> Τουλάχιστον </w:t>
      </w:r>
      <w:r w:rsidRPr="00F05C1D">
        <w:rPr>
          <w:b/>
        </w:rPr>
        <w:t xml:space="preserve">4 </w:t>
      </w:r>
      <w:r w:rsidRPr="004E432F">
        <w:rPr>
          <w:bCs/>
        </w:rPr>
        <w:t xml:space="preserve">(Τέσσερα) μαθήματα στη διάρκεια των σπουδών </w:t>
      </w:r>
      <w:r>
        <w:rPr>
          <w:bCs/>
        </w:rPr>
        <w:t xml:space="preserve">από την </w:t>
      </w:r>
      <w:r w:rsidRPr="00F05C1D">
        <w:rPr>
          <w:b/>
        </w:rPr>
        <w:t>Θεματική ΚΨ</w:t>
      </w:r>
      <w:r>
        <w:rPr>
          <w:bCs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από την </w:t>
      </w:r>
      <w:r w:rsidRPr="00F05C1D">
        <w:rPr>
          <w:b/>
        </w:rPr>
        <w:t>θεματική ΣΥΝΨ</w:t>
      </w:r>
      <w:r>
        <w:rPr>
          <w:b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</w:t>
      </w:r>
      <w:r w:rsidR="00AC06A2">
        <w:rPr>
          <w:bCs/>
        </w:rPr>
        <w:t>.</w:t>
      </w:r>
    </w:p>
    <w:p w14:paraId="7C6AD9F7" w14:textId="3BF77687" w:rsidR="00E912DB" w:rsidRDefault="00E912DB" w:rsidP="00914C93">
      <w:pPr>
        <w:spacing w:before="11" w:after="0"/>
        <w:rPr>
          <w:b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678"/>
        <w:gridCol w:w="569"/>
        <w:gridCol w:w="698"/>
        <w:gridCol w:w="436"/>
        <w:gridCol w:w="2258"/>
      </w:tblGrid>
      <w:tr w:rsidR="00FA3ED0" w:rsidRPr="00E22F55" w14:paraId="3DBAA4BE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31C26C32" w14:textId="77777777" w:rsidR="00FA3ED0" w:rsidRPr="00FA3ED0" w:rsidRDefault="00FA3ED0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678" w:type="dxa"/>
            <w:shd w:val="clear" w:color="auto" w:fill="auto"/>
          </w:tcPr>
          <w:p w14:paraId="0ABD88D8" w14:textId="77777777" w:rsidR="00FA3ED0" w:rsidRPr="00FA3ED0" w:rsidRDefault="00FA3ED0" w:rsidP="004A54AA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24376F4F" w14:textId="77777777" w:rsidR="00FA3ED0" w:rsidRPr="00FA3ED0" w:rsidRDefault="00FA3ED0" w:rsidP="004A54AA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698" w:type="dxa"/>
          </w:tcPr>
          <w:p w14:paraId="7DB5DCF2" w14:textId="77777777" w:rsidR="00FA3ED0" w:rsidRDefault="00FA3ED0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436" w:type="dxa"/>
            <w:shd w:val="clear" w:color="auto" w:fill="auto"/>
          </w:tcPr>
          <w:p w14:paraId="44EA3968" w14:textId="77777777" w:rsidR="00FA3ED0" w:rsidRPr="00FA3ED0" w:rsidRDefault="00FA3ED0" w:rsidP="004A54AA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68A9309B" w14:textId="77777777" w:rsidR="00FA3ED0" w:rsidRPr="00E22F55" w:rsidRDefault="00FA3ED0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FA3ED0" w:rsidRPr="00E22F55" w14:paraId="2DAA7405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3C4EDF38" w14:textId="2C6CF225" w:rsidR="00FA3ED0" w:rsidRPr="00914C93" w:rsidRDefault="00FA3ED0" w:rsidP="00FA3ED0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lastRenderedPageBreak/>
              <w:t>6368</w:t>
            </w:r>
          </w:p>
        </w:tc>
        <w:tc>
          <w:tcPr>
            <w:tcW w:w="5678" w:type="dxa"/>
            <w:shd w:val="clear" w:color="auto" w:fill="auto"/>
          </w:tcPr>
          <w:p w14:paraId="38D64B26" w14:textId="09E9EF7A" w:rsidR="00FA3ED0" w:rsidRPr="00914C93" w:rsidRDefault="00FA3ED0" w:rsidP="00FA3ED0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Θεωρίες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άθησ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</w:p>
        </w:tc>
        <w:tc>
          <w:tcPr>
            <w:tcW w:w="569" w:type="dxa"/>
            <w:shd w:val="clear" w:color="auto" w:fill="auto"/>
          </w:tcPr>
          <w:p w14:paraId="100DC88D" w14:textId="60D376FE" w:rsidR="00FA3ED0" w:rsidRPr="006A5FEF" w:rsidRDefault="00FA3ED0" w:rsidP="00FA3ED0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7BD3713B" w14:textId="67BD576E" w:rsidR="00FA3ED0" w:rsidRPr="007D795F" w:rsidRDefault="00FA3ED0" w:rsidP="00FA3ED0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</w:tcPr>
          <w:p w14:paraId="79ABE47C" w14:textId="1C3C8FB0" w:rsidR="00FA3ED0" w:rsidRPr="00E22F55" w:rsidRDefault="00FA3ED0" w:rsidP="00FA3ED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2695338" w14:textId="57E69AAD" w:rsidR="00FA3ED0" w:rsidRPr="00E22F55" w:rsidRDefault="00FA3ED0" w:rsidP="00FA3ED0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Α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Ευθυμιό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πουλος</w:t>
            </w:r>
          </w:p>
        </w:tc>
      </w:tr>
      <w:tr w:rsidR="001B02D1" w:rsidRPr="00E22F55" w14:paraId="3042A0CC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56AA12D6" w14:textId="7626DB30" w:rsidR="001B02D1" w:rsidRPr="001B02D1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1B02D1">
              <w:rPr>
                <w:rFonts w:eastAsia="Calibri" w:cs="Calibri"/>
                <w:b/>
                <w:lang w:eastAsia="el-GR" w:bidi="el-GR"/>
              </w:rPr>
              <w:t>6073</w:t>
            </w:r>
          </w:p>
        </w:tc>
        <w:tc>
          <w:tcPr>
            <w:tcW w:w="5678" w:type="dxa"/>
            <w:shd w:val="clear" w:color="auto" w:fill="auto"/>
          </w:tcPr>
          <w:p w14:paraId="55A190EE" w14:textId="6B5E88A7" w:rsidR="001B02D1" w:rsidRPr="001B02D1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Γνωστική Ανάπτυξη</w:t>
            </w:r>
          </w:p>
        </w:tc>
        <w:tc>
          <w:tcPr>
            <w:tcW w:w="569" w:type="dxa"/>
            <w:shd w:val="clear" w:color="auto" w:fill="auto"/>
          </w:tcPr>
          <w:p w14:paraId="3241D799" w14:textId="4A1A6384" w:rsidR="001B02D1" w:rsidRP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22F8D9F5" w14:textId="71688BFA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</w:tcPr>
          <w:p w14:paraId="3FCE4985" w14:textId="52CEEB88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1B02D1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7E75206" w14:textId="493E054F" w:rsidR="001B02D1" w:rsidRPr="001B02D1" w:rsidRDefault="001B02D1" w:rsidP="001B02D1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1B02D1">
              <w:rPr>
                <w:rFonts w:eastAsia="Calibri" w:cs="Calibri"/>
                <w:lang w:eastAsia="el-GR" w:bidi="el-GR"/>
              </w:rPr>
              <w:t>Σ. Σαμα</w:t>
            </w:r>
            <w:proofErr w:type="spellStart"/>
            <w:r w:rsidRPr="001B02D1">
              <w:rPr>
                <w:rFonts w:eastAsia="Calibri" w:cs="Calibri"/>
                <w:lang w:eastAsia="el-GR" w:bidi="el-GR"/>
              </w:rPr>
              <w:t>ρτζή</w:t>
            </w:r>
            <w:proofErr w:type="spellEnd"/>
          </w:p>
        </w:tc>
      </w:tr>
      <w:tr w:rsidR="001B02D1" w:rsidRPr="00E22F55" w14:paraId="33DC65EB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2F3A2F4B" w14:textId="57EAF885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36</w:t>
            </w:r>
          </w:p>
        </w:tc>
        <w:tc>
          <w:tcPr>
            <w:tcW w:w="5678" w:type="dxa"/>
            <w:shd w:val="clear" w:color="auto" w:fill="auto"/>
          </w:tcPr>
          <w:p w14:paraId="66350B36" w14:textId="6C4CEDA4" w:rsidR="001B02D1" w:rsidRPr="00DF534D" w:rsidRDefault="001B02D1" w:rsidP="001B02D1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Ανά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πτυξη 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ημ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τικής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κέψης</w:t>
            </w:r>
            <w:proofErr w:type="spellEnd"/>
          </w:p>
        </w:tc>
        <w:tc>
          <w:tcPr>
            <w:tcW w:w="569" w:type="dxa"/>
            <w:shd w:val="clear" w:color="auto" w:fill="auto"/>
          </w:tcPr>
          <w:p w14:paraId="1BFC14F3" w14:textId="5E4598EC" w:rsidR="001B02D1" w:rsidRPr="00DF534D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0BC6B32" w14:textId="1C6ABAB0" w:rsidR="001B02D1" w:rsidRPr="007D795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</w:tcPr>
          <w:p w14:paraId="47692A7D" w14:textId="3BBE1631" w:rsidR="001B02D1" w:rsidRPr="007D795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88FE8A2" w14:textId="06662CDF" w:rsidR="001B02D1" w:rsidRPr="00DF534D" w:rsidRDefault="001B02D1" w:rsidP="001B02D1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Σα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τζή</w:t>
            </w:r>
            <w:proofErr w:type="spellEnd"/>
          </w:p>
        </w:tc>
      </w:tr>
      <w:tr w:rsidR="001B02D1" w:rsidRPr="00E22F55" w14:paraId="5319BD4C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293EC4C2" w14:textId="0BD27319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FE6B88">
              <w:rPr>
                <w:rFonts w:eastAsia="Calibri" w:cs="Calibri"/>
                <w:b/>
                <w:lang w:val="el-GR" w:eastAsia="el-GR" w:bidi="el-GR"/>
              </w:rPr>
              <w:t xml:space="preserve"> 6374</w:t>
            </w:r>
          </w:p>
        </w:tc>
        <w:tc>
          <w:tcPr>
            <w:tcW w:w="5678" w:type="dxa"/>
            <w:shd w:val="clear" w:color="auto" w:fill="auto"/>
          </w:tcPr>
          <w:p w14:paraId="680F1EE4" w14:textId="239648D8" w:rsidR="001B02D1" w:rsidRPr="00FA3ED0" w:rsidRDefault="001B02D1" w:rsidP="001B02D1">
            <w:pPr>
              <w:rPr>
                <w:lang w:val="el-GR" w:eastAsia="ar-SA"/>
              </w:rPr>
            </w:pPr>
            <w:r w:rsidRPr="00FE6B88">
              <w:rPr>
                <w:rFonts w:eastAsia="Calibri" w:cs="Calibri"/>
                <w:lang w:val="el-GR" w:eastAsia="el-GR" w:bidi="el-GR"/>
              </w:rPr>
              <w:t>Μάθηση και Ανάπτυξη: Κίνητρα κα ανασταλτικοί παράγοντες</w:t>
            </w:r>
          </w:p>
        </w:tc>
        <w:tc>
          <w:tcPr>
            <w:tcW w:w="569" w:type="dxa"/>
            <w:shd w:val="clear" w:color="auto" w:fill="auto"/>
          </w:tcPr>
          <w:p w14:paraId="2720F78F" w14:textId="57755A3D" w:rsidR="001B02D1" w:rsidRPr="007D795F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6C5DD8D" w14:textId="2AC0FCC2" w:rsidR="001B02D1" w:rsidRPr="007D795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</w:tcPr>
          <w:p w14:paraId="5FD13154" w14:textId="5275D6C3" w:rsidR="001B02D1" w:rsidRPr="00E22F55" w:rsidRDefault="001B02D1" w:rsidP="001B02D1">
            <w:pPr>
              <w:spacing w:before="54"/>
              <w:jc w:val="center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78F64C4" w14:textId="2389A7C0" w:rsidR="001B02D1" w:rsidRPr="00E22F55" w:rsidRDefault="001B02D1" w:rsidP="001B02D1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 xml:space="preserve">Α. </w:t>
            </w:r>
            <w:proofErr w:type="spellStart"/>
            <w:r w:rsidRPr="00FE6B88">
              <w:rPr>
                <w:rFonts w:eastAsia="Calibri" w:cs="Calibri"/>
                <w:lang w:eastAsia="el-GR" w:bidi="el-GR"/>
              </w:rPr>
              <w:t>Ευθυμιό</w:t>
            </w:r>
            <w:proofErr w:type="spellEnd"/>
            <w:r w:rsidRPr="00FE6B88">
              <w:rPr>
                <w:rFonts w:eastAsia="Calibri" w:cs="Calibri"/>
                <w:lang w:eastAsia="el-GR" w:bidi="el-GR"/>
              </w:rPr>
              <w:t>πουλος</w:t>
            </w:r>
          </w:p>
        </w:tc>
      </w:tr>
      <w:tr w:rsidR="001B02D1" w:rsidRPr="00E22F55" w14:paraId="6DBD3896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1F02A8FE" w14:textId="77E1B9E2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51</w:t>
            </w:r>
          </w:p>
        </w:tc>
        <w:tc>
          <w:tcPr>
            <w:tcW w:w="5678" w:type="dxa"/>
            <w:shd w:val="clear" w:color="auto" w:fill="auto"/>
          </w:tcPr>
          <w:p w14:paraId="4419CFF2" w14:textId="0FD25BD9" w:rsidR="001B02D1" w:rsidRPr="00C74A98" w:rsidRDefault="001B02D1" w:rsidP="001B02D1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C74A98">
              <w:rPr>
                <w:rFonts w:eastAsia="Calibri" w:cs="Calibri"/>
                <w:lang w:val="el-GR" w:eastAsia="el-GR" w:bidi="el-GR"/>
              </w:rPr>
              <w:t xml:space="preserve">Εγκληματολογική Ψυχολογία: Σύγχρονα θέματα </w:t>
            </w:r>
            <w:proofErr w:type="spellStart"/>
            <w:r w:rsidRPr="00C74A98">
              <w:rPr>
                <w:rFonts w:eastAsia="Calibri" w:cs="Calibri"/>
                <w:lang w:val="el-GR" w:eastAsia="el-GR" w:bidi="el-GR"/>
              </w:rPr>
              <w:t>Ψυχοϊατροδικαστικής</w:t>
            </w:r>
            <w:proofErr w:type="spellEnd"/>
            <w:r w:rsidRPr="00C74A98"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  <w:tc>
          <w:tcPr>
            <w:tcW w:w="569" w:type="dxa"/>
            <w:shd w:val="clear" w:color="auto" w:fill="auto"/>
          </w:tcPr>
          <w:p w14:paraId="2D4B4F2E" w14:textId="013DCBEB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D297080" w14:textId="08EA3A7C" w:rsidR="001B02D1" w:rsidRPr="007D795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79CDC1B4" w14:textId="0927CD79" w:rsidR="001B02D1" w:rsidRPr="00DF534D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58D031C" w14:textId="52770396" w:rsidR="001B02D1" w:rsidRPr="00DF534D" w:rsidRDefault="001B02D1" w:rsidP="001B02D1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Με ανάθεση ΓΣ,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Αθ.Δουζένης,Καθ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>.</w:t>
            </w:r>
            <w:r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val="el-GR" w:eastAsia="el-GR" w:bidi="el-GR"/>
              </w:rPr>
              <w:t xml:space="preserve">ΕΚΠΑ &amp; συνεργάτες Β΄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Ψυχ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>/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κής</w:t>
            </w:r>
            <w:proofErr w:type="spellEnd"/>
          </w:p>
        </w:tc>
      </w:tr>
      <w:tr w:rsidR="001B02D1" w:rsidRPr="00E22F55" w14:paraId="25777336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0F30D685" w14:textId="65BC29ED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22</w:t>
            </w:r>
          </w:p>
        </w:tc>
        <w:tc>
          <w:tcPr>
            <w:tcW w:w="5678" w:type="dxa"/>
            <w:shd w:val="clear" w:color="auto" w:fill="auto"/>
          </w:tcPr>
          <w:p w14:paraId="5FA261E3" w14:textId="141A45AA" w:rsidR="001B02D1" w:rsidRPr="00C74A98" w:rsidRDefault="001B02D1" w:rsidP="001B02D1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C74A98">
              <w:rPr>
                <w:rFonts w:eastAsia="Calibri" w:cs="Calibri"/>
                <w:lang w:val="el-GR" w:eastAsia="el-GR" w:bidi="el-GR"/>
              </w:rPr>
              <w:t xml:space="preserve">Ψυχοπαθολογία του παιδιού &amp; του εφήβου </w:t>
            </w:r>
          </w:p>
        </w:tc>
        <w:tc>
          <w:tcPr>
            <w:tcW w:w="569" w:type="dxa"/>
            <w:shd w:val="clear" w:color="auto" w:fill="auto"/>
          </w:tcPr>
          <w:p w14:paraId="73923CCB" w14:textId="03DA8B2D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4C333733" w14:textId="4DF00C74" w:rsidR="001B02D1" w:rsidRPr="004E432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63D97851" w14:textId="5EB1D120" w:rsidR="001B02D1" w:rsidRPr="00DF534D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41155CD" w14:textId="77777777" w:rsidR="001B02D1" w:rsidRPr="00914C93" w:rsidRDefault="001B02D1" w:rsidP="001B02D1">
            <w:pPr>
              <w:spacing w:before="54" w:line="242" w:lineRule="auto"/>
              <w:ind w:left="33" w:right="31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Με ανάθεση ΓΣ</w:t>
            </w:r>
          </w:p>
          <w:p w14:paraId="28E99EA2" w14:textId="31749D51" w:rsidR="001B02D1" w:rsidRPr="00DF534D" w:rsidRDefault="001B02D1" w:rsidP="001B02D1">
            <w:pPr>
              <w:spacing w:before="54"/>
              <w:ind w:left="55" w:right="88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Γ.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Κολαΐτης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 xml:space="preserve">,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Καθ</w:t>
            </w:r>
            <w:proofErr w:type="spellEnd"/>
            <w:r>
              <w:rPr>
                <w:rFonts w:eastAsia="Calibri" w:cs="Calibri"/>
                <w:lang w:val="el-GR" w:eastAsia="el-GR" w:bidi="el-GR"/>
              </w:rPr>
              <w:t>.</w:t>
            </w:r>
            <w:r w:rsidRPr="00914C93">
              <w:rPr>
                <w:rFonts w:eastAsia="Calibri" w:cs="Calibri"/>
                <w:lang w:val="el-GR" w:eastAsia="el-GR" w:bidi="el-GR"/>
              </w:rPr>
              <w:t xml:space="preserve"> Ιατρικής ΕΚΠΑ</w:t>
            </w:r>
          </w:p>
        </w:tc>
      </w:tr>
      <w:tr w:rsidR="001B02D1" w:rsidRPr="00E22F55" w14:paraId="2B128895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728BA798" w14:textId="405271C7" w:rsidR="001B02D1" w:rsidRPr="00E912DB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2</w:t>
            </w:r>
          </w:p>
        </w:tc>
        <w:tc>
          <w:tcPr>
            <w:tcW w:w="5678" w:type="dxa"/>
            <w:shd w:val="clear" w:color="auto" w:fill="auto"/>
          </w:tcPr>
          <w:p w14:paraId="691EB069" w14:textId="7D6751D4" w:rsidR="001B02D1" w:rsidRPr="004E432F" w:rsidRDefault="001B02D1" w:rsidP="001B02D1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ισ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γωγ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τ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τ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5962A035" w14:textId="4BB05E05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7A8F8F5" w14:textId="1CD54BC3" w:rsidR="001B02D1" w:rsidRPr="004E432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68639177" w14:textId="46387C0C" w:rsidR="001B02D1" w:rsidRPr="00E22F55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ED0607D" w14:textId="39BAC918" w:rsidR="001B02D1" w:rsidRPr="00E22F55" w:rsidRDefault="00010D21" w:rsidP="001B02D1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010D21">
              <w:rPr>
                <w:rFonts w:eastAsia="Calibri" w:cs="Calibri"/>
                <w:lang w:eastAsia="el-GR" w:bidi="el-GR"/>
              </w:rPr>
              <w:t>Π. Κορδούτης</w:t>
            </w:r>
          </w:p>
        </w:tc>
      </w:tr>
      <w:tr w:rsidR="001B02D1" w:rsidRPr="00E22F55" w14:paraId="21E6ACBE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010E888F" w14:textId="3BC7B86F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0</w:t>
            </w:r>
          </w:p>
        </w:tc>
        <w:tc>
          <w:tcPr>
            <w:tcW w:w="5678" w:type="dxa"/>
            <w:shd w:val="clear" w:color="auto" w:fill="auto"/>
          </w:tcPr>
          <w:p w14:paraId="0FCC5A2B" w14:textId="7C5AA926" w:rsidR="001B02D1" w:rsidRPr="00DF534D" w:rsidRDefault="001B02D1" w:rsidP="001B02D1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φ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ρμογές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τική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ς</w:t>
            </w:r>
          </w:p>
        </w:tc>
        <w:tc>
          <w:tcPr>
            <w:tcW w:w="569" w:type="dxa"/>
            <w:shd w:val="clear" w:color="auto" w:fill="auto"/>
          </w:tcPr>
          <w:p w14:paraId="2DABE0A7" w14:textId="5CC2214E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5D62B44" w14:textId="3CC81C47" w:rsidR="001B02D1" w:rsidRPr="004E432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7446A18F" w14:textId="6E2911E8" w:rsidR="001B02D1" w:rsidRPr="00DF534D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4B0E8FA" w14:textId="146269B4" w:rsidR="001B02D1" w:rsidRPr="00DF534D" w:rsidRDefault="0070070D" w:rsidP="001B02D1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Β.Γιωτσίδη</w:t>
            </w:r>
            <w:proofErr w:type="spellEnd"/>
            <w:r w:rsidR="001B02D1" w:rsidRPr="0070070D">
              <w:rPr>
                <w:rFonts w:eastAsia="Calibri" w:cs="Calibri"/>
                <w:lang w:val="el-GR" w:eastAsia="el-GR" w:bidi="el-GR"/>
              </w:rPr>
              <w:t xml:space="preserve"> -</w:t>
            </w:r>
            <w:proofErr w:type="spellStart"/>
            <w:r w:rsidR="001B02D1" w:rsidRPr="0070070D">
              <w:rPr>
                <w:rFonts w:eastAsia="Calibri" w:cs="Calibri"/>
                <w:lang w:val="el-GR" w:eastAsia="el-GR" w:bidi="el-GR"/>
              </w:rPr>
              <w:t>Δ.Θεοδοσάκης</w:t>
            </w:r>
            <w:proofErr w:type="spellEnd"/>
          </w:p>
        </w:tc>
      </w:tr>
      <w:tr w:rsidR="001B02D1" w:rsidRPr="00E22F55" w14:paraId="1D681E22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5B61A514" w14:textId="2F8F6B18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7</w:t>
            </w:r>
          </w:p>
        </w:tc>
        <w:tc>
          <w:tcPr>
            <w:tcW w:w="5678" w:type="dxa"/>
            <w:shd w:val="clear" w:color="auto" w:fill="auto"/>
          </w:tcPr>
          <w:p w14:paraId="4C06CB9A" w14:textId="2C0C33F6" w:rsidR="001B02D1" w:rsidRPr="008D11D5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ινική Ψυχολογία και Ψυχολογία της Υγείας στη Πράξη</w:t>
            </w:r>
          </w:p>
        </w:tc>
        <w:tc>
          <w:tcPr>
            <w:tcW w:w="569" w:type="dxa"/>
            <w:shd w:val="clear" w:color="auto" w:fill="auto"/>
          </w:tcPr>
          <w:p w14:paraId="3BBDBCE5" w14:textId="6B323FB4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790470E2" w14:textId="01C2C658" w:rsid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3A6B8A2F" w14:textId="283FCB74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AA0FF1F" w14:textId="326CDE6F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Φ. Αναγνωστόπουλος</w:t>
            </w:r>
          </w:p>
        </w:tc>
      </w:tr>
      <w:tr w:rsidR="001B02D1" w:rsidRPr="00E22F55" w14:paraId="4D0894A4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3A52E2E0" w14:textId="34E2400D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68</w:t>
            </w:r>
          </w:p>
        </w:tc>
        <w:tc>
          <w:tcPr>
            <w:tcW w:w="5678" w:type="dxa"/>
            <w:shd w:val="clear" w:color="auto" w:fill="auto"/>
          </w:tcPr>
          <w:p w14:paraId="18D69148" w14:textId="66C00358" w:rsidR="001B02D1" w:rsidRPr="00914C93" w:rsidRDefault="001B02D1" w:rsidP="001B02D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Ιδε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 και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Κοινων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7A902BD4" w14:textId="6F4D31E4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07EE5875" w14:textId="6FE3CE5C" w:rsidR="001B02D1" w:rsidRPr="005F25B2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436" w:type="dxa"/>
            <w:shd w:val="clear" w:color="auto" w:fill="auto"/>
          </w:tcPr>
          <w:p w14:paraId="5DC43E78" w14:textId="7B75FC98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C9D63C0" w14:textId="78685D15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. Προδρομίτης</w:t>
            </w:r>
          </w:p>
        </w:tc>
      </w:tr>
      <w:tr w:rsidR="001B02D1" w:rsidRPr="00E22F55" w14:paraId="1DB83046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2D0590CB" w14:textId="3D4269B6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1</w:t>
            </w:r>
          </w:p>
        </w:tc>
        <w:tc>
          <w:tcPr>
            <w:tcW w:w="5678" w:type="dxa"/>
            <w:shd w:val="clear" w:color="auto" w:fill="auto"/>
          </w:tcPr>
          <w:p w14:paraId="49908AA5" w14:textId="37DE3E97" w:rsidR="001B02D1" w:rsidRPr="005F25B2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λογία των Πολύ-πολιτισμικών Κοινωνιών και της Μετανάστευσης</w:t>
            </w:r>
          </w:p>
        </w:tc>
        <w:tc>
          <w:tcPr>
            <w:tcW w:w="569" w:type="dxa"/>
            <w:shd w:val="clear" w:color="auto" w:fill="auto"/>
          </w:tcPr>
          <w:p w14:paraId="4923C00C" w14:textId="6413E7AB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7B8B599B" w14:textId="5ACDEE6B" w:rsidR="001B02D1" w:rsidRPr="005F25B2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436" w:type="dxa"/>
            <w:shd w:val="clear" w:color="auto" w:fill="auto"/>
          </w:tcPr>
          <w:p w14:paraId="2BF999ED" w14:textId="7008DFF4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192F470" w14:textId="1F8491D2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Ξ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Χρυσοχόου</w:t>
            </w:r>
            <w:proofErr w:type="spellEnd"/>
          </w:p>
        </w:tc>
      </w:tr>
      <w:tr w:rsidR="001B02D1" w:rsidRPr="00E22F55" w14:paraId="77280DFE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6901B73F" w14:textId="2A5FC752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42</w:t>
            </w:r>
          </w:p>
        </w:tc>
        <w:tc>
          <w:tcPr>
            <w:tcW w:w="5678" w:type="dxa"/>
            <w:shd w:val="clear" w:color="auto" w:fill="auto"/>
          </w:tcPr>
          <w:p w14:paraId="01DFE87F" w14:textId="376E5F0B" w:rsidR="001B02D1" w:rsidRPr="0037678F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Ψυχολογία των Διαπροσωπικών Σχέσεων ΙΙ</w:t>
            </w:r>
          </w:p>
        </w:tc>
        <w:tc>
          <w:tcPr>
            <w:tcW w:w="569" w:type="dxa"/>
            <w:shd w:val="clear" w:color="auto" w:fill="auto"/>
          </w:tcPr>
          <w:p w14:paraId="05E7063D" w14:textId="20410310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0AE70B30" w14:textId="791F3D06" w:rsid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436" w:type="dxa"/>
            <w:shd w:val="clear" w:color="auto" w:fill="auto"/>
          </w:tcPr>
          <w:p w14:paraId="5CA4DD4F" w14:textId="3E750292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BCB0914" w14:textId="29F06A64" w:rsidR="001B02D1" w:rsidRPr="00914C93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Π. Κορδούτης</w:t>
            </w:r>
          </w:p>
        </w:tc>
      </w:tr>
      <w:tr w:rsidR="001B02D1" w:rsidRPr="00E22F55" w14:paraId="53819D9E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75220151" w14:textId="24BDA2A4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1</w:t>
            </w:r>
          </w:p>
        </w:tc>
        <w:tc>
          <w:tcPr>
            <w:tcW w:w="5678" w:type="dxa"/>
            <w:shd w:val="clear" w:color="auto" w:fill="auto"/>
          </w:tcPr>
          <w:p w14:paraId="1A152F11" w14:textId="77777777" w:rsidR="001B02D1" w:rsidRPr="00914C93" w:rsidRDefault="001B02D1" w:rsidP="001B02D1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Διαστάσεις πολιτικής ψυχολογίας σε καιρούς κρίσης</w:t>
            </w:r>
          </w:p>
          <w:p w14:paraId="34996D5F" w14:textId="77777777" w:rsidR="001B02D1" w:rsidRPr="00DB6828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569" w:type="dxa"/>
            <w:shd w:val="clear" w:color="auto" w:fill="auto"/>
          </w:tcPr>
          <w:p w14:paraId="7D05B38B" w14:textId="39BB6F93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5EC5DA20" w14:textId="6C5AB379" w:rsidR="001B02D1" w:rsidRPr="00DB6828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436" w:type="dxa"/>
            <w:shd w:val="clear" w:color="auto" w:fill="auto"/>
          </w:tcPr>
          <w:p w14:paraId="674DD690" w14:textId="5BB90AAF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02D4375" w14:textId="64DBB26A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Ξ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Χρυσοχόου</w:t>
            </w:r>
            <w:proofErr w:type="spellEnd"/>
          </w:p>
        </w:tc>
      </w:tr>
      <w:tr w:rsidR="001B02D1" w:rsidRPr="00E22F55" w14:paraId="1BD8C898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71651177" w14:textId="17295C3B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04</w:t>
            </w:r>
          </w:p>
        </w:tc>
        <w:tc>
          <w:tcPr>
            <w:tcW w:w="5678" w:type="dxa"/>
            <w:shd w:val="clear" w:color="auto" w:fill="auto"/>
          </w:tcPr>
          <w:p w14:paraId="4D5BFFF6" w14:textId="24BC9DFB" w:rsidR="001B02D1" w:rsidRPr="00C23216" w:rsidRDefault="001B02D1" w:rsidP="001B02D1">
            <w:pPr>
              <w:spacing w:before="54"/>
              <w:ind w:left="54"/>
              <w:rPr>
                <w:rFonts w:eastAsia="Calibri" w:cs="Calibri"/>
                <w:highlight w:val="magenta"/>
                <w:lang w:val="el-GR" w:eastAsia="el-GR" w:bidi="el-GR"/>
              </w:rPr>
            </w:pPr>
            <w:r w:rsidRPr="00C74A98">
              <w:rPr>
                <w:rFonts w:eastAsia="Calibri" w:cs="Calibri"/>
                <w:lang w:val="el-GR" w:eastAsia="el-GR" w:bidi="el-GR"/>
              </w:rPr>
              <w:t xml:space="preserve">Δεοντολογία &amp; Βιοηθική στις επιστήμες του ανθρώπου </w:t>
            </w:r>
          </w:p>
        </w:tc>
        <w:tc>
          <w:tcPr>
            <w:tcW w:w="569" w:type="dxa"/>
            <w:shd w:val="clear" w:color="auto" w:fill="auto"/>
          </w:tcPr>
          <w:p w14:paraId="5D77526A" w14:textId="003D61D2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45A18260" w14:textId="4EB7F9A8" w:rsidR="001B02D1" w:rsidRPr="00DB6828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436" w:type="dxa"/>
            <w:shd w:val="clear" w:color="auto" w:fill="auto"/>
          </w:tcPr>
          <w:p w14:paraId="60137CDB" w14:textId="01BAE666" w:rsidR="001B02D1" w:rsidRPr="00DB6828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6A9D18C" w14:textId="0F70DBDD" w:rsidR="001B02D1" w:rsidRPr="00DB6828" w:rsidRDefault="001B02D1" w:rsidP="001B02D1">
            <w:pPr>
              <w:spacing w:before="54"/>
              <w:ind w:right="451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Φ.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Παναγοπούλου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 xml:space="preserve"> Τμήμα Δ.Δ.</w:t>
            </w:r>
          </w:p>
        </w:tc>
      </w:tr>
      <w:tr w:rsidR="001B02D1" w:rsidRPr="00E22F55" w14:paraId="44D978CE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72E6DD0D" w14:textId="1A75654F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4</w:t>
            </w:r>
          </w:p>
        </w:tc>
        <w:tc>
          <w:tcPr>
            <w:tcW w:w="5678" w:type="dxa"/>
            <w:shd w:val="clear" w:color="auto" w:fill="auto"/>
          </w:tcPr>
          <w:p w14:paraId="1DBB4359" w14:textId="24BC570D" w:rsidR="001B02D1" w:rsidRPr="00DB6828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υγγραφή επιστημονικών κειμένων: Κανόνες, δυνατότητες, περιορισμοί</w:t>
            </w:r>
          </w:p>
        </w:tc>
        <w:tc>
          <w:tcPr>
            <w:tcW w:w="569" w:type="dxa"/>
            <w:shd w:val="clear" w:color="auto" w:fill="auto"/>
          </w:tcPr>
          <w:p w14:paraId="34136F0C" w14:textId="68644EE8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6897DE4C" w14:textId="2860C250" w:rsidR="001B02D1" w:rsidRPr="00DB6828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436" w:type="dxa"/>
            <w:shd w:val="clear" w:color="auto" w:fill="auto"/>
          </w:tcPr>
          <w:p w14:paraId="2537F9A1" w14:textId="0D9F56FF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F705E2B" w14:textId="34D91E13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Χ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άκ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- Γ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Λει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ανά </w:t>
            </w:r>
          </w:p>
        </w:tc>
      </w:tr>
      <w:tr w:rsidR="001B02D1" w:rsidRPr="00E22F55" w14:paraId="4A060DCD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71DED8B4" w14:textId="2FA8AEB4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4</w:t>
            </w:r>
          </w:p>
        </w:tc>
        <w:tc>
          <w:tcPr>
            <w:tcW w:w="5678" w:type="dxa"/>
            <w:shd w:val="clear" w:color="auto" w:fill="auto"/>
          </w:tcPr>
          <w:p w14:paraId="0D2C54D3" w14:textId="754302DC" w:rsidR="001B02D1" w:rsidRPr="00914C93" w:rsidRDefault="001B02D1" w:rsidP="001B02D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Συμ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ουλευτικ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τ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διοδρομίας</w:t>
            </w:r>
          </w:p>
        </w:tc>
        <w:tc>
          <w:tcPr>
            <w:tcW w:w="569" w:type="dxa"/>
            <w:shd w:val="clear" w:color="auto" w:fill="auto"/>
          </w:tcPr>
          <w:p w14:paraId="78BED7A0" w14:textId="26D1991A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4C62FF13" w14:textId="20189BFD" w:rsidR="001B02D1" w:rsidRPr="00DB6828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436" w:type="dxa"/>
            <w:shd w:val="clear" w:color="auto" w:fill="auto"/>
          </w:tcPr>
          <w:p w14:paraId="0CE04FC0" w14:textId="1F856D5F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460360B" w14:textId="5CC19D71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Δ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οδοσάκ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</w:p>
        </w:tc>
      </w:tr>
      <w:tr w:rsidR="007E3A85" w:rsidRPr="00E22F55" w14:paraId="3953680C" w14:textId="77777777" w:rsidTr="004A7C61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56823A3F" w14:textId="5743E044" w:rsidR="007E3A85" w:rsidRPr="00914C93" w:rsidRDefault="007E3A85" w:rsidP="007E3A85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3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5D015E73" w14:textId="61FF7687" w:rsidR="007E3A85" w:rsidRPr="00914C93" w:rsidRDefault="007E3A85" w:rsidP="007E3A85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α Θέματα Αναπτυξιακής Ψυχολογίας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18913A45" w14:textId="2073137A" w:rsidR="007E3A85" w:rsidRDefault="007E3A85" w:rsidP="007E3A85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  <w:vAlign w:val="center"/>
          </w:tcPr>
          <w:p w14:paraId="16753067" w14:textId="79BF0183" w:rsidR="007E3A85" w:rsidRDefault="007E3A85" w:rsidP="007E3A85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28CE8FE6" w14:textId="2FAA08C2" w:rsidR="007E3A85" w:rsidRPr="00914C93" w:rsidRDefault="007E3A85" w:rsidP="007E3A85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1773320A" w14:textId="291ED238" w:rsidR="007E3A85" w:rsidRPr="00914C93" w:rsidRDefault="007E3A85" w:rsidP="007E3A85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. Καζή</w:t>
            </w:r>
          </w:p>
        </w:tc>
      </w:tr>
      <w:tr w:rsidR="001B02D1" w:rsidRPr="00E22F55" w14:paraId="4AB44A91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2FD1864F" w14:textId="6F5D6834" w:rsidR="001B02D1" w:rsidRPr="00021931" w:rsidRDefault="000155BC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0155BC">
              <w:rPr>
                <w:rFonts w:eastAsia="Calibri" w:cs="Calibri"/>
                <w:b/>
                <w:lang w:val="el-GR" w:eastAsia="el-GR" w:bidi="el-GR"/>
              </w:rPr>
              <w:t>6384</w:t>
            </w:r>
          </w:p>
        </w:tc>
        <w:tc>
          <w:tcPr>
            <w:tcW w:w="5678" w:type="dxa"/>
            <w:shd w:val="clear" w:color="auto" w:fill="auto"/>
          </w:tcPr>
          <w:p w14:paraId="141A4F7B" w14:textId="3F16257D" w:rsidR="001B02D1" w:rsidRPr="001B02D1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Εγκέφαλος και Μάθηση</w:t>
            </w:r>
          </w:p>
        </w:tc>
        <w:tc>
          <w:tcPr>
            <w:tcW w:w="569" w:type="dxa"/>
            <w:shd w:val="clear" w:color="auto" w:fill="auto"/>
          </w:tcPr>
          <w:p w14:paraId="5067DFCC" w14:textId="4FA8F04B" w:rsidR="001B02D1" w:rsidRP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C018534" w14:textId="28E8B751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</w:tcPr>
          <w:p w14:paraId="215FEB8B" w14:textId="02CD6610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7DBEA31" w14:textId="425A8583" w:rsidR="001B02D1" w:rsidRP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 w:rsidRPr="001B02D1"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1B02D1" w:rsidRPr="00E22F55" w14:paraId="02D3FE7B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1B293A4C" w14:textId="47C64E5E" w:rsidR="001B02D1" w:rsidRPr="00021931" w:rsidRDefault="000155BC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0155BC">
              <w:rPr>
                <w:rFonts w:eastAsia="Calibri" w:cs="Calibri"/>
                <w:b/>
                <w:lang w:val="el-GR" w:eastAsia="el-GR" w:bidi="el-GR"/>
              </w:rPr>
              <w:t>6385</w:t>
            </w:r>
          </w:p>
        </w:tc>
        <w:tc>
          <w:tcPr>
            <w:tcW w:w="5678" w:type="dxa"/>
            <w:shd w:val="clear" w:color="auto" w:fill="auto"/>
          </w:tcPr>
          <w:p w14:paraId="17AE3DD8" w14:textId="68A692A5" w:rsidR="001B02D1" w:rsidRPr="001B02D1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 xml:space="preserve">Δημιουργικές, Συμμετοχικές και </w:t>
            </w:r>
            <w:proofErr w:type="spellStart"/>
            <w:r w:rsidRPr="001B02D1">
              <w:rPr>
                <w:rFonts w:eastAsia="Calibri" w:cs="Calibri"/>
                <w:lang w:val="el-GR" w:eastAsia="el-GR" w:bidi="el-GR"/>
              </w:rPr>
              <w:t>Πολυτροπικές</w:t>
            </w:r>
            <w:proofErr w:type="spellEnd"/>
            <w:r w:rsidRPr="001B02D1">
              <w:rPr>
                <w:rFonts w:eastAsia="Calibri" w:cs="Calibri"/>
                <w:lang w:val="el-GR" w:eastAsia="el-GR" w:bidi="el-GR"/>
              </w:rPr>
              <w:t xml:space="preserve"> Μέθοδοι Έρευνας και Παρέμβασης με Ομάδες και Κοινότητες</w:t>
            </w:r>
          </w:p>
        </w:tc>
        <w:tc>
          <w:tcPr>
            <w:tcW w:w="569" w:type="dxa"/>
            <w:shd w:val="clear" w:color="auto" w:fill="auto"/>
          </w:tcPr>
          <w:p w14:paraId="12874A58" w14:textId="05A59B62" w:rsidR="001B02D1" w:rsidRP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6B3BDD02" w14:textId="4DA31D3D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436" w:type="dxa"/>
            <w:shd w:val="clear" w:color="auto" w:fill="auto"/>
          </w:tcPr>
          <w:p w14:paraId="729A7F69" w14:textId="3D46B97F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C16D41C" w14:textId="401E0299" w:rsidR="001B02D1" w:rsidRP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 w:rsidRPr="001B02D1">
              <w:rPr>
                <w:rFonts w:eastAsia="Calibri" w:cs="Calibri"/>
                <w:lang w:val="el-GR" w:eastAsia="el-GR" w:bidi="el-GR"/>
              </w:rPr>
              <w:t>Μπράϊλας</w:t>
            </w:r>
            <w:proofErr w:type="spellEnd"/>
          </w:p>
        </w:tc>
      </w:tr>
      <w:tr w:rsidR="002A3415" w:rsidRPr="00E22F55" w14:paraId="1B5C06C8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0E485462" w14:textId="6F0824F0" w:rsidR="002A3415" w:rsidRPr="002A3415" w:rsidRDefault="000155BC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0155BC">
              <w:rPr>
                <w:rFonts w:eastAsia="Calibri" w:cs="Calibri"/>
                <w:b/>
                <w:lang w:val="el-GR" w:eastAsia="el-GR" w:bidi="el-GR"/>
              </w:rPr>
              <w:t>63</w:t>
            </w:r>
            <w:r w:rsidR="006F62CC">
              <w:rPr>
                <w:rFonts w:eastAsia="Calibri" w:cs="Calibri"/>
                <w:b/>
                <w:lang w:val="el-GR" w:eastAsia="el-GR" w:bidi="el-GR"/>
              </w:rPr>
              <w:t>89</w:t>
            </w:r>
          </w:p>
        </w:tc>
        <w:tc>
          <w:tcPr>
            <w:tcW w:w="5678" w:type="dxa"/>
            <w:shd w:val="clear" w:color="auto" w:fill="auto"/>
          </w:tcPr>
          <w:p w14:paraId="07D9EA14" w14:textId="3084129F" w:rsidR="002A3415" w:rsidRPr="000E313D" w:rsidRDefault="000E313D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Διδακτική Μεθοδολογία</w:t>
            </w:r>
          </w:p>
        </w:tc>
        <w:tc>
          <w:tcPr>
            <w:tcW w:w="569" w:type="dxa"/>
            <w:shd w:val="clear" w:color="auto" w:fill="auto"/>
          </w:tcPr>
          <w:p w14:paraId="4DF5B6C4" w14:textId="55CB24DE" w:rsidR="002A3415" w:rsidRPr="000E313D" w:rsidRDefault="000E313D" w:rsidP="001B02D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66714B34" w14:textId="3A17664D" w:rsidR="002A3415" w:rsidRPr="000E313D" w:rsidRDefault="000E313D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</w:t>
            </w:r>
            <w:r w:rsidR="00D02D4A">
              <w:rPr>
                <w:rFonts w:eastAsia="Calibri" w:cs="Calibri"/>
                <w:lang w:val="el-GR" w:eastAsia="el-GR" w:bidi="el-GR"/>
              </w:rPr>
              <w:t>Ψ</w:t>
            </w:r>
          </w:p>
        </w:tc>
        <w:tc>
          <w:tcPr>
            <w:tcW w:w="436" w:type="dxa"/>
            <w:shd w:val="clear" w:color="auto" w:fill="auto"/>
          </w:tcPr>
          <w:p w14:paraId="235EE71A" w14:textId="2EBC752F" w:rsidR="002A3415" w:rsidRPr="00D02D4A" w:rsidRDefault="00D02D4A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AD4A8CA" w14:textId="2A4F4A8C" w:rsidR="002A3415" w:rsidRPr="00D02D4A" w:rsidRDefault="00D02D4A" w:rsidP="001B02D1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Μ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Ντοροπούλου</w:t>
            </w:r>
            <w:proofErr w:type="spellEnd"/>
          </w:p>
        </w:tc>
      </w:tr>
      <w:tr w:rsidR="004A7C61" w:rsidRPr="00E22F55" w14:paraId="49364E1B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68F711C0" w14:textId="42303303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79</w:t>
            </w:r>
          </w:p>
        </w:tc>
        <w:tc>
          <w:tcPr>
            <w:tcW w:w="5678" w:type="dxa"/>
            <w:shd w:val="clear" w:color="auto" w:fill="auto"/>
          </w:tcPr>
          <w:p w14:paraId="6970EF94" w14:textId="4179B75B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οινοτ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</w:t>
            </w:r>
          </w:p>
        </w:tc>
        <w:tc>
          <w:tcPr>
            <w:tcW w:w="569" w:type="dxa"/>
            <w:shd w:val="clear" w:color="auto" w:fill="auto"/>
          </w:tcPr>
          <w:p w14:paraId="2CA3F222" w14:textId="03D1B75E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288CD560" w14:textId="1F744CCB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3DE2813E" w14:textId="4BB2D1B3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584F84C" w14:textId="2623A495" w:rsidR="004A7C61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Π.Κεφάλας</w:t>
            </w:r>
            <w:proofErr w:type="spellEnd"/>
          </w:p>
        </w:tc>
      </w:tr>
      <w:tr w:rsidR="004A7C61" w:rsidRPr="00E22F55" w14:paraId="5E6C3928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74D33092" w14:textId="406DB8D4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lastRenderedPageBreak/>
              <w:t>6380</w:t>
            </w:r>
          </w:p>
        </w:tc>
        <w:tc>
          <w:tcPr>
            <w:tcW w:w="5678" w:type="dxa"/>
            <w:shd w:val="clear" w:color="auto" w:fill="auto"/>
          </w:tcPr>
          <w:p w14:paraId="64FB55BC" w14:textId="306BFE05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Ψυχολογία των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Ε</w:t>
            </w:r>
            <w:r w:rsidRPr="00061658">
              <w:rPr>
                <w:rFonts w:eastAsia="Calibri" w:cs="Calibri"/>
                <w:lang w:val="el-GR" w:eastAsia="el-GR" w:bidi="el-GR"/>
              </w:rPr>
              <w:t>ξαρτήσεων</w:t>
            </w:r>
          </w:p>
        </w:tc>
        <w:tc>
          <w:tcPr>
            <w:tcW w:w="569" w:type="dxa"/>
            <w:shd w:val="clear" w:color="auto" w:fill="auto"/>
          </w:tcPr>
          <w:p w14:paraId="19150183" w14:textId="76AF79EE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55E7CDDD" w14:textId="44E58CB5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38D177DE" w14:textId="3553CF4D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6F05EA8" w14:textId="6B4484C0" w:rsidR="004A7C61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2147F4">
              <w:rPr>
                <w:rFonts w:eastAsia="Calibri" w:cs="Calibri"/>
                <w:lang w:eastAsia="el-GR" w:bidi="el-GR"/>
              </w:rPr>
              <w:t>Π.Κεφάλ</w:t>
            </w:r>
            <w:proofErr w:type="spellEnd"/>
            <w:r w:rsidRPr="002147F4">
              <w:rPr>
                <w:rFonts w:eastAsia="Calibri" w:cs="Calibri"/>
                <w:lang w:eastAsia="el-GR" w:bidi="el-GR"/>
              </w:rPr>
              <w:t>ας</w:t>
            </w:r>
          </w:p>
        </w:tc>
      </w:tr>
      <w:tr w:rsidR="004A7C61" w:rsidRPr="00E22F55" w14:paraId="3E313531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61C23672" w14:textId="3EA5BA67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189</w:t>
            </w:r>
          </w:p>
        </w:tc>
        <w:tc>
          <w:tcPr>
            <w:tcW w:w="5678" w:type="dxa"/>
            <w:shd w:val="clear" w:color="auto" w:fill="auto"/>
          </w:tcPr>
          <w:p w14:paraId="72AFA946" w14:textId="342B8C91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οινων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Τ</w:t>
            </w:r>
            <w:r w:rsidRPr="00061658">
              <w:rPr>
                <w:rFonts w:eastAsia="Calibri" w:cs="Calibri"/>
                <w:lang w:val="el-GR" w:eastAsia="el-GR" w:bidi="el-GR"/>
              </w:rPr>
              <w:t>αυτότητα και Διομαδικές Σχέσεις</w:t>
            </w:r>
          </w:p>
        </w:tc>
        <w:tc>
          <w:tcPr>
            <w:tcW w:w="569" w:type="dxa"/>
            <w:shd w:val="clear" w:color="auto" w:fill="auto"/>
          </w:tcPr>
          <w:p w14:paraId="57FDD7EB" w14:textId="76F20CAA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40512504" w14:textId="3EDCC879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436" w:type="dxa"/>
            <w:shd w:val="clear" w:color="auto" w:fill="auto"/>
          </w:tcPr>
          <w:p w14:paraId="0405F1B5" w14:textId="3703A765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3166BC4" w14:textId="22399493" w:rsidR="004A7C61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Α.Δημάκης</w:t>
            </w:r>
            <w:proofErr w:type="spellEnd"/>
          </w:p>
        </w:tc>
      </w:tr>
      <w:tr w:rsidR="004A7C61" w:rsidRPr="00E22F55" w14:paraId="08EBC1CF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2A957429" w14:textId="16059ECD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171</w:t>
            </w:r>
          </w:p>
        </w:tc>
        <w:tc>
          <w:tcPr>
            <w:tcW w:w="5678" w:type="dxa"/>
            <w:shd w:val="clear" w:color="auto" w:fill="auto"/>
          </w:tcPr>
          <w:p w14:paraId="429617B8" w14:textId="70A9D851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Στερεότυπα</w:t>
            </w:r>
          </w:p>
        </w:tc>
        <w:tc>
          <w:tcPr>
            <w:tcW w:w="569" w:type="dxa"/>
            <w:shd w:val="clear" w:color="auto" w:fill="auto"/>
          </w:tcPr>
          <w:p w14:paraId="1318CAFC" w14:textId="3EDC7DF5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92FD08E" w14:textId="2BD8F473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436" w:type="dxa"/>
            <w:shd w:val="clear" w:color="auto" w:fill="auto"/>
          </w:tcPr>
          <w:p w14:paraId="7A60BB76" w14:textId="3D26AE74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C04A2F0" w14:textId="0FFF6758" w:rsidR="004A7C61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2147F4">
              <w:rPr>
                <w:rFonts w:eastAsia="Calibri" w:cs="Calibri"/>
                <w:lang w:val="el-GR" w:eastAsia="el-GR" w:bidi="el-GR"/>
              </w:rPr>
              <w:t>Α.Δημάκης</w:t>
            </w:r>
            <w:proofErr w:type="spellEnd"/>
          </w:p>
        </w:tc>
      </w:tr>
      <w:tr w:rsidR="004A7C61" w:rsidRPr="00E22F55" w14:paraId="577AFC0B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58D94DF2" w14:textId="542C4E38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292</w:t>
            </w:r>
          </w:p>
        </w:tc>
        <w:tc>
          <w:tcPr>
            <w:tcW w:w="5678" w:type="dxa"/>
            <w:shd w:val="clear" w:color="auto" w:fill="auto"/>
          </w:tcPr>
          <w:p w14:paraId="239011A9" w14:textId="2B586F65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Εισαγωγή στη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Θ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ετ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</w:t>
            </w:r>
          </w:p>
        </w:tc>
        <w:tc>
          <w:tcPr>
            <w:tcW w:w="569" w:type="dxa"/>
            <w:shd w:val="clear" w:color="auto" w:fill="auto"/>
          </w:tcPr>
          <w:p w14:paraId="69024494" w14:textId="18C310B6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170DC6D9" w14:textId="0E64E339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06922796" w14:textId="4F6DB1A9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005542C" w14:textId="3E4583D3" w:rsidR="004A7C61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Α.Λακιώτη</w:t>
            </w:r>
            <w:proofErr w:type="spellEnd"/>
          </w:p>
        </w:tc>
      </w:tr>
      <w:tr w:rsidR="004A7C61" w:rsidRPr="00E22F55" w14:paraId="781D6B7A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3DD72B54" w14:textId="5A48CB05" w:rsidR="004A7C61" w:rsidRPr="00061658" w:rsidRDefault="00033F6B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90</w:t>
            </w:r>
          </w:p>
        </w:tc>
        <w:tc>
          <w:tcPr>
            <w:tcW w:w="5678" w:type="dxa"/>
            <w:shd w:val="clear" w:color="auto" w:fill="auto"/>
          </w:tcPr>
          <w:p w14:paraId="02A60851" w14:textId="4DE90591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λινικές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Δ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ιαστάσεις της </w:t>
            </w:r>
            <w:r w:rsidR="0016116A" w:rsidRPr="00061658">
              <w:rPr>
                <w:rFonts w:eastAsia="Calibri" w:cs="Calibri"/>
                <w:lang w:val="el-GR" w:eastAsia="el-GR" w:bidi="el-GR"/>
              </w:rPr>
              <w:t xml:space="preserve">Σχολικής 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ς</w:t>
            </w:r>
          </w:p>
        </w:tc>
        <w:tc>
          <w:tcPr>
            <w:tcW w:w="569" w:type="dxa"/>
            <w:shd w:val="clear" w:color="auto" w:fill="auto"/>
          </w:tcPr>
          <w:p w14:paraId="3699B3E3" w14:textId="0AA398BB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4196E89A" w14:textId="4126ECEA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55664452" w14:textId="0D5BA294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F57D89A" w14:textId="0F78CBE1" w:rsidR="004A7C61" w:rsidRPr="0016116A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16116A">
              <w:rPr>
                <w:rFonts w:eastAsia="Calibri" w:cs="Calibri"/>
                <w:lang w:val="el-GR" w:eastAsia="el-GR" w:bidi="el-GR"/>
              </w:rPr>
              <w:t>Α.Λακιώτη</w:t>
            </w:r>
            <w:proofErr w:type="spellEnd"/>
          </w:p>
        </w:tc>
      </w:tr>
      <w:tr w:rsidR="00B855B0" w:rsidRPr="00E22F55" w14:paraId="34F303A6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0F3E76C3" w14:textId="28322E7D" w:rsidR="00B855B0" w:rsidRPr="00061658" w:rsidRDefault="00B855B0" w:rsidP="00B855B0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61</w:t>
            </w:r>
          </w:p>
        </w:tc>
        <w:tc>
          <w:tcPr>
            <w:tcW w:w="5678" w:type="dxa"/>
            <w:shd w:val="clear" w:color="auto" w:fill="auto"/>
          </w:tcPr>
          <w:p w14:paraId="6A5ECB4A" w14:textId="735462A7" w:rsidR="00B855B0" w:rsidRPr="00061658" w:rsidRDefault="00B855B0" w:rsidP="00B855B0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Συμβουλευτική Ψυχολογία σε Ειδικούς πληθυσμούς</w:t>
            </w:r>
          </w:p>
        </w:tc>
        <w:tc>
          <w:tcPr>
            <w:tcW w:w="569" w:type="dxa"/>
            <w:shd w:val="clear" w:color="auto" w:fill="auto"/>
          </w:tcPr>
          <w:p w14:paraId="51A9B56A" w14:textId="0E18E0D4" w:rsidR="00B855B0" w:rsidRPr="00061658" w:rsidRDefault="00B855B0" w:rsidP="00B855B0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76A1940C" w14:textId="6B75E23B" w:rsidR="00B855B0" w:rsidRPr="00061658" w:rsidRDefault="00B855B0" w:rsidP="00B855B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2FB989D2" w14:textId="2474DAA3" w:rsidR="00B855B0" w:rsidRPr="00061658" w:rsidRDefault="00B855B0" w:rsidP="00B855B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BE901B2" w14:textId="064F3022" w:rsidR="00B855B0" w:rsidRDefault="00B855B0" w:rsidP="00B855B0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7971E3">
              <w:t>Φ.Αν</w:t>
            </w:r>
            <w:proofErr w:type="spellEnd"/>
            <w:r w:rsidRPr="007971E3">
              <w:t>αγνωστόπουλος (Ε.Καρακα</w:t>
            </w:r>
            <w:proofErr w:type="spellStart"/>
            <w:r w:rsidRPr="007971E3">
              <w:t>σίδου</w:t>
            </w:r>
            <w:proofErr w:type="spellEnd"/>
            <w:r w:rsidRPr="007971E3">
              <w:t>)</w:t>
            </w:r>
          </w:p>
        </w:tc>
      </w:tr>
      <w:tr w:rsidR="00B855B0" w:rsidRPr="00E22F55" w14:paraId="747066DD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08437A61" w14:textId="0537A06D" w:rsidR="00B855B0" w:rsidRPr="00061658" w:rsidRDefault="00B855B0" w:rsidP="00B855B0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62</w:t>
            </w:r>
          </w:p>
        </w:tc>
        <w:tc>
          <w:tcPr>
            <w:tcW w:w="5678" w:type="dxa"/>
            <w:shd w:val="clear" w:color="auto" w:fill="auto"/>
          </w:tcPr>
          <w:p w14:paraId="1FBA9190" w14:textId="17ACC156" w:rsidR="00B855B0" w:rsidRPr="00061658" w:rsidRDefault="00B855B0" w:rsidP="00B855B0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 Συμβουλευτική Ψυχολογία στην  Οικογένεια και στο Σχολείο</w:t>
            </w:r>
          </w:p>
        </w:tc>
        <w:tc>
          <w:tcPr>
            <w:tcW w:w="569" w:type="dxa"/>
            <w:shd w:val="clear" w:color="auto" w:fill="auto"/>
          </w:tcPr>
          <w:p w14:paraId="536F0F3D" w14:textId="4C03E37D" w:rsidR="00B855B0" w:rsidRPr="00061658" w:rsidRDefault="00B855B0" w:rsidP="00B855B0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66A86D67" w14:textId="4C3B20A1" w:rsidR="00B855B0" w:rsidRPr="00061658" w:rsidRDefault="00B855B0" w:rsidP="00B855B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6679E4E1" w14:textId="135FA1C0" w:rsidR="00B855B0" w:rsidRPr="00061658" w:rsidRDefault="00B855B0" w:rsidP="00B855B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D4E6B1F" w14:textId="51814D3E" w:rsidR="00B855B0" w:rsidRDefault="00B855B0" w:rsidP="00B855B0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7971E3">
              <w:t>Β.</w:t>
            </w:r>
            <w:proofErr w:type="gramStart"/>
            <w:r w:rsidRPr="007971E3">
              <w:t>Γιωτσίδη</w:t>
            </w:r>
            <w:proofErr w:type="spellEnd"/>
            <w:r w:rsidRPr="007971E3">
              <w:t>(</w:t>
            </w:r>
            <w:proofErr w:type="gramEnd"/>
            <w:r w:rsidRPr="007971E3">
              <w:t>Ε.Καρακα</w:t>
            </w:r>
            <w:proofErr w:type="spellStart"/>
            <w:r w:rsidRPr="007971E3">
              <w:t>σίδου</w:t>
            </w:r>
            <w:proofErr w:type="spellEnd"/>
            <w:r w:rsidRPr="007971E3">
              <w:t>)</w:t>
            </w:r>
          </w:p>
        </w:tc>
      </w:tr>
    </w:tbl>
    <w:p w14:paraId="140CD276" w14:textId="77777777" w:rsidR="000F000C" w:rsidRDefault="000F000C" w:rsidP="00914C93">
      <w:pPr>
        <w:spacing w:before="11" w:after="0"/>
        <w:rPr>
          <w:b/>
        </w:rPr>
      </w:pPr>
    </w:p>
    <w:p w14:paraId="35411D16" w14:textId="77777777" w:rsidR="00DB6828" w:rsidRDefault="00DB6828" w:rsidP="00DB6828">
      <w:pPr>
        <w:spacing w:before="1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7A1FAA44" w14:textId="77777777" w:rsidR="00DB6828" w:rsidRDefault="00DB6828" w:rsidP="00DB6828">
      <w:pPr>
        <w:spacing w:before="11" w:after="0"/>
        <w:jc w:val="center"/>
        <w:rPr>
          <w:b/>
          <w:sz w:val="28"/>
          <w:szCs w:val="28"/>
        </w:rPr>
      </w:pPr>
    </w:p>
    <w:p w14:paraId="09C133AF" w14:textId="7BDB6E4E" w:rsidR="00DB6828" w:rsidRPr="00E912DB" w:rsidRDefault="00DB6828" w:rsidP="00DB6828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  <w:lang w:val="en-US"/>
        </w:rPr>
        <w:t>B</w:t>
      </w:r>
      <w:r w:rsidRPr="00E912DB">
        <w:rPr>
          <w:b/>
          <w:sz w:val="28"/>
          <w:szCs w:val="28"/>
        </w:rPr>
        <w:t xml:space="preserve"> ΕΞΑΜΗΝΟΥ 22+8=30</w:t>
      </w:r>
    </w:p>
    <w:p w14:paraId="544B3A7E" w14:textId="77777777" w:rsidR="00DB6828" w:rsidRDefault="00DB6828" w:rsidP="00DB6828">
      <w:pPr>
        <w:spacing w:after="0"/>
        <w:rPr>
          <w:b/>
        </w:rPr>
      </w:pPr>
    </w:p>
    <w:p w14:paraId="29EB363C" w14:textId="77777777" w:rsidR="00DB6828" w:rsidRDefault="00DB6828" w:rsidP="00DB6828">
      <w:pPr>
        <w:spacing w:after="0"/>
        <w:rPr>
          <w:b/>
        </w:rPr>
      </w:pPr>
    </w:p>
    <w:p w14:paraId="2301BEA1" w14:textId="32F51020" w:rsidR="00914C93" w:rsidRPr="00914C93" w:rsidRDefault="00914C93" w:rsidP="00DB6828">
      <w:pPr>
        <w:tabs>
          <w:tab w:val="left" w:pos="5325"/>
          <w:tab w:val="left" w:pos="6054"/>
        </w:tabs>
        <w:spacing w:after="0"/>
        <w:ind w:left="292"/>
        <w:jc w:val="center"/>
        <w:rPr>
          <w:b/>
        </w:rPr>
      </w:pPr>
      <w:r w:rsidRPr="00DB6828">
        <w:rPr>
          <w:b/>
          <w:sz w:val="28"/>
          <w:szCs w:val="28"/>
        </w:rPr>
        <w:t>Γ΄ ΕΞΑΜΗΝΟ</w:t>
      </w:r>
    </w:p>
    <w:tbl>
      <w:tblPr>
        <w:tblStyle w:val="TableNormal2"/>
        <w:tblW w:w="9974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4663"/>
        <w:gridCol w:w="567"/>
        <w:gridCol w:w="708"/>
        <w:gridCol w:w="426"/>
        <w:gridCol w:w="2986"/>
      </w:tblGrid>
      <w:tr w:rsidR="009E37BA" w:rsidRPr="00914C93" w14:paraId="61B7FBFA" w14:textId="77777777" w:rsidTr="004A54AA">
        <w:trPr>
          <w:trHeight w:val="698"/>
        </w:trPr>
        <w:tc>
          <w:tcPr>
            <w:tcW w:w="624" w:type="dxa"/>
          </w:tcPr>
          <w:p w14:paraId="567941B7" w14:textId="44F644CD" w:rsidR="009E37BA" w:rsidRPr="00914C93" w:rsidRDefault="009E37BA" w:rsidP="009E37BA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eastAsia="el-GR" w:bidi="el-GR"/>
              </w:rPr>
              <w:t>K.M.</w:t>
            </w:r>
          </w:p>
        </w:tc>
        <w:tc>
          <w:tcPr>
            <w:tcW w:w="4663" w:type="dxa"/>
          </w:tcPr>
          <w:p w14:paraId="04DAF8E7" w14:textId="236779E4" w:rsidR="009E37BA" w:rsidRPr="00DB6828" w:rsidRDefault="009E37BA" w:rsidP="009E37BA">
            <w:pPr>
              <w:spacing w:before="54" w:line="242" w:lineRule="auto"/>
              <w:ind w:left="55" w:right="887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val="el-GR" w:eastAsia="el-GR" w:bidi="el-GR"/>
              </w:rPr>
              <w:t>ΥΠΟΧΡΕΩΤΙΚΑ</w:t>
            </w:r>
          </w:p>
        </w:tc>
        <w:tc>
          <w:tcPr>
            <w:tcW w:w="567" w:type="dxa"/>
          </w:tcPr>
          <w:p w14:paraId="5F8B6D37" w14:textId="6B3DFF9F" w:rsidR="009E37BA" w:rsidRPr="00DB6828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708" w:type="dxa"/>
          </w:tcPr>
          <w:p w14:paraId="02E9B2C6" w14:textId="269B8D16" w:rsidR="009E37BA" w:rsidRPr="00DB6828" w:rsidRDefault="009E37BA" w:rsidP="009E37BA">
            <w:pPr>
              <w:spacing w:before="54"/>
              <w:ind w:left="1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426" w:type="dxa"/>
          </w:tcPr>
          <w:p w14:paraId="5A7BF699" w14:textId="77777777" w:rsidR="009E37BA" w:rsidRPr="00DB6828" w:rsidRDefault="009E37BA" w:rsidP="009E37BA">
            <w:pPr>
              <w:spacing w:before="54"/>
              <w:ind w:left="126"/>
              <w:rPr>
                <w:rFonts w:eastAsia="Calibri" w:cs="Calibri"/>
                <w:b/>
                <w:bCs/>
                <w:lang w:eastAsia="el-GR" w:bidi="el-GR"/>
              </w:rPr>
            </w:pPr>
          </w:p>
        </w:tc>
        <w:tc>
          <w:tcPr>
            <w:tcW w:w="2986" w:type="dxa"/>
          </w:tcPr>
          <w:p w14:paraId="60B02CEA" w14:textId="77777777" w:rsidR="009E37BA" w:rsidRPr="00914C93" w:rsidRDefault="009E37BA" w:rsidP="009E37BA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</w:p>
        </w:tc>
      </w:tr>
      <w:tr w:rsidR="009E37BA" w:rsidRPr="00914C93" w14:paraId="29991184" w14:textId="77777777" w:rsidTr="004A54AA">
        <w:trPr>
          <w:trHeight w:val="698"/>
        </w:trPr>
        <w:tc>
          <w:tcPr>
            <w:tcW w:w="624" w:type="dxa"/>
          </w:tcPr>
          <w:p w14:paraId="14FAF8FD" w14:textId="2C89E82B" w:rsidR="009E37BA" w:rsidRPr="004A54AA" w:rsidRDefault="009E37BA" w:rsidP="009E37BA">
            <w:pPr>
              <w:spacing w:before="54"/>
              <w:ind w:left="27" w:right="39"/>
              <w:jc w:val="center"/>
              <w:rPr>
                <w:rFonts w:eastAsia="Calibri" w:cs="Calibri"/>
                <w:b/>
                <w:highlight w:val="yellow"/>
                <w:lang w:val="el-GR" w:eastAsia="el-GR" w:bidi="el-GR"/>
              </w:rPr>
            </w:pPr>
            <w:r w:rsidRPr="004A54AA">
              <w:rPr>
                <w:rFonts w:eastAsia="Calibri" w:cs="Calibri"/>
                <w:b/>
                <w:lang w:val="el-GR" w:eastAsia="el-GR" w:bidi="el-GR"/>
              </w:rPr>
              <w:t>6053</w:t>
            </w:r>
          </w:p>
        </w:tc>
        <w:tc>
          <w:tcPr>
            <w:tcW w:w="4663" w:type="dxa"/>
          </w:tcPr>
          <w:p w14:paraId="7B2EB4DC" w14:textId="2DC69391" w:rsidR="009E37BA" w:rsidRPr="004A54AA" w:rsidRDefault="009E37BA" w:rsidP="009E37BA">
            <w:pPr>
              <w:spacing w:line="293" w:lineRule="exact"/>
              <w:ind w:left="55"/>
              <w:rPr>
                <w:rFonts w:eastAsia="Calibri" w:cs="Calibri"/>
                <w:highlight w:val="yellow"/>
                <w:lang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Κοινωνική Επιρροή Ι</w:t>
            </w:r>
          </w:p>
        </w:tc>
        <w:tc>
          <w:tcPr>
            <w:tcW w:w="567" w:type="dxa"/>
          </w:tcPr>
          <w:p w14:paraId="49DD498B" w14:textId="3617FAB1" w:rsidR="009E37BA" w:rsidRPr="004A54AA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highlight w:val="yellow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708" w:type="dxa"/>
          </w:tcPr>
          <w:p w14:paraId="495B2972" w14:textId="01CEEEB9" w:rsidR="009E37BA" w:rsidRPr="004A54AA" w:rsidRDefault="009E37BA" w:rsidP="009E37BA">
            <w:pPr>
              <w:spacing w:before="54"/>
              <w:ind w:left="14"/>
              <w:jc w:val="center"/>
              <w:rPr>
                <w:rFonts w:eastAsia="Calibri" w:cs="Calibri"/>
                <w:highlight w:val="yellow"/>
                <w:lang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4.5</w:t>
            </w:r>
          </w:p>
        </w:tc>
        <w:tc>
          <w:tcPr>
            <w:tcW w:w="426" w:type="dxa"/>
          </w:tcPr>
          <w:p w14:paraId="4951CCFC" w14:textId="39B18068" w:rsidR="009E37BA" w:rsidRPr="004A54AA" w:rsidRDefault="009E37BA" w:rsidP="009E37BA">
            <w:pPr>
              <w:spacing w:before="54"/>
              <w:ind w:left="126"/>
              <w:rPr>
                <w:rFonts w:eastAsia="Calibri" w:cs="Calibri"/>
                <w:highlight w:val="yellow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2986" w:type="dxa"/>
          </w:tcPr>
          <w:p w14:paraId="6231BFD4" w14:textId="05AAEE9C" w:rsidR="009E37BA" w:rsidRPr="004A54AA" w:rsidRDefault="009E37BA" w:rsidP="009E37BA">
            <w:pPr>
              <w:spacing w:before="54"/>
              <w:ind w:left="56"/>
              <w:rPr>
                <w:rFonts w:eastAsia="Calibri" w:cs="Calibri"/>
                <w:highlight w:val="yellow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Γ. Προδρομίτης</w:t>
            </w:r>
          </w:p>
        </w:tc>
      </w:tr>
      <w:tr w:rsidR="009E37BA" w:rsidRPr="00914C93" w14:paraId="509DC509" w14:textId="77777777" w:rsidTr="004A54AA">
        <w:trPr>
          <w:trHeight w:val="448"/>
        </w:trPr>
        <w:tc>
          <w:tcPr>
            <w:tcW w:w="624" w:type="dxa"/>
          </w:tcPr>
          <w:p w14:paraId="7041C533" w14:textId="080DF11F" w:rsidR="009E37BA" w:rsidRPr="004A54AA" w:rsidRDefault="009E37BA" w:rsidP="009E37BA">
            <w:pPr>
              <w:spacing w:before="55"/>
              <w:ind w:left="27" w:right="3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4A54AA">
              <w:rPr>
                <w:rFonts w:eastAsia="Calibri" w:cs="Calibri"/>
                <w:b/>
                <w:lang w:val="el-GR" w:eastAsia="el-GR" w:bidi="el-GR"/>
              </w:rPr>
              <w:t>6123</w:t>
            </w:r>
          </w:p>
        </w:tc>
        <w:tc>
          <w:tcPr>
            <w:tcW w:w="4663" w:type="dxa"/>
          </w:tcPr>
          <w:p w14:paraId="263723F9" w14:textId="6E6B6C17" w:rsidR="009E37BA" w:rsidRPr="004A54AA" w:rsidRDefault="009E37BA" w:rsidP="009E37BA">
            <w:pPr>
              <w:spacing w:before="55"/>
              <w:ind w:left="55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Ψυχομετρία Ι</w:t>
            </w:r>
          </w:p>
        </w:tc>
        <w:tc>
          <w:tcPr>
            <w:tcW w:w="567" w:type="dxa"/>
          </w:tcPr>
          <w:p w14:paraId="2C6BD768" w14:textId="75803CAD" w:rsidR="009E37BA" w:rsidRPr="006A5FEF" w:rsidRDefault="009E37BA" w:rsidP="009E37BA">
            <w:pPr>
              <w:spacing w:before="55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708" w:type="dxa"/>
          </w:tcPr>
          <w:p w14:paraId="4033835A" w14:textId="7130DB55" w:rsidR="009E37BA" w:rsidRPr="004A54AA" w:rsidRDefault="009E37BA" w:rsidP="009E37BA">
            <w:pPr>
              <w:spacing w:before="55"/>
              <w:ind w:left="14"/>
              <w:jc w:val="center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426" w:type="dxa"/>
          </w:tcPr>
          <w:p w14:paraId="1342F3FB" w14:textId="19354DF7" w:rsidR="009E37BA" w:rsidRPr="004A54AA" w:rsidRDefault="009E37BA" w:rsidP="009E37BA">
            <w:pPr>
              <w:spacing w:before="55"/>
              <w:ind w:left="78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2986" w:type="dxa"/>
          </w:tcPr>
          <w:p w14:paraId="0A96A753" w14:textId="675C54D1" w:rsidR="009E37BA" w:rsidRPr="004A54AA" w:rsidRDefault="00ED7FBB" w:rsidP="009E37BA">
            <w:pPr>
              <w:spacing w:before="55"/>
              <w:ind w:left="56"/>
              <w:rPr>
                <w:rFonts w:eastAsia="Calibri" w:cs="Calibri"/>
                <w:lang w:val="el-GR" w:eastAsia="el-GR" w:bidi="el-GR"/>
              </w:rPr>
            </w:pPr>
            <w:proofErr w:type="spellStart"/>
            <w:r w:rsidRPr="00ED7FBB">
              <w:rPr>
                <w:rFonts w:eastAsia="Calibri" w:cs="Calibri"/>
                <w:lang w:val="el-GR" w:eastAsia="el-GR" w:bidi="el-GR"/>
              </w:rPr>
              <w:t>Φ.Αναγνωστόπουλος</w:t>
            </w:r>
            <w:proofErr w:type="spellEnd"/>
          </w:p>
        </w:tc>
      </w:tr>
      <w:tr w:rsidR="009E37BA" w:rsidRPr="00914C93" w14:paraId="3B4F5975" w14:textId="77777777" w:rsidTr="004A54AA">
        <w:trPr>
          <w:trHeight w:val="450"/>
        </w:trPr>
        <w:tc>
          <w:tcPr>
            <w:tcW w:w="624" w:type="dxa"/>
          </w:tcPr>
          <w:p w14:paraId="4F9CD8B7" w14:textId="51B13BA4" w:rsidR="009E37BA" w:rsidRPr="004A54AA" w:rsidRDefault="009E37BA" w:rsidP="009E37BA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4A54AA">
              <w:rPr>
                <w:rFonts w:eastAsia="Calibri" w:cs="Calibri"/>
                <w:b/>
                <w:lang w:val="el-GR" w:eastAsia="el-GR" w:bidi="el-GR"/>
              </w:rPr>
              <w:t>6257</w:t>
            </w:r>
          </w:p>
        </w:tc>
        <w:tc>
          <w:tcPr>
            <w:tcW w:w="4663" w:type="dxa"/>
          </w:tcPr>
          <w:p w14:paraId="4F32B447" w14:textId="08B379DF" w:rsidR="009E37BA" w:rsidRPr="006A5FEF" w:rsidRDefault="009E37BA" w:rsidP="009E37B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Η Ανάλυση της Συμπεριφοράς Ι</w:t>
            </w:r>
          </w:p>
        </w:tc>
        <w:tc>
          <w:tcPr>
            <w:tcW w:w="567" w:type="dxa"/>
          </w:tcPr>
          <w:p w14:paraId="673AF2CA" w14:textId="7239D58F" w:rsidR="009E37BA" w:rsidRPr="006A5FEF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708" w:type="dxa"/>
          </w:tcPr>
          <w:p w14:paraId="5B8117E8" w14:textId="5D7B34F8" w:rsidR="009E37BA" w:rsidRPr="004A54AA" w:rsidRDefault="009E37BA" w:rsidP="009E37BA">
            <w:pPr>
              <w:spacing w:before="54"/>
              <w:ind w:left="14"/>
              <w:jc w:val="center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4</w:t>
            </w:r>
            <w:r w:rsidRPr="00914C93">
              <w:rPr>
                <w:rFonts w:eastAsia="Calibri" w:cs="Calibri"/>
                <w:lang w:eastAsia="el-GR" w:bidi="el-GR"/>
              </w:rPr>
              <w:t>.5</w:t>
            </w:r>
          </w:p>
        </w:tc>
        <w:tc>
          <w:tcPr>
            <w:tcW w:w="426" w:type="dxa"/>
          </w:tcPr>
          <w:p w14:paraId="027F0809" w14:textId="10CAE38B" w:rsidR="009E37BA" w:rsidRPr="004A54AA" w:rsidRDefault="009E37BA" w:rsidP="009E37BA">
            <w:pPr>
              <w:spacing w:before="54"/>
              <w:ind w:left="99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2986" w:type="dxa"/>
          </w:tcPr>
          <w:p w14:paraId="5E63F232" w14:textId="44AC9AE2" w:rsidR="009E37BA" w:rsidRPr="004A54AA" w:rsidRDefault="009E37BA" w:rsidP="009E37BA">
            <w:pPr>
              <w:spacing w:before="54"/>
              <w:ind w:left="56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Ρ. Μέλλον</w:t>
            </w:r>
          </w:p>
        </w:tc>
      </w:tr>
      <w:tr w:rsidR="009E37BA" w:rsidRPr="00914C93" w14:paraId="3CFC9A5B" w14:textId="77777777" w:rsidTr="004A54AA">
        <w:trPr>
          <w:trHeight w:val="450"/>
        </w:trPr>
        <w:tc>
          <w:tcPr>
            <w:tcW w:w="624" w:type="dxa"/>
          </w:tcPr>
          <w:p w14:paraId="6E27C08E" w14:textId="27095110" w:rsidR="009E37BA" w:rsidRPr="005D146D" w:rsidRDefault="009E37BA" w:rsidP="009E37BA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5D146D">
              <w:rPr>
                <w:rFonts w:eastAsia="Calibri" w:cs="Calibri"/>
                <w:b/>
                <w:lang w:eastAsia="el-GR" w:bidi="el-GR"/>
              </w:rPr>
              <w:t>6</w:t>
            </w:r>
            <w:r w:rsidRPr="005D146D">
              <w:rPr>
                <w:rFonts w:eastAsia="Calibri" w:cs="Calibri"/>
                <w:b/>
                <w:lang w:val="el-GR" w:eastAsia="el-GR" w:bidi="el-GR"/>
              </w:rPr>
              <w:t>005</w:t>
            </w:r>
          </w:p>
        </w:tc>
        <w:tc>
          <w:tcPr>
            <w:tcW w:w="4663" w:type="dxa"/>
          </w:tcPr>
          <w:p w14:paraId="28D3F818" w14:textId="77777777" w:rsidR="009E37BA" w:rsidRPr="005D146D" w:rsidRDefault="009E37BA" w:rsidP="009E37BA">
            <w:pPr>
              <w:spacing w:before="54" w:line="242" w:lineRule="auto"/>
              <w:ind w:left="55" w:right="887"/>
              <w:rPr>
                <w:rFonts w:eastAsia="Calibri" w:cs="Calibri"/>
                <w:lang w:val="el-GR" w:eastAsia="el-GR" w:bidi="el-GR"/>
              </w:rPr>
            </w:pPr>
            <w:r w:rsidRPr="005D146D">
              <w:rPr>
                <w:rFonts w:eastAsia="Calibri" w:cs="Calibri"/>
                <w:lang w:val="el-GR" w:eastAsia="el-GR" w:bidi="el-GR"/>
              </w:rPr>
              <w:t>Στατιστική Ι: Εισαγωγή στις Μεθόδους της Μονομεταβλητής Ανάλυσης</w:t>
            </w:r>
          </w:p>
          <w:p w14:paraId="06130CBD" w14:textId="2B77AA7B" w:rsidR="009E37BA" w:rsidRPr="005D146D" w:rsidRDefault="009E37BA" w:rsidP="009E37B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567" w:type="dxa"/>
          </w:tcPr>
          <w:p w14:paraId="23DC5999" w14:textId="7065FCFB" w:rsidR="009E37BA" w:rsidRPr="005D146D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5D146D">
              <w:rPr>
                <w:rFonts w:eastAsia="Calibri" w:cs="Calibri"/>
                <w:lang w:eastAsia="el-GR" w:bidi="el-GR"/>
              </w:rPr>
              <w:t>3</w:t>
            </w:r>
          </w:p>
        </w:tc>
        <w:tc>
          <w:tcPr>
            <w:tcW w:w="708" w:type="dxa"/>
          </w:tcPr>
          <w:p w14:paraId="5765F921" w14:textId="0ADDDB7A" w:rsidR="009E37BA" w:rsidRPr="005D146D" w:rsidRDefault="009E37BA" w:rsidP="009E37BA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5D146D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26" w:type="dxa"/>
          </w:tcPr>
          <w:p w14:paraId="7E1349D1" w14:textId="474F1D1E" w:rsidR="009E37BA" w:rsidRPr="005D146D" w:rsidRDefault="009E37BA" w:rsidP="009E37BA">
            <w:pPr>
              <w:spacing w:before="54"/>
              <w:ind w:left="99"/>
              <w:rPr>
                <w:rFonts w:eastAsia="Calibri" w:cs="Calibri"/>
                <w:lang w:eastAsia="el-GR" w:bidi="el-GR"/>
              </w:rPr>
            </w:pPr>
            <w:r w:rsidRPr="005D146D">
              <w:rPr>
                <w:rFonts w:eastAsia="Calibri" w:cs="Calibri"/>
                <w:lang w:val="el-GR" w:eastAsia="el-GR" w:bidi="el-GR"/>
              </w:rPr>
              <w:t>Μ</w:t>
            </w:r>
          </w:p>
        </w:tc>
        <w:tc>
          <w:tcPr>
            <w:tcW w:w="2986" w:type="dxa"/>
          </w:tcPr>
          <w:p w14:paraId="4503C72B" w14:textId="7E19385D" w:rsidR="009E37BA" w:rsidRPr="00914C93" w:rsidRDefault="005D146D" w:rsidP="009E37BA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Φ</w:t>
            </w:r>
            <w:r w:rsidR="00177BC8">
              <w:rPr>
                <w:rFonts w:eastAsia="Calibri" w:cs="Calibri"/>
                <w:lang w:val="el-GR" w:eastAsia="el-GR" w:bidi="el-GR"/>
              </w:rPr>
              <w:t>.</w:t>
            </w:r>
            <w:r>
              <w:rPr>
                <w:rFonts w:eastAsia="Calibri" w:cs="Calibri"/>
                <w:lang w:val="el-GR" w:eastAsia="el-GR" w:bidi="el-GR"/>
              </w:rPr>
              <w:t xml:space="preserve">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Μηλιένος</w:t>
            </w:r>
            <w:proofErr w:type="spellEnd"/>
          </w:p>
        </w:tc>
      </w:tr>
      <w:tr w:rsidR="009E37BA" w:rsidRPr="00914C93" w14:paraId="2D4BCED4" w14:textId="77777777" w:rsidTr="004A54AA">
        <w:trPr>
          <w:trHeight w:val="695"/>
        </w:trPr>
        <w:tc>
          <w:tcPr>
            <w:tcW w:w="624" w:type="dxa"/>
          </w:tcPr>
          <w:p w14:paraId="41BA77D0" w14:textId="394716CD" w:rsidR="009E37BA" w:rsidRPr="00021931" w:rsidRDefault="009E37BA" w:rsidP="009E37BA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21931">
              <w:rPr>
                <w:rFonts w:eastAsia="Calibri" w:cs="Calibri"/>
                <w:b/>
                <w:lang w:eastAsia="el-GR" w:bidi="el-GR"/>
              </w:rPr>
              <w:t>6323</w:t>
            </w:r>
          </w:p>
        </w:tc>
        <w:tc>
          <w:tcPr>
            <w:tcW w:w="4663" w:type="dxa"/>
          </w:tcPr>
          <w:p w14:paraId="29934FD7" w14:textId="4BFE08E5" w:rsidR="009E37BA" w:rsidRPr="00021931" w:rsidRDefault="009E37BA" w:rsidP="009E37BA">
            <w:pPr>
              <w:spacing w:before="54"/>
              <w:ind w:left="55" w:right="938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Εισαγωγή στην Ψυχοκοινωνική επανένταξη και Κοινοτική Ψυχολογία</w:t>
            </w:r>
          </w:p>
        </w:tc>
        <w:tc>
          <w:tcPr>
            <w:tcW w:w="567" w:type="dxa"/>
          </w:tcPr>
          <w:p w14:paraId="136AA674" w14:textId="29FA6B10" w:rsidR="009E37BA" w:rsidRPr="00021931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708" w:type="dxa"/>
          </w:tcPr>
          <w:p w14:paraId="7D805E38" w14:textId="5C22DB4F" w:rsidR="009E37BA" w:rsidRPr="00021931" w:rsidRDefault="009E37BA" w:rsidP="009E37BA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26" w:type="dxa"/>
          </w:tcPr>
          <w:p w14:paraId="40AB7F62" w14:textId="15911F72" w:rsidR="009E37BA" w:rsidRPr="00021931" w:rsidRDefault="009E37BA" w:rsidP="009E37BA">
            <w:pPr>
              <w:spacing w:before="54"/>
              <w:ind w:left="99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2986" w:type="dxa"/>
          </w:tcPr>
          <w:p w14:paraId="0E42A1F4" w14:textId="7ADB5B3A" w:rsidR="009E37BA" w:rsidRPr="00021931" w:rsidRDefault="009E37BA" w:rsidP="009E37BA">
            <w:pPr>
              <w:spacing w:before="54"/>
              <w:ind w:right="1004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 xml:space="preserve"> Φ.</w:t>
            </w:r>
            <w:proofErr w:type="spellStart"/>
            <w:r w:rsidRPr="00021931">
              <w:rPr>
                <w:rFonts w:eastAsia="Calibri" w:cs="Calibri"/>
                <w:lang w:eastAsia="el-GR" w:bidi="el-GR"/>
              </w:rPr>
              <w:t>Αν</w:t>
            </w:r>
            <w:proofErr w:type="spellEnd"/>
            <w:r w:rsidRPr="00021931">
              <w:rPr>
                <w:rFonts w:eastAsia="Calibri" w:cs="Calibri"/>
                <w:lang w:eastAsia="el-GR" w:bidi="el-GR"/>
              </w:rPr>
              <w:t>αγνωστόπουλος</w:t>
            </w:r>
          </w:p>
        </w:tc>
      </w:tr>
    </w:tbl>
    <w:p w14:paraId="08CB778C" w14:textId="77777777" w:rsidR="001E411F" w:rsidRDefault="001E411F" w:rsidP="001E411F">
      <w:pPr>
        <w:spacing w:before="11" w:after="0"/>
        <w:rPr>
          <w:b/>
        </w:rPr>
      </w:pPr>
    </w:p>
    <w:p w14:paraId="6B119287" w14:textId="77777777" w:rsidR="00914C93" w:rsidRDefault="001E411F" w:rsidP="001E411F">
      <w:pPr>
        <w:spacing w:after="0"/>
        <w:jc w:val="center"/>
        <w:rPr>
          <w:b/>
        </w:rPr>
      </w:pPr>
      <w:r>
        <w:rPr>
          <w:b/>
        </w:rPr>
        <w:t>ΣΥΝΟΛΟ ΜΟΝΑΔΩΝ ΑΠΟ ΤΑ ΥΠΟΧΡΕΩΤΙΚΆ ΜΑΘΗΜΑΤΑ 22</w:t>
      </w:r>
    </w:p>
    <w:p w14:paraId="081B1235" w14:textId="77777777" w:rsidR="001E411F" w:rsidRDefault="001E411F" w:rsidP="001E411F">
      <w:pPr>
        <w:spacing w:before="11" w:after="0"/>
        <w:rPr>
          <w:b/>
        </w:rPr>
      </w:pPr>
    </w:p>
    <w:p w14:paraId="151686D6" w14:textId="792B2AEF" w:rsidR="001E411F" w:rsidRDefault="001E411F" w:rsidP="001E411F">
      <w:pPr>
        <w:spacing w:before="11" w:after="0"/>
        <w:rPr>
          <w:bCs/>
        </w:rPr>
      </w:pPr>
      <w:r>
        <w:rPr>
          <w:bCs/>
        </w:rPr>
        <w:t>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επιλέξουν τουλάχιστον </w:t>
      </w:r>
      <w:r w:rsidRPr="00044C21">
        <w:rPr>
          <w:b/>
        </w:rPr>
        <w:t xml:space="preserve">8 </w:t>
      </w:r>
      <w:r w:rsidRPr="00044C21">
        <w:rPr>
          <w:b/>
          <w:lang w:val="en-US"/>
        </w:rPr>
        <w:t>ECTS</w:t>
      </w:r>
      <w:r w:rsidRPr="00044C21">
        <w:rPr>
          <w:bCs/>
        </w:rPr>
        <w:t xml:space="preserve"> </w:t>
      </w:r>
      <w:r>
        <w:rPr>
          <w:bCs/>
        </w:rPr>
        <w:t>από τα παρακάτω μαθήματα επιλογής</w:t>
      </w:r>
    </w:p>
    <w:p w14:paraId="1C3F729F" w14:textId="6206DF9C" w:rsidR="001E411F" w:rsidRDefault="001E411F" w:rsidP="001E411F">
      <w:pPr>
        <w:spacing w:after="0" w:line="292" w:lineRule="exact"/>
        <w:ind w:right="401"/>
        <w:rPr>
          <w:bCs/>
        </w:rPr>
      </w:pPr>
      <w:r w:rsidRPr="004E432F">
        <w:rPr>
          <w:b/>
        </w:rPr>
        <w:t>ΠΡΟΣΟΧΗ:</w:t>
      </w:r>
      <w:r>
        <w:rPr>
          <w:bCs/>
        </w:rPr>
        <w:t xml:space="preserve"> Κατά τη διάρκεια των σπουδών  και για τη λήψη πτυχίου 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</w:t>
      </w:r>
      <w:r w:rsidRPr="004E432F">
        <w:rPr>
          <w:bCs/>
        </w:rPr>
        <w:t>πάρουν</w:t>
      </w:r>
      <w:r>
        <w:rPr>
          <w:bCs/>
        </w:rPr>
        <w:t>:</w:t>
      </w:r>
      <w:r w:rsidRPr="004E432F">
        <w:rPr>
          <w:bCs/>
        </w:rPr>
        <w:t xml:space="preserve"> από την </w:t>
      </w:r>
      <w:r>
        <w:rPr>
          <w:b/>
        </w:rPr>
        <w:t>Θεματική</w:t>
      </w:r>
      <w:r w:rsidRPr="004E432F">
        <w:rPr>
          <w:b/>
        </w:rPr>
        <w:t xml:space="preserve"> ΓΝ</w:t>
      </w:r>
      <w:r w:rsidRPr="004E432F">
        <w:rPr>
          <w:bCs/>
        </w:rPr>
        <w:t xml:space="preserve"> 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</w:t>
      </w:r>
      <w:r w:rsidRPr="004E432F">
        <w:rPr>
          <w:bCs/>
        </w:rPr>
        <w:t xml:space="preserve">από την </w:t>
      </w:r>
      <w:r>
        <w:rPr>
          <w:b/>
        </w:rPr>
        <w:t>Θεματική</w:t>
      </w:r>
      <w:r w:rsidRPr="00F05C1D">
        <w:rPr>
          <w:b/>
        </w:rPr>
        <w:t xml:space="preserve"> ΚΛ</w:t>
      </w:r>
      <w:r w:rsidRPr="004E432F">
        <w:rPr>
          <w:bCs/>
        </w:rPr>
        <w:t xml:space="preserve"> Τουλάχιστον </w:t>
      </w:r>
      <w:r w:rsidRPr="00F05C1D">
        <w:rPr>
          <w:b/>
        </w:rPr>
        <w:t xml:space="preserve">4 </w:t>
      </w:r>
      <w:r w:rsidRPr="004E432F">
        <w:rPr>
          <w:bCs/>
        </w:rPr>
        <w:t xml:space="preserve">(Τέσσερα) μαθήματα στη διάρκεια των σπουδών </w:t>
      </w:r>
      <w:r>
        <w:rPr>
          <w:bCs/>
        </w:rPr>
        <w:t xml:space="preserve">από την </w:t>
      </w:r>
      <w:r w:rsidRPr="00F05C1D">
        <w:rPr>
          <w:b/>
        </w:rPr>
        <w:t>Θεματική ΚΨ</w:t>
      </w:r>
      <w:r>
        <w:rPr>
          <w:bCs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από την </w:t>
      </w:r>
      <w:r w:rsidRPr="00F05C1D">
        <w:rPr>
          <w:b/>
        </w:rPr>
        <w:t>θεματική ΣΥΝΨ</w:t>
      </w:r>
      <w:r>
        <w:rPr>
          <w:b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</w:t>
      </w:r>
      <w:r w:rsidR="00875562">
        <w:rPr>
          <w:bCs/>
        </w:rPr>
        <w:t>.</w:t>
      </w:r>
    </w:p>
    <w:p w14:paraId="491CFE0D" w14:textId="77777777" w:rsidR="001E411F" w:rsidRDefault="001E411F" w:rsidP="001E411F">
      <w:pPr>
        <w:spacing w:before="11" w:after="0"/>
        <w:rPr>
          <w:bCs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678"/>
        <w:gridCol w:w="569"/>
        <w:gridCol w:w="567"/>
        <w:gridCol w:w="567"/>
        <w:gridCol w:w="2258"/>
      </w:tblGrid>
      <w:tr w:rsidR="001E411F" w:rsidRPr="00E22F55" w14:paraId="52069C76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84B0CB7" w14:textId="77777777" w:rsidR="001E411F" w:rsidRPr="00FA3ED0" w:rsidRDefault="001E411F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lastRenderedPageBreak/>
              <w:t>Κ.Μ</w:t>
            </w:r>
          </w:p>
        </w:tc>
        <w:tc>
          <w:tcPr>
            <w:tcW w:w="5678" w:type="dxa"/>
            <w:shd w:val="clear" w:color="auto" w:fill="auto"/>
          </w:tcPr>
          <w:p w14:paraId="7233BA12" w14:textId="77777777" w:rsidR="001E411F" w:rsidRPr="00FA3ED0" w:rsidRDefault="001E411F" w:rsidP="004A54AA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45762C77" w14:textId="77777777" w:rsidR="001E411F" w:rsidRPr="00FA3ED0" w:rsidRDefault="001E411F" w:rsidP="004A54AA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7" w:type="dxa"/>
          </w:tcPr>
          <w:p w14:paraId="6194A8AC" w14:textId="77777777" w:rsidR="001E411F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7" w:type="dxa"/>
            <w:shd w:val="clear" w:color="auto" w:fill="auto"/>
          </w:tcPr>
          <w:p w14:paraId="1F17A75A" w14:textId="77777777" w:rsidR="001E411F" w:rsidRPr="00FA3ED0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697BEB81" w14:textId="77777777" w:rsidR="001E411F" w:rsidRPr="00E22F55" w:rsidRDefault="001E411F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1E411F" w:rsidRPr="00E22F55" w14:paraId="0B446B07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62AD4A95" w14:textId="77777777" w:rsidR="001E411F" w:rsidRPr="00914C93" w:rsidRDefault="001E411F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7</w:t>
            </w:r>
          </w:p>
        </w:tc>
        <w:tc>
          <w:tcPr>
            <w:tcW w:w="5678" w:type="dxa"/>
            <w:shd w:val="clear" w:color="auto" w:fill="auto"/>
          </w:tcPr>
          <w:p w14:paraId="2D132FAA" w14:textId="77777777" w:rsidR="001E411F" w:rsidRPr="00914C93" w:rsidRDefault="001E411F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Times New Roman"/>
              </w:rPr>
              <w:t>Εκ</w:t>
            </w:r>
            <w:proofErr w:type="spellEnd"/>
            <w:r w:rsidRPr="00914C93">
              <w:rPr>
                <w:rFonts w:eastAsia="Calibri" w:cs="Times New Roman"/>
              </w:rPr>
              <w:t xml:space="preserve">παιδευτική </w:t>
            </w:r>
            <w:proofErr w:type="spellStart"/>
            <w:r w:rsidRPr="00914C93">
              <w:rPr>
                <w:rFonts w:eastAsia="Calibri" w:cs="Times New Roman"/>
              </w:rPr>
              <w:t>Ψυχολογί</w:t>
            </w:r>
            <w:proofErr w:type="spellEnd"/>
            <w:r w:rsidRPr="00914C93">
              <w:rPr>
                <w:rFonts w:eastAsia="Calibri" w:cs="Times New Roman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5418580F" w14:textId="77777777" w:rsidR="001E411F" w:rsidRPr="006A5FEF" w:rsidRDefault="001E411F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4F72658" w14:textId="77777777" w:rsidR="001E411F" w:rsidRPr="007D795F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886D137" w14:textId="77777777" w:rsidR="001E411F" w:rsidRPr="00E22F55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E22F55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714FD40" w14:textId="27EE4893" w:rsidR="001E411F" w:rsidRPr="008B2F9C" w:rsidRDefault="008B2F9C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1E411F" w:rsidRPr="00E22F55" w14:paraId="479A347D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5709963" w14:textId="30977828" w:rsidR="001E411F" w:rsidRPr="001E411F" w:rsidRDefault="001E411F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73</w:t>
            </w:r>
          </w:p>
        </w:tc>
        <w:tc>
          <w:tcPr>
            <w:tcW w:w="5678" w:type="dxa"/>
            <w:shd w:val="clear" w:color="auto" w:fill="auto"/>
          </w:tcPr>
          <w:p w14:paraId="4BB91021" w14:textId="0410D28A" w:rsidR="001E411F" w:rsidRPr="005D146D" w:rsidRDefault="001E411F" w:rsidP="005D146D">
            <w:pPr>
              <w:spacing w:before="54"/>
              <w:ind w:left="54"/>
              <w:rPr>
                <w:rFonts w:cs="Times New Roman"/>
                <w:lang w:val="el-GR"/>
              </w:rPr>
            </w:pPr>
            <w:r w:rsidRPr="005D146D">
              <w:rPr>
                <w:rFonts w:cs="Times New Roman"/>
                <w:lang w:val="el-GR"/>
              </w:rPr>
              <w:t xml:space="preserve">Δομή και λειτουργίες του γνωστικού </w:t>
            </w:r>
            <w:proofErr w:type="spellStart"/>
            <w:r w:rsidRPr="005D146D">
              <w:rPr>
                <w:rFonts w:cs="Times New Roman"/>
                <w:lang w:val="el-GR"/>
              </w:rPr>
              <w:t>συστήματος:η</w:t>
            </w:r>
            <w:proofErr w:type="spellEnd"/>
            <w:r w:rsidRPr="005D146D">
              <w:rPr>
                <w:rFonts w:cs="Times New Roman"/>
                <w:lang w:val="el-GR"/>
              </w:rPr>
              <w:t xml:space="preserve"> περίπτωση της επίλυσης προβλημάτων</w:t>
            </w:r>
          </w:p>
        </w:tc>
        <w:tc>
          <w:tcPr>
            <w:tcW w:w="569" w:type="dxa"/>
            <w:shd w:val="clear" w:color="auto" w:fill="auto"/>
          </w:tcPr>
          <w:p w14:paraId="15AC9F6D" w14:textId="6080A40C" w:rsidR="001E411F" w:rsidRPr="001E411F" w:rsidRDefault="001E411F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A6CDF7C" w14:textId="3A9D5478" w:rsidR="001E411F" w:rsidRPr="001E411F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DC64514" w14:textId="40BE5A2F" w:rsidR="001E411F" w:rsidRPr="001E411F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A54F07A" w14:textId="5C3F72EC" w:rsidR="001E411F" w:rsidRPr="001E411F" w:rsidRDefault="001E411F" w:rsidP="004A54AA">
            <w:pPr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Σ. Σαμαρτζή</w:t>
            </w:r>
          </w:p>
        </w:tc>
      </w:tr>
      <w:tr w:rsidR="001E411F" w:rsidRPr="00E22F55" w14:paraId="3BF4AF5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1C10054" w14:textId="208CE39A" w:rsidR="001E411F" w:rsidRPr="001E411F" w:rsidRDefault="001E411F" w:rsidP="001E411F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09</w:t>
            </w:r>
          </w:p>
        </w:tc>
        <w:tc>
          <w:tcPr>
            <w:tcW w:w="5678" w:type="dxa"/>
            <w:shd w:val="clear" w:color="auto" w:fill="auto"/>
          </w:tcPr>
          <w:p w14:paraId="14368B08" w14:textId="658B5DE7" w:rsidR="001E411F" w:rsidRPr="005D146D" w:rsidRDefault="001E411F" w:rsidP="005D146D">
            <w:pPr>
              <w:spacing w:before="54"/>
              <w:ind w:left="54"/>
              <w:rPr>
                <w:rFonts w:cs="Times New Roman"/>
                <w:lang w:val="el-GR"/>
              </w:rPr>
            </w:pPr>
            <w:r w:rsidRPr="005D146D">
              <w:rPr>
                <w:rFonts w:cs="Times New Roman"/>
                <w:lang w:val="el-GR"/>
              </w:rPr>
              <w:t>Γνωστική Ψυχολογία: Έρευνα και Εφαρμογές</w:t>
            </w:r>
          </w:p>
        </w:tc>
        <w:tc>
          <w:tcPr>
            <w:tcW w:w="569" w:type="dxa"/>
            <w:shd w:val="clear" w:color="auto" w:fill="auto"/>
          </w:tcPr>
          <w:p w14:paraId="0B8076C5" w14:textId="5AF2E413" w:rsidR="001E411F" w:rsidRPr="001E411F" w:rsidRDefault="001E411F" w:rsidP="001E411F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A591445" w14:textId="332497AD" w:rsidR="001E411F" w:rsidRPr="001E411F" w:rsidRDefault="001E411F" w:rsidP="001E411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266B7774" w14:textId="1DDB9B78" w:rsidR="001E411F" w:rsidRPr="001E411F" w:rsidRDefault="001E411F" w:rsidP="001E411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3D2758F" w14:textId="0CE81959" w:rsidR="001E411F" w:rsidRPr="001E411F" w:rsidRDefault="001E411F" w:rsidP="001E411F">
            <w:pPr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Σ. Σαμαρτζή</w:t>
            </w:r>
          </w:p>
        </w:tc>
      </w:tr>
      <w:tr w:rsidR="001E411F" w:rsidRPr="00E22F55" w14:paraId="464F8B1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DF0A5D2" w14:textId="77777777" w:rsidR="001E411F" w:rsidRPr="00914C93" w:rsidRDefault="001E411F" w:rsidP="001E411F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35</w:t>
            </w:r>
          </w:p>
        </w:tc>
        <w:tc>
          <w:tcPr>
            <w:tcW w:w="5678" w:type="dxa"/>
            <w:shd w:val="clear" w:color="auto" w:fill="auto"/>
          </w:tcPr>
          <w:p w14:paraId="2416412F" w14:textId="77777777" w:rsidR="001E411F" w:rsidRPr="00914C93" w:rsidRDefault="001E411F" w:rsidP="001E411F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Υγε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ς Ι</w:t>
            </w:r>
          </w:p>
        </w:tc>
        <w:tc>
          <w:tcPr>
            <w:tcW w:w="569" w:type="dxa"/>
            <w:shd w:val="clear" w:color="auto" w:fill="auto"/>
          </w:tcPr>
          <w:p w14:paraId="04CF5E07" w14:textId="77777777" w:rsidR="001E411F" w:rsidRDefault="001E411F" w:rsidP="001E411F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256DDA1" w14:textId="77777777" w:rsidR="001E411F" w:rsidRPr="007D795F" w:rsidRDefault="001E411F" w:rsidP="001E411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79812DF8" w14:textId="77777777" w:rsidR="001E411F" w:rsidRPr="00E22F55" w:rsidRDefault="001E411F" w:rsidP="001E411F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BCD840B" w14:textId="77777777" w:rsidR="001E411F" w:rsidRPr="00E22F55" w:rsidRDefault="001E411F" w:rsidP="001E411F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Φ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Α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γνωστόπουλος</w:t>
            </w:r>
          </w:p>
        </w:tc>
      </w:tr>
      <w:tr w:rsidR="007C2AA2" w:rsidRPr="00E22F55" w14:paraId="4F5CEDF8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8F2FC48" w14:textId="37FE8569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0</w:t>
            </w:r>
          </w:p>
        </w:tc>
        <w:tc>
          <w:tcPr>
            <w:tcW w:w="5678" w:type="dxa"/>
            <w:shd w:val="clear" w:color="auto" w:fill="auto"/>
          </w:tcPr>
          <w:p w14:paraId="3CC51D7D" w14:textId="6FB51A10" w:rsidR="007C2AA2" w:rsidRPr="005D146D" w:rsidRDefault="007C2AA2" w:rsidP="005D146D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θεραπευτικές Προσεγγίσεις και Τεκμηρίωση Αποτελεσματικότητας</w:t>
            </w:r>
          </w:p>
        </w:tc>
        <w:tc>
          <w:tcPr>
            <w:tcW w:w="569" w:type="dxa"/>
            <w:shd w:val="clear" w:color="auto" w:fill="auto"/>
          </w:tcPr>
          <w:p w14:paraId="71091B40" w14:textId="4DB9F7B5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5675419" w14:textId="3540FB7B" w:rsidR="007C2AA2" w:rsidRPr="007C2AA2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681201A5" w14:textId="4A847417" w:rsidR="007C2AA2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5D60A7C" w14:textId="56667A3C" w:rsidR="007C2AA2" w:rsidRPr="00914C93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Β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Γιωτσίδη</w:t>
            </w:r>
            <w:proofErr w:type="spellEnd"/>
          </w:p>
        </w:tc>
      </w:tr>
      <w:tr w:rsidR="007C2AA2" w:rsidRPr="00E22F55" w14:paraId="38F15842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F722101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0</w:t>
            </w:r>
          </w:p>
        </w:tc>
        <w:tc>
          <w:tcPr>
            <w:tcW w:w="5678" w:type="dxa"/>
            <w:shd w:val="clear" w:color="auto" w:fill="auto"/>
          </w:tcPr>
          <w:p w14:paraId="58692B0F" w14:textId="77777777" w:rsidR="007C2AA2" w:rsidRPr="007D795F" w:rsidRDefault="007C2AA2" w:rsidP="007C2AA2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Σχέση θεραπευτή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θεραπευόμενου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 xml:space="preserve"> στο κλινικό πλαίσιο</w:t>
            </w:r>
          </w:p>
        </w:tc>
        <w:tc>
          <w:tcPr>
            <w:tcW w:w="569" w:type="dxa"/>
            <w:shd w:val="clear" w:color="auto" w:fill="auto"/>
          </w:tcPr>
          <w:p w14:paraId="55A5B67D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156C3A8" w14:textId="77777777" w:rsidR="007C2AA2" w:rsidRPr="007D795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089CF39A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83A202F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Β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Γιωτσίδη</w:t>
            </w:r>
            <w:proofErr w:type="spellEnd"/>
          </w:p>
        </w:tc>
      </w:tr>
      <w:tr w:rsidR="007C2AA2" w:rsidRPr="00E22F55" w14:paraId="2A8C1E53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DD3A3C3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5</w:t>
            </w:r>
          </w:p>
        </w:tc>
        <w:tc>
          <w:tcPr>
            <w:tcW w:w="5678" w:type="dxa"/>
            <w:shd w:val="clear" w:color="auto" w:fill="auto"/>
          </w:tcPr>
          <w:p w14:paraId="5B3E23C4" w14:textId="77777777" w:rsidR="007C2AA2" w:rsidRPr="007D795F" w:rsidRDefault="007C2AA2" w:rsidP="007C2AA2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λογία των Διαπροσωπικών Σχέσεων</w:t>
            </w:r>
            <w:r w:rsidRPr="00914C93">
              <w:rPr>
                <w:rFonts w:eastAsia="Calibri" w:cs="Calibri"/>
                <w:spacing w:val="53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val="el-GR" w:eastAsia="el-GR" w:bidi="el-GR"/>
              </w:rPr>
              <w:t>Ι</w:t>
            </w:r>
          </w:p>
        </w:tc>
        <w:tc>
          <w:tcPr>
            <w:tcW w:w="569" w:type="dxa"/>
            <w:shd w:val="clear" w:color="auto" w:fill="auto"/>
          </w:tcPr>
          <w:p w14:paraId="79EEEB52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DC68FD0" w14:textId="77777777" w:rsidR="007C2AA2" w:rsidRPr="007D795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2588157A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0ACA6E9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Π. Κορδούτης</w:t>
            </w:r>
          </w:p>
        </w:tc>
      </w:tr>
      <w:tr w:rsidR="007C2AA2" w:rsidRPr="00E22F55" w14:paraId="1F95F8CE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182F790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3</w:t>
            </w:r>
          </w:p>
        </w:tc>
        <w:tc>
          <w:tcPr>
            <w:tcW w:w="5678" w:type="dxa"/>
            <w:shd w:val="clear" w:color="auto" w:fill="auto"/>
          </w:tcPr>
          <w:p w14:paraId="08600BC9" w14:textId="77777777" w:rsidR="007C2AA2" w:rsidRPr="00914C93" w:rsidRDefault="007C2AA2" w:rsidP="007C2AA2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τρατηγικές αναζήτησης πληροφορίας: η βιβλιογραφική έρευνα στο ηλεκτρονικό περιβάλλον ως χώρος</w:t>
            </w:r>
          </w:p>
          <w:p w14:paraId="67B0C189" w14:textId="77777777" w:rsidR="007C2AA2" w:rsidRPr="00914C93" w:rsidRDefault="007C2AA2" w:rsidP="007C2AA2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Calibri" w:cs="Calibri"/>
                <w:lang w:eastAsia="el-GR" w:bidi="el-GR"/>
              </w:rPr>
              <w:t>π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ο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βλήματος</w:t>
            </w:r>
          </w:p>
        </w:tc>
        <w:tc>
          <w:tcPr>
            <w:tcW w:w="569" w:type="dxa"/>
            <w:shd w:val="clear" w:color="auto" w:fill="auto"/>
          </w:tcPr>
          <w:p w14:paraId="02FD825C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27EB1E0" w14:textId="77777777" w:rsidR="007C2AA2" w:rsidRPr="004E432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617ACFE4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F8655CA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Χ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άκ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– Γ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Λει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ανά </w:t>
            </w:r>
          </w:p>
        </w:tc>
      </w:tr>
      <w:tr w:rsidR="007C2AA2" w:rsidRPr="00E22F55" w14:paraId="5EF95089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5776C92E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6</w:t>
            </w:r>
          </w:p>
        </w:tc>
        <w:tc>
          <w:tcPr>
            <w:tcW w:w="5678" w:type="dxa"/>
            <w:shd w:val="clear" w:color="auto" w:fill="auto"/>
          </w:tcPr>
          <w:p w14:paraId="0310DB75" w14:textId="519FB810" w:rsidR="007C2AA2" w:rsidRPr="00021931" w:rsidRDefault="007C2AA2" w:rsidP="007C2AA2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 xml:space="preserve">ΣΕΜ </w:t>
            </w:r>
            <w:proofErr w:type="spellStart"/>
            <w:r w:rsidRPr="00021931">
              <w:rPr>
                <w:rFonts w:eastAsia="Calibri" w:cs="Calibri"/>
                <w:lang w:val="el-GR" w:eastAsia="el-GR" w:bidi="el-GR"/>
              </w:rPr>
              <w:t>Δυνητοποίηση</w:t>
            </w:r>
            <w:proofErr w:type="spellEnd"/>
            <w:r w:rsidRPr="00021931">
              <w:rPr>
                <w:rFonts w:eastAsia="Calibri" w:cs="Calibri"/>
                <w:lang w:val="el-GR" w:eastAsia="el-GR" w:bidi="el-GR"/>
              </w:rPr>
              <w:t xml:space="preserve"> </w:t>
            </w:r>
            <w:r w:rsidR="00875562" w:rsidRPr="00021931">
              <w:rPr>
                <w:rFonts w:eastAsia="Calibri" w:cs="Calibri"/>
                <w:lang w:val="el-GR" w:eastAsia="el-GR" w:bidi="el-GR"/>
              </w:rPr>
              <w:t>: ψυχολογικές εφαρμογές των νέων ψηφιακών τεχνολογιών</w:t>
            </w:r>
          </w:p>
          <w:p w14:paraId="38BFC0A4" w14:textId="77777777" w:rsidR="007C2AA2" w:rsidRPr="004E432F" w:rsidRDefault="007C2AA2" w:rsidP="007C2AA2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875562">
              <w:rPr>
                <w:rFonts w:eastAsia="Calibri" w:cs="Calibri"/>
                <w:b/>
                <w:i/>
                <w:lang w:val="el-GR" w:eastAsia="el-GR" w:bidi="el-GR"/>
              </w:rPr>
              <w:t>Η παρακολούθηση είναι υποχρεωτική, με ανώτατο όριο τεσσάρων(4) απουσιών</w:t>
            </w:r>
          </w:p>
        </w:tc>
        <w:tc>
          <w:tcPr>
            <w:tcW w:w="569" w:type="dxa"/>
            <w:shd w:val="clear" w:color="auto" w:fill="auto"/>
          </w:tcPr>
          <w:p w14:paraId="2F4E22B5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3963D0A" w14:textId="77777777" w:rsidR="007C2AA2" w:rsidRPr="004E432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15B086D2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030E621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Ι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ερέλος</w:t>
            </w:r>
            <w:proofErr w:type="spellEnd"/>
          </w:p>
        </w:tc>
      </w:tr>
      <w:tr w:rsidR="007C2AA2" w:rsidRPr="00E22F55" w14:paraId="19853556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D937BBA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3</w:t>
            </w:r>
          </w:p>
        </w:tc>
        <w:tc>
          <w:tcPr>
            <w:tcW w:w="5678" w:type="dxa"/>
            <w:shd w:val="clear" w:color="auto" w:fill="auto"/>
          </w:tcPr>
          <w:p w14:paraId="3DFE4DE3" w14:textId="77777777" w:rsidR="007C2AA2" w:rsidRPr="00914C93" w:rsidRDefault="007C2AA2" w:rsidP="007C2AA2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ισ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γωγ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τη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Ποιοτ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Έρευ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5FFEC399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BA29F05" w14:textId="77777777" w:rsidR="007C2AA2" w:rsidRPr="004E432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38BB65DF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83FFACD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. Μπ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άϊλ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ς</w:t>
            </w:r>
          </w:p>
        </w:tc>
      </w:tr>
      <w:tr w:rsidR="007C2AA2" w:rsidRPr="00E22F55" w14:paraId="6BDB8792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265BD3D3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9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2BDA063E" w14:textId="77777777" w:rsidR="007C2AA2" w:rsidRPr="00914C93" w:rsidRDefault="007C2AA2" w:rsidP="007C2AA2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Times New Roman" w:cs="Times New Roman"/>
              </w:rPr>
              <w:t xml:space="preserve"> </w:t>
            </w:r>
            <w:proofErr w:type="spellStart"/>
            <w:r w:rsidRPr="00914C93">
              <w:rPr>
                <w:rFonts w:eastAsia="Times New Roman" w:cs="Times New Roman"/>
              </w:rPr>
              <w:t>Ψυχολογί</w:t>
            </w:r>
            <w:proofErr w:type="spellEnd"/>
            <w:r w:rsidRPr="00914C93">
              <w:rPr>
                <w:rFonts w:eastAsia="Times New Roman" w:cs="Times New Roman"/>
              </w:rPr>
              <w:t xml:space="preserve">α και </w:t>
            </w:r>
            <w:proofErr w:type="spellStart"/>
            <w:r w:rsidRPr="00914C93">
              <w:rPr>
                <w:rFonts w:eastAsia="Times New Roman" w:cs="Times New Roman"/>
              </w:rPr>
              <w:t>Τέχνη</w:t>
            </w:r>
            <w:proofErr w:type="spellEnd"/>
          </w:p>
        </w:tc>
        <w:tc>
          <w:tcPr>
            <w:tcW w:w="569" w:type="dxa"/>
            <w:shd w:val="clear" w:color="auto" w:fill="auto"/>
            <w:vAlign w:val="center"/>
          </w:tcPr>
          <w:p w14:paraId="662E4207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17A7E7A7" w14:textId="77777777" w:rsidR="007C2AA2" w:rsidRPr="004E432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F6EB4BB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75183336" w14:textId="77777777" w:rsidR="007C2AA2" w:rsidRPr="00914C93" w:rsidRDefault="007C2AA2" w:rsidP="007C2A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Π. Κορδούτης,</w:t>
            </w:r>
          </w:p>
          <w:p w14:paraId="3C71912F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Δ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ωρ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ίτου</w:t>
            </w:r>
          </w:p>
        </w:tc>
      </w:tr>
      <w:tr w:rsidR="00AC06A2" w:rsidRPr="00E22F55" w14:paraId="1B6A2E95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2A8AF13E" w14:textId="5F2B9520" w:rsidR="00AC06A2" w:rsidRPr="00914C93" w:rsidRDefault="00AC06A2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2F55A8F9" w14:textId="2604CFFB" w:rsidR="00AC06A2" w:rsidRPr="00914C93" w:rsidRDefault="00AC06A2" w:rsidP="00AC06A2">
            <w:pPr>
              <w:spacing w:before="54"/>
              <w:ind w:left="54"/>
              <w:rPr>
                <w:rFonts w:eastAsia="Times New Roman" w:cs="Times New Roman"/>
              </w:rPr>
            </w:pPr>
            <w:proofErr w:type="spellStart"/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Πολυαισθητηριακή</w:t>
            </w:r>
            <w:proofErr w:type="spellEnd"/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 xml:space="preserve">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04401CF2" w14:textId="21ABA47B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2AA32424" w14:textId="50D1C36C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FAE43B5" w14:textId="1A42DDAE" w:rsidR="00AC06A2" w:rsidRPr="00914C93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6B684D4B" w14:textId="123F0EB7" w:rsidR="00AC06A2" w:rsidRPr="00914C93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</w:tr>
      <w:tr w:rsidR="00AC06A2" w:rsidRPr="00E22F55" w14:paraId="2E3184C4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31AFB539" w14:textId="1824464B" w:rsidR="00AC06A2" w:rsidRPr="00914C93" w:rsidRDefault="00AC06A2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3CC823D3" w14:textId="42A96D7C" w:rsidR="00AC06A2" w:rsidRPr="00914C93" w:rsidRDefault="00AC06A2" w:rsidP="00AC06A2">
            <w:pPr>
              <w:spacing w:before="54"/>
              <w:ind w:left="54"/>
              <w:rPr>
                <w:rFonts w:eastAsia="Times New Roman" w:cs="Times New Roman"/>
              </w:rPr>
            </w:pPr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Χρονισμός και Χρονική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65132081" w14:textId="78D9F766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29D2E050" w14:textId="5CF4FD96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9F422AC" w14:textId="3DB1554F" w:rsidR="00AC06A2" w:rsidRPr="00914C93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45E2F082" w14:textId="57228E2A" w:rsidR="00AC06A2" w:rsidRPr="00914C93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</w:tr>
      <w:tr w:rsidR="00AC06A2" w:rsidRPr="00E22F55" w14:paraId="5ED4B649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015762DA" w14:textId="7D37F502" w:rsidR="00AC06A2" w:rsidRPr="00914C93" w:rsidRDefault="00860DD4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81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107808B5" w14:textId="2B011726" w:rsidR="00AC06A2" w:rsidRPr="00AC06A2" w:rsidRDefault="00AC06A2" w:rsidP="00AC06A2">
            <w:pPr>
              <w:spacing w:before="54"/>
              <w:ind w:left="54"/>
              <w:rPr>
                <w:rFonts w:eastAsia="Times New Roman" w:cs="Times New Roman"/>
                <w:lang w:val="el-GR"/>
              </w:rPr>
            </w:pPr>
            <w:r w:rsidRPr="00021931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Ψυχολογικό τραύμα: αναπτυξιακές και εκπαιδευτικές προεκτάσεις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67F2D47B" w14:textId="63E1CA2B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69CE5806" w14:textId="6815CAC1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C13BE8A" w14:textId="271046F9" w:rsidR="00AC06A2" w:rsidRPr="00914C93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0C817E3E" w14:textId="367F97C6" w:rsidR="00AC06A2" w:rsidRPr="00914C93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B918FE" w:rsidRPr="00E22F55" w14:paraId="217225CA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1F6FC840" w14:textId="2F236294" w:rsidR="00B918FE" w:rsidRPr="00021931" w:rsidRDefault="00860DD4" w:rsidP="00B918FE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860DD4">
              <w:rPr>
                <w:rFonts w:eastAsia="Calibri" w:cs="Calibri"/>
                <w:b/>
                <w:lang w:val="el-GR" w:eastAsia="el-GR" w:bidi="el-GR"/>
              </w:rPr>
              <w:t>638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1E61FBDF" w14:textId="435CED48" w:rsidR="00B918FE" w:rsidRPr="00B918FE" w:rsidRDefault="00B918FE" w:rsidP="00B918FE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ες Προσεγγίσεις στην Παιδαγωγική επιστήμ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30084B77" w14:textId="5F07A89D" w:rsidR="00B918FE" w:rsidRDefault="00B918FE" w:rsidP="00B918FE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4943E993" w14:textId="43DC777C" w:rsidR="00B918FE" w:rsidRDefault="00B918FE" w:rsidP="00B918F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D6481F8" w14:textId="7BE0B1D3" w:rsidR="00B918FE" w:rsidRDefault="00B918FE" w:rsidP="00B918F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23DAF192" w14:textId="7612ED6D" w:rsidR="00B918FE" w:rsidRDefault="00B918FE" w:rsidP="00B918FE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Ευθυμιόπουλος</w:t>
            </w:r>
          </w:p>
        </w:tc>
      </w:tr>
      <w:tr w:rsidR="00B918FE" w:rsidRPr="00E22F55" w14:paraId="2FF30371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06E7A0D" w14:textId="360504AC" w:rsidR="00B918FE" w:rsidRPr="00021931" w:rsidRDefault="00860DD4" w:rsidP="00B918FE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860DD4">
              <w:rPr>
                <w:rFonts w:eastAsia="Calibri" w:cs="Calibri"/>
                <w:b/>
                <w:lang w:val="el-GR" w:eastAsia="el-GR" w:bidi="el-GR"/>
              </w:rPr>
              <w:t>638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594D3A49" w14:textId="4DFC1A9A" w:rsidR="00B918FE" w:rsidRPr="00021931" w:rsidRDefault="00B918FE" w:rsidP="00B918FE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Εκπαιδευτική αξιολόγησ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02C1DC36" w14:textId="5B956301" w:rsidR="00B918FE" w:rsidRDefault="00B918FE" w:rsidP="00B918FE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6229C75A" w14:textId="0D040E22" w:rsidR="00B918FE" w:rsidRDefault="00B918FE" w:rsidP="00B918F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D1A953" w14:textId="6F9EEFFC" w:rsidR="00B918FE" w:rsidRDefault="00B918FE" w:rsidP="00B918F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4159DFFF" w14:textId="3F699B3F" w:rsidR="00B918FE" w:rsidRDefault="00B918FE" w:rsidP="00B918FE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Μ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Ντοροπούλου</w:t>
            </w:r>
            <w:proofErr w:type="spellEnd"/>
          </w:p>
        </w:tc>
      </w:tr>
    </w:tbl>
    <w:p w14:paraId="5FECE186" w14:textId="77777777" w:rsidR="001E411F" w:rsidRDefault="001E411F" w:rsidP="001E411F">
      <w:pPr>
        <w:spacing w:before="11" w:after="0"/>
        <w:rPr>
          <w:bCs/>
        </w:rPr>
      </w:pPr>
    </w:p>
    <w:p w14:paraId="1D94CAB1" w14:textId="77777777" w:rsidR="001E411F" w:rsidRDefault="001E411F" w:rsidP="001E411F">
      <w:pPr>
        <w:spacing w:before="1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7030A930" w14:textId="77777777" w:rsidR="001E411F" w:rsidRPr="00044C21" w:rsidRDefault="001E411F" w:rsidP="001E411F">
      <w:pPr>
        <w:spacing w:before="11" w:after="0"/>
        <w:rPr>
          <w:bCs/>
        </w:rPr>
      </w:pPr>
    </w:p>
    <w:p w14:paraId="68E633B5" w14:textId="72AE6E60" w:rsidR="001E411F" w:rsidRPr="007C2AA2" w:rsidRDefault="001E411F" w:rsidP="007C2AA2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</w:rPr>
        <w:t>Γ</w:t>
      </w:r>
      <w:r w:rsidRPr="00E912DB">
        <w:rPr>
          <w:b/>
          <w:sz w:val="28"/>
          <w:szCs w:val="28"/>
        </w:rPr>
        <w:t xml:space="preserve"> ΕΞΑΜΗΝΟΥ 22+8=30</w:t>
      </w:r>
    </w:p>
    <w:p w14:paraId="1DB5CDFE" w14:textId="77777777" w:rsidR="008D11D5" w:rsidRDefault="008D11D5" w:rsidP="007C2AA2">
      <w:pPr>
        <w:tabs>
          <w:tab w:val="left" w:pos="5595"/>
          <w:tab w:val="left" w:pos="6054"/>
        </w:tabs>
        <w:spacing w:before="52" w:after="0"/>
        <w:rPr>
          <w:b/>
        </w:rPr>
      </w:pPr>
    </w:p>
    <w:p w14:paraId="56CEC64B" w14:textId="59C12EF0" w:rsidR="00914C93" w:rsidRPr="00914C93" w:rsidRDefault="00914C93" w:rsidP="007C2AA2">
      <w:pPr>
        <w:tabs>
          <w:tab w:val="left" w:pos="5595"/>
          <w:tab w:val="left" w:pos="6054"/>
        </w:tabs>
        <w:spacing w:before="52" w:after="0"/>
        <w:jc w:val="center"/>
        <w:rPr>
          <w:b/>
        </w:rPr>
      </w:pPr>
      <w:r w:rsidRPr="007C2AA2">
        <w:rPr>
          <w:b/>
          <w:sz w:val="28"/>
          <w:szCs w:val="28"/>
        </w:rPr>
        <w:t>Δ΄ ΕΞΑΜΗΝΟ</w:t>
      </w:r>
    </w:p>
    <w:tbl>
      <w:tblPr>
        <w:tblStyle w:val="TableNormal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521"/>
        <w:gridCol w:w="6933"/>
        <w:gridCol w:w="495"/>
        <w:gridCol w:w="660"/>
        <w:gridCol w:w="529"/>
        <w:gridCol w:w="1318"/>
      </w:tblGrid>
      <w:tr w:rsidR="009E37BA" w:rsidRPr="00914C93" w14:paraId="5304FDC6" w14:textId="77777777" w:rsidTr="00177BC8">
        <w:trPr>
          <w:trHeight w:val="695"/>
        </w:trPr>
        <w:tc>
          <w:tcPr>
            <w:tcW w:w="0" w:type="auto"/>
          </w:tcPr>
          <w:p w14:paraId="73B2EFE6" w14:textId="05F4BD4D" w:rsidR="009E37BA" w:rsidRPr="00914C93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eastAsia="el-GR" w:bidi="el-GR"/>
              </w:rPr>
              <w:t>K.M.</w:t>
            </w:r>
          </w:p>
        </w:tc>
        <w:tc>
          <w:tcPr>
            <w:tcW w:w="0" w:type="auto"/>
          </w:tcPr>
          <w:p w14:paraId="32AA2DFC" w14:textId="6BFC17D3" w:rsidR="009E37BA" w:rsidRPr="00914C93" w:rsidRDefault="009E37BA" w:rsidP="009E37BA">
            <w:pPr>
              <w:spacing w:before="54"/>
              <w:ind w:left="54" w:right="529"/>
              <w:rPr>
                <w:rFonts w:eastAsia="Calibri" w:cs="Calibri"/>
                <w:lang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val="el-GR" w:eastAsia="el-GR" w:bidi="el-GR"/>
              </w:rPr>
              <w:t>ΥΠΟΧΡΕΩΤΙΚΑ</w:t>
            </w:r>
          </w:p>
        </w:tc>
        <w:tc>
          <w:tcPr>
            <w:tcW w:w="0" w:type="auto"/>
          </w:tcPr>
          <w:p w14:paraId="45B2F7E2" w14:textId="28A3599A" w:rsidR="009E37BA" w:rsidRPr="007C2AA2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0" w:type="auto"/>
          </w:tcPr>
          <w:p w14:paraId="7DDC830C" w14:textId="30037CBE" w:rsidR="009E37BA" w:rsidRPr="007C2AA2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0" w:type="auto"/>
          </w:tcPr>
          <w:p w14:paraId="0F9C5D6C" w14:textId="77777777" w:rsidR="009E37BA" w:rsidRPr="00914C93" w:rsidRDefault="009E37BA" w:rsidP="009E37BA">
            <w:pPr>
              <w:spacing w:before="54"/>
              <w:ind w:left="3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0" w:type="auto"/>
          </w:tcPr>
          <w:p w14:paraId="7CB8A7A9" w14:textId="77777777" w:rsidR="009E37BA" w:rsidRPr="00914C93" w:rsidRDefault="009E37BA" w:rsidP="009E37BA">
            <w:pPr>
              <w:spacing w:before="54"/>
              <w:ind w:left="53"/>
              <w:rPr>
                <w:rFonts w:eastAsia="Calibri" w:cs="Calibri"/>
                <w:lang w:eastAsia="el-GR" w:bidi="el-GR"/>
              </w:rPr>
            </w:pPr>
          </w:p>
        </w:tc>
      </w:tr>
      <w:tr w:rsidR="009E37BA" w:rsidRPr="00914C93" w14:paraId="7A8F5A01" w14:textId="77777777" w:rsidTr="00177BC8">
        <w:trPr>
          <w:trHeight w:val="695"/>
        </w:trPr>
        <w:tc>
          <w:tcPr>
            <w:tcW w:w="0" w:type="auto"/>
          </w:tcPr>
          <w:p w14:paraId="5599FEB7" w14:textId="621E530E" w:rsidR="009E37BA" w:rsidRPr="00EA2E8C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EA2E8C">
              <w:rPr>
                <w:rFonts w:eastAsia="Calibri" w:cs="Calibri"/>
                <w:b/>
                <w:lang w:eastAsia="el-GR" w:bidi="el-GR"/>
              </w:rPr>
              <w:lastRenderedPageBreak/>
              <w:t>6</w:t>
            </w:r>
            <w:r w:rsidRPr="00EA2E8C">
              <w:rPr>
                <w:rFonts w:eastAsia="Calibri" w:cs="Calibri"/>
                <w:b/>
                <w:lang w:val="el-GR" w:eastAsia="el-GR" w:bidi="el-GR"/>
              </w:rPr>
              <w:t>052</w:t>
            </w:r>
          </w:p>
        </w:tc>
        <w:tc>
          <w:tcPr>
            <w:tcW w:w="0" w:type="auto"/>
          </w:tcPr>
          <w:p w14:paraId="0289404C" w14:textId="77777777" w:rsidR="009E37BA" w:rsidRPr="00EA2E8C" w:rsidRDefault="009E37BA" w:rsidP="009E37BA">
            <w:pPr>
              <w:spacing w:before="54"/>
              <w:ind w:left="54" w:right="529"/>
              <w:rPr>
                <w:rFonts w:eastAsia="Calibri" w:cs="Calibri"/>
                <w:lang w:val="el-GR" w:eastAsia="el-GR" w:bidi="el-GR"/>
              </w:rPr>
            </w:pPr>
            <w:r w:rsidRPr="00EA2E8C">
              <w:rPr>
                <w:rFonts w:eastAsia="Calibri" w:cs="Calibri"/>
                <w:lang w:val="el-GR" w:eastAsia="el-GR" w:bidi="el-GR"/>
              </w:rPr>
              <w:t xml:space="preserve">Στατιστική ΙΙ: Εισαγωγή στις Μεθόδους της </w:t>
            </w:r>
            <w:proofErr w:type="spellStart"/>
            <w:r w:rsidRPr="00EA2E8C">
              <w:rPr>
                <w:rFonts w:eastAsia="Calibri" w:cs="Calibri"/>
                <w:lang w:val="el-GR" w:eastAsia="el-GR" w:bidi="el-GR"/>
              </w:rPr>
              <w:t>Διμεταβλητής</w:t>
            </w:r>
            <w:proofErr w:type="spellEnd"/>
            <w:r w:rsidRPr="00EA2E8C">
              <w:rPr>
                <w:rFonts w:eastAsia="Calibri" w:cs="Calibri"/>
                <w:lang w:val="el-GR" w:eastAsia="el-GR" w:bidi="el-GR"/>
              </w:rPr>
              <w:t xml:space="preserve"> και </w:t>
            </w:r>
            <w:proofErr w:type="spellStart"/>
            <w:r w:rsidRPr="00EA2E8C">
              <w:rPr>
                <w:rFonts w:eastAsia="Calibri" w:cs="Calibri"/>
                <w:lang w:val="el-GR" w:eastAsia="el-GR" w:bidi="el-GR"/>
              </w:rPr>
              <w:t>Πολυμεταβλητής</w:t>
            </w:r>
            <w:proofErr w:type="spellEnd"/>
            <w:r w:rsidRPr="00EA2E8C">
              <w:rPr>
                <w:rFonts w:eastAsia="Calibri" w:cs="Calibri"/>
                <w:lang w:val="el-GR" w:eastAsia="el-GR" w:bidi="el-GR"/>
              </w:rPr>
              <w:t xml:space="preserve"> Ανάλυσης</w:t>
            </w:r>
          </w:p>
          <w:p w14:paraId="0FCD99A9" w14:textId="40651FFF" w:rsidR="009E37BA" w:rsidRPr="00EA2E8C" w:rsidRDefault="009E37BA" w:rsidP="009E37BA">
            <w:pPr>
              <w:spacing w:before="54"/>
              <w:ind w:left="54" w:right="529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0" w:type="auto"/>
          </w:tcPr>
          <w:p w14:paraId="5D8CA070" w14:textId="19E445A8" w:rsidR="009E37BA" w:rsidRPr="00EA2E8C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EA2E8C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0" w:type="auto"/>
          </w:tcPr>
          <w:p w14:paraId="76F3E3CB" w14:textId="71E2A521" w:rsidR="009E37BA" w:rsidRPr="00EA2E8C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eastAsia="el-GR" w:bidi="el-GR"/>
              </w:rPr>
            </w:pPr>
            <w:r w:rsidRPr="00EA2E8C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0" w:type="auto"/>
          </w:tcPr>
          <w:p w14:paraId="0576CD4C" w14:textId="753555F1" w:rsidR="009E37BA" w:rsidRPr="00EA2E8C" w:rsidRDefault="009E37BA" w:rsidP="009E37BA">
            <w:pPr>
              <w:spacing w:before="54"/>
              <w:ind w:left="3"/>
              <w:jc w:val="center"/>
              <w:rPr>
                <w:rFonts w:eastAsia="Calibri" w:cs="Calibri"/>
                <w:lang w:val="el-GR" w:eastAsia="el-GR" w:bidi="el-GR"/>
              </w:rPr>
            </w:pPr>
            <w:r w:rsidRPr="00EA2E8C">
              <w:rPr>
                <w:rFonts w:eastAsia="Calibri" w:cs="Calibri"/>
                <w:lang w:val="el-GR" w:eastAsia="el-GR" w:bidi="el-GR"/>
              </w:rPr>
              <w:t>Μ</w:t>
            </w:r>
          </w:p>
        </w:tc>
        <w:tc>
          <w:tcPr>
            <w:tcW w:w="0" w:type="auto"/>
          </w:tcPr>
          <w:p w14:paraId="39AE9B7A" w14:textId="7971AD6C" w:rsidR="009E37BA" w:rsidRPr="00EA2E8C" w:rsidRDefault="00EA2E8C" w:rsidP="009E37BA">
            <w:pPr>
              <w:spacing w:before="54"/>
              <w:ind w:left="53"/>
              <w:rPr>
                <w:rFonts w:eastAsia="Calibri" w:cs="Calibri"/>
                <w:lang w:val="el-GR" w:eastAsia="el-GR" w:bidi="el-GR"/>
              </w:rPr>
            </w:pPr>
            <w:r w:rsidRPr="00EA2E8C">
              <w:rPr>
                <w:rFonts w:eastAsia="Calibri" w:cs="Calibri"/>
                <w:lang w:val="el-GR" w:eastAsia="el-GR" w:bidi="el-GR"/>
              </w:rPr>
              <w:t>Φ</w:t>
            </w:r>
            <w:r w:rsidR="00177BC8">
              <w:rPr>
                <w:rFonts w:eastAsia="Calibri" w:cs="Calibri"/>
                <w:lang w:val="el-GR" w:eastAsia="el-GR" w:bidi="el-GR"/>
              </w:rPr>
              <w:t>.</w:t>
            </w:r>
            <w:r w:rsidRPr="00EA2E8C">
              <w:rPr>
                <w:rFonts w:eastAsia="Calibri" w:cs="Calibri"/>
                <w:lang w:val="el-GR" w:eastAsia="el-GR" w:bidi="el-GR"/>
              </w:rPr>
              <w:t xml:space="preserve"> </w:t>
            </w:r>
            <w:proofErr w:type="spellStart"/>
            <w:r w:rsidRPr="00EA2E8C">
              <w:rPr>
                <w:rFonts w:eastAsia="Calibri" w:cs="Calibri"/>
                <w:lang w:val="el-GR" w:eastAsia="el-GR" w:bidi="el-GR"/>
              </w:rPr>
              <w:t>Μηλιένος</w:t>
            </w:r>
            <w:proofErr w:type="spellEnd"/>
          </w:p>
        </w:tc>
      </w:tr>
      <w:tr w:rsidR="009E37BA" w:rsidRPr="00914C93" w14:paraId="015272A7" w14:textId="77777777" w:rsidTr="00177BC8">
        <w:trPr>
          <w:trHeight w:val="450"/>
        </w:trPr>
        <w:tc>
          <w:tcPr>
            <w:tcW w:w="0" w:type="auto"/>
          </w:tcPr>
          <w:p w14:paraId="687CCB87" w14:textId="5EB78B10" w:rsidR="009E37BA" w:rsidRPr="000F000C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F000C">
              <w:rPr>
                <w:rFonts w:eastAsia="Calibri" w:cs="Calibri"/>
                <w:b/>
                <w:lang w:val="el-GR" w:eastAsia="el-GR" w:bidi="el-GR"/>
              </w:rPr>
              <w:t>6060</w:t>
            </w:r>
          </w:p>
        </w:tc>
        <w:tc>
          <w:tcPr>
            <w:tcW w:w="0" w:type="auto"/>
          </w:tcPr>
          <w:p w14:paraId="1698DAEE" w14:textId="4B821346" w:rsidR="009E37BA" w:rsidRPr="000F000C" w:rsidRDefault="009E37BA" w:rsidP="009E37B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Κοινωνικές Αναπαραστάσεις</w:t>
            </w:r>
          </w:p>
        </w:tc>
        <w:tc>
          <w:tcPr>
            <w:tcW w:w="0" w:type="auto"/>
          </w:tcPr>
          <w:p w14:paraId="01138A9F" w14:textId="68E2C062" w:rsidR="009E37BA" w:rsidRPr="006A5FEF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0" w:type="auto"/>
          </w:tcPr>
          <w:p w14:paraId="65B9A50A" w14:textId="0C9C2175" w:rsidR="009E37BA" w:rsidRPr="000F000C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4.5</w:t>
            </w:r>
          </w:p>
        </w:tc>
        <w:tc>
          <w:tcPr>
            <w:tcW w:w="0" w:type="auto"/>
          </w:tcPr>
          <w:p w14:paraId="1DFD6214" w14:textId="3E6F4980" w:rsidR="009E37BA" w:rsidRPr="000F000C" w:rsidRDefault="009E37BA" w:rsidP="009E37BA">
            <w:pPr>
              <w:spacing w:before="54"/>
              <w:ind w:left="52" w:right="46"/>
              <w:jc w:val="center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0" w:type="auto"/>
          </w:tcPr>
          <w:p w14:paraId="1CA8585C" w14:textId="59EA8E87" w:rsidR="009E37BA" w:rsidRPr="000F000C" w:rsidRDefault="009E37BA" w:rsidP="009E37BA">
            <w:pPr>
              <w:spacing w:before="54"/>
              <w:ind w:left="53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Α.  Μαντόγλου </w:t>
            </w:r>
          </w:p>
        </w:tc>
      </w:tr>
      <w:tr w:rsidR="009E37BA" w:rsidRPr="00914C93" w14:paraId="5B113209" w14:textId="77777777" w:rsidTr="00177BC8">
        <w:trPr>
          <w:trHeight w:val="448"/>
        </w:trPr>
        <w:tc>
          <w:tcPr>
            <w:tcW w:w="0" w:type="auto"/>
          </w:tcPr>
          <w:p w14:paraId="5305311B" w14:textId="19BC5D24" w:rsidR="009E37BA" w:rsidRPr="000F000C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F000C">
              <w:rPr>
                <w:rFonts w:eastAsia="Calibri" w:cs="Calibri"/>
                <w:b/>
                <w:lang w:val="el-GR" w:eastAsia="el-GR" w:bidi="el-GR"/>
              </w:rPr>
              <w:t>6354</w:t>
            </w:r>
          </w:p>
        </w:tc>
        <w:tc>
          <w:tcPr>
            <w:tcW w:w="0" w:type="auto"/>
          </w:tcPr>
          <w:p w14:paraId="0939BABF" w14:textId="4A5CA48A" w:rsidR="009E37BA" w:rsidRPr="000F000C" w:rsidRDefault="009E37BA" w:rsidP="009E37B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Εισαγωγή στη Νευροψυχολογία</w:t>
            </w:r>
          </w:p>
        </w:tc>
        <w:tc>
          <w:tcPr>
            <w:tcW w:w="0" w:type="auto"/>
          </w:tcPr>
          <w:p w14:paraId="06BDD97A" w14:textId="15CA7F28" w:rsidR="009E37BA" w:rsidRPr="006A5FEF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0" w:type="auto"/>
          </w:tcPr>
          <w:p w14:paraId="3C4CD79D" w14:textId="1457DBA7" w:rsidR="009E37BA" w:rsidRPr="000F000C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4.5</w:t>
            </w:r>
          </w:p>
        </w:tc>
        <w:tc>
          <w:tcPr>
            <w:tcW w:w="0" w:type="auto"/>
          </w:tcPr>
          <w:p w14:paraId="6AF88803" w14:textId="4B520A85" w:rsidR="009E37BA" w:rsidRPr="000F000C" w:rsidRDefault="009E37BA" w:rsidP="009E37BA">
            <w:pPr>
              <w:spacing w:before="54"/>
              <w:ind w:left="52" w:right="45"/>
              <w:jc w:val="center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0" w:type="auto"/>
          </w:tcPr>
          <w:p w14:paraId="5B86BD18" w14:textId="7E4C3424" w:rsidR="009E37BA" w:rsidRPr="000F000C" w:rsidRDefault="009E37BA" w:rsidP="009E37BA">
            <w:pPr>
              <w:spacing w:before="54"/>
              <w:ind w:left="53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 xml:space="preserve">Δ. </w:t>
            </w:r>
            <w:proofErr w:type="spellStart"/>
            <w:r w:rsidRPr="000F000C">
              <w:rPr>
                <w:rFonts w:eastAsia="Calibri" w:cs="Calibri"/>
                <w:lang w:val="el-GR" w:eastAsia="el-GR" w:bidi="el-GR"/>
              </w:rPr>
              <w:t>Κασελίμης</w:t>
            </w:r>
            <w:proofErr w:type="spellEnd"/>
          </w:p>
        </w:tc>
      </w:tr>
      <w:tr w:rsidR="009E37BA" w:rsidRPr="00914C93" w14:paraId="3EB73611" w14:textId="77777777" w:rsidTr="00177BC8">
        <w:trPr>
          <w:trHeight w:val="695"/>
        </w:trPr>
        <w:tc>
          <w:tcPr>
            <w:tcW w:w="0" w:type="auto"/>
          </w:tcPr>
          <w:p w14:paraId="3DB967D3" w14:textId="61AFDB7D" w:rsidR="009E37BA" w:rsidRPr="000F000C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F000C">
              <w:rPr>
                <w:rFonts w:eastAsia="Calibri" w:cs="Calibri"/>
                <w:b/>
                <w:lang w:val="el-GR" w:eastAsia="el-GR" w:bidi="el-GR"/>
              </w:rPr>
              <w:t>6130</w:t>
            </w:r>
          </w:p>
        </w:tc>
        <w:tc>
          <w:tcPr>
            <w:tcW w:w="0" w:type="auto"/>
          </w:tcPr>
          <w:p w14:paraId="0CD0DA5B" w14:textId="14948439" w:rsidR="009E37BA" w:rsidRPr="00914C93" w:rsidRDefault="009E37BA" w:rsidP="009E37BA">
            <w:pPr>
              <w:spacing w:before="54"/>
              <w:ind w:left="54" w:right="1097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Πειραματικός Σχεδιασμός Έρευνας στην Ψυχολογία</w:t>
            </w:r>
          </w:p>
        </w:tc>
        <w:tc>
          <w:tcPr>
            <w:tcW w:w="0" w:type="auto"/>
          </w:tcPr>
          <w:p w14:paraId="43557A39" w14:textId="65C3C794" w:rsidR="009E37BA" w:rsidRPr="00914C93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0" w:type="auto"/>
          </w:tcPr>
          <w:p w14:paraId="413EBA25" w14:textId="141C6F63" w:rsidR="009E37BA" w:rsidRPr="00A24DF2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val="el-GR" w:eastAsia="el-GR" w:bidi="el-GR"/>
              </w:rPr>
            </w:pPr>
            <w:r w:rsidRPr="00A24DF2">
              <w:rPr>
                <w:rFonts w:eastAsia="Calibri" w:cs="Calibri"/>
                <w:lang w:val="el-GR" w:eastAsia="el-GR" w:bidi="el-GR"/>
              </w:rPr>
              <w:t>4.5</w:t>
            </w:r>
          </w:p>
        </w:tc>
        <w:tc>
          <w:tcPr>
            <w:tcW w:w="0" w:type="auto"/>
          </w:tcPr>
          <w:p w14:paraId="1E77E453" w14:textId="26A8EAF8" w:rsidR="009E37BA" w:rsidRPr="00A24DF2" w:rsidRDefault="009E37BA" w:rsidP="009E37BA">
            <w:pPr>
              <w:spacing w:before="54"/>
              <w:ind w:left="3"/>
              <w:jc w:val="center"/>
              <w:rPr>
                <w:rFonts w:eastAsia="Calibri" w:cs="Calibri"/>
                <w:lang w:val="el-GR" w:eastAsia="el-GR" w:bidi="el-GR"/>
              </w:rPr>
            </w:pPr>
            <w:r w:rsidRPr="00A24DF2">
              <w:rPr>
                <w:rFonts w:eastAsia="Calibri" w:cs="Calibri"/>
                <w:lang w:val="el-GR" w:eastAsia="el-GR" w:bidi="el-GR"/>
              </w:rPr>
              <w:t>Μ</w:t>
            </w:r>
          </w:p>
        </w:tc>
        <w:tc>
          <w:tcPr>
            <w:tcW w:w="0" w:type="auto"/>
          </w:tcPr>
          <w:p w14:paraId="787F178B" w14:textId="0DE796BC" w:rsidR="009E37BA" w:rsidRPr="00A24DF2" w:rsidRDefault="009E37BA" w:rsidP="009E37BA">
            <w:pPr>
              <w:spacing w:before="54"/>
              <w:ind w:left="53"/>
              <w:rPr>
                <w:rFonts w:eastAsia="Calibri" w:cs="Calibri"/>
                <w:lang w:val="el-GR" w:eastAsia="el-GR" w:bidi="el-GR"/>
              </w:rPr>
            </w:pPr>
            <w:proofErr w:type="spellStart"/>
            <w:r w:rsidRPr="00A24DF2">
              <w:rPr>
                <w:rFonts w:eastAsia="Calibri" w:cs="Calibri"/>
                <w:lang w:val="el-GR" w:eastAsia="el-GR" w:bidi="el-GR"/>
              </w:rPr>
              <w:t>Α.Βατάκη</w:t>
            </w:r>
            <w:proofErr w:type="spellEnd"/>
          </w:p>
        </w:tc>
      </w:tr>
      <w:tr w:rsidR="009E37BA" w:rsidRPr="00914C93" w14:paraId="7763BE8D" w14:textId="77777777" w:rsidTr="00177BC8">
        <w:trPr>
          <w:trHeight w:val="450"/>
        </w:trPr>
        <w:tc>
          <w:tcPr>
            <w:tcW w:w="0" w:type="auto"/>
            <w:shd w:val="clear" w:color="auto" w:fill="auto"/>
          </w:tcPr>
          <w:p w14:paraId="15A20CB6" w14:textId="56D03C33" w:rsidR="009E37BA" w:rsidRPr="00914C93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96</w:t>
            </w:r>
          </w:p>
        </w:tc>
        <w:tc>
          <w:tcPr>
            <w:tcW w:w="0" w:type="auto"/>
            <w:shd w:val="clear" w:color="auto" w:fill="auto"/>
          </w:tcPr>
          <w:p w14:paraId="04CE5021" w14:textId="25A16E9B" w:rsidR="009E37BA" w:rsidRPr="00914C93" w:rsidRDefault="009E37BA" w:rsidP="009E37B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Κοινωνι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0" w:type="auto"/>
            <w:shd w:val="clear" w:color="auto" w:fill="auto"/>
          </w:tcPr>
          <w:p w14:paraId="79E4A354" w14:textId="1DE487F0" w:rsidR="009E37BA" w:rsidRPr="006A5FEF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535AC733" w14:textId="1E542A7E" w:rsidR="009E37BA" w:rsidRPr="00914C93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5C98C8C4" w14:textId="6DA8CB94" w:rsidR="009E37BA" w:rsidRPr="00EA2E8C" w:rsidRDefault="00EA2E8C" w:rsidP="009E37BA">
            <w:pPr>
              <w:spacing w:before="54"/>
              <w:ind w:left="3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0" w:type="auto"/>
            <w:shd w:val="clear" w:color="auto" w:fill="auto"/>
          </w:tcPr>
          <w:p w14:paraId="6C5AEDDA" w14:textId="6A49E722" w:rsidR="009E37BA" w:rsidRPr="00914C93" w:rsidRDefault="009E37BA" w:rsidP="009E37BA">
            <w:pPr>
              <w:spacing w:before="54"/>
              <w:ind w:left="53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Γ.Αλεξιάς</w:t>
            </w:r>
            <w:proofErr w:type="spellEnd"/>
          </w:p>
        </w:tc>
      </w:tr>
    </w:tbl>
    <w:p w14:paraId="489218E4" w14:textId="77777777" w:rsidR="00914C93" w:rsidRPr="00914C93" w:rsidRDefault="00914C93" w:rsidP="00914C93">
      <w:pPr>
        <w:spacing w:before="11" w:after="0"/>
        <w:rPr>
          <w:b/>
        </w:rPr>
      </w:pPr>
    </w:p>
    <w:p w14:paraId="3147654D" w14:textId="77777777" w:rsidR="007C2AA2" w:rsidRDefault="007C2AA2" w:rsidP="007C2AA2">
      <w:pPr>
        <w:spacing w:after="0"/>
        <w:jc w:val="center"/>
        <w:rPr>
          <w:b/>
        </w:rPr>
      </w:pPr>
      <w:r>
        <w:rPr>
          <w:b/>
        </w:rPr>
        <w:t>ΣΥΝΟΛΟ ΜΟΝΑΔΩΝ ΑΠΟ ΤΑ ΥΠΟΧΡΕΩΤΙΚΆ ΜΑΘΗΜΑΤΑ 22</w:t>
      </w:r>
    </w:p>
    <w:p w14:paraId="570845C2" w14:textId="77777777" w:rsidR="007C2AA2" w:rsidRDefault="007C2AA2" w:rsidP="006A5FEF">
      <w:pPr>
        <w:tabs>
          <w:tab w:val="left" w:pos="5670"/>
          <w:tab w:val="left" w:pos="6054"/>
        </w:tabs>
        <w:spacing w:after="0"/>
        <w:ind w:left="292"/>
        <w:rPr>
          <w:b/>
        </w:rPr>
      </w:pPr>
    </w:p>
    <w:p w14:paraId="03E9DE09" w14:textId="77777777" w:rsidR="008D11D5" w:rsidRDefault="008D11D5" w:rsidP="008D11D5">
      <w:pPr>
        <w:spacing w:before="11" w:after="0"/>
        <w:rPr>
          <w:bCs/>
        </w:rPr>
      </w:pPr>
      <w:r>
        <w:rPr>
          <w:bCs/>
        </w:rPr>
        <w:t>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επιλέξουν τουλάχιστον </w:t>
      </w:r>
      <w:r w:rsidRPr="00044C21">
        <w:rPr>
          <w:b/>
        </w:rPr>
        <w:t xml:space="preserve">8 </w:t>
      </w:r>
      <w:r w:rsidRPr="00044C21">
        <w:rPr>
          <w:b/>
          <w:lang w:val="en-US"/>
        </w:rPr>
        <w:t>ECTS</w:t>
      </w:r>
      <w:r w:rsidRPr="00044C21">
        <w:rPr>
          <w:bCs/>
        </w:rPr>
        <w:t xml:space="preserve"> </w:t>
      </w:r>
      <w:r>
        <w:rPr>
          <w:bCs/>
        </w:rPr>
        <w:t>από τα παρακάτω μαθήματα επιλογής</w:t>
      </w:r>
    </w:p>
    <w:p w14:paraId="2C17B0CB" w14:textId="23E615AB" w:rsidR="00D02B8D" w:rsidRPr="00D02B8D" w:rsidRDefault="008D11D5" w:rsidP="008D11D5">
      <w:pPr>
        <w:spacing w:before="11" w:after="0"/>
        <w:rPr>
          <w:bCs/>
        </w:rPr>
      </w:pPr>
      <w:r w:rsidRPr="004E432F">
        <w:rPr>
          <w:b/>
        </w:rPr>
        <w:t>ΠΡΟΣΟΧΗ:</w:t>
      </w:r>
      <w:r>
        <w:rPr>
          <w:bCs/>
        </w:rPr>
        <w:t xml:space="preserve"> Κατά τη διάρκεια των σπουδών  και για τη λήψη πτυχίου 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</w:t>
      </w:r>
      <w:r w:rsidRPr="004E432F">
        <w:rPr>
          <w:bCs/>
        </w:rPr>
        <w:t>πάρουν</w:t>
      </w:r>
      <w:r>
        <w:rPr>
          <w:bCs/>
        </w:rPr>
        <w:t>:</w:t>
      </w:r>
      <w:r w:rsidRPr="004E432F">
        <w:rPr>
          <w:bCs/>
        </w:rPr>
        <w:t xml:space="preserve"> από την </w:t>
      </w:r>
      <w:r>
        <w:rPr>
          <w:b/>
        </w:rPr>
        <w:t>Θεματική</w:t>
      </w:r>
      <w:r w:rsidRPr="004E432F">
        <w:rPr>
          <w:b/>
        </w:rPr>
        <w:t xml:space="preserve"> ΓΝ</w:t>
      </w:r>
      <w:r w:rsidRPr="004E432F">
        <w:rPr>
          <w:bCs/>
        </w:rPr>
        <w:t xml:space="preserve"> 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</w:t>
      </w:r>
      <w:r w:rsidR="00875562">
        <w:rPr>
          <w:bCs/>
        </w:rPr>
        <w:t xml:space="preserve">, </w:t>
      </w:r>
      <w:r w:rsidRPr="004E432F">
        <w:rPr>
          <w:bCs/>
        </w:rPr>
        <w:t xml:space="preserve">από την </w:t>
      </w:r>
      <w:r>
        <w:rPr>
          <w:b/>
        </w:rPr>
        <w:t>Θεματική</w:t>
      </w:r>
      <w:r w:rsidRPr="00F05C1D">
        <w:rPr>
          <w:b/>
        </w:rPr>
        <w:t xml:space="preserve"> ΚΛ</w:t>
      </w:r>
      <w:r w:rsidRPr="004E432F">
        <w:rPr>
          <w:bCs/>
        </w:rPr>
        <w:t xml:space="preserve"> Τουλάχιστον </w:t>
      </w:r>
      <w:r w:rsidRPr="00F05C1D">
        <w:rPr>
          <w:b/>
        </w:rPr>
        <w:t xml:space="preserve">4 </w:t>
      </w:r>
      <w:r w:rsidRPr="004E432F">
        <w:rPr>
          <w:bCs/>
        </w:rPr>
        <w:t xml:space="preserve">(Τέσσερα) μαθήματα στη διάρκεια των σπουδών </w:t>
      </w:r>
      <w:r>
        <w:rPr>
          <w:bCs/>
        </w:rPr>
        <w:t xml:space="preserve">από την </w:t>
      </w:r>
      <w:r w:rsidRPr="00F05C1D">
        <w:rPr>
          <w:b/>
        </w:rPr>
        <w:t>Θεματική ΚΨ</w:t>
      </w:r>
      <w:r>
        <w:rPr>
          <w:bCs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από την </w:t>
      </w:r>
      <w:r w:rsidRPr="00F05C1D">
        <w:rPr>
          <w:b/>
        </w:rPr>
        <w:t>θεματική ΣΥΝΨ</w:t>
      </w:r>
      <w:r>
        <w:rPr>
          <w:b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</w:t>
      </w:r>
      <w:r w:rsidR="00875562">
        <w:rPr>
          <w:bCs/>
        </w:rPr>
        <w:t>.</w:t>
      </w:r>
    </w:p>
    <w:p w14:paraId="64460766" w14:textId="77777777" w:rsidR="008D11D5" w:rsidRDefault="008D11D5" w:rsidP="008D11D5">
      <w:pPr>
        <w:spacing w:before="11" w:after="0"/>
        <w:rPr>
          <w:b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"/>
        <w:gridCol w:w="709"/>
        <w:gridCol w:w="5678"/>
        <w:gridCol w:w="569"/>
        <w:gridCol w:w="567"/>
        <w:gridCol w:w="567"/>
        <w:gridCol w:w="2258"/>
      </w:tblGrid>
      <w:tr w:rsidR="008D11D5" w:rsidRPr="00E22F55" w14:paraId="7EBF9B98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6D96C738" w14:textId="77777777" w:rsidR="008D11D5" w:rsidRPr="00FA3ED0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678" w:type="dxa"/>
            <w:shd w:val="clear" w:color="auto" w:fill="auto"/>
          </w:tcPr>
          <w:p w14:paraId="4C659027" w14:textId="77777777" w:rsidR="008D11D5" w:rsidRPr="00FA3ED0" w:rsidRDefault="008D11D5" w:rsidP="004A54AA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6F57F5B7" w14:textId="77777777" w:rsidR="008D11D5" w:rsidRPr="00FA3ED0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7" w:type="dxa"/>
          </w:tcPr>
          <w:p w14:paraId="1C7A6D9C" w14:textId="77777777" w:rsid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7" w:type="dxa"/>
            <w:shd w:val="clear" w:color="auto" w:fill="auto"/>
          </w:tcPr>
          <w:p w14:paraId="1FCBC487" w14:textId="77777777" w:rsidR="008D11D5" w:rsidRPr="00FA3ED0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673F3420" w14:textId="77777777" w:rsidR="008D11D5" w:rsidRPr="00E22F55" w:rsidRDefault="008D11D5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8D11D5" w:rsidRPr="00E22F55" w14:paraId="08AA19FE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17C10C9C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8</w:t>
            </w:r>
          </w:p>
        </w:tc>
        <w:tc>
          <w:tcPr>
            <w:tcW w:w="5678" w:type="dxa"/>
            <w:shd w:val="clear" w:color="auto" w:fill="auto"/>
          </w:tcPr>
          <w:p w14:paraId="640D6FD9" w14:textId="77777777" w:rsidR="008D11D5" w:rsidRPr="00914C93" w:rsidRDefault="008D11D5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Θεωρίες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άθησ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</w:p>
        </w:tc>
        <w:tc>
          <w:tcPr>
            <w:tcW w:w="569" w:type="dxa"/>
            <w:shd w:val="clear" w:color="auto" w:fill="auto"/>
          </w:tcPr>
          <w:p w14:paraId="7288B3FE" w14:textId="77777777" w:rsidR="008D11D5" w:rsidRPr="006A5FEF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16E0127" w14:textId="77777777" w:rsidR="008D11D5" w:rsidRPr="007D795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742EDB9A" w14:textId="77777777" w:rsidR="008D11D5" w:rsidRPr="00E22F5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4ABAA1E" w14:textId="77777777" w:rsidR="008D11D5" w:rsidRPr="00E22F55" w:rsidRDefault="008D11D5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Α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Ευθυμιό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πουλος</w:t>
            </w:r>
          </w:p>
        </w:tc>
      </w:tr>
      <w:tr w:rsidR="008D11D5" w:rsidRPr="00E22F55" w14:paraId="4EB1B94B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0BACB08C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73</w:t>
            </w:r>
          </w:p>
        </w:tc>
        <w:tc>
          <w:tcPr>
            <w:tcW w:w="5678" w:type="dxa"/>
            <w:shd w:val="clear" w:color="auto" w:fill="auto"/>
          </w:tcPr>
          <w:p w14:paraId="0C356490" w14:textId="24CD3A25" w:rsidR="008D11D5" w:rsidRPr="00EA2E8C" w:rsidRDefault="008D11D5" w:rsidP="00EA2E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Γνωστική Ανάπτυξη</w:t>
            </w:r>
            <w:r w:rsidR="00EA2E8C" w:rsidRPr="00021931"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  <w:tc>
          <w:tcPr>
            <w:tcW w:w="569" w:type="dxa"/>
            <w:shd w:val="clear" w:color="auto" w:fill="auto"/>
          </w:tcPr>
          <w:p w14:paraId="775FA347" w14:textId="77777777" w:rsid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B07D920" w14:textId="77777777" w:rsidR="008D11D5" w:rsidRPr="007D795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67215DB1" w14:textId="77777777" w:rsidR="008D11D5" w:rsidRPr="00E22F5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6142A91" w14:textId="77777777" w:rsidR="008D11D5" w:rsidRPr="00E22F55" w:rsidRDefault="008D11D5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Σα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τζή</w:t>
            </w:r>
            <w:proofErr w:type="spellEnd"/>
          </w:p>
        </w:tc>
      </w:tr>
      <w:tr w:rsidR="008D11D5" w:rsidRPr="00E22F55" w14:paraId="3BD81239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131E4A11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36</w:t>
            </w:r>
          </w:p>
        </w:tc>
        <w:tc>
          <w:tcPr>
            <w:tcW w:w="5678" w:type="dxa"/>
            <w:shd w:val="clear" w:color="auto" w:fill="auto"/>
          </w:tcPr>
          <w:p w14:paraId="0C0C1D29" w14:textId="77777777" w:rsidR="008D11D5" w:rsidRPr="00DF534D" w:rsidRDefault="008D11D5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Ανά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πτυξη 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ημ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τικής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κέψης</w:t>
            </w:r>
            <w:proofErr w:type="spellEnd"/>
          </w:p>
        </w:tc>
        <w:tc>
          <w:tcPr>
            <w:tcW w:w="569" w:type="dxa"/>
            <w:shd w:val="clear" w:color="auto" w:fill="auto"/>
          </w:tcPr>
          <w:p w14:paraId="47C75D19" w14:textId="77777777" w:rsidR="008D11D5" w:rsidRPr="00DF534D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64B728E" w14:textId="77777777" w:rsidR="008D11D5" w:rsidRPr="007D795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7768FB2" w14:textId="77777777" w:rsidR="008D11D5" w:rsidRPr="007D795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A737EE5" w14:textId="77777777" w:rsidR="008D11D5" w:rsidRPr="00DF534D" w:rsidRDefault="008D11D5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Σα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τζή</w:t>
            </w:r>
            <w:proofErr w:type="spellEnd"/>
          </w:p>
        </w:tc>
      </w:tr>
      <w:tr w:rsidR="008D11D5" w:rsidRPr="00E22F55" w14:paraId="1993D70C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6B3FF86F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FE6B88">
              <w:rPr>
                <w:rFonts w:eastAsia="Calibri" w:cs="Calibri"/>
                <w:b/>
                <w:lang w:val="el-GR" w:eastAsia="el-GR" w:bidi="el-GR"/>
              </w:rPr>
              <w:t xml:space="preserve"> 6374</w:t>
            </w:r>
          </w:p>
        </w:tc>
        <w:tc>
          <w:tcPr>
            <w:tcW w:w="5678" w:type="dxa"/>
            <w:shd w:val="clear" w:color="auto" w:fill="auto"/>
          </w:tcPr>
          <w:p w14:paraId="102AB177" w14:textId="40748FAC" w:rsidR="008D11D5" w:rsidRPr="00FA3ED0" w:rsidRDefault="008D11D5" w:rsidP="004A54AA">
            <w:pPr>
              <w:rPr>
                <w:lang w:val="el-GR" w:eastAsia="ar-SA"/>
              </w:rPr>
            </w:pPr>
            <w:r w:rsidRPr="00FE6B88">
              <w:rPr>
                <w:rFonts w:eastAsia="Calibri" w:cs="Calibri"/>
                <w:lang w:val="el-GR" w:eastAsia="el-GR" w:bidi="el-GR"/>
              </w:rPr>
              <w:t>Μάθηση και Ανάπτυξη: Κίνητρα κα</w:t>
            </w:r>
            <w:r w:rsidR="00EA2E8C">
              <w:rPr>
                <w:rFonts w:eastAsia="Calibri" w:cs="Calibri"/>
                <w:lang w:val="el-GR" w:eastAsia="el-GR" w:bidi="el-GR"/>
              </w:rPr>
              <w:t>ι</w:t>
            </w:r>
            <w:r w:rsidRPr="00FE6B88">
              <w:rPr>
                <w:rFonts w:eastAsia="Calibri" w:cs="Calibri"/>
                <w:lang w:val="el-GR" w:eastAsia="el-GR" w:bidi="el-GR"/>
              </w:rPr>
              <w:t xml:space="preserve"> ανασταλτικοί παράγοντες</w:t>
            </w:r>
          </w:p>
        </w:tc>
        <w:tc>
          <w:tcPr>
            <w:tcW w:w="569" w:type="dxa"/>
            <w:shd w:val="clear" w:color="auto" w:fill="auto"/>
          </w:tcPr>
          <w:p w14:paraId="50E6CE83" w14:textId="77777777" w:rsidR="008D11D5" w:rsidRPr="007D795F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18D5ED7" w14:textId="77777777" w:rsidR="008D11D5" w:rsidRPr="007D795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677C437B" w14:textId="77777777" w:rsidR="008D11D5" w:rsidRPr="00E22F55" w:rsidRDefault="008D11D5" w:rsidP="004A54AA">
            <w:pPr>
              <w:spacing w:before="54"/>
              <w:jc w:val="center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535BCAC" w14:textId="77777777" w:rsidR="008D11D5" w:rsidRPr="00E22F55" w:rsidRDefault="008D11D5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 xml:space="preserve">Α. </w:t>
            </w:r>
            <w:proofErr w:type="spellStart"/>
            <w:r w:rsidRPr="00FE6B88">
              <w:rPr>
                <w:rFonts w:eastAsia="Calibri" w:cs="Calibri"/>
                <w:lang w:eastAsia="el-GR" w:bidi="el-GR"/>
              </w:rPr>
              <w:t>Ευθυμιό</w:t>
            </w:r>
            <w:proofErr w:type="spellEnd"/>
            <w:r w:rsidRPr="00FE6B88">
              <w:rPr>
                <w:rFonts w:eastAsia="Calibri" w:cs="Calibri"/>
                <w:lang w:eastAsia="el-GR" w:bidi="el-GR"/>
              </w:rPr>
              <w:t>πουλος</w:t>
            </w:r>
          </w:p>
        </w:tc>
      </w:tr>
      <w:tr w:rsidR="008D11D5" w:rsidRPr="00E22F55" w14:paraId="1FF1DBE4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6A0F6EA2" w14:textId="77777777" w:rsidR="008D11D5" w:rsidRPr="005623FF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t>6051</w:t>
            </w:r>
          </w:p>
        </w:tc>
        <w:tc>
          <w:tcPr>
            <w:tcW w:w="5678" w:type="dxa"/>
            <w:shd w:val="clear" w:color="auto" w:fill="auto"/>
          </w:tcPr>
          <w:p w14:paraId="6D143D47" w14:textId="77777777" w:rsidR="008D11D5" w:rsidRPr="005623FF" w:rsidRDefault="008D11D5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Εγκληματολογική Ψυχολογία: Σύγχρονα θέματα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Ψυχοϊατροδικαστικής</w:t>
            </w:r>
            <w:proofErr w:type="spellEnd"/>
          </w:p>
        </w:tc>
        <w:tc>
          <w:tcPr>
            <w:tcW w:w="569" w:type="dxa"/>
            <w:shd w:val="clear" w:color="auto" w:fill="auto"/>
          </w:tcPr>
          <w:p w14:paraId="3C7FB35F" w14:textId="77777777" w:rsidR="008D11D5" w:rsidRPr="005623FF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14:paraId="0A11109E" w14:textId="77777777" w:rsidR="008D11D5" w:rsidRPr="005623F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4BB72D5A" w14:textId="77777777" w:rsidR="008D11D5" w:rsidRPr="005623F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D53B920" w14:textId="77777777" w:rsidR="008D11D5" w:rsidRPr="005623FF" w:rsidRDefault="008D11D5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Με ανάθεση ΓΣ,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Αθ.Δουζένης,Καθ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 xml:space="preserve">. ΕΚΠΑ &amp; συνεργάτες Β΄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Ψυχ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>/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κής</w:t>
            </w:r>
            <w:proofErr w:type="spellEnd"/>
          </w:p>
        </w:tc>
      </w:tr>
      <w:tr w:rsidR="008D11D5" w:rsidRPr="00E22F55" w14:paraId="475E76CB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1C8D7673" w14:textId="77777777" w:rsidR="008D11D5" w:rsidRPr="005623FF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t>6122</w:t>
            </w:r>
          </w:p>
        </w:tc>
        <w:tc>
          <w:tcPr>
            <w:tcW w:w="5678" w:type="dxa"/>
            <w:shd w:val="clear" w:color="auto" w:fill="auto"/>
          </w:tcPr>
          <w:p w14:paraId="7A05CB3A" w14:textId="77777777" w:rsidR="008D11D5" w:rsidRPr="005623FF" w:rsidRDefault="008D11D5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Ψυχοπαθολογία του παιδιού &amp; του εφήβου</w:t>
            </w:r>
          </w:p>
        </w:tc>
        <w:tc>
          <w:tcPr>
            <w:tcW w:w="569" w:type="dxa"/>
            <w:shd w:val="clear" w:color="auto" w:fill="auto"/>
          </w:tcPr>
          <w:p w14:paraId="4B526BC7" w14:textId="77777777" w:rsidR="008D11D5" w:rsidRPr="005623FF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14:paraId="33FD86F0" w14:textId="77777777" w:rsidR="008D11D5" w:rsidRPr="005623F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202E7045" w14:textId="77777777" w:rsidR="008D11D5" w:rsidRPr="005623F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095BAB1" w14:textId="77777777" w:rsidR="008D11D5" w:rsidRPr="005623FF" w:rsidRDefault="008D11D5" w:rsidP="004A54AA">
            <w:pPr>
              <w:spacing w:before="54" w:line="242" w:lineRule="auto"/>
              <w:ind w:left="33" w:right="31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Με ανάθεση ΓΣ</w:t>
            </w:r>
          </w:p>
          <w:p w14:paraId="7B27F7E8" w14:textId="77777777" w:rsidR="008D11D5" w:rsidRPr="005623FF" w:rsidRDefault="008D11D5" w:rsidP="004A54AA">
            <w:pPr>
              <w:spacing w:before="54"/>
              <w:ind w:left="55" w:right="88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Γ.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Κολαΐτης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 xml:space="preserve">,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Καθ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>. Ιατρικής ΕΚΠΑ</w:t>
            </w:r>
          </w:p>
        </w:tc>
      </w:tr>
      <w:tr w:rsidR="008D11D5" w:rsidRPr="00E22F55" w14:paraId="70024BA6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0E0018CC" w14:textId="77777777" w:rsidR="008D11D5" w:rsidRPr="00E912DB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2</w:t>
            </w:r>
          </w:p>
        </w:tc>
        <w:tc>
          <w:tcPr>
            <w:tcW w:w="5678" w:type="dxa"/>
            <w:shd w:val="clear" w:color="auto" w:fill="auto"/>
          </w:tcPr>
          <w:p w14:paraId="34C415CA" w14:textId="77777777" w:rsidR="008D11D5" w:rsidRPr="004E432F" w:rsidRDefault="008D11D5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ισ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γωγ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τ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τ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6184AB64" w14:textId="77777777" w:rsid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9B00055" w14:textId="77777777" w:rsidR="008D11D5" w:rsidRPr="004E432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0099106" w14:textId="77777777" w:rsidR="008D11D5" w:rsidRPr="00E22F5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A0D6C57" w14:textId="1EC8FFF2" w:rsidR="008D11D5" w:rsidRPr="00E22F55" w:rsidRDefault="00751A88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51A88">
              <w:rPr>
                <w:rFonts w:eastAsia="Calibri" w:cs="Calibri"/>
                <w:lang w:eastAsia="el-GR" w:bidi="el-GR"/>
              </w:rPr>
              <w:t>Π. Κορδούτης</w:t>
            </w:r>
          </w:p>
        </w:tc>
      </w:tr>
      <w:tr w:rsidR="008D11D5" w:rsidRPr="00E22F55" w14:paraId="5CB5C536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231D1DDC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0</w:t>
            </w:r>
          </w:p>
        </w:tc>
        <w:tc>
          <w:tcPr>
            <w:tcW w:w="5678" w:type="dxa"/>
            <w:shd w:val="clear" w:color="auto" w:fill="auto"/>
          </w:tcPr>
          <w:p w14:paraId="2F0F52D2" w14:textId="77777777" w:rsidR="008D11D5" w:rsidRPr="00DF534D" w:rsidRDefault="008D11D5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φ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ρμογές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τική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ς</w:t>
            </w:r>
          </w:p>
        </w:tc>
        <w:tc>
          <w:tcPr>
            <w:tcW w:w="569" w:type="dxa"/>
            <w:shd w:val="clear" w:color="auto" w:fill="auto"/>
          </w:tcPr>
          <w:p w14:paraId="79E90A38" w14:textId="77777777" w:rsid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7C39EE91" w14:textId="77777777" w:rsidR="008D11D5" w:rsidRPr="004E432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558223FD" w14:textId="77777777" w:rsidR="008D11D5" w:rsidRPr="00DF534D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CAB8FBA" w14:textId="4BFBBA9D" w:rsidR="008D11D5" w:rsidRPr="00DF534D" w:rsidRDefault="0070070D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Β.Γιωτσίδη</w:t>
            </w:r>
            <w:proofErr w:type="spellEnd"/>
            <w:r w:rsidR="008D11D5" w:rsidRPr="00914C93">
              <w:rPr>
                <w:rFonts w:eastAsia="Calibri" w:cs="Calibri"/>
                <w:lang w:eastAsia="el-GR" w:bidi="el-GR"/>
              </w:rPr>
              <w:t xml:space="preserve"> -</w:t>
            </w:r>
            <w:proofErr w:type="spellStart"/>
            <w:r w:rsidR="008D11D5" w:rsidRPr="00914C93">
              <w:rPr>
                <w:rFonts w:eastAsia="Calibri" w:cs="Calibri"/>
                <w:lang w:eastAsia="el-GR" w:bidi="el-GR"/>
              </w:rPr>
              <w:t>Δ.Θεοδοσάκης</w:t>
            </w:r>
            <w:proofErr w:type="spellEnd"/>
          </w:p>
        </w:tc>
      </w:tr>
      <w:tr w:rsidR="008D11D5" w:rsidRPr="00E22F55" w14:paraId="4069E05A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4A32192E" w14:textId="7924EDE8" w:rsidR="008D11D5" w:rsidRPr="008D11D5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7</w:t>
            </w:r>
          </w:p>
        </w:tc>
        <w:tc>
          <w:tcPr>
            <w:tcW w:w="5678" w:type="dxa"/>
            <w:shd w:val="clear" w:color="auto" w:fill="auto"/>
          </w:tcPr>
          <w:p w14:paraId="7EFCD3B2" w14:textId="5539BDE1" w:rsidR="008D11D5" w:rsidRPr="008D11D5" w:rsidRDefault="008D11D5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ινική Ψυχολογία και Ψυχολογία της Υγείας στη Πράξη</w:t>
            </w:r>
          </w:p>
        </w:tc>
        <w:tc>
          <w:tcPr>
            <w:tcW w:w="569" w:type="dxa"/>
            <w:shd w:val="clear" w:color="auto" w:fill="auto"/>
          </w:tcPr>
          <w:p w14:paraId="445259A3" w14:textId="23363FD3" w:rsidR="008D11D5" w:rsidRP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645935D" w14:textId="4454C36C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563325C2" w14:textId="02D9EEC3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33C6E8E" w14:textId="0EA5EC39" w:rsidR="008D11D5" w:rsidRPr="008D11D5" w:rsidRDefault="008D11D5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Φ. Αναγνωστόπουλος</w:t>
            </w:r>
          </w:p>
        </w:tc>
      </w:tr>
      <w:tr w:rsidR="008D11D5" w:rsidRPr="00E22F55" w14:paraId="54956C90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5E027476" w14:textId="75872D37" w:rsidR="008D11D5" w:rsidRPr="008D11D5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lastRenderedPageBreak/>
              <w:t>6238</w:t>
            </w:r>
          </w:p>
        </w:tc>
        <w:tc>
          <w:tcPr>
            <w:tcW w:w="5678" w:type="dxa"/>
            <w:shd w:val="clear" w:color="auto" w:fill="auto"/>
          </w:tcPr>
          <w:p w14:paraId="3BA2ED3E" w14:textId="77777777" w:rsidR="008D11D5" w:rsidRDefault="008D11D5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Εργαστήρια στην Ανάλυση Συμπεριφοράς</w:t>
            </w:r>
          </w:p>
          <w:p w14:paraId="1F3AC18A" w14:textId="2B5BDF8A" w:rsidR="008D11D5" w:rsidRPr="008D11D5" w:rsidRDefault="00EA2E8C" w:rsidP="008D11D5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b/>
                <w:i/>
                <w:lang w:val="el-GR" w:eastAsia="el-GR" w:bidi="el-GR"/>
              </w:rPr>
              <w:t xml:space="preserve">Η παρακολούθηση είναι </w:t>
            </w:r>
            <w:r w:rsidR="00F41B54">
              <w:rPr>
                <w:rFonts w:eastAsia="Calibri" w:cs="Calibri"/>
                <w:b/>
                <w:i/>
                <w:lang w:val="el-GR" w:eastAsia="el-GR" w:bidi="el-GR"/>
              </w:rPr>
              <w:t>υποχρεωτική με ανώτατο όριο απουσιών 2</w:t>
            </w:r>
          </w:p>
        </w:tc>
        <w:tc>
          <w:tcPr>
            <w:tcW w:w="569" w:type="dxa"/>
            <w:shd w:val="clear" w:color="auto" w:fill="auto"/>
          </w:tcPr>
          <w:p w14:paraId="2C1F897A" w14:textId="1918B79D" w:rsidR="008D11D5" w:rsidRP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0E9C597" w14:textId="5792CFCA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34E1B81" w14:textId="363A6CE6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682020C" w14:textId="55EA9253" w:rsidR="008D11D5" w:rsidRPr="008D11D5" w:rsidRDefault="008D11D5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Ρ. Μέλλον</w:t>
            </w:r>
          </w:p>
        </w:tc>
      </w:tr>
      <w:tr w:rsidR="008D11D5" w:rsidRPr="00E22F55" w14:paraId="6D199709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2029FEF8" w14:textId="127B6DEA" w:rsidR="008D11D5" w:rsidRPr="008D11D5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58</w:t>
            </w:r>
          </w:p>
        </w:tc>
        <w:tc>
          <w:tcPr>
            <w:tcW w:w="5678" w:type="dxa"/>
            <w:shd w:val="clear" w:color="auto" w:fill="auto"/>
          </w:tcPr>
          <w:p w14:paraId="0627461E" w14:textId="3037E3BE" w:rsidR="008D11D5" w:rsidRPr="008D11D5" w:rsidRDefault="008D11D5" w:rsidP="00F41B54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Η Ανάλυση Συμπεριφοράς ΙΙ</w:t>
            </w:r>
          </w:p>
        </w:tc>
        <w:tc>
          <w:tcPr>
            <w:tcW w:w="569" w:type="dxa"/>
            <w:shd w:val="clear" w:color="auto" w:fill="auto"/>
          </w:tcPr>
          <w:p w14:paraId="2BB98E18" w14:textId="245145B1" w:rsidR="008D11D5" w:rsidRP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88CF41B" w14:textId="4EB0F946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227D6AEE" w14:textId="7657E345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07BEC00" w14:textId="117EDC90" w:rsidR="008D11D5" w:rsidRDefault="008D11D5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Ρ. Μέλλον</w:t>
            </w:r>
          </w:p>
        </w:tc>
      </w:tr>
      <w:tr w:rsidR="008D11D5" w:rsidRPr="00E22F55" w14:paraId="4E7DC7CD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6C4DA8DD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68</w:t>
            </w:r>
          </w:p>
        </w:tc>
        <w:tc>
          <w:tcPr>
            <w:tcW w:w="5678" w:type="dxa"/>
            <w:shd w:val="clear" w:color="auto" w:fill="auto"/>
          </w:tcPr>
          <w:p w14:paraId="7A54182C" w14:textId="77777777" w:rsidR="008D11D5" w:rsidRPr="00914C93" w:rsidRDefault="008D11D5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Ιδε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 και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Κοινων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073053C9" w14:textId="77777777" w:rsid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40B0CFA" w14:textId="77777777" w:rsidR="008D11D5" w:rsidRPr="005F25B2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16FDAD30" w14:textId="77777777" w:rsidR="008D11D5" w:rsidRPr="00914C93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CE9C02A" w14:textId="77777777" w:rsidR="008D11D5" w:rsidRDefault="008D11D5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. Προδρομίτης</w:t>
            </w:r>
          </w:p>
        </w:tc>
      </w:tr>
      <w:tr w:rsidR="0037678F" w:rsidRPr="00E22F55" w14:paraId="0C8592AD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4A66D452" w14:textId="77777777" w:rsidR="0037678F" w:rsidRPr="00914C93" w:rsidRDefault="0037678F" w:rsidP="0037678F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1</w:t>
            </w:r>
          </w:p>
        </w:tc>
        <w:tc>
          <w:tcPr>
            <w:tcW w:w="5678" w:type="dxa"/>
            <w:shd w:val="clear" w:color="auto" w:fill="auto"/>
          </w:tcPr>
          <w:p w14:paraId="65EC2740" w14:textId="77777777" w:rsidR="0037678F" w:rsidRPr="00021931" w:rsidRDefault="0037678F" w:rsidP="0037678F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Ψυχολογία των Πολύ-πολιτισμικών Κοινωνιών και της Μετανάστευσης</w:t>
            </w:r>
          </w:p>
        </w:tc>
        <w:tc>
          <w:tcPr>
            <w:tcW w:w="569" w:type="dxa"/>
            <w:shd w:val="clear" w:color="auto" w:fill="auto"/>
          </w:tcPr>
          <w:p w14:paraId="2FAABDCF" w14:textId="77777777" w:rsidR="0037678F" w:rsidRDefault="0037678F" w:rsidP="0037678F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44075D5" w14:textId="77777777" w:rsidR="0037678F" w:rsidRPr="005F25B2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77F538BA" w14:textId="77777777" w:rsidR="0037678F" w:rsidRPr="00914C93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58E3B4C" w14:textId="77777777" w:rsidR="0037678F" w:rsidRDefault="0037678F" w:rsidP="0037678F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Ξ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Χρυσοχόου</w:t>
            </w:r>
            <w:proofErr w:type="spellEnd"/>
          </w:p>
        </w:tc>
      </w:tr>
      <w:tr w:rsidR="0037678F" w:rsidRPr="00E22F55" w14:paraId="7E9ACD5B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39F5575D" w14:textId="1B5E63DF" w:rsidR="0037678F" w:rsidRPr="0037678F" w:rsidRDefault="0037678F" w:rsidP="0037678F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42</w:t>
            </w:r>
          </w:p>
        </w:tc>
        <w:tc>
          <w:tcPr>
            <w:tcW w:w="5678" w:type="dxa"/>
            <w:shd w:val="clear" w:color="auto" w:fill="auto"/>
          </w:tcPr>
          <w:p w14:paraId="142555F1" w14:textId="6E353877" w:rsidR="0037678F" w:rsidRPr="0037678F" w:rsidRDefault="0037678F" w:rsidP="0037678F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Ψυχολογία των Διαπροσωπικών Σχέσεων ΙΙ</w:t>
            </w:r>
          </w:p>
        </w:tc>
        <w:tc>
          <w:tcPr>
            <w:tcW w:w="569" w:type="dxa"/>
            <w:shd w:val="clear" w:color="auto" w:fill="auto"/>
          </w:tcPr>
          <w:p w14:paraId="775EB924" w14:textId="6D350CC7" w:rsidR="0037678F" w:rsidRPr="0037678F" w:rsidRDefault="0037678F" w:rsidP="0037678F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7F19BEF" w14:textId="27381B51" w:rsidR="0037678F" w:rsidRPr="0037678F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5AF7CB0E" w14:textId="2E7CB0FE" w:rsidR="0037678F" w:rsidRPr="0037678F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F35D0DE" w14:textId="5CF09B84" w:rsidR="0037678F" w:rsidRPr="0037678F" w:rsidRDefault="0037678F" w:rsidP="0037678F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Π. Κορδούτης</w:t>
            </w:r>
          </w:p>
        </w:tc>
      </w:tr>
      <w:tr w:rsidR="0037678F" w:rsidRPr="00E22F55" w14:paraId="0429B935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7B58B5EF" w14:textId="77777777" w:rsidR="0037678F" w:rsidRPr="00914C93" w:rsidRDefault="0037678F" w:rsidP="0037678F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1</w:t>
            </w:r>
          </w:p>
        </w:tc>
        <w:tc>
          <w:tcPr>
            <w:tcW w:w="5678" w:type="dxa"/>
            <w:shd w:val="clear" w:color="auto" w:fill="auto"/>
          </w:tcPr>
          <w:p w14:paraId="15488FC8" w14:textId="77777777" w:rsidR="0037678F" w:rsidRPr="00914C93" w:rsidRDefault="0037678F" w:rsidP="0037678F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Διαστάσεις πολιτικής ψυχολογίας σε καιρούς κρίσης</w:t>
            </w:r>
          </w:p>
          <w:p w14:paraId="1BC0AC2C" w14:textId="77777777" w:rsidR="0037678F" w:rsidRPr="00DB6828" w:rsidRDefault="0037678F" w:rsidP="0037678F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569" w:type="dxa"/>
            <w:shd w:val="clear" w:color="auto" w:fill="auto"/>
          </w:tcPr>
          <w:p w14:paraId="4999D685" w14:textId="77777777" w:rsidR="0037678F" w:rsidRDefault="0037678F" w:rsidP="0037678F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DC7918C" w14:textId="77777777" w:rsidR="0037678F" w:rsidRPr="00DB6828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5C276A8B" w14:textId="77777777" w:rsidR="0037678F" w:rsidRPr="00914C93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F2F49A9" w14:textId="77777777" w:rsidR="0037678F" w:rsidRDefault="0037678F" w:rsidP="0037678F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Ξ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Χρυσοχόου</w:t>
            </w:r>
            <w:proofErr w:type="spellEnd"/>
          </w:p>
        </w:tc>
      </w:tr>
      <w:tr w:rsidR="00D02B8D" w:rsidRPr="00E22F55" w14:paraId="18AF7D50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58DD5CCC" w14:textId="498D4967" w:rsidR="00D02B8D" w:rsidRPr="00914C93" w:rsidRDefault="00D02B8D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8</w:t>
            </w:r>
          </w:p>
        </w:tc>
        <w:tc>
          <w:tcPr>
            <w:tcW w:w="5678" w:type="dxa"/>
            <w:shd w:val="clear" w:color="auto" w:fill="auto"/>
          </w:tcPr>
          <w:p w14:paraId="3F3DE2E3" w14:textId="662A6FDF" w:rsidR="00D02B8D" w:rsidRPr="00021931" w:rsidRDefault="00D02B8D" w:rsidP="00021931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Η έννοια της σύγκρουσης στην Κοινωνική Ψυχολογία</w:t>
            </w:r>
          </w:p>
        </w:tc>
        <w:tc>
          <w:tcPr>
            <w:tcW w:w="569" w:type="dxa"/>
            <w:shd w:val="clear" w:color="auto" w:fill="auto"/>
          </w:tcPr>
          <w:p w14:paraId="44360411" w14:textId="36F27E43" w:rsidR="00D02B8D" w:rsidRPr="00D02B8D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746E5B4" w14:textId="1A12AE43" w:rsidR="00D02B8D" w:rsidRPr="00D02B8D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7C77E3DD" w14:textId="1A7288B0" w:rsidR="00D02B8D" w:rsidRPr="00D02B8D" w:rsidRDefault="00D02B8D" w:rsidP="00D02B8D">
            <w:pPr>
              <w:ind w:left="5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  <w:p w14:paraId="25E708F4" w14:textId="77777777" w:rsidR="00D02B8D" w:rsidRPr="00914C93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2258" w:type="dxa"/>
            <w:shd w:val="clear" w:color="auto" w:fill="auto"/>
          </w:tcPr>
          <w:p w14:paraId="2B4F34F6" w14:textId="0722B4CE" w:rsidR="00D02B8D" w:rsidRPr="00914C93" w:rsidRDefault="00D02B8D" w:rsidP="00D02B8D">
            <w:pPr>
              <w:spacing w:before="55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τόγλου</w:t>
            </w:r>
            <w:proofErr w:type="spellEnd"/>
          </w:p>
        </w:tc>
      </w:tr>
      <w:tr w:rsidR="00D02B8D" w:rsidRPr="00E22F55" w14:paraId="0E0E222E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4FB2CD71" w14:textId="77777777" w:rsidR="00D02B8D" w:rsidRPr="005623FF" w:rsidRDefault="00D02B8D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t>6304</w:t>
            </w:r>
          </w:p>
        </w:tc>
        <w:tc>
          <w:tcPr>
            <w:tcW w:w="5678" w:type="dxa"/>
            <w:shd w:val="clear" w:color="auto" w:fill="auto"/>
          </w:tcPr>
          <w:p w14:paraId="198041D1" w14:textId="77777777" w:rsidR="00D02B8D" w:rsidRPr="005623FF" w:rsidRDefault="00D02B8D" w:rsidP="00D02B8D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Δεοντολογία &amp; Βιοηθική στις επιστήμες του ανθρώπου</w:t>
            </w:r>
          </w:p>
        </w:tc>
        <w:tc>
          <w:tcPr>
            <w:tcW w:w="569" w:type="dxa"/>
            <w:shd w:val="clear" w:color="auto" w:fill="auto"/>
          </w:tcPr>
          <w:p w14:paraId="6869B9A1" w14:textId="77777777" w:rsidR="00D02B8D" w:rsidRPr="005623FF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B033300" w14:textId="77777777" w:rsidR="00D02B8D" w:rsidRPr="005623FF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04C854DB" w14:textId="77777777" w:rsidR="00D02B8D" w:rsidRPr="005623FF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46BFE79" w14:textId="77777777" w:rsidR="00D02B8D" w:rsidRPr="005623FF" w:rsidRDefault="00D02B8D" w:rsidP="00D02B8D">
            <w:pPr>
              <w:spacing w:before="54"/>
              <w:ind w:right="451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Φ.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Παναγοπούλου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 xml:space="preserve"> Τμήμα Δ.Δ.</w:t>
            </w:r>
          </w:p>
        </w:tc>
      </w:tr>
      <w:tr w:rsidR="00D02B8D" w:rsidRPr="00E22F55" w14:paraId="3D927997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4F41F75B" w14:textId="77777777" w:rsidR="00D02B8D" w:rsidRPr="00914C93" w:rsidRDefault="00D02B8D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4</w:t>
            </w:r>
          </w:p>
        </w:tc>
        <w:tc>
          <w:tcPr>
            <w:tcW w:w="5678" w:type="dxa"/>
            <w:shd w:val="clear" w:color="auto" w:fill="auto"/>
          </w:tcPr>
          <w:p w14:paraId="30BB4430" w14:textId="77777777" w:rsidR="00D02B8D" w:rsidRPr="00DB6828" w:rsidRDefault="00D02B8D" w:rsidP="00D02B8D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υγγραφή επιστημονικών κειμένων: Κανόνες, δυνατότητες, περιορισμοί</w:t>
            </w:r>
          </w:p>
        </w:tc>
        <w:tc>
          <w:tcPr>
            <w:tcW w:w="569" w:type="dxa"/>
            <w:shd w:val="clear" w:color="auto" w:fill="auto"/>
          </w:tcPr>
          <w:p w14:paraId="1B33AF05" w14:textId="77777777" w:rsidR="00D02B8D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8CE1488" w14:textId="77777777" w:rsidR="00D02B8D" w:rsidRPr="00DB6828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04F6645A" w14:textId="77777777" w:rsidR="00D02B8D" w:rsidRPr="00914C93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B7473FC" w14:textId="77777777" w:rsidR="00D02B8D" w:rsidRDefault="00D02B8D" w:rsidP="00D02B8D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Χ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άκ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- Γ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Λει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ανά </w:t>
            </w:r>
          </w:p>
        </w:tc>
      </w:tr>
      <w:tr w:rsidR="00D02B8D" w:rsidRPr="00E22F55" w14:paraId="1436F048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374F7730" w14:textId="77777777" w:rsidR="00D02B8D" w:rsidRPr="00914C93" w:rsidRDefault="00D02B8D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4</w:t>
            </w:r>
          </w:p>
        </w:tc>
        <w:tc>
          <w:tcPr>
            <w:tcW w:w="5678" w:type="dxa"/>
            <w:shd w:val="clear" w:color="auto" w:fill="auto"/>
          </w:tcPr>
          <w:p w14:paraId="7E9C4466" w14:textId="77777777" w:rsidR="00D02B8D" w:rsidRPr="00914C93" w:rsidRDefault="00D02B8D" w:rsidP="00D02B8D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Συμ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ουλευτικ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τ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διοδρομίας</w:t>
            </w:r>
          </w:p>
        </w:tc>
        <w:tc>
          <w:tcPr>
            <w:tcW w:w="569" w:type="dxa"/>
            <w:shd w:val="clear" w:color="auto" w:fill="auto"/>
          </w:tcPr>
          <w:p w14:paraId="4BF906B3" w14:textId="77777777" w:rsidR="00D02B8D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B82CE6E" w14:textId="77777777" w:rsidR="00D02B8D" w:rsidRPr="00DB6828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54361DCA" w14:textId="77777777" w:rsidR="00D02B8D" w:rsidRPr="00914C93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B21A154" w14:textId="77777777" w:rsidR="00D02B8D" w:rsidRDefault="00D02B8D" w:rsidP="00D02B8D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Δ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οδοσάκ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</w:p>
        </w:tc>
      </w:tr>
      <w:tr w:rsidR="00B93B9E" w:rsidRPr="00E22F55" w14:paraId="0B58C2F6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  <w:vAlign w:val="center"/>
          </w:tcPr>
          <w:p w14:paraId="77E24AD3" w14:textId="7A650DCA" w:rsidR="00B93B9E" w:rsidRPr="00914C93" w:rsidRDefault="00B93B9E" w:rsidP="00B93B9E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3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3F5D8128" w14:textId="11CEFB84" w:rsidR="00B93B9E" w:rsidRPr="00914C93" w:rsidRDefault="00B93B9E" w:rsidP="00B93B9E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α Θέματα Αναπτυξιακής Ψυχολογίας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0130A2CB" w14:textId="4C93C301" w:rsidR="00B93B9E" w:rsidRDefault="00B93B9E" w:rsidP="00B93B9E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41E1EF42" w14:textId="5BACE536" w:rsidR="00B93B9E" w:rsidRDefault="00B93B9E" w:rsidP="00B93B9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3A48295" w14:textId="12E23F62" w:rsidR="00B93B9E" w:rsidRPr="00914C93" w:rsidRDefault="00B93B9E" w:rsidP="00B93B9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293257A3" w14:textId="0CA64242" w:rsidR="00B93B9E" w:rsidRPr="00914C93" w:rsidRDefault="00B93B9E" w:rsidP="00B93B9E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. Καζή</w:t>
            </w:r>
          </w:p>
        </w:tc>
      </w:tr>
      <w:tr w:rsidR="00D02B8D" w:rsidRPr="00E22F55" w14:paraId="28E06314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1AACA8B0" w14:textId="32EFE319" w:rsidR="00D02B8D" w:rsidRPr="00021931" w:rsidRDefault="00860DD4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860DD4">
              <w:rPr>
                <w:rFonts w:eastAsia="Calibri" w:cs="Calibri"/>
                <w:b/>
                <w:lang w:val="el-GR" w:eastAsia="el-GR" w:bidi="el-GR"/>
              </w:rPr>
              <w:t>6384</w:t>
            </w:r>
          </w:p>
        </w:tc>
        <w:tc>
          <w:tcPr>
            <w:tcW w:w="5678" w:type="dxa"/>
            <w:shd w:val="clear" w:color="auto" w:fill="auto"/>
          </w:tcPr>
          <w:p w14:paraId="6CD03A0E" w14:textId="4832AF01" w:rsidR="00D02B8D" w:rsidRPr="00021931" w:rsidRDefault="00D02B8D" w:rsidP="00D02B8D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Εγκέφαλος και Μάθηση</w:t>
            </w:r>
          </w:p>
        </w:tc>
        <w:tc>
          <w:tcPr>
            <w:tcW w:w="569" w:type="dxa"/>
            <w:shd w:val="clear" w:color="auto" w:fill="auto"/>
          </w:tcPr>
          <w:p w14:paraId="0B502E4A" w14:textId="080B6C3B" w:rsidR="00D02B8D" w:rsidRPr="00021931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E0C8275" w14:textId="7943BE07" w:rsidR="00D02B8D" w:rsidRPr="00021931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60F59779" w14:textId="7F42E969" w:rsidR="00D02B8D" w:rsidRPr="00021931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8C0D60C" w14:textId="607F0AF9" w:rsidR="00D02B8D" w:rsidRPr="00021931" w:rsidRDefault="00D02B8D" w:rsidP="00D02B8D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 w:rsidRPr="00021931"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D02B8D" w:rsidRPr="00E22F55" w14:paraId="64F3F637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3DBF5289" w14:textId="21A75962" w:rsidR="00D02B8D" w:rsidRPr="00021931" w:rsidRDefault="00860DD4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860DD4">
              <w:rPr>
                <w:rFonts w:eastAsia="Calibri" w:cs="Calibri"/>
                <w:b/>
                <w:lang w:val="el-GR" w:eastAsia="el-GR" w:bidi="el-GR"/>
              </w:rPr>
              <w:t>6385</w:t>
            </w:r>
          </w:p>
        </w:tc>
        <w:tc>
          <w:tcPr>
            <w:tcW w:w="5678" w:type="dxa"/>
            <w:shd w:val="clear" w:color="auto" w:fill="auto"/>
          </w:tcPr>
          <w:p w14:paraId="6FCE222A" w14:textId="4D137938" w:rsidR="00D02B8D" w:rsidRPr="00021931" w:rsidRDefault="00D02B8D" w:rsidP="00D02B8D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 xml:space="preserve">Δημιουργικές, Συμμετοχικές και </w:t>
            </w:r>
            <w:proofErr w:type="spellStart"/>
            <w:r w:rsidRPr="00021931">
              <w:rPr>
                <w:rFonts w:eastAsia="Calibri" w:cs="Calibri"/>
                <w:lang w:val="el-GR" w:eastAsia="el-GR" w:bidi="el-GR"/>
              </w:rPr>
              <w:t>Πολυτροπικές</w:t>
            </w:r>
            <w:proofErr w:type="spellEnd"/>
            <w:r w:rsidRPr="00021931">
              <w:rPr>
                <w:rFonts w:eastAsia="Calibri" w:cs="Calibri"/>
                <w:lang w:val="el-GR" w:eastAsia="el-GR" w:bidi="el-GR"/>
              </w:rPr>
              <w:t xml:space="preserve"> Μέθοδοι Έρευνας και Παρέμβασης με Ομάδες και Κοινότητες</w:t>
            </w:r>
          </w:p>
        </w:tc>
        <w:tc>
          <w:tcPr>
            <w:tcW w:w="569" w:type="dxa"/>
            <w:shd w:val="clear" w:color="auto" w:fill="auto"/>
          </w:tcPr>
          <w:p w14:paraId="5201A1A3" w14:textId="7F1E2B29" w:rsidR="00D02B8D" w:rsidRPr="00021931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3A2D823" w14:textId="436AD196" w:rsidR="00D02B8D" w:rsidRPr="00021931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394A7C19" w14:textId="73F72D8C" w:rsidR="00D02B8D" w:rsidRPr="00021931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987AC90" w14:textId="6C9B4DB1" w:rsidR="00D02B8D" w:rsidRPr="00021931" w:rsidRDefault="00D02B8D" w:rsidP="00D02B8D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 w:rsidRPr="00021931">
              <w:rPr>
                <w:rFonts w:eastAsia="Calibri" w:cs="Calibri"/>
                <w:lang w:val="el-GR" w:eastAsia="el-GR" w:bidi="el-GR"/>
              </w:rPr>
              <w:t>Μπράϊλας</w:t>
            </w:r>
            <w:proofErr w:type="spellEnd"/>
          </w:p>
        </w:tc>
      </w:tr>
      <w:tr w:rsidR="0035426A" w:rsidRPr="00E22F55" w14:paraId="2D8E1BA3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29592921" w14:textId="28F3F843" w:rsidR="0035426A" w:rsidRPr="00021931" w:rsidRDefault="00860DD4" w:rsidP="0035426A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860DD4">
              <w:rPr>
                <w:rFonts w:eastAsia="Calibri" w:cs="Calibri"/>
                <w:b/>
                <w:lang w:val="el-GR" w:eastAsia="el-GR" w:bidi="el-GR"/>
              </w:rPr>
              <w:t>6389</w:t>
            </w:r>
          </w:p>
        </w:tc>
        <w:tc>
          <w:tcPr>
            <w:tcW w:w="5678" w:type="dxa"/>
            <w:shd w:val="clear" w:color="auto" w:fill="auto"/>
          </w:tcPr>
          <w:p w14:paraId="5C8B8ECF" w14:textId="55930DC0" w:rsidR="0035426A" w:rsidRPr="00021931" w:rsidRDefault="0035426A" w:rsidP="0035426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Διδακτική Μεθοδολογία</w:t>
            </w:r>
          </w:p>
        </w:tc>
        <w:tc>
          <w:tcPr>
            <w:tcW w:w="569" w:type="dxa"/>
            <w:shd w:val="clear" w:color="auto" w:fill="auto"/>
          </w:tcPr>
          <w:p w14:paraId="70F28166" w14:textId="058351A0" w:rsidR="0035426A" w:rsidRPr="00021931" w:rsidRDefault="0035426A" w:rsidP="0035426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25B1CF8" w14:textId="19DF168F" w:rsidR="0035426A" w:rsidRPr="00021931" w:rsidRDefault="0035426A" w:rsidP="0035426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1C7313C3" w14:textId="1E711E9A" w:rsidR="0035426A" w:rsidRPr="00021931" w:rsidRDefault="0035426A" w:rsidP="0035426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5C9E620" w14:textId="74AFCBB0" w:rsidR="0035426A" w:rsidRPr="00021931" w:rsidRDefault="0035426A" w:rsidP="0035426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Μ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Ντοροπούλου</w:t>
            </w:r>
            <w:proofErr w:type="spellEnd"/>
          </w:p>
        </w:tc>
      </w:tr>
      <w:tr w:rsidR="004A7C61" w:rsidRPr="00061658" w14:paraId="562524BB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12B074B0" w14:textId="60B8FA5E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79</w:t>
            </w:r>
          </w:p>
        </w:tc>
        <w:tc>
          <w:tcPr>
            <w:tcW w:w="5678" w:type="dxa"/>
            <w:shd w:val="clear" w:color="auto" w:fill="auto"/>
          </w:tcPr>
          <w:p w14:paraId="16795144" w14:textId="1244365E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οινοτ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</w:t>
            </w:r>
          </w:p>
        </w:tc>
        <w:tc>
          <w:tcPr>
            <w:tcW w:w="569" w:type="dxa"/>
            <w:shd w:val="clear" w:color="auto" w:fill="auto"/>
          </w:tcPr>
          <w:p w14:paraId="472F6290" w14:textId="000C617E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7FE50560" w14:textId="7604DAF0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100C36A1" w14:textId="335023EC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F98709E" w14:textId="247EEA3B" w:rsidR="004A7C61" w:rsidRPr="00061658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Π.Κεφάλας</w:t>
            </w:r>
            <w:proofErr w:type="spellEnd"/>
          </w:p>
        </w:tc>
      </w:tr>
      <w:tr w:rsidR="004A7C61" w:rsidRPr="00061658" w14:paraId="0F6BDF2C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04050509" w14:textId="33EC9693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80</w:t>
            </w:r>
          </w:p>
        </w:tc>
        <w:tc>
          <w:tcPr>
            <w:tcW w:w="5678" w:type="dxa"/>
            <w:shd w:val="clear" w:color="auto" w:fill="auto"/>
          </w:tcPr>
          <w:p w14:paraId="4F9EEBAE" w14:textId="6DA8F9B2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Ψυχολογία των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Ε</w:t>
            </w:r>
            <w:r w:rsidRPr="00061658">
              <w:rPr>
                <w:rFonts w:eastAsia="Calibri" w:cs="Calibri"/>
                <w:lang w:val="el-GR" w:eastAsia="el-GR" w:bidi="el-GR"/>
              </w:rPr>
              <w:t>ξαρτήσεων</w:t>
            </w:r>
          </w:p>
        </w:tc>
        <w:tc>
          <w:tcPr>
            <w:tcW w:w="569" w:type="dxa"/>
            <w:shd w:val="clear" w:color="auto" w:fill="auto"/>
          </w:tcPr>
          <w:p w14:paraId="1EC46202" w14:textId="7EE990B5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EF09A80" w14:textId="61616E4E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1F640E0C" w14:textId="71D19E98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C7BAB6A" w14:textId="11BE1B84" w:rsidR="004A7C61" w:rsidRPr="00061658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061658">
              <w:rPr>
                <w:rFonts w:eastAsia="Calibri" w:cs="Calibri"/>
                <w:lang w:eastAsia="el-GR" w:bidi="el-GR"/>
              </w:rPr>
              <w:t>Π.Κεφάλ</w:t>
            </w:r>
            <w:proofErr w:type="spellEnd"/>
            <w:r w:rsidRPr="00061658">
              <w:rPr>
                <w:rFonts w:eastAsia="Calibri" w:cs="Calibri"/>
                <w:lang w:eastAsia="el-GR" w:bidi="el-GR"/>
              </w:rPr>
              <w:t>ας</w:t>
            </w:r>
          </w:p>
        </w:tc>
      </w:tr>
      <w:tr w:rsidR="004A7C61" w:rsidRPr="00061658" w14:paraId="17D8A192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354CF3A2" w14:textId="453258D1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189</w:t>
            </w:r>
          </w:p>
        </w:tc>
        <w:tc>
          <w:tcPr>
            <w:tcW w:w="5678" w:type="dxa"/>
            <w:shd w:val="clear" w:color="auto" w:fill="auto"/>
          </w:tcPr>
          <w:p w14:paraId="642B60B8" w14:textId="7B94BF7E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οινων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Τ</w:t>
            </w:r>
            <w:r w:rsidRPr="00061658">
              <w:rPr>
                <w:rFonts w:eastAsia="Calibri" w:cs="Calibri"/>
                <w:lang w:val="el-GR" w:eastAsia="el-GR" w:bidi="el-GR"/>
              </w:rPr>
              <w:t>αυτότητα και Διομαδικές Σχέσεις</w:t>
            </w:r>
          </w:p>
        </w:tc>
        <w:tc>
          <w:tcPr>
            <w:tcW w:w="569" w:type="dxa"/>
            <w:shd w:val="clear" w:color="auto" w:fill="auto"/>
          </w:tcPr>
          <w:p w14:paraId="6F2A6EFF" w14:textId="2E259E40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9F12C04" w14:textId="7434C6AD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44326733" w14:textId="27B6DB5A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CADEFE2" w14:textId="2D09D2F4" w:rsidR="004A7C61" w:rsidRPr="00061658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Α.Δημάκης</w:t>
            </w:r>
            <w:proofErr w:type="spellEnd"/>
          </w:p>
        </w:tc>
      </w:tr>
      <w:tr w:rsidR="004A7C61" w:rsidRPr="00061658" w14:paraId="0C553241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181F0BAB" w14:textId="6CEEAA83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171</w:t>
            </w:r>
          </w:p>
        </w:tc>
        <w:tc>
          <w:tcPr>
            <w:tcW w:w="5678" w:type="dxa"/>
            <w:shd w:val="clear" w:color="auto" w:fill="auto"/>
          </w:tcPr>
          <w:p w14:paraId="7A0F68B3" w14:textId="1B10558F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Στερεότυπα</w:t>
            </w:r>
          </w:p>
        </w:tc>
        <w:tc>
          <w:tcPr>
            <w:tcW w:w="569" w:type="dxa"/>
            <w:shd w:val="clear" w:color="auto" w:fill="auto"/>
          </w:tcPr>
          <w:p w14:paraId="3C30831A" w14:textId="5CAF0D10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C2261D3" w14:textId="42950EE8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3E0FAC47" w14:textId="6B69A9ED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A50E459" w14:textId="4FA8EC85" w:rsidR="004A7C61" w:rsidRPr="00061658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Α.Δημάκης</w:t>
            </w:r>
            <w:proofErr w:type="spellEnd"/>
          </w:p>
        </w:tc>
      </w:tr>
      <w:tr w:rsidR="004A7C61" w:rsidRPr="00061658" w14:paraId="4CF6221F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5C1244E6" w14:textId="1E869B3C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292</w:t>
            </w:r>
          </w:p>
        </w:tc>
        <w:tc>
          <w:tcPr>
            <w:tcW w:w="5678" w:type="dxa"/>
            <w:shd w:val="clear" w:color="auto" w:fill="auto"/>
          </w:tcPr>
          <w:p w14:paraId="43EA0DB6" w14:textId="7A668BBF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Εισαγωγή στη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Θ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ετ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</w:t>
            </w:r>
          </w:p>
        </w:tc>
        <w:tc>
          <w:tcPr>
            <w:tcW w:w="569" w:type="dxa"/>
            <w:shd w:val="clear" w:color="auto" w:fill="auto"/>
          </w:tcPr>
          <w:p w14:paraId="051CD703" w14:textId="2B933E9B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E71440A" w14:textId="4AD58ED5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1A4C0515" w14:textId="7DD56900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16BBB1C" w14:textId="7F2A2D37" w:rsidR="004A7C61" w:rsidRPr="00061658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Α.Λακιώτη</w:t>
            </w:r>
            <w:proofErr w:type="spellEnd"/>
          </w:p>
        </w:tc>
      </w:tr>
      <w:tr w:rsidR="004A7C61" w:rsidRPr="00061658" w14:paraId="1119D6C5" w14:textId="77777777" w:rsidTr="00061658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4B656610" w14:textId="03CAB68F" w:rsidR="004A7C61" w:rsidRPr="00061658" w:rsidRDefault="00033F6B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90</w:t>
            </w:r>
          </w:p>
        </w:tc>
        <w:tc>
          <w:tcPr>
            <w:tcW w:w="5678" w:type="dxa"/>
            <w:shd w:val="clear" w:color="auto" w:fill="auto"/>
          </w:tcPr>
          <w:p w14:paraId="0C094E54" w14:textId="4EFEFD37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λινικές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Δ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ιαστάσεις της </w:t>
            </w:r>
            <w:r w:rsidR="00061658" w:rsidRPr="00061658">
              <w:rPr>
                <w:rFonts w:eastAsia="Calibri" w:cs="Calibri"/>
                <w:lang w:val="el-GR" w:eastAsia="el-GR" w:bidi="el-GR"/>
              </w:rPr>
              <w:t xml:space="preserve">Σχολικής 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ς</w:t>
            </w:r>
          </w:p>
        </w:tc>
        <w:tc>
          <w:tcPr>
            <w:tcW w:w="569" w:type="dxa"/>
            <w:shd w:val="clear" w:color="auto" w:fill="auto"/>
          </w:tcPr>
          <w:p w14:paraId="5C0EB02D" w14:textId="1661CEF7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14:paraId="3A898903" w14:textId="414DA8EE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495A09B0" w14:textId="5B568C13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E32775C" w14:textId="22489809" w:rsidR="004A7C61" w:rsidRPr="00061658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Α.Λακιώτη</w:t>
            </w:r>
            <w:proofErr w:type="spellEnd"/>
          </w:p>
        </w:tc>
      </w:tr>
      <w:tr w:rsidR="00B855B0" w:rsidRPr="00061658" w14:paraId="6A5E3ACD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0517D089" w14:textId="55FD50A8" w:rsidR="00B855B0" w:rsidRPr="00061658" w:rsidRDefault="00B855B0" w:rsidP="00B855B0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61</w:t>
            </w:r>
          </w:p>
        </w:tc>
        <w:tc>
          <w:tcPr>
            <w:tcW w:w="5678" w:type="dxa"/>
            <w:shd w:val="clear" w:color="auto" w:fill="auto"/>
          </w:tcPr>
          <w:p w14:paraId="7DA7DA4D" w14:textId="60F63E3B" w:rsidR="00B855B0" w:rsidRPr="00061658" w:rsidRDefault="00B855B0" w:rsidP="00B855B0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Συμβουλευτική Ψυχολογία σε Ειδικούς Πληθυσμούς</w:t>
            </w:r>
          </w:p>
        </w:tc>
        <w:tc>
          <w:tcPr>
            <w:tcW w:w="569" w:type="dxa"/>
            <w:shd w:val="clear" w:color="auto" w:fill="auto"/>
          </w:tcPr>
          <w:p w14:paraId="2B6EC791" w14:textId="58AD4E74" w:rsidR="00B855B0" w:rsidRPr="00061658" w:rsidRDefault="00B855B0" w:rsidP="00B855B0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3EAC870" w14:textId="0BA79B93" w:rsidR="00B855B0" w:rsidRPr="00061658" w:rsidRDefault="00B855B0" w:rsidP="00B855B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71184474" w14:textId="38080B4D" w:rsidR="00B855B0" w:rsidRPr="00061658" w:rsidRDefault="00B855B0" w:rsidP="00B855B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B071931" w14:textId="25D59BF4" w:rsidR="00B855B0" w:rsidRPr="00061658" w:rsidRDefault="00B855B0" w:rsidP="00B855B0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3F3376">
              <w:t>Φ.Αν</w:t>
            </w:r>
            <w:proofErr w:type="spellEnd"/>
            <w:r w:rsidRPr="003F3376">
              <w:t>αγνωστόπουλος (Ε.Καρακα</w:t>
            </w:r>
            <w:proofErr w:type="spellStart"/>
            <w:r w:rsidRPr="003F3376">
              <w:t>σίδου</w:t>
            </w:r>
            <w:proofErr w:type="spellEnd"/>
            <w:r w:rsidRPr="003F3376">
              <w:t>)</w:t>
            </w:r>
          </w:p>
        </w:tc>
      </w:tr>
      <w:tr w:rsidR="00B855B0" w:rsidRPr="00061658" w14:paraId="6985C402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61B6009B" w14:textId="36884775" w:rsidR="00B855B0" w:rsidRPr="00061658" w:rsidRDefault="00B855B0" w:rsidP="00B855B0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62</w:t>
            </w:r>
          </w:p>
        </w:tc>
        <w:tc>
          <w:tcPr>
            <w:tcW w:w="5678" w:type="dxa"/>
            <w:shd w:val="clear" w:color="auto" w:fill="auto"/>
          </w:tcPr>
          <w:p w14:paraId="1E421918" w14:textId="5CF83CE4" w:rsidR="00B855B0" w:rsidRPr="00061658" w:rsidRDefault="00B855B0" w:rsidP="00B855B0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 Συμβουλευτική Ψυχολογία στην  Οικογένεια και στο Σχολείο</w:t>
            </w:r>
          </w:p>
        </w:tc>
        <w:tc>
          <w:tcPr>
            <w:tcW w:w="569" w:type="dxa"/>
            <w:shd w:val="clear" w:color="auto" w:fill="auto"/>
          </w:tcPr>
          <w:p w14:paraId="68C97EF0" w14:textId="5D6DE266" w:rsidR="00B855B0" w:rsidRPr="00061658" w:rsidRDefault="00B855B0" w:rsidP="00B855B0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517B97F" w14:textId="5B934D87" w:rsidR="00B855B0" w:rsidRPr="00061658" w:rsidRDefault="00B855B0" w:rsidP="00B855B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4A33FDBA" w14:textId="3D121227" w:rsidR="00B855B0" w:rsidRPr="00061658" w:rsidRDefault="00B855B0" w:rsidP="00B855B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7999213" w14:textId="5DBB2373" w:rsidR="00B855B0" w:rsidRPr="00061658" w:rsidRDefault="00B855B0" w:rsidP="00B855B0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3F3376">
              <w:t>Β.</w:t>
            </w:r>
            <w:proofErr w:type="gramStart"/>
            <w:r w:rsidRPr="003F3376">
              <w:t>Γιωτσίδη</w:t>
            </w:r>
            <w:proofErr w:type="spellEnd"/>
            <w:r w:rsidRPr="003F3376">
              <w:t>(</w:t>
            </w:r>
            <w:proofErr w:type="gramEnd"/>
            <w:r w:rsidRPr="003F3376">
              <w:t>Ε.Καρακα</w:t>
            </w:r>
            <w:proofErr w:type="spellStart"/>
            <w:r w:rsidRPr="003F3376">
              <w:t>σίδου</w:t>
            </w:r>
            <w:proofErr w:type="spellEnd"/>
            <w:r w:rsidRPr="003F3376">
              <w:t>)</w:t>
            </w:r>
          </w:p>
        </w:tc>
      </w:tr>
      <w:tr w:rsidR="004A7C61" w:rsidRPr="003D268A" w14:paraId="4B86AEF8" w14:textId="77777777" w:rsidTr="00CF4A33">
        <w:trPr>
          <w:gridBefore w:val="1"/>
          <w:wBefore w:w="42" w:type="dxa"/>
          <w:trHeight w:val="448"/>
        </w:trPr>
        <w:tc>
          <w:tcPr>
            <w:tcW w:w="709" w:type="dxa"/>
            <w:shd w:val="clear" w:color="auto" w:fill="auto"/>
          </w:tcPr>
          <w:p w14:paraId="47CD9729" w14:textId="08F342A1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76</w:t>
            </w:r>
          </w:p>
        </w:tc>
        <w:tc>
          <w:tcPr>
            <w:tcW w:w="5678" w:type="dxa"/>
            <w:shd w:val="clear" w:color="auto" w:fill="auto"/>
          </w:tcPr>
          <w:p w14:paraId="352CE01A" w14:textId="4E110D21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Εισαγωγή στη Μεθοδολογία Έρευνας στις Νοητικές Νευροεπιστήμες</w:t>
            </w:r>
          </w:p>
        </w:tc>
        <w:tc>
          <w:tcPr>
            <w:tcW w:w="569" w:type="dxa"/>
            <w:shd w:val="clear" w:color="auto" w:fill="auto"/>
          </w:tcPr>
          <w:p w14:paraId="159E27FB" w14:textId="4ACB77D8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F707630" w14:textId="7AC16CDC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4872FD82" w14:textId="697A3A7E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E74379E" w14:textId="1122D64F" w:rsidR="004A7C61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Π.Θεοδώνη</w:t>
            </w:r>
            <w:proofErr w:type="spellEnd"/>
          </w:p>
        </w:tc>
      </w:tr>
    </w:tbl>
    <w:p w14:paraId="1FAD4188" w14:textId="77777777" w:rsidR="005623FF" w:rsidRDefault="005623FF" w:rsidP="008D11D5">
      <w:pPr>
        <w:spacing w:before="11" w:after="0"/>
        <w:jc w:val="center"/>
        <w:rPr>
          <w:b/>
        </w:rPr>
      </w:pPr>
    </w:p>
    <w:p w14:paraId="62E9AB8E" w14:textId="5D68FC8B" w:rsidR="008D11D5" w:rsidRDefault="008D11D5" w:rsidP="008D11D5">
      <w:pPr>
        <w:spacing w:before="1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3967558E" w14:textId="77777777" w:rsidR="008D11D5" w:rsidRDefault="008D11D5" w:rsidP="008D11D5">
      <w:pPr>
        <w:spacing w:before="11" w:after="0"/>
        <w:jc w:val="center"/>
        <w:rPr>
          <w:b/>
          <w:sz w:val="28"/>
          <w:szCs w:val="28"/>
        </w:rPr>
      </w:pPr>
    </w:p>
    <w:p w14:paraId="4C4A02CD" w14:textId="4542C6BA" w:rsidR="008D11D5" w:rsidRPr="00E912DB" w:rsidRDefault="008D11D5" w:rsidP="008D11D5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</w:rPr>
        <w:t>Δ</w:t>
      </w:r>
      <w:r w:rsidRPr="00E912DB">
        <w:rPr>
          <w:b/>
          <w:sz w:val="28"/>
          <w:szCs w:val="28"/>
        </w:rPr>
        <w:t xml:space="preserve"> ΕΞΑΜΗΝΟΥ 22+8=30</w:t>
      </w:r>
    </w:p>
    <w:p w14:paraId="4E5A409F" w14:textId="77777777" w:rsidR="008D11D5" w:rsidRDefault="008D11D5" w:rsidP="008D11D5">
      <w:pPr>
        <w:spacing w:after="0"/>
        <w:rPr>
          <w:b/>
        </w:rPr>
      </w:pPr>
    </w:p>
    <w:p w14:paraId="67211312" w14:textId="77777777" w:rsidR="00872F89" w:rsidRDefault="00872F89" w:rsidP="00143FDA">
      <w:pPr>
        <w:tabs>
          <w:tab w:val="left" w:pos="5670"/>
          <w:tab w:val="left" w:pos="6054"/>
        </w:tabs>
        <w:spacing w:after="0"/>
        <w:rPr>
          <w:b/>
        </w:rPr>
      </w:pPr>
    </w:p>
    <w:p w14:paraId="091DA52D" w14:textId="77777777" w:rsidR="00872F89" w:rsidRDefault="00872F89" w:rsidP="006A5FEF">
      <w:pPr>
        <w:tabs>
          <w:tab w:val="left" w:pos="5670"/>
          <w:tab w:val="left" w:pos="6054"/>
        </w:tabs>
        <w:spacing w:after="0"/>
        <w:ind w:left="292"/>
        <w:rPr>
          <w:b/>
        </w:rPr>
      </w:pPr>
    </w:p>
    <w:p w14:paraId="27D1AB6F" w14:textId="173062F6" w:rsidR="00914C93" w:rsidRPr="00914C93" w:rsidRDefault="00914C93" w:rsidP="00872F89">
      <w:pPr>
        <w:tabs>
          <w:tab w:val="left" w:pos="5670"/>
          <w:tab w:val="left" w:pos="6054"/>
        </w:tabs>
        <w:spacing w:after="0"/>
        <w:ind w:left="292"/>
        <w:jc w:val="center"/>
        <w:rPr>
          <w:b/>
        </w:rPr>
      </w:pPr>
      <w:r w:rsidRPr="00872F89">
        <w:rPr>
          <w:b/>
          <w:sz w:val="28"/>
          <w:szCs w:val="28"/>
        </w:rPr>
        <w:t>Ε΄ ΕΞΑΜΗΝΟ</w:t>
      </w:r>
    </w:p>
    <w:tbl>
      <w:tblPr>
        <w:tblStyle w:val="TableNormal2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654"/>
        <w:gridCol w:w="5337"/>
        <w:gridCol w:w="581"/>
        <w:gridCol w:w="657"/>
        <w:gridCol w:w="462"/>
        <w:gridCol w:w="2765"/>
      </w:tblGrid>
      <w:tr w:rsidR="00872F89" w:rsidRPr="00914C93" w14:paraId="6CCFE055" w14:textId="77777777" w:rsidTr="00872F89">
        <w:trPr>
          <w:trHeight w:val="448"/>
        </w:trPr>
        <w:tc>
          <w:tcPr>
            <w:tcW w:w="314" w:type="pct"/>
          </w:tcPr>
          <w:p w14:paraId="43B61786" w14:textId="4D7BBB76" w:rsidR="00872F89" w:rsidRPr="00872F89" w:rsidRDefault="00872F89" w:rsidP="00914C93">
            <w:pPr>
              <w:spacing w:before="54"/>
              <w:ind w:right="60"/>
              <w:jc w:val="right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Μ</w:t>
            </w:r>
          </w:p>
        </w:tc>
        <w:tc>
          <w:tcPr>
            <w:tcW w:w="2553" w:type="pct"/>
          </w:tcPr>
          <w:p w14:paraId="3BB136F0" w14:textId="77777777" w:rsidR="00872F89" w:rsidRPr="00914C93" w:rsidRDefault="00872F89" w:rsidP="00914C93">
            <w:pPr>
              <w:spacing w:before="54"/>
              <w:ind w:left="55" w:right="171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279" w:type="pct"/>
          </w:tcPr>
          <w:p w14:paraId="18956510" w14:textId="63B96376" w:rsidR="00872F89" w:rsidRPr="00872F89" w:rsidRDefault="00872F89" w:rsidP="00914C93">
            <w:pPr>
              <w:spacing w:before="54"/>
              <w:ind w:left="8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872F89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309" w:type="pct"/>
          </w:tcPr>
          <w:p w14:paraId="3652E26B" w14:textId="778AECB7" w:rsidR="00872F89" w:rsidRPr="00914C93" w:rsidRDefault="00872F89" w:rsidP="00914C93">
            <w:pPr>
              <w:spacing w:before="54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222" w:type="pct"/>
          </w:tcPr>
          <w:p w14:paraId="24C4E0EA" w14:textId="77777777" w:rsidR="00872F89" w:rsidRPr="00914C93" w:rsidRDefault="00872F89" w:rsidP="00914C93">
            <w:pPr>
              <w:spacing w:before="54"/>
              <w:ind w:left="55" w:right="42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1323" w:type="pct"/>
          </w:tcPr>
          <w:p w14:paraId="2FF533C5" w14:textId="77777777" w:rsidR="00872F89" w:rsidRPr="00914C93" w:rsidRDefault="00872F89" w:rsidP="00914C93">
            <w:pPr>
              <w:spacing w:before="54" w:line="242" w:lineRule="auto"/>
              <w:ind w:left="59" w:right="31"/>
              <w:rPr>
                <w:rFonts w:eastAsia="Calibri" w:cs="Calibri"/>
                <w:lang w:eastAsia="el-GR" w:bidi="el-GR"/>
              </w:rPr>
            </w:pPr>
          </w:p>
        </w:tc>
      </w:tr>
      <w:tr w:rsidR="00914C93" w:rsidRPr="00914C93" w14:paraId="2C0DDE3F" w14:textId="77777777" w:rsidTr="00872F89">
        <w:trPr>
          <w:trHeight w:val="1577"/>
        </w:trPr>
        <w:tc>
          <w:tcPr>
            <w:tcW w:w="314" w:type="pct"/>
          </w:tcPr>
          <w:p w14:paraId="31AA9B8A" w14:textId="77777777" w:rsidR="00914C93" w:rsidRPr="00914C93" w:rsidRDefault="00914C93" w:rsidP="00914C93">
            <w:pPr>
              <w:spacing w:before="54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05</w:t>
            </w:r>
          </w:p>
        </w:tc>
        <w:tc>
          <w:tcPr>
            <w:tcW w:w="2553" w:type="pct"/>
          </w:tcPr>
          <w:p w14:paraId="2611805C" w14:textId="77777777" w:rsidR="00914C93" w:rsidRDefault="00914C93" w:rsidP="00914C93">
            <w:pPr>
              <w:spacing w:before="54"/>
              <w:ind w:left="55" w:right="171"/>
              <w:jc w:val="center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Εργαστήρια Ψυχολογίας (</w:t>
            </w:r>
            <w:hyperlink r:id="rId8">
              <w:r w:rsidRPr="00914C93">
                <w:rPr>
                  <w:rFonts w:eastAsia="Calibri" w:cs="Calibri"/>
                  <w:b/>
                  <w:u w:val="single" w:color="0000FF"/>
                  <w:lang w:val="el-GR" w:eastAsia="el-GR" w:bidi="el-GR"/>
                </w:rPr>
                <w:t>Ιστοσελίδα</w:t>
              </w:r>
            </w:hyperlink>
            <w:r w:rsidRPr="00914C93">
              <w:rPr>
                <w:rFonts w:eastAsia="Calibri" w:cs="Calibri"/>
                <w:lang w:val="el-GR" w:eastAsia="el-GR" w:bidi="el-GR"/>
              </w:rPr>
              <w:t xml:space="preserve">)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Η παρακολούθηση είναι υποχρεωτική, με ανώτατο όριο δύο(2) απουσιών</w:t>
            </w:r>
          </w:p>
          <w:p w14:paraId="0876163A" w14:textId="419C5B9E" w:rsidR="00872F89" w:rsidRPr="00872F89" w:rsidRDefault="00872F89" w:rsidP="00872F89">
            <w:pPr>
              <w:spacing w:before="54"/>
              <w:ind w:left="55"/>
              <w:rPr>
                <w:rFonts w:eastAsia="Calibri" w:cs="Calibri"/>
                <w:b/>
                <w:i/>
                <w:lang w:val="el-GR" w:eastAsia="el-GR" w:bidi="el-GR"/>
              </w:rPr>
            </w:pPr>
            <w:proofErr w:type="spellStart"/>
            <w:r w:rsidRPr="00872F89">
              <w:rPr>
                <w:rFonts w:eastAsia="Calibri" w:cs="Calibri"/>
                <w:b/>
                <w:i/>
                <w:lang w:val="el-GR" w:eastAsia="el-GR" w:bidi="el-GR"/>
              </w:rPr>
              <w:t>Προαπαιτούμενα</w:t>
            </w:r>
            <w:proofErr w:type="spellEnd"/>
            <w:r>
              <w:rPr>
                <w:rFonts w:eastAsia="Calibri" w:cs="Calibri"/>
                <w:b/>
                <w:i/>
                <w:lang w:val="el-GR" w:eastAsia="el-GR" w:bidi="el-GR"/>
              </w:rPr>
              <w:t xml:space="preserve"> τα υποχρεωτικά Α εξαμήνου</w:t>
            </w:r>
            <w:r w:rsidRPr="00872F89">
              <w:rPr>
                <w:rFonts w:eastAsia="Calibri" w:cs="Calibri"/>
                <w:b/>
                <w:i/>
                <w:lang w:val="el-GR" w:eastAsia="el-GR" w:bidi="el-GR"/>
              </w:rPr>
              <w:t>:</w:t>
            </w:r>
          </w:p>
          <w:p w14:paraId="353F6984" w14:textId="37B83675" w:rsidR="00872F89" w:rsidRPr="00872F89" w:rsidRDefault="00872F89" w:rsidP="005623FF">
            <w:pPr>
              <w:numPr>
                <w:ilvl w:val="3"/>
                <w:numId w:val="39"/>
              </w:numPr>
              <w:ind w:left="256" w:right="1452" w:hanging="142"/>
              <w:contextualSpacing/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</w:pP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6002</w:t>
            </w:r>
            <w:r w:rsidR="005623FF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 xml:space="preserve"> </w:t>
            </w: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Εισαγωγή στην</w:t>
            </w:r>
            <w:r w:rsidR="005623FF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 xml:space="preserve"> </w:t>
            </w: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Κοινωνική Ψυχολογία Ι</w:t>
            </w:r>
          </w:p>
          <w:p w14:paraId="5CBFBA81" w14:textId="18669914" w:rsidR="00872F89" w:rsidRPr="00872F89" w:rsidRDefault="00872F89" w:rsidP="00872F89">
            <w:pPr>
              <w:numPr>
                <w:ilvl w:val="0"/>
                <w:numId w:val="39"/>
              </w:numPr>
              <w:ind w:left="256" w:right="2136" w:hanging="142"/>
              <w:contextualSpacing/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</w:pP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6006</w:t>
            </w: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ab/>
              <w:t>Εισαγωγή στην Αναπτυξιακή Ψυχολογία</w:t>
            </w:r>
            <w:r w:rsidR="0032607E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 xml:space="preserve"> Ι</w:t>
            </w:r>
          </w:p>
          <w:p w14:paraId="4262C0A1" w14:textId="77777777" w:rsidR="00872F89" w:rsidRPr="00872F89" w:rsidRDefault="00872F89" w:rsidP="00872F89">
            <w:pPr>
              <w:numPr>
                <w:ilvl w:val="0"/>
                <w:numId w:val="39"/>
              </w:numPr>
              <w:ind w:left="256" w:right="2136" w:hanging="142"/>
              <w:contextualSpacing/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</w:pP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6043</w:t>
            </w: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ab/>
              <w:t xml:space="preserve">Εισαγωγή στην </w:t>
            </w:r>
            <w:proofErr w:type="spellStart"/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Κοινωνιο</w:t>
            </w:r>
            <w:proofErr w:type="spellEnd"/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-ψυχολογική Έρευνα Ι</w:t>
            </w:r>
          </w:p>
          <w:p w14:paraId="3202418D" w14:textId="77777777" w:rsidR="00872F89" w:rsidRPr="00872F89" w:rsidRDefault="00872F89" w:rsidP="00872F89">
            <w:pPr>
              <w:numPr>
                <w:ilvl w:val="0"/>
                <w:numId w:val="39"/>
              </w:numPr>
              <w:ind w:left="256" w:right="2136" w:hanging="142"/>
              <w:contextualSpacing/>
              <w:rPr>
                <w:rFonts w:eastAsia="Calibri" w:cs="Calibri"/>
                <w:i/>
                <w:iCs/>
                <w:spacing w:val="-19"/>
                <w:lang w:eastAsia="el-GR" w:bidi="el-GR"/>
              </w:rPr>
            </w:pPr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>6119</w:t>
            </w:r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ab/>
              <w:t>Θεωρίες π</w:t>
            </w:r>
            <w:proofErr w:type="spellStart"/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>ροσω</w:t>
            </w:r>
            <w:proofErr w:type="spellEnd"/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 xml:space="preserve">πικότητας &amp; </w:t>
            </w:r>
            <w:proofErr w:type="spellStart"/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>Κλινικές</w:t>
            </w:r>
            <w:proofErr w:type="spellEnd"/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 xml:space="preserve"> </w:t>
            </w:r>
            <w:proofErr w:type="spellStart"/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>Εφ</w:t>
            </w:r>
            <w:proofErr w:type="spellEnd"/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>αρμογές</w:t>
            </w:r>
          </w:p>
          <w:p w14:paraId="791DCB48" w14:textId="7D5B2E13" w:rsidR="00872F89" w:rsidRPr="00872F89" w:rsidRDefault="00872F89" w:rsidP="00872F89">
            <w:pPr>
              <w:numPr>
                <w:ilvl w:val="0"/>
                <w:numId w:val="39"/>
              </w:numPr>
              <w:ind w:left="256" w:right="2136" w:hanging="142"/>
              <w:contextualSpacing/>
              <w:rPr>
                <w:rFonts w:eastAsia="Calibri" w:cs="Calibri"/>
                <w:spacing w:val="-19"/>
                <w:lang w:val="el-GR" w:eastAsia="el-GR" w:bidi="el-GR"/>
              </w:rPr>
            </w:pP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6312</w:t>
            </w: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ab/>
              <w:t>Εισαγωγή στην Αναπτυξιακή Ψυχολογία</w:t>
            </w:r>
            <w:r w:rsidR="00EB4E0A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 xml:space="preserve"> ΙΙ</w:t>
            </w:r>
          </w:p>
        </w:tc>
        <w:tc>
          <w:tcPr>
            <w:tcW w:w="279" w:type="pct"/>
          </w:tcPr>
          <w:p w14:paraId="070C744F" w14:textId="77777777" w:rsidR="00914C93" w:rsidRPr="00914C93" w:rsidRDefault="00914C93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309" w:type="pct"/>
          </w:tcPr>
          <w:p w14:paraId="03D6A497" w14:textId="77777777" w:rsidR="00914C93" w:rsidRPr="00914C93" w:rsidRDefault="00914C93" w:rsidP="00914C93">
            <w:pPr>
              <w:spacing w:before="54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6</w:t>
            </w:r>
          </w:p>
        </w:tc>
        <w:tc>
          <w:tcPr>
            <w:tcW w:w="222" w:type="pct"/>
          </w:tcPr>
          <w:p w14:paraId="5C74D692" w14:textId="77777777" w:rsidR="00914C93" w:rsidRPr="00914C93" w:rsidRDefault="00914C93" w:rsidP="00914C93">
            <w:pPr>
              <w:spacing w:before="54"/>
              <w:ind w:left="55" w:right="42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Ψ</w:t>
            </w:r>
          </w:p>
        </w:tc>
        <w:tc>
          <w:tcPr>
            <w:tcW w:w="1323" w:type="pct"/>
          </w:tcPr>
          <w:p w14:paraId="09589534" w14:textId="77777777" w:rsidR="00914C93" w:rsidRPr="006048C1" w:rsidRDefault="00914C93" w:rsidP="00914C93">
            <w:pPr>
              <w:spacing w:before="54" w:line="242" w:lineRule="auto"/>
              <w:ind w:left="59" w:right="31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Ι. Κατερέλος,</w:t>
            </w:r>
          </w:p>
          <w:p w14:paraId="2660B087" w14:textId="77777777" w:rsidR="00914C93" w:rsidRPr="006048C1" w:rsidRDefault="00914C93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 xml:space="preserve">Ξ. Χρυσοχόου, </w:t>
            </w:r>
          </w:p>
          <w:p w14:paraId="6660ED34" w14:textId="77777777" w:rsidR="00914C93" w:rsidRPr="006048C1" w:rsidRDefault="00914C93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 xml:space="preserve">Γ. Προδρομίτης, </w:t>
            </w:r>
          </w:p>
          <w:p w14:paraId="2F78CCA4" w14:textId="77777777" w:rsidR="00914C93" w:rsidRPr="006048C1" w:rsidRDefault="00914C93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Π. Κορδούτης,</w:t>
            </w:r>
          </w:p>
          <w:p w14:paraId="2DF5E3F1" w14:textId="0D3BFC6A" w:rsidR="00914C93" w:rsidRPr="006048C1" w:rsidRDefault="00914C93" w:rsidP="006048C1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Γ. Αλεξιάς</w:t>
            </w:r>
          </w:p>
          <w:p w14:paraId="4D36609A" w14:textId="77777777" w:rsidR="00914C93" w:rsidRPr="006048C1" w:rsidRDefault="00914C93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Φ. Φωτιάδης</w:t>
            </w:r>
          </w:p>
          <w:p w14:paraId="5315401C" w14:textId="3FBA8009" w:rsidR="00C55202" w:rsidRPr="006048C1" w:rsidRDefault="00C55202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Σ. Καζή</w:t>
            </w:r>
          </w:p>
          <w:p w14:paraId="68EDBB77" w14:textId="08C3E75C" w:rsidR="00D02B8D" w:rsidRDefault="00D02B8D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Σ. Μαντόγλου</w:t>
            </w:r>
          </w:p>
          <w:p w14:paraId="62D4DDDB" w14:textId="5CED24A4" w:rsidR="006048C1" w:rsidRPr="006048C1" w:rsidRDefault="006048C1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Βατάκη</w:t>
            </w:r>
          </w:p>
          <w:p w14:paraId="3310F182" w14:textId="4A9289F7" w:rsidR="00914C93" w:rsidRPr="00010D21" w:rsidRDefault="00914C93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</w:p>
        </w:tc>
      </w:tr>
      <w:tr w:rsidR="00914C93" w:rsidRPr="00914C93" w14:paraId="19ED821C" w14:textId="77777777" w:rsidTr="00872F89">
        <w:trPr>
          <w:trHeight w:val="450"/>
        </w:trPr>
        <w:tc>
          <w:tcPr>
            <w:tcW w:w="314" w:type="pct"/>
          </w:tcPr>
          <w:p w14:paraId="4B5540FB" w14:textId="77777777" w:rsidR="00914C93" w:rsidRPr="00914C93" w:rsidRDefault="00914C93" w:rsidP="00914C93">
            <w:pPr>
              <w:spacing w:before="102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48</w:t>
            </w:r>
          </w:p>
        </w:tc>
        <w:tc>
          <w:tcPr>
            <w:tcW w:w="2553" w:type="pct"/>
          </w:tcPr>
          <w:p w14:paraId="20AAB1C8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Μέθοδοι Έρευνας στην Κλινική Ψυχολογία</w:t>
            </w:r>
          </w:p>
        </w:tc>
        <w:tc>
          <w:tcPr>
            <w:tcW w:w="279" w:type="pct"/>
          </w:tcPr>
          <w:p w14:paraId="4F72FBE7" w14:textId="19B4F8C7" w:rsidR="00914C93" w:rsidRPr="00914C93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309" w:type="pct"/>
          </w:tcPr>
          <w:p w14:paraId="0936BA3E" w14:textId="77777777" w:rsidR="00914C93" w:rsidRPr="00914C93" w:rsidRDefault="00914C93" w:rsidP="00914C93">
            <w:pPr>
              <w:spacing w:before="54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2" w:type="pct"/>
          </w:tcPr>
          <w:p w14:paraId="13939087" w14:textId="77777777" w:rsidR="00914C93" w:rsidRPr="00914C93" w:rsidRDefault="00914C93" w:rsidP="00914C93">
            <w:pPr>
              <w:spacing w:before="54"/>
              <w:ind w:left="9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Μ</w:t>
            </w:r>
          </w:p>
        </w:tc>
        <w:tc>
          <w:tcPr>
            <w:tcW w:w="1323" w:type="pct"/>
          </w:tcPr>
          <w:p w14:paraId="1F1C40C5" w14:textId="50A72701" w:rsidR="00914C93" w:rsidRPr="00ED7FBB" w:rsidRDefault="00ED7FBB" w:rsidP="00914C93">
            <w:pPr>
              <w:spacing w:before="54"/>
              <w:ind w:left="59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Ι.</w:t>
            </w:r>
            <w:r>
              <w:t xml:space="preserve"> </w:t>
            </w:r>
            <w:r w:rsidRPr="00ED7FBB">
              <w:rPr>
                <w:rFonts w:eastAsia="Calibri" w:cs="Calibri"/>
                <w:lang w:val="el-GR" w:eastAsia="el-GR" w:bidi="el-GR"/>
              </w:rPr>
              <w:t>Κατερέλος</w:t>
            </w:r>
          </w:p>
        </w:tc>
      </w:tr>
      <w:tr w:rsidR="00914C93" w:rsidRPr="00914C93" w14:paraId="05AE3C02" w14:textId="77777777" w:rsidTr="00872F89">
        <w:trPr>
          <w:trHeight w:val="448"/>
        </w:trPr>
        <w:tc>
          <w:tcPr>
            <w:tcW w:w="314" w:type="pct"/>
          </w:tcPr>
          <w:p w14:paraId="47A53D05" w14:textId="77777777" w:rsidR="00914C93" w:rsidRPr="006048C1" w:rsidRDefault="00914C93" w:rsidP="00914C93">
            <w:pPr>
              <w:spacing w:before="54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6048C1">
              <w:rPr>
                <w:rFonts w:eastAsia="Calibri" w:cs="Calibri"/>
                <w:b/>
                <w:lang w:eastAsia="el-GR" w:bidi="el-GR"/>
              </w:rPr>
              <w:t>6152</w:t>
            </w:r>
          </w:p>
        </w:tc>
        <w:tc>
          <w:tcPr>
            <w:tcW w:w="2553" w:type="pct"/>
          </w:tcPr>
          <w:p w14:paraId="2922C248" w14:textId="395002DE" w:rsidR="00914C93" w:rsidRPr="006048C1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Κοινωνική Νόηση</w:t>
            </w:r>
            <w:r w:rsidR="009C6780" w:rsidRPr="006048C1"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  <w:tc>
          <w:tcPr>
            <w:tcW w:w="279" w:type="pct"/>
          </w:tcPr>
          <w:p w14:paraId="3584195A" w14:textId="4EB8A1E4" w:rsidR="00914C93" w:rsidRPr="006048C1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309" w:type="pct"/>
          </w:tcPr>
          <w:p w14:paraId="27CD5954" w14:textId="77777777" w:rsidR="00914C93" w:rsidRPr="006048C1" w:rsidRDefault="00914C93" w:rsidP="00914C93">
            <w:pPr>
              <w:spacing w:before="54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2" w:type="pct"/>
          </w:tcPr>
          <w:p w14:paraId="0BE8B7DF" w14:textId="77777777" w:rsidR="00914C93" w:rsidRPr="006048C1" w:rsidRDefault="00914C93" w:rsidP="00914C93">
            <w:pPr>
              <w:spacing w:before="54"/>
              <w:ind w:left="55" w:right="42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ΚΨ</w:t>
            </w:r>
          </w:p>
        </w:tc>
        <w:tc>
          <w:tcPr>
            <w:tcW w:w="1323" w:type="pct"/>
          </w:tcPr>
          <w:p w14:paraId="79E29D02" w14:textId="3BA7F9B1" w:rsidR="00914C93" w:rsidRPr="006048C1" w:rsidRDefault="004C2C02" w:rsidP="00914C93">
            <w:pPr>
              <w:spacing w:before="54"/>
              <w:ind w:left="59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Π. Κ</w:t>
            </w:r>
            <w:r w:rsidR="006048C1" w:rsidRPr="006048C1">
              <w:rPr>
                <w:rFonts w:eastAsia="Calibri" w:cs="Calibri"/>
                <w:lang w:val="el-GR" w:eastAsia="el-GR" w:bidi="el-GR"/>
              </w:rPr>
              <w:t>ορδούτης</w:t>
            </w:r>
          </w:p>
        </w:tc>
      </w:tr>
      <w:tr w:rsidR="00914C93" w:rsidRPr="00914C93" w14:paraId="3AA99490" w14:textId="77777777" w:rsidTr="00872F89">
        <w:trPr>
          <w:trHeight w:val="696"/>
        </w:trPr>
        <w:tc>
          <w:tcPr>
            <w:tcW w:w="314" w:type="pct"/>
          </w:tcPr>
          <w:p w14:paraId="0840C9F5" w14:textId="77777777" w:rsidR="00914C93" w:rsidRPr="006048C1" w:rsidRDefault="00914C93" w:rsidP="00914C93">
            <w:pPr>
              <w:spacing w:before="54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6048C1">
              <w:rPr>
                <w:rFonts w:eastAsia="Calibri" w:cs="Calibri"/>
                <w:b/>
                <w:lang w:eastAsia="el-GR" w:bidi="el-GR"/>
              </w:rPr>
              <w:t>6286</w:t>
            </w:r>
          </w:p>
        </w:tc>
        <w:tc>
          <w:tcPr>
            <w:tcW w:w="2553" w:type="pct"/>
          </w:tcPr>
          <w:p w14:paraId="38907C71" w14:textId="56AAC615" w:rsidR="00914C93" w:rsidRPr="006048C1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Ψυχοπαθολογία του Ενήλικα</w:t>
            </w:r>
            <w:r w:rsidR="009C6780" w:rsidRPr="006048C1"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  <w:tc>
          <w:tcPr>
            <w:tcW w:w="279" w:type="pct"/>
          </w:tcPr>
          <w:p w14:paraId="1A02DCFC" w14:textId="1C277921" w:rsidR="00914C93" w:rsidRPr="006048C1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309" w:type="pct"/>
          </w:tcPr>
          <w:p w14:paraId="7AE47288" w14:textId="77777777" w:rsidR="00914C93" w:rsidRPr="006048C1" w:rsidRDefault="00914C93" w:rsidP="00914C93">
            <w:pPr>
              <w:spacing w:before="54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2" w:type="pct"/>
          </w:tcPr>
          <w:p w14:paraId="290AB415" w14:textId="77777777" w:rsidR="00914C93" w:rsidRPr="006048C1" w:rsidRDefault="00914C93" w:rsidP="00914C93">
            <w:pPr>
              <w:spacing w:before="54"/>
              <w:ind w:left="55" w:right="41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1323" w:type="pct"/>
          </w:tcPr>
          <w:p w14:paraId="1AAB5A08" w14:textId="77777777" w:rsidR="00914C93" w:rsidRPr="006048C1" w:rsidRDefault="00914C93" w:rsidP="00914C93">
            <w:pPr>
              <w:spacing w:before="54" w:line="242" w:lineRule="auto"/>
              <w:ind w:left="59" w:right="1077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 xml:space="preserve">Β. </w:t>
            </w:r>
            <w:proofErr w:type="spellStart"/>
            <w:r w:rsidRPr="006048C1">
              <w:rPr>
                <w:rFonts w:eastAsia="Calibri" w:cs="Calibri"/>
                <w:lang w:eastAsia="el-GR" w:bidi="el-GR"/>
              </w:rPr>
              <w:t>Γιωτσίδη</w:t>
            </w:r>
            <w:proofErr w:type="spellEnd"/>
          </w:p>
        </w:tc>
      </w:tr>
      <w:tr w:rsidR="00914C93" w:rsidRPr="00914C93" w14:paraId="7232F0A9" w14:textId="77777777" w:rsidTr="00872F89">
        <w:trPr>
          <w:trHeight w:val="450"/>
        </w:trPr>
        <w:tc>
          <w:tcPr>
            <w:tcW w:w="314" w:type="pct"/>
          </w:tcPr>
          <w:p w14:paraId="16B51FDF" w14:textId="77777777" w:rsidR="00914C93" w:rsidRPr="00914C93" w:rsidRDefault="00914C93" w:rsidP="00914C93">
            <w:pPr>
              <w:spacing w:before="57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4</w:t>
            </w:r>
          </w:p>
        </w:tc>
        <w:tc>
          <w:tcPr>
            <w:tcW w:w="2553" w:type="pct"/>
          </w:tcPr>
          <w:p w14:paraId="3D947365" w14:textId="77777777" w:rsidR="00914C93" w:rsidRPr="00914C93" w:rsidRDefault="00914C93" w:rsidP="00914C93">
            <w:pPr>
              <w:spacing w:before="57"/>
              <w:ind w:left="55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Κοινων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και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Πολιτ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279" w:type="pct"/>
          </w:tcPr>
          <w:p w14:paraId="031BCB2D" w14:textId="315E9D8A" w:rsidR="00914C93" w:rsidRPr="006A5FEF" w:rsidRDefault="006A5FEF" w:rsidP="00914C93">
            <w:pPr>
              <w:spacing w:before="57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309" w:type="pct"/>
          </w:tcPr>
          <w:p w14:paraId="5C4E3CE3" w14:textId="77777777" w:rsidR="00914C93" w:rsidRPr="00914C93" w:rsidRDefault="00914C93" w:rsidP="00914C93">
            <w:pPr>
              <w:spacing w:before="57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2" w:type="pct"/>
          </w:tcPr>
          <w:p w14:paraId="4082AB81" w14:textId="77777777" w:rsidR="00914C93" w:rsidRPr="00914C93" w:rsidRDefault="00914C93" w:rsidP="00914C93">
            <w:pPr>
              <w:spacing w:before="57"/>
              <w:ind w:left="55" w:right="42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Ψ</w:t>
            </w:r>
          </w:p>
        </w:tc>
        <w:tc>
          <w:tcPr>
            <w:tcW w:w="1323" w:type="pct"/>
          </w:tcPr>
          <w:p w14:paraId="6FFA58F0" w14:textId="77777777" w:rsidR="00914C93" w:rsidRPr="00914C93" w:rsidRDefault="00914C93" w:rsidP="00914C93">
            <w:pPr>
              <w:spacing w:before="57"/>
              <w:ind w:left="5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Ξ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Χρυσοχόου</w:t>
            </w:r>
            <w:proofErr w:type="spellEnd"/>
          </w:p>
        </w:tc>
      </w:tr>
    </w:tbl>
    <w:p w14:paraId="27477ECE" w14:textId="77777777" w:rsidR="00914C93" w:rsidRPr="00914C93" w:rsidRDefault="00914C93" w:rsidP="00914C93">
      <w:pPr>
        <w:spacing w:before="11" w:after="0"/>
        <w:rPr>
          <w:b/>
        </w:rPr>
      </w:pPr>
    </w:p>
    <w:p w14:paraId="44F3D1EF" w14:textId="77777777" w:rsidR="00872F89" w:rsidRDefault="00872F89" w:rsidP="00872F89">
      <w:pPr>
        <w:spacing w:after="0"/>
        <w:jc w:val="center"/>
        <w:rPr>
          <w:b/>
        </w:rPr>
      </w:pPr>
      <w:r>
        <w:rPr>
          <w:b/>
        </w:rPr>
        <w:t>ΣΥΝΟΛΟ ΜΟΝΑΔΩΝ ΑΠΟ ΤΑ ΥΠΟΧΡΕΩΤΙΚΆ ΜΑΘΗΜΑΤΑ 22</w:t>
      </w:r>
    </w:p>
    <w:p w14:paraId="6451944F" w14:textId="77777777" w:rsidR="00872F89" w:rsidRDefault="00872F89" w:rsidP="00914C93">
      <w:pPr>
        <w:tabs>
          <w:tab w:val="left" w:pos="6054"/>
        </w:tabs>
        <w:spacing w:after="0"/>
        <w:ind w:left="292"/>
        <w:rPr>
          <w:b/>
        </w:rPr>
      </w:pPr>
    </w:p>
    <w:p w14:paraId="23E35631" w14:textId="77777777" w:rsidR="00872F89" w:rsidRPr="007C33F0" w:rsidRDefault="00872F89" w:rsidP="00872F89">
      <w:pPr>
        <w:spacing w:before="11" w:after="0"/>
        <w:rPr>
          <w:bCs/>
        </w:rPr>
      </w:pPr>
      <w:r w:rsidRPr="007C33F0">
        <w:rPr>
          <w:bCs/>
        </w:rPr>
        <w:t>Οι φοιτητές-</w:t>
      </w:r>
      <w:proofErr w:type="spellStart"/>
      <w:r w:rsidRPr="007C33F0">
        <w:rPr>
          <w:bCs/>
        </w:rPr>
        <w:t>τριες</w:t>
      </w:r>
      <w:proofErr w:type="spellEnd"/>
      <w:r w:rsidRPr="007C33F0">
        <w:rPr>
          <w:bCs/>
        </w:rPr>
        <w:t xml:space="preserve"> </w:t>
      </w:r>
      <w:r w:rsidRPr="007C33F0">
        <w:rPr>
          <w:b/>
        </w:rPr>
        <w:t>ΟΦΕΙΛΟΥΝ</w:t>
      </w:r>
      <w:r w:rsidRPr="007C33F0">
        <w:rPr>
          <w:bCs/>
        </w:rPr>
        <w:t xml:space="preserve"> να επιλέξουν τουλάχιστον </w:t>
      </w:r>
      <w:r w:rsidRPr="007C33F0">
        <w:rPr>
          <w:b/>
        </w:rPr>
        <w:t xml:space="preserve">8 </w:t>
      </w:r>
      <w:r w:rsidRPr="007C33F0">
        <w:rPr>
          <w:b/>
          <w:lang w:val="en-US"/>
        </w:rPr>
        <w:t>ECTS</w:t>
      </w:r>
      <w:r w:rsidRPr="007C33F0">
        <w:rPr>
          <w:bCs/>
        </w:rPr>
        <w:t xml:space="preserve"> από τα παρακάτω μαθήματα επιλογής</w:t>
      </w:r>
    </w:p>
    <w:p w14:paraId="636E5BC8" w14:textId="77777777" w:rsidR="00872F89" w:rsidRDefault="00872F89" w:rsidP="00872F89">
      <w:pPr>
        <w:spacing w:after="0" w:line="292" w:lineRule="exact"/>
        <w:ind w:right="401"/>
        <w:rPr>
          <w:bCs/>
        </w:rPr>
      </w:pPr>
      <w:r w:rsidRPr="007C33F0">
        <w:rPr>
          <w:b/>
        </w:rPr>
        <w:t>ΠΡΟΣΟΧΗ:</w:t>
      </w:r>
      <w:r w:rsidRPr="007C33F0">
        <w:rPr>
          <w:bCs/>
        </w:rPr>
        <w:t xml:space="preserve"> Κατά τη διάρκεια των σπουδών  και για τη λήψη πτυχίου οι φοιτητές-</w:t>
      </w:r>
      <w:proofErr w:type="spellStart"/>
      <w:r w:rsidRPr="007C33F0">
        <w:rPr>
          <w:bCs/>
        </w:rPr>
        <w:t>τριες</w:t>
      </w:r>
      <w:proofErr w:type="spellEnd"/>
      <w:r w:rsidRPr="007C33F0">
        <w:rPr>
          <w:bCs/>
        </w:rPr>
        <w:t xml:space="preserve"> </w:t>
      </w:r>
      <w:r w:rsidRPr="007C33F0">
        <w:rPr>
          <w:b/>
        </w:rPr>
        <w:t>ΟΦΕΙΛΟΥΝ</w:t>
      </w:r>
      <w:r w:rsidRPr="007C33F0">
        <w:rPr>
          <w:bCs/>
        </w:rPr>
        <w:t xml:space="preserve"> να πάρουν: από την </w:t>
      </w:r>
      <w:r w:rsidRPr="007C33F0">
        <w:rPr>
          <w:b/>
        </w:rPr>
        <w:t>Θεματική ΓΝ</w:t>
      </w:r>
      <w:r w:rsidRPr="007C33F0">
        <w:rPr>
          <w:bCs/>
        </w:rPr>
        <w:t xml:space="preserve"> τουλάχιστον </w:t>
      </w:r>
      <w:r w:rsidRPr="007C33F0">
        <w:rPr>
          <w:b/>
        </w:rPr>
        <w:t>4</w:t>
      </w:r>
      <w:r w:rsidRPr="007C33F0">
        <w:rPr>
          <w:bCs/>
        </w:rPr>
        <w:t xml:space="preserve"> (Τέσσερα) μαθήματα [Τουλάχιστον 5 (Πέντε) για τους φοιτητές εγγραφής μέχρι και 2009-2010], από την </w:t>
      </w:r>
      <w:r w:rsidRPr="007C33F0">
        <w:rPr>
          <w:b/>
        </w:rPr>
        <w:t>Θεματική ΚΛ</w:t>
      </w:r>
      <w:r w:rsidRPr="007C33F0">
        <w:rPr>
          <w:bCs/>
        </w:rPr>
        <w:t xml:space="preserve"> Τουλάχιστον </w:t>
      </w:r>
      <w:r w:rsidRPr="007C33F0">
        <w:rPr>
          <w:b/>
        </w:rPr>
        <w:t xml:space="preserve">4 </w:t>
      </w:r>
      <w:r w:rsidRPr="007C33F0">
        <w:rPr>
          <w:bCs/>
        </w:rPr>
        <w:t xml:space="preserve">(Τέσσερα) μαθήματα στη διάρκεια των σπουδών [Τουλάχιστον 6 (Έξι) για τους φοιτητές εγγραφής μέχρι και 2009-2010] από την </w:t>
      </w:r>
      <w:r w:rsidRPr="007C33F0">
        <w:rPr>
          <w:b/>
        </w:rPr>
        <w:t>Θεματική ΚΨ</w:t>
      </w:r>
      <w:r w:rsidRPr="007C33F0">
        <w:rPr>
          <w:bCs/>
        </w:rPr>
        <w:t xml:space="preserve"> τουλάχιστον </w:t>
      </w:r>
      <w:r w:rsidRPr="007C33F0">
        <w:rPr>
          <w:b/>
        </w:rPr>
        <w:t>4</w:t>
      </w:r>
      <w:r w:rsidRPr="007C33F0">
        <w:rPr>
          <w:bCs/>
        </w:rPr>
        <w:t xml:space="preserve"> (Τέσσερα) μαθήματα [Τουλάχιστον 7 (Επτά) για τους φοιτητές εγγραφής μέχρι και 2009-2010], από την </w:t>
      </w:r>
      <w:r w:rsidRPr="007C33F0">
        <w:rPr>
          <w:b/>
        </w:rPr>
        <w:t xml:space="preserve">θεματική ΣΥΝΨ </w:t>
      </w:r>
      <w:r w:rsidRPr="007C33F0">
        <w:rPr>
          <w:bCs/>
        </w:rPr>
        <w:t xml:space="preserve">τουλάχιστον </w:t>
      </w:r>
      <w:r w:rsidRPr="007C33F0">
        <w:rPr>
          <w:b/>
        </w:rPr>
        <w:t>4</w:t>
      </w:r>
      <w:r w:rsidRPr="007C33F0">
        <w:rPr>
          <w:bCs/>
        </w:rPr>
        <w:t xml:space="preserve"> (Τέσσερα) μαθήματα [Τουλάχιστον 5 (Πέντε) για τους φοιτητές εγγραφής μέχρι και 2009-2010]</w:t>
      </w:r>
    </w:p>
    <w:p w14:paraId="1BC3FA86" w14:textId="77777777" w:rsidR="00872F89" w:rsidRDefault="00872F89" w:rsidP="00872F89">
      <w:pPr>
        <w:spacing w:before="11" w:after="0"/>
        <w:rPr>
          <w:bCs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678"/>
        <w:gridCol w:w="569"/>
        <w:gridCol w:w="567"/>
        <w:gridCol w:w="567"/>
        <w:gridCol w:w="2258"/>
      </w:tblGrid>
      <w:tr w:rsidR="00872F89" w:rsidRPr="00E22F55" w14:paraId="188B7A25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86EAB9D" w14:textId="77777777" w:rsidR="00872F89" w:rsidRPr="00FA3ED0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lastRenderedPageBreak/>
              <w:t>Κ.Μ</w:t>
            </w:r>
          </w:p>
        </w:tc>
        <w:tc>
          <w:tcPr>
            <w:tcW w:w="5678" w:type="dxa"/>
            <w:shd w:val="clear" w:color="auto" w:fill="auto"/>
          </w:tcPr>
          <w:p w14:paraId="58BA8412" w14:textId="77777777" w:rsidR="00872F89" w:rsidRPr="00FA3ED0" w:rsidRDefault="00872F89" w:rsidP="004A54AA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06697ECF" w14:textId="77777777" w:rsidR="00872F89" w:rsidRPr="00FA3ED0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7" w:type="dxa"/>
          </w:tcPr>
          <w:p w14:paraId="18327DA1" w14:textId="77777777" w:rsidR="00872F89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7" w:type="dxa"/>
            <w:shd w:val="clear" w:color="auto" w:fill="auto"/>
          </w:tcPr>
          <w:p w14:paraId="640A4654" w14:textId="77777777" w:rsidR="00872F89" w:rsidRPr="00FA3ED0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7938F13C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872F89" w:rsidRPr="00E22F55" w14:paraId="6AAA192A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9D98DEC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7</w:t>
            </w:r>
          </w:p>
        </w:tc>
        <w:tc>
          <w:tcPr>
            <w:tcW w:w="5678" w:type="dxa"/>
            <w:shd w:val="clear" w:color="auto" w:fill="auto"/>
          </w:tcPr>
          <w:p w14:paraId="6A265E37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Times New Roman"/>
              </w:rPr>
              <w:t>Εκ</w:t>
            </w:r>
            <w:proofErr w:type="spellEnd"/>
            <w:r w:rsidRPr="00914C93">
              <w:rPr>
                <w:rFonts w:eastAsia="Calibri" w:cs="Times New Roman"/>
              </w:rPr>
              <w:t xml:space="preserve">παιδευτική </w:t>
            </w:r>
            <w:proofErr w:type="spellStart"/>
            <w:r w:rsidRPr="00914C93">
              <w:rPr>
                <w:rFonts w:eastAsia="Calibri" w:cs="Times New Roman"/>
              </w:rPr>
              <w:t>Ψυχολογί</w:t>
            </w:r>
            <w:proofErr w:type="spellEnd"/>
            <w:r w:rsidRPr="00914C93">
              <w:rPr>
                <w:rFonts w:eastAsia="Calibri" w:cs="Times New Roman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5CF948C2" w14:textId="77777777" w:rsidR="00872F89" w:rsidRPr="006A5FEF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2692014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760084CA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E22F55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CF33E4F" w14:textId="732CE54B" w:rsidR="00872F89" w:rsidRPr="00E22F55" w:rsidRDefault="008B2F9C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872F89" w:rsidRPr="00E22F55" w14:paraId="0FBA72DF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A945081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58</w:t>
            </w:r>
          </w:p>
        </w:tc>
        <w:tc>
          <w:tcPr>
            <w:tcW w:w="5678" w:type="dxa"/>
            <w:shd w:val="clear" w:color="auto" w:fill="auto"/>
          </w:tcPr>
          <w:p w14:paraId="46E11C16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ιδικά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έμ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τα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ευροψυχολογική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Αξιολόγησης</w:t>
            </w:r>
            <w:proofErr w:type="spellEnd"/>
          </w:p>
        </w:tc>
        <w:tc>
          <w:tcPr>
            <w:tcW w:w="569" w:type="dxa"/>
            <w:shd w:val="clear" w:color="auto" w:fill="auto"/>
          </w:tcPr>
          <w:p w14:paraId="44FF4CD0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13292B8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C335770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8AE3F2D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Δ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ελίμ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</w:p>
        </w:tc>
      </w:tr>
      <w:tr w:rsidR="00872F89" w:rsidRPr="00E22F55" w14:paraId="74376BDD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5E3CD2CD" w14:textId="77777777" w:rsidR="00872F89" w:rsidRPr="001E411F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73</w:t>
            </w:r>
          </w:p>
        </w:tc>
        <w:tc>
          <w:tcPr>
            <w:tcW w:w="5678" w:type="dxa"/>
            <w:shd w:val="clear" w:color="auto" w:fill="auto"/>
          </w:tcPr>
          <w:p w14:paraId="6D20E34C" w14:textId="171F4F44" w:rsidR="00872F89" w:rsidRPr="001E411F" w:rsidRDefault="00872F89" w:rsidP="008D3E32">
            <w:pPr>
              <w:spacing w:before="54"/>
              <w:ind w:left="54"/>
              <w:rPr>
                <w:rFonts w:cs="Times New Roman"/>
                <w:lang w:val="el-GR"/>
              </w:rPr>
            </w:pPr>
            <w:r>
              <w:rPr>
                <w:rFonts w:cs="Times New Roman"/>
                <w:lang w:val="el-GR"/>
              </w:rPr>
              <w:t xml:space="preserve">Δομή και λειτουργίες του γνωστικού </w:t>
            </w:r>
            <w:proofErr w:type="spellStart"/>
            <w:r>
              <w:rPr>
                <w:rFonts w:cs="Times New Roman"/>
                <w:lang w:val="el-GR"/>
              </w:rPr>
              <w:t>συστήματος:η</w:t>
            </w:r>
            <w:proofErr w:type="spellEnd"/>
            <w:r>
              <w:rPr>
                <w:rFonts w:cs="Times New Roman"/>
                <w:lang w:val="el-GR"/>
              </w:rPr>
              <w:t xml:space="preserve"> περίπτωση της επίλυσης προβλημάτων</w:t>
            </w:r>
          </w:p>
        </w:tc>
        <w:tc>
          <w:tcPr>
            <w:tcW w:w="569" w:type="dxa"/>
            <w:shd w:val="clear" w:color="auto" w:fill="auto"/>
          </w:tcPr>
          <w:p w14:paraId="21BCCC6D" w14:textId="77777777" w:rsidR="00872F89" w:rsidRPr="001E411F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2FB4823" w14:textId="77777777" w:rsidR="00872F89" w:rsidRPr="001E411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D0B5F0C" w14:textId="77777777" w:rsidR="00872F89" w:rsidRPr="001E411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84A44A0" w14:textId="77777777" w:rsidR="00872F89" w:rsidRPr="001E411F" w:rsidRDefault="00872F89" w:rsidP="004A54AA">
            <w:pPr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Σ. Σαμαρτζή</w:t>
            </w:r>
          </w:p>
        </w:tc>
      </w:tr>
      <w:tr w:rsidR="00872F89" w:rsidRPr="00E22F55" w14:paraId="79EA86EC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D31F0E7" w14:textId="77777777" w:rsidR="00872F89" w:rsidRPr="001E411F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09</w:t>
            </w:r>
          </w:p>
        </w:tc>
        <w:tc>
          <w:tcPr>
            <w:tcW w:w="5678" w:type="dxa"/>
            <w:shd w:val="clear" w:color="auto" w:fill="auto"/>
          </w:tcPr>
          <w:p w14:paraId="34699EDE" w14:textId="0D331C40" w:rsidR="00872F89" w:rsidRPr="001E411F" w:rsidRDefault="00872F89" w:rsidP="008D3E32">
            <w:pPr>
              <w:spacing w:before="54"/>
              <w:ind w:left="54"/>
              <w:rPr>
                <w:rFonts w:cs="Times New Roman"/>
                <w:lang w:val="el-GR"/>
              </w:rPr>
            </w:pPr>
            <w:r>
              <w:rPr>
                <w:rFonts w:cs="Times New Roman"/>
                <w:lang w:val="el-GR"/>
              </w:rPr>
              <w:t>Γνωστική Ψυχολογία: Έρευνα και Εφαρμογές</w:t>
            </w:r>
          </w:p>
        </w:tc>
        <w:tc>
          <w:tcPr>
            <w:tcW w:w="569" w:type="dxa"/>
            <w:shd w:val="clear" w:color="auto" w:fill="auto"/>
          </w:tcPr>
          <w:p w14:paraId="530086F6" w14:textId="77777777" w:rsidR="00872F89" w:rsidRPr="001E411F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6465CD0" w14:textId="77777777" w:rsidR="00872F89" w:rsidRPr="001E411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64638269" w14:textId="77777777" w:rsidR="00872F89" w:rsidRPr="001E411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88ED0BB" w14:textId="77777777" w:rsidR="00872F89" w:rsidRPr="001E411F" w:rsidRDefault="00872F89" w:rsidP="004A54AA">
            <w:pPr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Σ. Σαμαρτζή</w:t>
            </w:r>
          </w:p>
        </w:tc>
      </w:tr>
      <w:tr w:rsidR="00872F89" w:rsidRPr="00E22F55" w14:paraId="1610B811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54708A4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35</w:t>
            </w:r>
          </w:p>
        </w:tc>
        <w:tc>
          <w:tcPr>
            <w:tcW w:w="5678" w:type="dxa"/>
            <w:shd w:val="clear" w:color="auto" w:fill="auto"/>
          </w:tcPr>
          <w:p w14:paraId="01234DA1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Υγε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ς Ι</w:t>
            </w:r>
          </w:p>
        </w:tc>
        <w:tc>
          <w:tcPr>
            <w:tcW w:w="569" w:type="dxa"/>
            <w:shd w:val="clear" w:color="auto" w:fill="auto"/>
          </w:tcPr>
          <w:p w14:paraId="4265C8FE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5DC9842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0AC9F512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0CB65E5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Φ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Α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γνωστόπουλος</w:t>
            </w:r>
          </w:p>
        </w:tc>
      </w:tr>
      <w:tr w:rsidR="00872F89" w:rsidRPr="00E22F55" w14:paraId="4F2F6D7F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A722EA9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0</w:t>
            </w:r>
          </w:p>
        </w:tc>
        <w:tc>
          <w:tcPr>
            <w:tcW w:w="5678" w:type="dxa"/>
            <w:shd w:val="clear" w:color="auto" w:fill="auto"/>
          </w:tcPr>
          <w:p w14:paraId="3C822C8F" w14:textId="3E1BCE77" w:rsidR="00872F89" w:rsidRPr="008D3E32" w:rsidRDefault="00872F89" w:rsidP="008D3E32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θεραπευτικές Προσεγγίσεις και Τεκμηρίωση Αποτελεσματικότητας</w:t>
            </w:r>
          </w:p>
        </w:tc>
        <w:tc>
          <w:tcPr>
            <w:tcW w:w="569" w:type="dxa"/>
            <w:shd w:val="clear" w:color="auto" w:fill="auto"/>
          </w:tcPr>
          <w:p w14:paraId="68F42DD5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7A8F33F2" w14:textId="77777777" w:rsidR="00872F89" w:rsidRPr="007C2AA2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62C8B682" w14:textId="77777777" w:rsidR="00872F89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90E9322" w14:textId="77777777" w:rsidR="00872F89" w:rsidRPr="00914C93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Β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Γιωτσίδη</w:t>
            </w:r>
            <w:proofErr w:type="spellEnd"/>
          </w:p>
        </w:tc>
      </w:tr>
      <w:tr w:rsidR="00872F89" w:rsidRPr="00E22F55" w14:paraId="5C70AB96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69887B6C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5</w:t>
            </w:r>
          </w:p>
        </w:tc>
        <w:tc>
          <w:tcPr>
            <w:tcW w:w="5678" w:type="dxa"/>
            <w:shd w:val="clear" w:color="auto" w:fill="auto"/>
          </w:tcPr>
          <w:p w14:paraId="33F3D9B8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Κλιν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ευροε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πιστήμη</w:t>
            </w:r>
          </w:p>
        </w:tc>
        <w:tc>
          <w:tcPr>
            <w:tcW w:w="569" w:type="dxa"/>
            <w:shd w:val="clear" w:color="auto" w:fill="auto"/>
          </w:tcPr>
          <w:p w14:paraId="2CF42882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DC2D3B3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26405704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D56F7E4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Δ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ελίμης</w:t>
            </w:r>
            <w:proofErr w:type="spellEnd"/>
          </w:p>
        </w:tc>
      </w:tr>
      <w:tr w:rsidR="00872F89" w:rsidRPr="00E22F55" w14:paraId="1FF1B26D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ABE86FD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0</w:t>
            </w:r>
          </w:p>
        </w:tc>
        <w:tc>
          <w:tcPr>
            <w:tcW w:w="5678" w:type="dxa"/>
            <w:shd w:val="clear" w:color="auto" w:fill="auto"/>
          </w:tcPr>
          <w:p w14:paraId="0A4D6A69" w14:textId="77777777" w:rsidR="00872F89" w:rsidRPr="007D795F" w:rsidRDefault="00872F89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Σχέση θεραπευτή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θεραπευόμενου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 xml:space="preserve"> στο κλινικό πλαίσιο</w:t>
            </w:r>
          </w:p>
        </w:tc>
        <w:tc>
          <w:tcPr>
            <w:tcW w:w="569" w:type="dxa"/>
            <w:shd w:val="clear" w:color="auto" w:fill="auto"/>
          </w:tcPr>
          <w:p w14:paraId="56F7F118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0E91358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0897C07C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0BFFA4A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Β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Γιωτσίδη</w:t>
            </w:r>
            <w:proofErr w:type="spellEnd"/>
          </w:p>
        </w:tc>
      </w:tr>
      <w:tr w:rsidR="00E12300" w:rsidRPr="00E22F55" w14:paraId="71C4F338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5FCD0017" w14:textId="7FF7DDCB" w:rsidR="00E12300" w:rsidRPr="00E12300" w:rsidRDefault="00E12300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9</w:t>
            </w:r>
          </w:p>
        </w:tc>
        <w:tc>
          <w:tcPr>
            <w:tcW w:w="5678" w:type="dxa"/>
            <w:shd w:val="clear" w:color="auto" w:fill="auto"/>
          </w:tcPr>
          <w:p w14:paraId="56896D16" w14:textId="0213BE74" w:rsidR="00E12300" w:rsidRPr="00E12300" w:rsidRDefault="00E12300" w:rsidP="008D3E32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μπεριφορισμός και Ψυχοπαθολογία</w:t>
            </w:r>
          </w:p>
        </w:tc>
        <w:tc>
          <w:tcPr>
            <w:tcW w:w="569" w:type="dxa"/>
            <w:shd w:val="clear" w:color="auto" w:fill="auto"/>
          </w:tcPr>
          <w:p w14:paraId="712AD30F" w14:textId="5BE3211B" w:rsidR="00E12300" w:rsidRPr="00E12300" w:rsidRDefault="00E12300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2EFE023" w14:textId="698802FA" w:rsidR="00E12300" w:rsidRPr="00E12300" w:rsidRDefault="00E1230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17765198" w14:textId="21E72E8D" w:rsidR="00E12300" w:rsidRPr="00E12300" w:rsidRDefault="00E1230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124F482" w14:textId="7894ED25" w:rsidR="00E12300" w:rsidRPr="00E12300" w:rsidRDefault="00E12300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Ρ. Μέλλον</w:t>
            </w:r>
          </w:p>
        </w:tc>
      </w:tr>
      <w:tr w:rsidR="00872F89" w:rsidRPr="00E22F55" w14:paraId="4E0072BB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656D0F9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5</w:t>
            </w:r>
          </w:p>
        </w:tc>
        <w:tc>
          <w:tcPr>
            <w:tcW w:w="5678" w:type="dxa"/>
            <w:shd w:val="clear" w:color="auto" w:fill="auto"/>
          </w:tcPr>
          <w:p w14:paraId="1B9B9DFA" w14:textId="77777777" w:rsidR="00872F89" w:rsidRPr="007D795F" w:rsidRDefault="00872F89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λογία των Διαπροσωπικών Σχέσεων</w:t>
            </w:r>
            <w:r w:rsidRPr="00914C93">
              <w:rPr>
                <w:rFonts w:eastAsia="Calibri" w:cs="Calibri"/>
                <w:spacing w:val="53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val="el-GR" w:eastAsia="el-GR" w:bidi="el-GR"/>
              </w:rPr>
              <w:t>Ι</w:t>
            </w:r>
          </w:p>
        </w:tc>
        <w:tc>
          <w:tcPr>
            <w:tcW w:w="569" w:type="dxa"/>
            <w:shd w:val="clear" w:color="auto" w:fill="auto"/>
          </w:tcPr>
          <w:p w14:paraId="3C08382B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25F93E1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47B8D270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86DF944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Π. Κορδούτης</w:t>
            </w:r>
          </w:p>
        </w:tc>
      </w:tr>
      <w:tr w:rsidR="00E12300" w:rsidRPr="00E22F55" w14:paraId="7CFB1243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536D222E" w14:textId="66E2FD59" w:rsidR="00E12300" w:rsidRPr="00E12300" w:rsidRDefault="00E12300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82</w:t>
            </w:r>
          </w:p>
        </w:tc>
        <w:tc>
          <w:tcPr>
            <w:tcW w:w="5678" w:type="dxa"/>
            <w:shd w:val="clear" w:color="auto" w:fill="auto"/>
          </w:tcPr>
          <w:p w14:paraId="1CC527FD" w14:textId="636F08A4" w:rsidR="00E12300" w:rsidRPr="00E12300" w:rsidRDefault="00E12300" w:rsidP="008D3E32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οινωνική Μνήμη</w:t>
            </w:r>
          </w:p>
        </w:tc>
        <w:tc>
          <w:tcPr>
            <w:tcW w:w="569" w:type="dxa"/>
            <w:shd w:val="clear" w:color="auto" w:fill="auto"/>
          </w:tcPr>
          <w:p w14:paraId="529BD041" w14:textId="3C97F0FF" w:rsidR="00E12300" w:rsidRPr="00E12300" w:rsidRDefault="00E12300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E91220F" w14:textId="608A39DC" w:rsidR="00E12300" w:rsidRPr="00E12300" w:rsidRDefault="00E1230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60D4681F" w14:textId="31DAA88E" w:rsidR="00E12300" w:rsidRPr="00E12300" w:rsidRDefault="00E1230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FAB62D3" w14:textId="6B4AD0F2" w:rsidR="00E12300" w:rsidRPr="00E12300" w:rsidRDefault="00D02B8D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. Μαντόγλου</w:t>
            </w:r>
          </w:p>
        </w:tc>
      </w:tr>
      <w:tr w:rsidR="00872F89" w:rsidRPr="00E22F55" w14:paraId="1756F5EA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12009B2" w14:textId="77777777" w:rsidR="00872F89" w:rsidRPr="00E912DB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E912DB">
              <w:rPr>
                <w:rFonts w:eastAsia="Calibri" w:cs="Calibri"/>
                <w:b/>
                <w:bCs/>
                <w:lang w:val="el-GR" w:eastAsia="el-GR" w:bidi="el-GR"/>
              </w:rPr>
              <w:t xml:space="preserve"> 6375</w:t>
            </w:r>
          </w:p>
        </w:tc>
        <w:tc>
          <w:tcPr>
            <w:tcW w:w="5678" w:type="dxa"/>
            <w:shd w:val="clear" w:color="auto" w:fill="auto"/>
          </w:tcPr>
          <w:p w14:paraId="0520CA88" w14:textId="77777777" w:rsidR="00872F89" w:rsidRPr="00371086" w:rsidRDefault="00872F89" w:rsidP="004A54A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371086">
              <w:rPr>
                <w:rFonts w:eastAsia="Calibri" w:cs="Calibri"/>
                <w:lang w:val="el-GR" w:eastAsia="el-GR" w:bidi="el-GR"/>
              </w:rPr>
              <w:t xml:space="preserve">Κοινωνικές Διαστάσεις της Σωματικής και Ψυχικής Ασθένειας </w:t>
            </w:r>
          </w:p>
          <w:p w14:paraId="56068737" w14:textId="77777777" w:rsidR="00872F89" w:rsidRPr="004E432F" w:rsidRDefault="00872F89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371086">
              <w:rPr>
                <w:rFonts w:eastAsia="Calibri" w:cs="Calibri"/>
                <w:lang w:val="el-GR" w:eastAsia="el-GR" w:bidi="el-GR"/>
              </w:rPr>
              <w:t>(</w:t>
            </w:r>
            <w:r w:rsidRPr="00371086">
              <w:rPr>
                <w:rFonts w:eastAsia="Calibri" w:cs="Calibri"/>
                <w:b/>
                <w:lang w:val="el-GR" w:eastAsia="el-GR" w:bidi="el-GR"/>
              </w:rPr>
              <w:t xml:space="preserve">στενή αντικατάσταση του (6216) </w:t>
            </w:r>
            <w:r w:rsidRPr="00371086">
              <w:rPr>
                <w:rFonts w:eastAsia="Calibri" w:cs="Calibri"/>
                <w:lang w:val="el-GR" w:eastAsia="el-GR" w:bidi="el-GR"/>
              </w:rPr>
              <w:t>Κοινωνιολογία της Υγείας)</w:t>
            </w:r>
          </w:p>
        </w:tc>
        <w:tc>
          <w:tcPr>
            <w:tcW w:w="569" w:type="dxa"/>
            <w:shd w:val="clear" w:color="auto" w:fill="auto"/>
          </w:tcPr>
          <w:p w14:paraId="537E3194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B40EA7C" w14:textId="77777777" w:rsidR="00872F89" w:rsidRPr="004E432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74706A37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7A7B1A6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. Αλεξιάς</w:t>
            </w:r>
          </w:p>
        </w:tc>
      </w:tr>
      <w:tr w:rsidR="00872F89" w:rsidRPr="00E22F55" w14:paraId="6C32E881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E24C5DB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3</w:t>
            </w:r>
          </w:p>
        </w:tc>
        <w:tc>
          <w:tcPr>
            <w:tcW w:w="5678" w:type="dxa"/>
            <w:shd w:val="clear" w:color="auto" w:fill="auto"/>
          </w:tcPr>
          <w:p w14:paraId="63C75712" w14:textId="77777777" w:rsidR="00872F89" w:rsidRPr="00914C93" w:rsidRDefault="00872F89" w:rsidP="004A54A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τρατηγικές αναζήτησης πληροφορίας: η βιβλιογραφική έρευνα στο ηλεκτρονικό περιβάλλον ως χώρος</w:t>
            </w:r>
          </w:p>
          <w:p w14:paraId="716438C2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Calibri" w:cs="Calibri"/>
                <w:lang w:eastAsia="el-GR" w:bidi="el-GR"/>
              </w:rPr>
              <w:t>π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ο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βλήματος</w:t>
            </w:r>
          </w:p>
        </w:tc>
        <w:tc>
          <w:tcPr>
            <w:tcW w:w="569" w:type="dxa"/>
            <w:shd w:val="clear" w:color="auto" w:fill="auto"/>
          </w:tcPr>
          <w:p w14:paraId="2CE267E8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4B90BD2" w14:textId="77777777" w:rsidR="00872F89" w:rsidRPr="004E432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4A073747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1E07D48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Χ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άκ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– Γ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Λει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ανά </w:t>
            </w:r>
          </w:p>
        </w:tc>
      </w:tr>
      <w:tr w:rsidR="00872F89" w:rsidRPr="00E22F55" w14:paraId="5D85F45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80E834A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6</w:t>
            </w:r>
          </w:p>
        </w:tc>
        <w:tc>
          <w:tcPr>
            <w:tcW w:w="5678" w:type="dxa"/>
            <w:shd w:val="clear" w:color="auto" w:fill="auto"/>
          </w:tcPr>
          <w:p w14:paraId="5024FD6F" w14:textId="6A4D8464" w:rsidR="00E233AF" w:rsidRPr="00265F2C" w:rsidRDefault="00E233AF" w:rsidP="00E233AF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265F2C">
              <w:rPr>
                <w:rFonts w:eastAsia="Calibri" w:cs="Calibri"/>
                <w:lang w:val="el-GR" w:eastAsia="el-GR" w:bidi="el-GR"/>
              </w:rPr>
              <w:t xml:space="preserve">ΣΕΜ </w:t>
            </w:r>
            <w:proofErr w:type="spellStart"/>
            <w:r w:rsidRPr="00265F2C">
              <w:rPr>
                <w:rFonts w:eastAsia="Calibri" w:cs="Calibri"/>
                <w:lang w:val="el-GR" w:eastAsia="el-GR" w:bidi="el-GR"/>
              </w:rPr>
              <w:t>Δυνητοποίηση</w:t>
            </w:r>
            <w:proofErr w:type="spellEnd"/>
            <w:r w:rsidRPr="008D3E32">
              <w:rPr>
                <w:rFonts w:eastAsia="Calibri" w:cs="Calibri"/>
                <w:lang w:val="el-GR" w:eastAsia="el-GR" w:bidi="el-GR"/>
              </w:rPr>
              <w:t>: ψυχολογικές εφαρμογές των νέων ψηφιακών τεχνολογιών</w:t>
            </w:r>
          </w:p>
          <w:p w14:paraId="5FCF9369" w14:textId="361B5C8C" w:rsidR="00872F89" w:rsidRPr="00914C93" w:rsidRDefault="00872F89" w:rsidP="004A54A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</w:p>
          <w:p w14:paraId="395701C8" w14:textId="77777777" w:rsidR="00872F89" w:rsidRPr="004E432F" w:rsidRDefault="00872F89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Η παρακολούθηση είναι υποχρεωτική, με ανώτατο όριο τεσσάρων(4) απουσιών</w:t>
            </w:r>
          </w:p>
        </w:tc>
        <w:tc>
          <w:tcPr>
            <w:tcW w:w="569" w:type="dxa"/>
            <w:shd w:val="clear" w:color="auto" w:fill="auto"/>
          </w:tcPr>
          <w:p w14:paraId="59EC18F1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185B3BC" w14:textId="77777777" w:rsidR="00872F89" w:rsidRPr="004E432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114D1981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5D8140C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Ι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ερέλος</w:t>
            </w:r>
            <w:proofErr w:type="spellEnd"/>
          </w:p>
        </w:tc>
      </w:tr>
      <w:tr w:rsidR="00872F89" w:rsidRPr="00E22F55" w14:paraId="0F833BFF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6FA86BD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3</w:t>
            </w:r>
          </w:p>
        </w:tc>
        <w:tc>
          <w:tcPr>
            <w:tcW w:w="5678" w:type="dxa"/>
            <w:shd w:val="clear" w:color="auto" w:fill="auto"/>
          </w:tcPr>
          <w:p w14:paraId="040FED29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ισ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γωγ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τη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Ποιοτ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Έρευ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7209F1F8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2949A27" w14:textId="77777777" w:rsidR="00872F89" w:rsidRPr="004E432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19EA82BE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4A66BD2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. Μπ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άϊλ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ς</w:t>
            </w:r>
          </w:p>
        </w:tc>
      </w:tr>
      <w:tr w:rsidR="00872F89" w:rsidRPr="00E22F55" w14:paraId="4117AADD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38A15DE9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9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219C76EF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Times New Roman" w:cs="Times New Roman"/>
              </w:rPr>
              <w:t xml:space="preserve"> </w:t>
            </w:r>
            <w:proofErr w:type="spellStart"/>
            <w:r w:rsidRPr="00914C93">
              <w:rPr>
                <w:rFonts w:eastAsia="Times New Roman" w:cs="Times New Roman"/>
              </w:rPr>
              <w:t>Ψυχολογί</w:t>
            </w:r>
            <w:proofErr w:type="spellEnd"/>
            <w:r w:rsidRPr="00914C93">
              <w:rPr>
                <w:rFonts w:eastAsia="Times New Roman" w:cs="Times New Roman"/>
              </w:rPr>
              <w:t xml:space="preserve">α και </w:t>
            </w:r>
            <w:proofErr w:type="spellStart"/>
            <w:r w:rsidRPr="00914C93">
              <w:rPr>
                <w:rFonts w:eastAsia="Times New Roman" w:cs="Times New Roman"/>
              </w:rPr>
              <w:t>Τέχνη</w:t>
            </w:r>
            <w:proofErr w:type="spellEnd"/>
          </w:p>
        </w:tc>
        <w:tc>
          <w:tcPr>
            <w:tcW w:w="569" w:type="dxa"/>
            <w:shd w:val="clear" w:color="auto" w:fill="auto"/>
            <w:vAlign w:val="center"/>
          </w:tcPr>
          <w:p w14:paraId="0A8B66A6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20EDAE25" w14:textId="77777777" w:rsidR="00872F89" w:rsidRPr="004E432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3E91FD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50737ADD" w14:textId="77777777" w:rsidR="00872F89" w:rsidRPr="00914C93" w:rsidRDefault="00872F89" w:rsidP="004A54AA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Π. Κορδούτης,</w:t>
            </w:r>
          </w:p>
          <w:p w14:paraId="793D55F6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Δ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ωρ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ίτου</w:t>
            </w:r>
          </w:p>
        </w:tc>
      </w:tr>
      <w:tr w:rsidR="00AC06A2" w:rsidRPr="00E22F55" w14:paraId="2BCFBC22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A45B561" w14:textId="7D97A6A2" w:rsidR="00AC06A2" w:rsidRPr="00914C93" w:rsidRDefault="00AC06A2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5F4C3B01" w14:textId="3DE0A34A" w:rsidR="00AC06A2" w:rsidRPr="00914C93" w:rsidRDefault="00AC06A2" w:rsidP="00AC06A2">
            <w:pPr>
              <w:spacing w:before="54"/>
              <w:ind w:left="54"/>
              <w:rPr>
                <w:rFonts w:eastAsia="Times New Roman" w:cs="Times New Roman"/>
              </w:rPr>
            </w:pPr>
            <w:proofErr w:type="spellStart"/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Πολυαισθητηριακή</w:t>
            </w:r>
            <w:proofErr w:type="spellEnd"/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 xml:space="preserve">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0A807D71" w14:textId="6DE53342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7E5916FD" w14:textId="0CEC61F7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AD3D7EE" w14:textId="6377054A" w:rsidR="00AC06A2" w:rsidRPr="00914C93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6C0F8E37" w14:textId="6812C970" w:rsidR="00AC06A2" w:rsidRPr="00914C93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</w:tr>
      <w:tr w:rsidR="00AC06A2" w:rsidRPr="00E22F55" w14:paraId="1FB63F44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0A78C268" w14:textId="33C6BA8F" w:rsidR="00AC06A2" w:rsidRPr="00914C93" w:rsidRDefault="00AC06A2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55C6D277" w14:textId="69EFD6DD" w:rsidR="00AC06A2" w:rsidRPr="00914C93" w:rsidRDefault="00AC06A2" w:rsidP="00AC06A2">
            <w:pPr>
              <w:spacing w:before="54"/>
              <w:ind w:left="54"/>
              <w:rPr>
                <w:rFonts w:eastAsia="Times New Roman" w:cs="Times New Roman"/>
              </w:rPr>
            </w:pPr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Χρονισμός και Χρονική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47851265" w14:textId="3112D119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571F8D7F" w14:textId="39EC8CBD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084350C" w14:textId="42E014A3" w:rsidR="00AC06A2" w:rsidRPr="00914C93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1AF40D7D" w14:textId="29849339" w:rsidR="00AC06A2" w:rsidRPr="00914C93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</w:tr>
      <w:tr w:rsidR="00AC06A2" w:rsidRPr="00E22F55" w14:paraId="2BFFD615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1CB401B" w14:textId="6776E2AF" w:rsidR="00AC06A2" w:rsidRPr="006048C1" w:rsidRDefault="0015567D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15567D">
              <w:rPr>
                <w:rFonts w:eastAsia="Calibri" w:cs="Calibri"/>
                <w:b/>
                <w:lang w:val="el-GR" w:eastAsia="el-GR" w:bidi="el-GR"/>
              </w:rPr>
              <w:t>6381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1D6752FB" w14:textId="42FC26F3" w:rsidR="00AC06A2" w:rsidRPr="006048C1" w:rsidRDefault="00AC06A2" w:rsidP="00AC06A2">
            <w:pPr>
              <w:spacing w:before="54"/>
              <w:ind w:left="54"/>
              <w:rPr>
                <w:rFonts w:eastAsia="Times New Roman" w:cs="Times New Roman"/>
                <w:lang w:val="el-GR"/>
              </w:rPr>
            </w:pPr>
            <w:r w:rsidRPr="006048C1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Ψυχολογικό τραύμα: αναπτυξιακές και εκπαιδευτικές προεκτάσεις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1FE734BD" w14:textId="5E6F08F9" w:rsidR="00AC06A2" w:rsidRPr="006048C1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03DEEA11" w14:textId="64B82A59" w:rsidR="00AC06A2" w:rsidRPr="006048C1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9C63285" w14:textId="083D75C5" w:rsidR="00AC06A2" w:rsidRPr="006048C1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638CCF76" w14:textId="38DBCD73" w:rsidR="00AC06A2" w:rsidRPr="006048C1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 w:rsidRPr="006048C1"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AC06A2" w:rsidRPr="00E22F55" w14:paraId="6F60E45E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DF10965" w14:textId="4CA47490" w:rsidR="00AC06A2" w:rsidRPr="006048C1" w:rsidRDefault="0015567D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15567D">
              <w:rPr>
                <w:rFonts w:eastAsia="Calibri" w:cs="Calibri"/>
                <w:b/>
                <w:lang w:val="el-GR" w:eastAsia="el-GR" w:bidi="el-GR"/>
              </w:rPr>
              <w:t>6386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230266FF" w14:textId="78805DC0" w:rsidR="00AC06A2" w:rsidRPr="006048C1" w:rsidRDefault="00AC06A2" w:rsidP="00AC06A2">
            <w:pPr>
              <w:spacing w:before="54"/>
              <w:ind w:left="54"/>
              <w:rPr>
                <w:rFonts w:eastAsia="Times New Roman" w:cs="Times New Roman"/>
                <w:lang w:val="el-GR"/>
              </w:rPr>
            </w:pPr>
            <w:r w:rsidRPr="006048C1">
              <w:rPr>
                <w:rFonts w:eastAsia="Times New Roman" w:cs="Times New Roman"/>
                <w:lang w:val="el-GR"/>
              </w:rPr>
              <w:t xml:space="preserve">Ανοικτά Λογισμικά Ανάλυσης Δεδομένων για Ψυχολόγους. Η </w:t>
            </w:r>
            <w:r w:rsidRPr="006048C1">
              <w:rPr>
                <w:rFonts w:eastAsia="Times New Roman" w:cs="Times New Roman"/>
              </w:rPr>
              <w:t>R</w:t>
            </w:r>
            <w:r w:rsidRPr="006048C1">
              <w:rPr>
                <w:rFonts w:eastAsia="Times New Roman" w:cs="Times New Roman"/>
                <w:lang w:val="el-GR"/>
              </w:rPr>
              <w:t xml:space="preserve"> και το </w:t>
            </w:r>
            <w:proofErr w:type="spellStart"/>
            <w:r w:rsidRPr="006048C1">
              <w:rPr>
                <w:rFonts w:eastAsia="Times New Roman" w:cs="Times New Roman"/>
              </w:rPr>
              <w:t>jamovi</w:t>
            </w:r>
            <w:proofErr w:type="spellEnd"/>
          </w:p>
        </w:tc>
        <w:tc>
          <w:tcPr>
            <w:tcW w:w="569" w:type="dxa"/>
            <w:shd w:val="clear" w:color="auto" w:fill="auto"/>
            <w:vAlign w:val="center"/>
          </w:tcPr>
          <w:p w14:paraId="2E360F7E" w14:textId="03E41DE3" w:rsidR="00AC06A2" w:rsidRPr="006048C1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6AFD19DB" w14:textId="171E1470" w:rsidR="00AC06A2" w:rsidRPr="006048C1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AD5D289" w14:textId="7802D849" w:rsidR="00AC06A2" w:rsidRPr="006048C1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47FA7B81" w14:textId="3A64FCC3" w:rsidR="00AC06A2" w:rsidRPr="006048C1" w:rsidRDefault="00AC06A2" w:rsidP="00AC06A2">
            <w:pPr>
              <w:spacing w:before="54"/>
              <w:ind w:left="6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Φ. ΦΩΤΙΑΔΗΣ</w:t>
            </w:r>
          </w:p>
        </w:tc>
      </w:tr>
      <w:tr w:rsidR="006A4BD6" w:rsidRPr="00E22F55" w14:paraId="05D73A25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0342A536" w14:textId="46DD8A22" w:rsidR="006A4BD6" w:rsidRPr="006048C1" w:rsidRDefault="0015567D" w:rsidP="006A4BD6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15567D">
              <w:rPr>
                <w:rFonts w:eastAsia="Calibri" w:cs="Calibri"/>
                <w:b/>
                <w:lang w:val="el-GR" w:eastAsia="el-GR" w:bidi="el-GR"/>
              </w:rPr>
              <w:t>638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2EC8B1E7" w14:textId="4487983D" w:rsidR="006A4BD6" w:rsidRPr="006A4BD6" w:rsidRDefault="006A4BD6" w:rsidP="006A4BD6">
            <w:pPr>
              <w:spacing w:before="54"/>
              <w:ind w:left="54"/>
              <w:rPr>
                <w:rFonts w:eastAsia="Times New Roman" w:cs="Times New Roman"/>
                <w:lang w:val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ες Προσεγγίσεις στην Παιδαγωγική επιστήμ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645DC7FB" w14:textId="20E82A50" w:rsidR="006A4BD6" w:rsidRPr="006048C1" w:rsidRDefault="006A4BD6" w:rsidP="006A4BD6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7CCDC996" w14:textId="05AC03DA" w:rsidR="006A4BD6" w:rsidRPr="006048C1" w:rsidRDefault="006A4BD6" w:rsidP="006A4BD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DBB84C9" w14:textId="331C6BEE" w:rsidR="006A4BD6" w:rsidRPr="006048C1" w:rsidRDefault="006A4BD6" w:rsidP="006A4BD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1DE2189E" w14:textId="646569F7" w:rsidR="006A4BD6" w:rsidRPr="006048C1" w:rsidRDefault="006A4BD6" w:rsidP="006A4BD6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Ευθυμιόπουλος</w:t>
            </w:r>
          </w:p>
        </w:tc>
      </w:tr>
      <w:tr w:rsidR="006A4BD6" w:rsidRPr="00E22F55" w14:paraId="0F84AB7D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34780162" w14:textId="7875B504" w:rsidR="006A4BD6" w:rsidRPr="006048C1" w:rsidRDefault="0015567D" w:rsidP="006A4BD6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15567D">
              <w:rPr>
                <w:rFonts w:eastAsia="Calibri" w:cs="Calibri"/>
                <w:b/>
                <w:lang w:val="el-GR" w:eastAsia="el-GR" w:bidi="el-GR"/>
              </w:rPr>
              <w:lastRenderedPageBreak/>
              <w:t>638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7AD9CB50" w14:textId="71AD2D99" w:rsidR="006A4BD6" w:rsidRPr="006048C1" w:rsidRDefault="006A4BD6" w:rsidP="006A4BD6">
            <w:pPr>
              <w:spacing w:before="54"/>
              <w:ind w:left="54"/>
              <w:rPr>
                <w:rFonts w:eastAsia="Times New Roman" w:cs="Times New Roman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Εκπαιδευτική αξιολόγησ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1059BD8B" w14:textId="1BBB3627" w:rsidR="006A4BD6" w:rsidRPr="006048C1" w:rsidRDefault="006A4BD6" w:rsidP="006A4BD6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5DC92C2D" w14:textId="78193B79" w:rsidR="006A4BD6" w:rsidRPr="006048C1" w:rsidRDefault="006A4BD6" w:rsidP="006A4BD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9B09A69" w14:textId="7B0B91D5" w:rsidR="006A4BD6" w:rsidRPr="006048C1" w:rsidRDefault="006A4BD6" w:rsidP="006A4BD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57205C60" w14:textId="05E68268" w:rsidR="006A4BD6" w:rsidRPr="006048C1" w:rsidRDefault="006A4BD6" w:rsidP="006A4BD6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Μ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Ντοροπούλου</w:t>
            </w:r>
            <w:proofErr w:type="spellEnd"/>
          </w:p>
        </w:tc>
      </w:tr>
    </w:tbl>
    <w:p w14:paraId="4402BAB9" w14:textId="77777777" w:rsidR="00872F89" w:rsidRDefault="00872F89" w:rsidP="00872F89">
      <w:pPr>
        <w:spacing w:before="11" w:after="0"/>
        <w:rPr>
          <w:bCs/>
        </w:rPr>
      </w:pPr>
    </w:p>
    <w:p w14:paraId="37C22E43" w14:textId="77777777" w:rsidR="00872F89" w:rsidRDefault="00872F89" w:rsidP="00872F89">
      <w:pPr>
        <w:spacing w:before="1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2F759F20" w14:textId="77777777" w:rsidR="00872F89" w:rsidRPr="00044C21" w:rsidRDefault="00872F89" w:rsidP="00872F89">
      <w:pPr>
        <w:spacing w:before="11" w:after="0"/>
        <w:rPr>
          <w:bCs/>
        </w:rPr>
      </w:pPr>
    </w:p>
    <w:p w14:paraId="4E665FD9" w14:textId="6BEF2A13" w:rsidR="00872F89" w:rsidRPr="007C2AA2" w:rsidRDefault="00872F89" w:rsidP="00872F89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 w:rsidR="00E12300">
        <w:rPr>
          <w:b/>
          <w:sz w:val="28"/>
          <w:szCs w:val="28"/>
        </w:rPr>
        <w:t>Ε</w:t>
      </w:r>
      <w:r w:rsidRPr="00E912DB">
        <w:rPr>
          <w:b/>
          <w:sz w:val="28"/>
          <w:szCs w:val="28"/>
        </w:rPr>
        <w:t xml:space="preserve"> ΕΞΑΜΗΝΟΥ 22+8=30</w:t>
      </w:r>
    </w:p>
    <w:p w14:paraId="4877DDC6" w14:textId="77777777" w:rsidR="00872F89" w:rsidRDefault="00872F89" w:rsidP="00872F89">
      <w:pPr>
        <w:spacing w:after="0"/>
        <w:ind w:left="292"/>
        <w:rPr>
          <w:b/>
        </w:rPr>
      </w:pPr>
    </w:p>
    <w:p w14:paraId="32168E94" w14:textId="77777777" w:rsidR="00872F89" w:rsidRDefault="00872F89" w:rsidP="00914C93">
      <w:pPr>
        <w:tabs>
          <w:tab w:val="left" w:pos="6054"/>
        </w:tabs>
        <w:spacing w:after="0"/>
        <w:ind w:left="292"/>
        <w:rPr>
          <w:b/>
        </w:rPr>
      </w:pPr>
    </w:p>
    <w:p w14:paraId="7CD85E9A" w14:textId="7775F561" w:rsidR="00914C93" w:rsidRPr="00914C93" w:rsidRDefault="00914C93" w:rsidP="00F368A3">
      <w:pPr>
        <w:tabs>
          <w:tab w:val="left" w:pos="6054"/>
        </w:tabs>
        <w:spacing w:after="0"/>
        <w:ind w:left="292"/>
        <w:jc w:val="center"/>
        <w:rPr>
          <w:b/>
        </w:rPr>
      </w:pPr>
      <w:r w:rsidRPr="00F368A3">
        <w:rPr>
          <w:b/>
          <w:sz w:val="28"/>
          <w:szCs w:val="28"/>
        </w:rPr>
        <w:t>ΣΤ΄ ΕΞΑΜΗΝΟ</w:t>
      </w:r>
    </w:p>
    <w:tbl>
      <w:tblPr>
        <w:tblStyle w:val="TableNormal2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5103"/>
        <w:gridCol w:w="566"/>
        <w:gridCol w:w="566"/>
        <w:gridCol w:w="456"/>
        <w:gridCol w:w="2659"/>
      </w:tblGrid>
      <w:tr w:rsidR="00F368A3" w:rsidRPr="00914C93" w14:paraId="1F37662C" w14:textId="77777777" w:rsidTr="00F368A3">
        <w:trPr>
          <w:trHeight w:val="448"/>
        </w:trPr>
        <w:tc>
          <w:tcPr>
            <w:tcW w:w="624" w:type="dxa"/>
          </w:tcPr>
          <w:p w14:paraId="0D47B4B8" w14:textId="57551E3D" w:rsidR="00F368A3" w:rsidRPr="00F368A3" w:rsidRDefault="00F368A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103" w:type="dxa"/>
          </w:tcPr>
          <w:p w14:paraId="12ECB3B0" w14:textId="323E1FC1" w:rsidR="00F368A3" w:rsidRPr="00F368A3" w:rsidRDefault="00F368A3" w:rsidP="00914C93">
            <w:pPr>
              <w:spacing w:before="54"/>
              <w:ind w:left="55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368A3">
              <w:rPr>
                <w:rFonts w:eastAsia="Calibri" w:cs="Calibri"/>
                <w:b/>
                <w:bCs/>
                <w:lang w:val="el-GR" w:eastAsia="el-GR" w:bidi="el-GR"/>
              </w:rPr>
              <w:t>ΥΠΟΧΡΕΩΤΙΚΑ</w:t>
            </w:r>
          </w:p>
        </w:tc>
        <w:tc>
          <w:tcPr>
            <w:tcW w:w="566" w:type="dxa"/>
          </w:tcPr>
          <w:p w14:paraId="1DB62D4C" w14:textId="5457816B" w:rsidR="00F368A3" w:rsidRPr="00F368A3" w:rsidRDefault="00F368A3" w:rsidP="00914C93">
            <w:pPr>
              <w:spacing w:before="54"/>
              <w:ind w:left="8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368A3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6" w:type="dxa"/>
          </w:tcPr>
          <w:p w14:paraId="70F48596" w14:textId="58982772" w:rsidR="00F368A3" w:rsidRPr="00914C93" w:rsidRDefault="00F368A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456" w:type="dxa"/>
          </w:tcPr>
          <w:p w14:paraId="6FB5C88C" w14:textId="77777777" w:rsidR="00F368A3" w:rsidRPr="00914C93" w:rsidRDefault="00F368A3" w:rsidP="00914C93">
            <w:pPr>
              <w:spacing w:before="54"/>
              <w:ind w:right="112"/>
              <w:jc w:val="right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2659" w:type="dxa"/>
          </w:tcPr>
          <w:p w14:paraId="2BDB82D8" w14:textId="77777777" w:rsidR="00F368A3" w:rsidRPr="00914C93" w:rsidRDefault="00F368A3" w:rsidP="00914C93">
            <w:pPr>
              <w:spacing w:before="54"/>
              <w:ind w:left="56" w:right="121"/>
              <w:rPr>
                <w:rFonts w:eastAsia="Calibri" w:cs="Calibri"/>
                <w:lang w:eastAsia="el-GR" w:bidi="el-GR"/>
              </w:rPr>
            </w:pPr>
          </w:p>
        </w:tc>
      </w:tr>
      <w:tr w:rsidR="00914C93" w:rsidRPr="00914C93" w14:paraId="3825CF69" w14:textId="77777777" w:rsidTr="004A54AA">
        <w:trPr>
          <w:trHeight w:val="988"/>
        </w:trPr>
        <w:tc>
          <w:tcPr>
            <w:tcW w:w="624" w:type="dxa"/>
          </w:tcPr>
          <w:p w14:paraId="13B23BE0" w14:textId="77777777" w:rsidR="00914C93" w:rsidRPr="00914C93" w:rsidRDefault="00914C9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79</w:t>
            </w:r>
          </w:p>
        </w:tc>
        <w:tc>
          <w:tcPr>
            <w:tcW w:w="5103" w:type="dxa"/>
          </w:tcPr>
          <w:p w14:paraId="37AFB2A7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Πρακτικές Ασκήσεις Στατιστικής (</w:t>
            </w:r>
            <w:hyperlink r:id="rId9">
              <w:r w:rsidRPr="00914C93">
                <w:rPr>
                  <w:rFonts w:eastAsia="Calibri" w:cs="Calibri"/>
                  <w:u w:val="single" w:color="0000FF"/>
                  <w:lang w:val="el-GR" w:eastAsia="el-GR" w:bidi="el-GR"/>
                </w:rPr>
                <w:t xml:space="preserve"> </w:t>
              </w:r>
              <w:r w:rsidRPr="00914C93">
                <w:rPr>
                  <w:rFonts w:eastAsia="Calibri" w:cs="Calibri"/>
                  <w:b/>
                  <w:u w:val="single" w:color="0000FF"/>
                  <w:lang w:val="el-GR" w:eastAsia="el-GR" w:bidi="el-GR"/>
                </w:rPr>
                <w:t>Ιστοσελίδα</w:t>
              </w:r>
            </w:hyperlink>
            <w:r w:rsidRPr="00914C93">
              <w:rPr>
                <w:rFonts w:eastAsia="Calibri" w:cs="Calibri"/>
                <w:lang w:val="el-GR" w:eastAsia="el-GR" w:bidi="el-GR"/>
              </w:rPr>
              <w:t>)</w:t>
            </w:r>
          </w:p>
          <w:p w14:paraId="7598EAFD" w14:textId="77777777" w:rsidR="00914C93" w:rsidRDefault="00914C93" w:rsidP="00914C93">
            <w:pPr>
              <w:ind w:left="965" w:right="432" w:hanging="507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Η παρακολούθηση είναι υποχρεωτική, με ανώτατο όριο δύο(2) απουσιών</w:t>
            </w:r>
          </w:p>
          <w:p w14:paraId="067BE90B" w14:textId="77777777" w:rsidR="00E12300" w:rsidRPr="00914C93" w:rsidRDefault="00E12300" w:rsidP="00E12300">
            <w:pPr>
              <w:spacing w:before="54"/>
              <w:ind w:left="55"/>
              <w:rPr>
                <w:rFonts w:eastAsia="Calibri" w:cs="Calibri"/>
                <w:i/>
                <w:lang w:val="el-GR" w:eastAsia="el-GR" w:bidi="el-GR"/>
              </w:rPr>
            </w:pPr>
            <w:proofErr w:type="spellStart"/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Προαπαιτούμενα</w:t>
            </w:r>
            <w:proofErr w:type="spellEnd"/>
            <w:r w:rsidRPr="00914C93">
              <w:rPr>
                <w:rFonts w:eastAsia="Calibri" w:cs="Calibri"/>
                <w:i/>
                <w:lang w:val="el-GR" w:eastAsia="el-GR" w:bidi="el-GR"/>
              </w:rPr>
              <w:t>:</w:t>
            </w:r>
          </w:p>
          <w:p w14:paraId="5AA80BA8" w14:textId="77777777" w:rsidR="00E12300" w:rsidRPr="00914C93" w:rsidRDefault="00E12300" w:rsidP="00E12300">
            <w:pPr>
              <w:ind w:left="412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noProof/>
                <w:lang w:eastAsia="el-GR"/>
              </w:rPr>
              <w:drawing>
                <wp:inline distT="0" distB="0" distL="0" distR="0" wp14:anchorId="144A7BA3" wp14:editId="0875DFBB">
                  <wp:extent cx="127000" cy="126364"/>
                  <wp:effectExtent l="0" t="0" r="0" b="0"/>
                  <wp:docPr id="11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3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6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14C93">
              <w:rPr>
                <w:rFonts w:eastAsia="Calibri" w:cs="Calibri"/>
                <w:lang w:val="el-GR" w:eastAsia="el-GR" w:bidi="el-GR"/>
              </w:rPr>
              <w:t xml:space="preserve">  </w:t>
            </w:r>
            <w:r w:rsidRPr="00914C93">
              <w:rPr>
                <w:rFonts w:eastAsia="Calibri" w:cs="Calibri"/>
                <w:spacing w:val="5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Στατιστική Ι: Εισαγωγή στις Μεθόδους της Μονομεταβλητής Ανάλυσης</w:t>
            </w:r>
            <w:r w:rsidRPr="00914C93">
              <w:rPr>
                <w:rFonts w:eastAsia="Calibri" w:cs="Calibri"/>
                <w:i/>
                <w:spacing w:val="-8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(6005)</w:t>
            </w:r>
          </w:p>
          <w:p w14:paraId="6A6585EF" w14:textId="2A3A64D4" w:rsidR="00E12300" w:rsidRPr="00914C93" w:rsidRDefault="00E12300" w:rsidP="00E12300">
            <w:pPr>
              <w:ind w:left="965" w:right="432" w:hanging="507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noProof/>
                <w:lang w:eastAsia="el-GR"/>
              </w:rPr>
              <w:drawing>
                <wp:inline distT="0" distB="0" distL="0" distR="0" wp14:anchorId="2D14AF4C" wp14:editId="0D95D074">
                  <wp:extent cx="127000" cy="126364"/>
                  <wp:effectExtent l="0" t="0" r="0" b="0"/>
                  <wp:docPr id="13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3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6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14C93">
              <w:rPr>
                <w:rFonts w:eastAsia="Calibri" w:cs="Calibri"/>
                <w:lang w:val="el-GR" w:eastAsia="el-GR" w:bidi="el-GR"/>
              </w:rPr>
              <w:t xml:space="preserve">  </w:t>
            </w:r>
            <w:r w:rsidRPr="00914C93">
              <w:rPr>
                <w:rFonts w:eastAsia="Calibri" w:cs="Calibri"/>
                <w:spacing w:val="5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 xml:space="preserve">Στατιστική ΙΙ: Εισαγωγή στις Μεθόδους της </w:t>
            </w:r>
            <w:proofErr w:type="spellStart"/>
            <w:r w:rsidRPr="00914C93">
              <w:rPr>
                <w:rFonts w:eastAsia="Calibri" w:cs="Calibri"/>
                <w:i/>
                <w:lang w:val="el-GR" w:eastAsia="el-GR" w:bidi="el-GR"/>
              </w:rPr>
              <w:t>Διμεταβλητής</w:t>
            </w:r>
            <w:proofErr w:type="spellEnd"/>
            <w:r w:rsidRPr="00914C93">
              <w:rPr>
                <w:rFonts w:eastAsia="Calibri" w:cs="Calibri"/>
                <w:i/>
                <w:lang w:val="el-GR" w:eastAsia="el-GR" w:bidi="el-GR"/>
              </w:rPr>
              <w:t xml:space="preserve"> &amp; </w:t>
            </w:r>
            <w:proofErr w:type="spellStart"/>
            <w:r w:rsidRPr="00914C93">
              <w:rPr>
                <w:rFonts w:eastAsia="Calibri" w:cs="Calibri"/>
                <w:i/>
                <w:lang w:val="el-GR" w:eastAsia="el-GR" w:bidi="el-GR"/>
              </w:rPr>
              <w:t>Πολυμεταβλητής</w:t>
            </w:r>
            <w:proofErr w:type="spellEnd"/>
            <w:r w:rsidRPr="00914C93">
              <w:rPr>
                <w:rFonts w:eastAsia="Calibri" w:cs="Calibri"/>
                <w:i/>
                <w:lang w:val="el-GR" w:eastAsia="el-GR" w:bidi="el-GR"/>
              </w:rPr>
              <w:t xml:space="preserve"> Ανάλυσης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(6052</w:t>
            </w:r>
            <w:r>
              <w:rPr>
                <w:rFonts w:eastAsia="Calibri" w:cs="Calibri"/>
                <w:b/>
                <w:i/>
                <w:lang w:val="el-GR" w:eastAsia="el-GR" w:bidi="el-GR"/>
              </w:rPr>
              <w:t>)</w:t>
            </w:r>
          </w:p>
        </w:tc>
        <w:tc>
          <w:tcPr>
            <w:tcW w:w="566" w:type="dxa"/>
          </w:tcPr>
          <w:p w14:paraId="53D016C9" w14:textId="18626E4C" w:rsidR="00914C93" w:rsidRPr="00914C93" w:rsidRDefault="00F368A3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71070B9C" w14:textId="77777777" w:rsidR="00914C93" w:rsidRPr="00914C93" w:rsidRDefault="00914C9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6</w:t>
            </w:r>
          </w:p>
        </w:tc>
        <w:tc>
          <w:tcPr>
            <w:tcW w:w="456" w:type="dxa"/>
          </w:tcPr>
          <w:p w14:paraId="365563C5" w14:textId="77777777" w:rsidR="00914C93" w:rsidRPr="00914C93" w:rsidRDefault="00914C93" w:rsidP="00914C93">
            <w:pPr>
              <w:spacing w:before="54"/>
              <w:ind w:right="112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Μ</w:t>
            </w:r>
          </w:p>
        </w:tc>
        <w:tc>
          <w:tcPr>
            <w:tcW w:w="2659" w:type="dxa"/>
          </w:tcPr>
          <w:p w14:paraId="04E15F67" w14:textId="6F064F34" w:rsidR="00914C93" w:rsidRPr="00914C93" w:rsidRDefault="00914C93" w:rsidP="00914C93">
            <w:pPr>
              <w:spacing w:before="54"/>
              <w:ind w:left="56" w:right="121"/>
              <w:rPr>
                <w:rFonts w:eastAsia="Calibri" w:cs="Calibri"/>
                <w:bCs/>
                <w:iCs/>
                <w:lang w:val="el-GR" w:eastAsia="el-GR" w:bidi="el-GR"/>
              </w:rPr>
            </w:pP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Α.Μπράϊλας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 xml:space="preserve">, Φ. </w:t>
            </w:r>
            <w:r w:rsidRPr="00914C93">
              <w:rPr>
                <w:rFonts w:eastAsia="Calibri" w:cs="Calibri"/>
                <w:bCs/>
                <w:iCs/>
                <w:lang w:val="el-GR" w:eastAsia="el-GR" w:bidi="el-GR"/>
              </w:rPr>
              <w:t>Φωτιάδης,</w:t>
            </w:r>
          </w:p>
          <w:p w14:paraId="551595EF" w14:textId="7C9755FC" w:rsidR="00914C93" w:rsidRPr="00FB03CE" w:rsidRDefault="00FB03CE" w:rsidP="006F3980">
            <w:pPr>
              <w:spacing w:before="54"/>
              <w:ind w:left="56" w:right="121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Αλεξιάς</w:t>
            </w:r>
            <w:proofErr w:type="spellEnd"/>
            <w:r>
              <w:rPr>
                <w:rFonts w:eastAsia="Calibri" w:cs="Calibri"/>
                <w:lang w:val="el-GR" w:eastAsia="el-GR" w:bidi="el-GR"/>
              </w:rPr>
              <w:t xml:space="preserve">, Καζή,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914C93" w:rsidRPr="00914C93" w14:paraId="22577871" w14:textId="77777777" w:rsidTr="004A54AA">
        <w:trPr>
          <w:trHeight w:val="450"/>
        </w:trPr>
        <w:tc>
          <w:tcPr>
            <w:tcW w:w="624" w:type="dxa"/>
          </w:tcPr>
          <w:p w14:paraId="2E607371" w14:textId="77777777" w:rsidR="00914C93" w:rsidRPr="00914C93" w:rsidRDefault="00914C9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72</w:t>
            </w:r>
          </w:p>
        </w:tc>
        <w:tc>
          <w:tcPr>
            <w:tcW w:w="5103" w:type="dxa"/>
          </w:tcPr>
          <w:p w14:paraId="45398866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Εισαγωγή στην Ψυχολογία της Υγείας</w:t>
            </w:r>
          </w:p>
        </w:tc>
        <w:tc>
          <w:tcPr>
            <w:tcW w:w="566" w:type="dxa"/>
          </w:tcPr>
          <w:p w14:paraId="4B327C6F" w14:textId="15CE739A" w:rsidR="00914C93" w:rsidRPr="00914C93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6ADC7DD2" w14:textId="77777777" w:rsidR="00914C93" w:rsidRPr="00914C93" w:rsidRDefault="00914C9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6" w:type="dxa"/>
          </w:tcPr>
          <w:p w14:paraId="27D3D6C7" w14:textId="77777777" w:rsidR="00914C93" w:rsidRPr="00914C93" w:rsidRDefault="00914C93" w:rsidP="00914C93">
            <w:pPr>
              <w:spacing w:before="54"/>
              <w:ind w:right="81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2659" w:type="dxa"/>
          </w:tcPr>
          <w:p w14:paraId="04E362F1" w14:textId="77777777" w:rsidR="00914C93" w:rsidRPr="00914C93" w:rsidRDefault="00914C93" w:rsidP="00914C93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Φ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Α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γνωστόπουλος</w:t>
            </w:r>
          </w:p>
        </w:tc>
      </w:tr>
      <w:tr w:rsidR="00914C93" w:rsidRPr="00914C93" w14:paraId="46E5576B" w14:textId="77777777" w:rsidTr="004A54AA">
        <w:trPr>
          <w:trHeight w:val="448"/>
        </w:trPr>
        <w:tc>
          <w:tcPr>
            <w:tcW w:w="624" w:type="dxa"/>
          </w:tcPr>
          <w:p w14:paraId="10B44612" w14:textId="77777777" w:rsidR="00914C93" w:rsidRPr="00914C93" w:rsidRDefault="00914C9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87</w:t>
            </w:r>
          </w:p>
        </w:tc>
        <w:tc>
          <w:tcPr>
            <w:tcW w:w="5103" w:type="dxa"/>
          </w:tcPr>
          <w:p w14:paraId="6EF0CACC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Ιστορία και Συστήματα της Ψυχολογίας</w:t>
            </w:r>
          </w:p>
        </w:tc>
        <w:tc>
          <w:tcPr>
            <w:tcW w:w="566" w:type="dxa"/>
          </w:tcPr>
          <w:p w14:paraId="26A0DF09" w14:textId="2C35A4D3" w:rsidR="00914C93" w:rsidRPr="00914C93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0499178B" w14:textId="77777777" w:rsidR="00914C93" w:rsidRPr="00914C93" w:rsidRDefault="00914C9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6" w:type="dxa"/>
          </w:tcPr>
          <w:p w14:paraId="0028D69D" w14:textId="570054CB" w:rsidR="00914C93" w:rsidRPr="000B0874" w:rsidRDefault="000B0874" w:rsidP="00914C93">
            <w:pPr>
              <w:spacing w:before="54"/>
              <w:ind w:right="165"/>
              <w:jc w:val="right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2659" w:type="dxa"/>
          </w:tcPr>
          <w:p w14:paraId="39BDF178" w14:textId="77777777" w:rsidR="00914C93" w:rsidRPr="00914C93" w:rsidRDefault="00914C93" w:rsidP="00914C93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Π. Κορδούτης, Δ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ωρ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ίτου</w:t>
            </w:r>
          </w:p>
        </w:tc>
      </w:tr>
      <w:tr w:rsidR="00914C93" w:rsidRPr="00914C93" w14:paraId="0761D0EF" w14:textId="77777777" w:rsidTr="004A54AA">
        <w:trPr>
          <w:trHeight w:val="450"/>
        </w:trPr>
        <w:tc>
          <w:tcPr>
            <w:tcW w:w="624" w:type="dxa"/>
          </w:tcPr>
          <w:p w14:paraId="67578F64" w14:textId="77777777" w:rsidR="00914C93" w:rsidRPr="00914C93" w:rsidRDefault="00914C9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55</w:t>
            </w:r>
          </w:p>
        </w:tc>
        <w:tc>
          <w:tcPr>
            <w:tcW w:w="5103" w:type="dxa"/>
          </w:tcPr>
          <w:p w14:paraId="2524E245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Κλιν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 ΙΙ</w:t>
            </w:r>
          </w:p>
          <w:p w14:paraId="13093CF9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strike/>
                <w:lang w:eastAsia="el-GR" w:bidi="el-GR"/>
              </w:rPr>
            </w:pPr>
          </w:p>
        </w:tc>
        <w:tc>
          <w:tcPr>
            <w:tcW w:w="566" w:type="dxa"/>
          </w:tcPr>
          <w:p w14:paraId="6474D001" w14:textId="2101103D" w:rsidR="00914C93" w:rsidRPr="006A5FEF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705CB55D" w14:textId="77777777" w:rsidR="00914C93" w:rsidRPr="00914C93" w:rsidRDefault="00914C9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6" w:type="dxa"/>
          </w:tcPr>
          <w:p w14:paraId="2FA6AC6B" w14:textId="77777777" w:rsidR="00914C93" w:rsidRPr="00914C93" w:rsidRDefault="00914C93" w:rsidP="00914C93">
            <w:pPr>
              <w:spacing w:before="54"/>
              <w:ind w:right="81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2659" w:type="dxa"/>
          </w:tcPr>
          <w:p w14:paraId="2831539F" w14:textId="77777777" w:rsidR="00914C93" w:rsidRPr="00914C93" w:rsidRDefault="00914C93" w:rsidP="00914C93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B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Γιωτσίδη</w:t>
            </w:r>
            <w:proofErr w:type="spellEnd"/>
          </w:p>
        </w:tc>
      </w:tr>
      <w:tr w:rsidR="00914C93" w:rsidRPr="00914C93" w14:paraId="3E920ACF" w14:textId="77777777" w:rsidTr="004A54AA">
        <w:trPr>
          <w:trHeight w:val="647"/>
        </w:trPr>
        <w:tc>
          <w:tcPr>
            <w:tcW w:w="624" w:type="dxa"/>
          </w:tcPr>
          <w:p w14:paraId="4E990FF4" w14:textId="77777777" w:rsidR="00914C93" w:rsidRPr="006048C1" w:rsidRDefault="00914C9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6048C1">
              <w:rPr>
                <w:rFonts w:eastAsia="Calibri" w:cs="Calibri"/>
                <w:b/>
                <w:lang w:eastAsia="el-GR" w:bidi="el-GR"/>
              </w:rPr>
              <w:t>6356</w:t>
            </w:r>
          </w:p>
        </w:tc>
        <w:tc>
          <w:tcPr>
            <w:tcW w:w="5103" w:type="dxa"/>
          </w:tcPr>
          <w:p w14:paraId="6105E725" w14:textId="3EB9133B" w:rsidR="00914C93" w:rsidRPr="006048C1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proofErr w:type="spellStart"/>
            <w:r w:rsidRPr="006048C1">
              <w:rPr>
                <w:rFonts w:eastAsia="Calibri" w:cs="Calibri"/>
                <w:lang w:val="el-GR" w:eastAsia="el-GR" w:bidi="el-GR"/>
              </w:rPr>
              <w:t>Κυβερνοψυχολογία</w:t>
            </w:r>
            <w:proofErr w:type="spellEnd"/>
            <w:r w:rsidR="006F3980" w:rsidRPr="006048C1">
              <w:rPr>
                <w:rFonts w:eastAsia="Calibri" w:cs="Calibri"/>
                <w:lang w:val="el-GR" w:eastAsia="el-GR" w:bidi="el-GR"/>
              </w:rPr>
              <w:t>: Δυναμική Κοινωνική Ψυχολογία των μέσων επικοινωνίας και των νέων τεχνολογιών</w:t>
            </w:r>
          </w:p>
        </w:tc>
        <w:tc>
          <w:tcPr>
            <w:tcW w:w="566" w:type="dxa"/>
          </w:tcPr>
          <w:p w14:paraId="3A8158AC" w14:textId="40D8C8FB" w:rsidR="00914C93" w:rsidRPr="006048C1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0F339D59" w14:textId="77777777" w:rsidR="00914C93" w:rsidRPr="006048C1" w:rsidRDefault="00914C9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6" w:type="dxa"/>
          </w:tcPr>
          <w:p w14:paraId="4A281129" w14:textId="4105F7B8" w:rsidR="00914C93" w:rsidRPr="006048C1" w:rsidRDefault="006F3980" w:rsidP="00914C93">
            <w:pPr>
              <w:spacing w:before="54"/>
              <w:ind w:right="165"/>
              <w:jc w:val="right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2659" w:type="dxa"/>
          </w:tcPr>
          <w:p w14:paraId="7E2723B6" w14:textId="77777777" w:rsidR="00914C93" w:rsidRPr="006048C1" w:rsidRDefault="00914C93" w:rsidP="00914C93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Γ. Κα</w:t>
            </w:r>
            <w:proofErr w:type="spellStart"/>
            <w:r w:rsidRPr="006048C1">
              <w:rPr>
                <w:rFonts w:eastAsia="Calibri" w:cs="Calibri"/>
                <w:lang w:eastAsia="el-GR" w:bidi="el-GR"/>
              </w:rPr>
              <w:t>τερέλος</w:t>
            </w:r>
            <w:proofErr w:type="spellEnd"/>
          </w:p>
        </w:tc>
      </w:tr>
    </w:tbl>
    <w:p w14:paraId="2890D37A" w14:textId="77777777" w:rsidR="00E12300" w:rsidRDefault="00914C93" w:rsidP="00E12300">
      <w:pPr>
        <w:spacing w:after="0"/>
      </w:pPr>
      <w:r w:rsidRPr="00914C93">
        <w:t xml:space="preserve">  </w:t>
      </w:r>
    </w:p>
    <w:p w14:paraId="461EE4C0" w14:textId="77777777" w:rsidR="00E12300" w:rsidRDefault="00E12300" w:rsidP="00E12300">
      <w:pPr>
        <w:spacing w:after="0"/>
        <w:jc w:val="center"/>
      </w:pPr>
    </w:p>
    <w:p w14:paraId="57BD25D8" w14:textId="570DC3D7" w:rsidR="00E12300" w:rsidRDefault="00E12300" w:rsidP="00E12300">
      <w:pPr>
        <w:spacing w:after="0"/>
        <w:jc w:val="center"/>
        <w:rPr>
          <w:b/>
        </w:rPr>
      </w:pPr>
      <w:r>
        <w:rPr>
          <w:b/>
        </w:rPr>
        <w:t>ΣΥΝΟΛΟ ΜΟΝΑΔΩΝ ΑΠΟ ΤΑ ΥΠΟΧΡΕΩΤΙΚΆ ΜΑΘΗΜΑΤΑ 22</w:t>
      </w:r>
    </w:p>
    <w:p w14:paraId="243FE37C" w14:textId="77777777" w:rsidR="00914C93" w:rsidRDefault="00914C93" w:rsidP="00914C93">
      <w:pPr>
        <w:spacing w:after="0"/>
      </w:pPr>
    </w:p>
    <w:p w14:paraId="194A19B5" w14:textId="77777777" w:rsidR="00F368A3" w:rsidRDefault="00F368A3" w:rsidP="00F368A3">
      <w:pPr>
        <w:spacing w:before="11" w:after="0"/>
        <w:rPr>
          <w:bCs/>
        </w:rPr>
      </w:pPr>
      <w:r>
        <w:rPr>
          <w:bCs/>
        </w:rPr>
        <w:t>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επιλέξουν τουλάχιστον </w:t>
      </w:r>
      <w:r w:rsidRPr="00044C21">
        <w:rPr>
          <w:b/>
        </w:rPr>
        <w:t xml:space="preserve">8 </w:t>
      </w:r>
      <w:r w:rsidRPr="00044C21">
        <w:rPr>
          <w:b/>
          <w:lang w:val="en-US"/>
        </w:rPr>
        <w:t>ECTS</w:t>
      </w:r>
      <w:r w:rsidRPr="00044C21">
        <w:rPr>
          <w:bCs/>
        </w:rPr>
        <w:t xml:space="preserve"> </w:t>
      </w:r>
      <w:r>
        <w:rPr>
          <w:bCs/>
        </w:rPr>
        <w:t>από τα παρακάτω μαθήματα επιλογής</w:t>
      </w:r>
    </w:p>
    <w:p w14:paraId="4AC8E7DB" w14:textId="75B9A0D7" w:rsidR="00F368A3" w:rsidRDefault="00F368A3" w:rsidP="00F368A3">
      <w:pPr>
        <w:spacing w:before="11" w:after="0"/>
        <w:rPr>
          <w:b/>
        </w:rPr>
      </w:pPr>
      <w:r w:rsidRPr="004E432F">
        <w:rPr>
          <w:b/>
        </w:rPr>
        <w:t>ΠΡΟΣΟΧΗ:</w:t>
      </w:r>
      <w:r>
        <w:rPr>
          <w:bCs/>
        </w:rPr>
        <w:t xml:space="preserve"> Κατά τη διάρκεια των σπουδών  και για τη λήψη πτυχίου 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</w:t>
      </w:r>
      <w:r w:rsidRPr="004E432F">
        <w:rPr>
          <w:bCs/>
        </w:rPr>
        <w:t>πάρουν</w:t>
      </w:r>
      <w:r>
        <w:rPr>
          <w:bCs/>
        </w:rPr>
        <w:t>:</w:t>
      </w:r>
      <w:r w:rsidRPr="004E432F">
        <w:rPr>
          <w:bCs/>
        </w:rPr>
        <w:t xml:space="preserve"> από την </w:t>
      </w:r>
      <w:r>
        <w:rPr>
          <w:b/>
        </w:rPr>
        <w:t>Θεματική</w:t>
      </w:r>
      <w:r w:rsidRPr="004E432F">
        <w:rPr>
          <w:b/>
        </w:rPr>
        <w:t xml:space="preserve"> ΓΝ</w:t>
      </w:r>
      <w:r w:rsidRPr="004E432F">
        <w:rPr>
          <w:bCs/>
        </w:rPr>
        <w:t xml:space="preserve"> 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</w:t>
      </w:r>
      <w:r w:rsidRPr="004E432F">
        <w:rPr>
          <w:bCs/>
        </w:rPr>
        <w:t xml:space="preserve">από την </w:t>
      </w:r>
      <w:r>
        <w:rPr>
          <w:b/>
        </w:rPr>
        <w:t>Θεματική</w:t>
      </w:r>
      <w:r w:rsidRPr="00F05C1D">
        <w:rPr>
          <w:b/>
        </w:rPr>
        <w:t xml:space="preserve"> ΚΛ</w:t>
      </w:r>
      <w:r w:rsidRPr="004E432F">
        <w:rPr>
          <w:bCs/>
        </w:rPr>
        <w:t xml:space="preserve"> Τουλάχιστον </w:t>
      </w:r>
      <w:r w:rsidRPr="00F05C1D">
        <w:rPr>
          <w:b/>
        </w:rPr>
        <w:t xml:space="preserve">4 </w:t>
      </w:r>
      <w:r w:rsidRPr="004E432F">
        <w:rPr>
          <w:bCs/>
        </w:rPr>
        <w:t>(Τέσσερα) μαθήματα στη διάρκεια των σπουδών</w:t>
      </w:r>
      <w:r w:rsidR="00214D0B">
        <w:rPr>
          <w:bCs/>
        </w:rPr>
        <w:t>, από</w:t>
      </w:r>
      <w:r>
        <w:rPr>
          <w:bCs/>
        </w:rPr>
        <w:t xml:space="preserve"> την </w:t>
      </w:r>
      <w:r w:rsidRPr="00F05C1D">
        <w:rPr>
          <w:b/>
        </w:rPr>
        <w:t>Θεματική ΚΨ</w:t>
      </w:r>
      <w:r>
        <w:rPr>
          <w:bCs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από την </w:t>
      </w:r>
      <w:r w:rsidRPr="00F05C1D">
        <w:rPr>
          <w:b/>
        </w:rPr>
        <w:t>θεματική ΣΥΝΨ</w:t>
      </w:r>
      <w:r>
        <w:rPr>
          <w:b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</w:t>
      </w:r>
      <w:r w:rsidR="00214D0B">
        <w:rPr>
          <w:bCs/>
        </w:rPr>
        <w:t>.</w:t>
      </w:r>
    </w:p>
    <w:p w14:paraId="187391C1" w14:textId="77777777" w:rsidR="00F368A3" w:rsidRDefault="00F368A3" w:rsidP="00F368A3">
      <w:pPr>
        <w:spacing w:before="11" w:after="0"/>
        <w:rPr>
          <w:b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678"/>
        <w:gridCol w:w="569"/>
        <w:gridCol w:w="567"/>
        <w:gridCol w:w="567"/>
        <w:gridCol w:w="2258"/>
      </w:tblGrid>
      <w:tr w:rsidR="00F368A3" w:rsidRPr="00E22F55" w14:paraId="62091C9D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24AB60BF" w14:textId="77777777" w:rsidR="00F368A3" w:rsidRPr="00FA3ED0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678" w:type="dxa"/>
            <w:shd w:val="clear" w:color="auto" w:fill="auto"/>
          </w:tcPr>
          <w:p w14:paraId="5DAB4BBD" w14:textId="77777777" w:rsidR="00F368A3" w:rsidRPr="00FA3ED0" w:rsidRDefault="00F368A3" w:rsidP="004A54AA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0F856F06" w14:textId="77777777" w:rsidR="00F368A3" w:rsidRPr="00FA3ED0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7" w:type="dxa"/>
          </w:tcPr>
          <w:p w14:paraId="0D00F919" w14:textId="77777777" w:rsidR="00F368A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7" w:type="dxa"/>
            <w:shd w:val="clear" w:color="auto" w:fill="auto"/>
          </w:tcPr>
          <w:p w14:paraId="7960E53B" w14:textId="77777777" w:rsidR="00F368A3" w:rsidRPr="00FA3ED0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15470EA2" w14:textId="77777777" w:rsidR="00F368A3" w:rsidRPr="00E22F55" w:rsidRDefault="00F368A3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F368A3" w:rsidRPr="00E22F55" w14:paraId="64C337AF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29BA2FB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8</w:t>
            </w:r>
          </w:p>
        </w:tc>
        <w:tc>
          <w:tcPr>
            <w:tcW w:w="5678" w:type="dxa"/>
            <w:shd w:val="clear" w:color="auto" w:fill="auto"/>
          </w:tcPr>
          <w:p w14:paraId="77C838E5" w14:textId="77777777" w:rsidR="00F368A3" w:rsidRPr="00914C93" w:rsidRDefault="00F368A3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Θεωρίες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άθησ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</w:p>
        </w:tc>
        <w:tc>
          <w:tcPr>
            <w:tcW w:w="569" w:type="dxa"/>
            <w:shd w:val="clear" w:color="auto" w:fill="auto"/>
          </w:tcPr>
          <w:p w14:paraId="573B8E7E" w14:textId="77777777" w:rsidR="00F368A3" w:rsidRPr="006A5FE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2D667CB" w14:textId="77777777" w:rsidR="00F368A3" w:rsidRPr="007D795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16589F6E" w14:textId="77777777" w:rsidR="00F368A3" w:rsidRPr="00E22F5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0E8F9C7" w14:textId="77777777" w:rsidR="00F368A3" w:rsidRPr="00E22F55" w:rsidRDefault="00F368A3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Α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Ευθυμιό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πουλος</w:t>
            </w:r>
          </w:p>
        </w:tc>
      </w:tr>
      <w:tr w:rsidR="00F368A3" w:rsidRPr="00E22F55" w14:paraId="54255124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0E230DD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73</w:t>
            </w:r>
          </w:p>
        </w:tc>
        <w:tc>
          <w:tcPr>
            <w:tcW w:w="5678" w:type="dxa"/>
            <w:shd w:val="clear" w:color="auto" w:fill="auto"/>
          </w:tcPr>
          <w:p w14:paraId="58324087" w14:textId="1EBE5869" w:rsidR="00F368A3" w:rsidRPr="000B0874" w:rsidRDefault="00F368A3" w:rsidP="000B0874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8D11D5">
              <w:rPr>
                <w:rFonts w:eastAsia="Calibri" w:cs="Calibri"/>
                <w:lang w:val="el-GR" w:eastAsia="el-GR" w:bidi="el-GR"/>
              </w:rPr>
              <w:t>Γνωστική Ανάπτυξη</w:t>
            </w:r>
          </w:p>
        </w:tc>
        <w:tc>
          <w:tcPr>
            <w:tcW w:w="569" w:type="dxa"/>
            <w:shd w:val="clear" w:color="auto" w:fill="auto"/>
          </w:tcPr>
          <w:p w14:paraId="1AE25D6D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7926E507" w14:textId="77777777" w:rsidR="00F368A3" w:rsidRPr="007D795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642D33DA" w14:textId="77777777" w:rsidR="00F368A3" w:rsidRPr="00E22F5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52B2B35" w14:textId="77777777" w:rsidR="00F368A3" w:rsidRPr="00E22F55" w:rsidRDefault="00F368A3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Σα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τζή</w:t>
            </w:r>
            <w:proofErr w:type="spellEnd"/>
          </w:p>
        </w:tc>
      </w:tr>
      <w:tr w:rsidR="00F368A3" w:rsidRPr="00E22F55" w14:paraId="69E82DC3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6A6B775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lastRenderedPageBreak/>
              <w:t>6136</w:t>
            </w:r>
          </w:p>
        </w:tc>
        <w:tc>
          <w:tcPr>
            <w:tcW w:w="5678" w:type="dxa"/>
            <w:shd w:val="clear" w:color="auto" w:fill="auto"/>
          </w:tcPr>
          <w:p w14:paraId="34D8D421" w14:textId="77777777" w:rsidR="00F368A3" w:rsidRPr="00DF534D" w:rsidRDefault="00F368A3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Ανά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πτυξη 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ημ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τικής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κέψης</w:t>
            </w:r>
            <w:proofErr w:type="spellEnd"/>
          </w:p>
        </w:tc>
        <w:tc>
          <w:tcPr>
            <w:tcW w:w="569" w:type="dxa"/>
            <w:shd w:val="clear" w:color="auto" w:fill="auto"/>
          </w:tcPr>
          <w:p w14:paraId="7D4EBA8B" w14:textId="77777777" w:rsidR="00F368A3" w:rsidRPr="00DF534D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0576E6A" w14:textId="77777777" w:rsidR="00F368A3" w:rsidRPr="007D795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4533C587" w14:textId="77777777" w:rsidR="00F368A3" w:rsidRPr="007D795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E2DB0E5" w14:textId="77777777" w:rsidR="00F368A3" w:rsidRPr="00DF534D" w:rsidRDefault="00F368A3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Σα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τζή</w:t>
            </w:r>
            <w:proofErr w:type="spellEnd"/>
          </w:p>
        </w:tc>
      </w:tr>
      <w:tr w:rsidR="00F368A3" w:rsidRPr="00E22F55" w14:paraId="3EB57BFE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B307353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FE6B88">
              <w:rPr>
                <w:rFonts w:eastAsia="Calibri" w:cs="Calibri"/>
                <w:b/>
                <w:lang w:val="el-GR" w:eastAsia="el-GR" w:bidi="el-GR"/>
              </w:rPr>
              <w:t xml:space="preserve"> 6374</w:t>
            </w:r>
          </w:p>
        </w:tc>
        <w:tc>
          <w:tcPr>
            <w:tcW w:w="5678" w:type="dxa"/>
            <w:shd w:val="clear" w:color="auto" w:fill="auto"/>
          </w:tcPr>
          <w:p w14:paraId="5CC4F6B1" w14:textId="77777777" w:rsidR="00F368A3" w:rsidRPr="00FA3ED0" w:rsidRDefault="00F368A3" w:rsidP="004A54AA">
            <w:pPr>
              <w:rPr>
                <w:lang w:val="el-GR" w:eastAsia="ar-SA"/>
              </w:rPr>
            </w:pPr>
            <w:r w:rsidRPr="00FE6B88">
              <w:rPr>
                <w:rFonts w:eastAsia="Calibri" w:cs="Calibri"/>
                <w:lang w:val="el-GR" w:eastAsia="el-GR" w:bidi="el-GR"/>
              </w:rPr>
              <w:t>Μάθηση και Ανάπτυξη: Κίνητρα κα ανασταλτικοί παράγοντες</w:t>
            </w:r>
          </w:p>
        </w:tc>
        <w:tc>
          <w:tcPr>
            <w:tcW w:w="569" w:type="dxa"/>
            <w:shd w:val="clear" w:color="auto" w:fill="auto"/>
          </w:tcPr>
          <w:p w14:paraId="0B38BF58" w14:textId="77777777" w:rsidR="00F368A3" w:rsidRPr="007D795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B113AAF" w14:textId="77777777" w:rsidR="00F368A3" w:rsidRPr="007D795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7F050963" w14:textId="77777777" w:rsidR="00F368A3" w:rsidRPr="00E22F55" w:rsidRDefault="00F368A3" w:rsidP="004A54AA">
            <w:pPr>
              <w:spacing w:before="54"/>
              <w:jc w:val="center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F46158B" w14:textId="77777777" w:rsidR="00F368A3" w:rsidRPr="00E22F55" w:rsidRDefault="00F368A3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 xml:space="preserve">Α. </w:t>
            </w:r>
            <w:proofErr w:type="spellStart"/>
            <w:r w:rsidRPr="00FE6B88">
              <w:rPr>
                <w:rFonts w:eastAsia="Calibri" w:cs="Calibri"/>
                <w:lang w:eastAsia="el-GR" w:bidi="el-GR"/>
              </w:rPr>
              <w:t>Ευθυμιό</w:t>
            </w:r>
            <w:proofErr w:type="spellEnd"/>
            <w:r w:rsidRPr="00FE6B88">
              <w:rPr>
                <w:rFonts w:eastAsia="Calibri" w:cs="Calibri"/>
                <w:lang w:eastAsia="el-GR" w:bidi="el-GR"/>
              </w:rPr>
              <w:t>πουλος</w:t>
            </w:r>
          </w:p>
        </w:tc>
      </w:tr>
      <w:tr w:rsidR="00F368A3" w:rsidRPr="00E22F55" w14:paraId="1CB7BCD1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10EED66" w14:textId="77777777" w:rsidR="00F368A3" w:rsidRPr="005623FF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t>6051</w:t>
            </w:r>
          </w:p>
        </w:tc>
        <w:tc>
          <w:tcPr>
            <w:tcW w:w="5678" w:type="dxa"/>
            <w:shd w:val="clear" w:color="auto" w:fill="auto"/>
          </w:tcPr>
          <w:p w14:paraId="74B639A5" w14:textId="77777777" w:rsidR="00F368A3" w:rsidRPr="005623FF" w:rsidRDefault="00F368A3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Εγκληματολογική Ψυχολογία: Σύγχρονα θέματα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Ψυχοϊατροδικαστικής</w:t>
            </w:r>
            <w:proofErr w:type="spellEnd"/>
          </w:p>
        </w:tc>
        <w:tc>
          <w:tcPr>
            <w:tcW w:w="569" w:type="dxa"/>
            <w:shd w:val="clear" w:color="auto" w:fill="auto"/>
          </w:tcPr>
          <w:p w14:paraId="0DCE55BF" w14:textId="77777777" w:rsidR="00F368A3" w:rsidRPr="005623F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FBC3BF4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354E8FE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B7B1A95" w14:textId="77777777" w:rsidR="00F368A3" w:rsidRPr="005623FF" w:rsidRDefault="00F368A3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Με ανάθεση ΓΣ,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Αθ.Δουζένης,Καθ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 xml:space="preserve">. ΕΚΠΑ &amp; συνεργάτες Β΄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Ψυχ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>/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κής</w:t>
            </w:r>
            <w:proofErr w:type="spellEnd"/>
          </w:p>
        </w:tc>
      </w:tr>
      <w:tr w:rsidR="00F368A3" w:rsidRPr="00E22F55" w14:paraId="3C0E0F14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FD36CF9" w14:textId="77777777" w:rsidR="00F368A3" w:rsidRPr="005623FF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t>6122</w:t>
            </w:r>
          </w:p>
        </w:tc>
        <w:tc>
          <w:tcPr>
            <w:tcW w:w="5678" w:type="dxa"/>
            <w:shd w:val="clear" w:color="auto" w:fill="auto"/>
          </w:tcPr>
          <w:p w14:paraId="7D087E7F" w14:textId="77777777" w:rsidR="00F368A3" w:rsidRPr="005623FF" w:rsidRDefault="00F368A3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Ψυχοπαθολογία του παιδιού &amp; του εφήβου</w:t>
            </w:r>
          </w:p>
        </w:tc>
        <w:tc>
          <w:tcPr>
            <w:tcW w:w="569" w:type="dxa"/>
            <w:shd w:val="clear" w:color="auto" w:fill="auto"/>
          </w:tcPr>
          <w:p w14:paraId="49E9B982" w14:textId="77777777" w:rsidR="00F368A3" w:rsidRPr="005623F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67E954F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6132AC72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00E8CD1" w14:textId="77777777" w:rsidR="00F368A3" w:rsidRPr="005623FF" w:rsidRDefault="00F368A3" w:rsidP="004A54AA">
            <w:pPr>
              <w:spacing w:before="54" w:line="242" w:lineRule="auto"/>
              <w:ind w:left="33" w:right="31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Με ανάθεση ΓΣ</w:t>
            </w:r>
          </w:p>
          <w:p w14:paraId="793D3458" w14:textId="77777777" w:rsidR="00F368A3" w:rsidRPr="005623FF" w:rsidRDefault="00F368A3" w:rsidP="004A54AA">
            <w:pPr>
              <w:spacing w:before="54"/>
              <w:ind w:left="55" w:right="88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Γ.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Κολαΐτης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 xml:space="preserve">,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Καθ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>. Ιατρικής ΕΚΠΑ</w:t>
            </w:r>
          </w:p>
        </w:tc>
      </w:tr>
      <w:tr w:rsidR="00F368A3" w:rsidRPr="00E22F55" w14:paraId="40C068B9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2653688" w14:textId="77777777" w:rsidR="00F368A3" w:rsidRPr="00E912DB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2</w:t>
            </w:r>
          </w:p>
        </w:tc>
        <w:tc>
          <w:tcPr>
            <w:tcW w:w="5678" w:type="dxa"/>
            <w:shd w:val="clear" w:color="auto" w:fill="auto"/>
          </w:tcPr>
          <w:p w14:paraId="7FE99EB9" w14:textId="77777777" w:rsidR="00F368A3" w:rsidRPr="004E432F" w:rsidRDefault="00F368A3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ισ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γωγ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τ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τ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407B1C91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E03ACBC" w14:textId="77777777" w:rsidR="00F368A3" w:rsidRPr="004E432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7E067BC3" w14:textId="77777777" w:rsidR="00F368A3" w:rsidRPr="00E22F5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9C6F561" w14:textId="4E0FE6D6" w:rsidR="00F368A3" w:rsidRPr="00E22F55" w:rsidRDefault="00751A88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51A88">
              <w:rPr>
                <w:rFonts w:eastAsia="Calibri" w:cs="Calibri"/>
                <w:lang w:eastAsia="el-GR" w:bidi="el-GR"/>
              </w:rPr>
              <w:t>Π. Κορδούτης</w:t>
            </w:r>
          </w:p>
        </w:tc>
      </w:tr>
      <w:tr w:rsidR="00F368A3" w:rsidRPr="00E22F55" w14:paraId="7B04D06C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07E5CEC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0</w:t>
            </w:r>
          </w:p>
        </w:tc>
        <w:tc>
          <w:tcPr>
            <w:tcW w:w="5678" w:type="dxa"/>
            <w:shd w:val="clear" w:color="auto" w:fill="auto"/>
          </w:tcPr>
          <w:p w14:paraId="7ABF89CB" w14:textId="77777777" w:rsidR="00F368A3" w:rsidRPr="00DF534D" w:rsidRDefault="00F368A3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φ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ρμογές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τική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ς</w:t>
            </w:r>
          </w:p>
        </w:tc>
        <w:tc>
          <w:tcPr>
            <w:tcW w:w="569" w:type="dxa"/>
            <w:shd w:val="clear" w:color="auto" w:fill="auto"/>
          </w:tcPr>
          <w:p w14:paraId="21163C91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D1E380D" w14:textId="77777777" w:rsidR="00F368A3" w:rsidRPr="004E432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B593F76" w14:textId="77777777" w:rsidR="00F368A3" w:rsidRPr="00DF534D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9E46BB4" w14:textId="04B7A66D" w:rsidR="00F368A3" w:rsidRPr="00DF534D" w:rsidRDefault="0070070D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Β.Γιωτσίδη</w:t>
            </w:r>
            <w:proofErr w:type="spellEnd"/>
            <w:r w:rsidR="00F368A3" w:rsidRPr="00914C93">
              <w:rPr>
                <w:rFonts w:eastAsia="Calibri" w:cs="Calibri"/>
                <w:lang w:eastAsia="el-GR" w:bidi="el-GR"/>
              </w:rPr>
              <w:t xml:space="preserve"> -</w:t>
            </w:r>
            <w:proofErr w:type="spellStart"/>
            <w:r w:rsidR="00F368A3" w:rsidRPr="00914C93">
              <w:rPr>
                <w:rFonts w:eastAsia="Calibri" w:cs="Calibri"/>
                <w:lang w:eastAsia="el-GR" w:bidi="el-GR"/>
              </w:rPr>
              <w:t>Δ.Θεοδοσάκης</w:t>
            </w:r>
            <w:proofErr w:type="spellEnd"/>
          </w:p>
        </w:tc>
      </w:tr>
      <w:tr w:rsidR="00F368A3" w:rsidRPr="00E22F55" w14:paraId="11E26C15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AC59B8E" w14:textId="77777777" w:rsidR="00F368A3" w:rsidRPr="008D11D5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7</w:t>
            </w:r>
          </w:p>
        </w:tc>
        <w:tc>
          <w:tcPr>
            <w:tcW w:w="5678" w:type="dxa"/>
            <w:shd w:val="clear" w:color="auto" w:fill="auto"/>
          </w:tcPr>
          <w:p w14:paraId="09ED84BC" w14:textId="77777777" w:rsidR="00F368A3" w:rsidRPr="008D11D5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ινική Ψυχολογία και Ψυχολογία της Υγείας στη Πράξη</w:t>
            </w:r>
          </w:p>
        </w:tc>
        <w:tc>
          <w:tcPr>
            <w:tcW w:w="569" w:type="dxa"/>
            <w:shd w:val="clear" w:color="auto" w:fill="auto"/>
          </w:tcPr>
          <w:p w14:paraId="7809D45E" w14:textId="77777777" w:rsidR="00F368A3" w:rsidRPr="008D11D5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C252392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27D2509D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A6B4FD5" w14:textId="77777777" w:rsidR="00F368A3" w:rsidRPr="008D11D5" w:rsidRDefault="00F368A3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Φ. Αναγνωστόπουλος</w:t>
            </w:r>
          </w:p>
        </w:tc>
      </w:tr>
      <w:tr w:rsidR="00F368A3" w:rsidRPr="00E22F55" w14:paraId="7C64E30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65922F8" w14:textId="77777777" w:rsidR="00F368A3" w:rsidRPr="008D11D5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8</w:t>
            </w:r>
          </w:p>
        </w:tc>
        <w:tc>
          <w:tcPr>
            <w:tcW w:w="5678" w:type="dxa"/>
            <w:shd w:val="clear" w:color="auto" w:fill="auto"/>
          </w:tcPr>
          <w:p w14:paraId="149F468F" w14:textId="77777777" w:rsidR="00F368A3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Εργαστήρια στην Ανάλυση Συμπεριφοράς</w:t>
            </w:r>
          </w:p>
          <w:p w14:paraId="09CEB2A5" w14:textId="6A4FA844" w:rsidR="00F368A3" w:rsidRPr="008D11D5" w:rsidRDefault="006048C1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b/>
                <w:i/>
                <w:lang w:val="el-GR" w:eastAsia="el-GR" w:bidi="el-GR"/>
              </w:rPr>
              <w:t>Η παρακολούθηση είναι υποχρεωτική με ανώτατο όριο απουσιών 2</w:t>
            </w:r>
          </w:p>
        </w:tc>
        <w:tc>
          <w:tcPr>
            <w:tcW w:w="569" w:type="dxa"/>
            <w:shd w:val="clear" w:color="auto" w:fill="auto"/>
          </w:tcPr>
          <w:p w14:paraId="59A80A01" w14:textId="77777777" w:rsidR="00F368A3" w:rsidRPr="008D11D5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E94ACB2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48B1E475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B963464" w14:textId="77777777" w:rsidR="00F368A3" w:rsidRPr="008D11D5" w:rsidRDefault="00F368A3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Ρ. Μέλλον</w:t>
            </w:r>
          </w:p>
        </w:tc>
      </w:tr>
      <w:tr w:rsidR="00F368A3" w:rsidRPr="00E22F55" w14:paraId="158E9711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5656ECF" w14:textId="77777777" w:rsidR="00F368A3" w:rsidRPr="008D11D5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58</w:t>
            </w:r>
          </w:p>
        </w:tc>
        <w:tc>
          <w:tcPr>
            <w:tcW w:w="5678" w:type="dxa"/>
            <w:shd w:val="clear" w:color="auto" w:fill="auto"/>
          </w:tcPr>
          <w:p w14:paraId="230882CC" w14:textId="1667D38A" w:rsidR="00F368A3" w:rsidRPr="008D11D5" w:rsidRDefault="00F368A3" w:rsidP="000B0874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Η Ανάλυση Συμπεριφοράς ΙΙ</w:t>
            </w:r>
          </w:p>
        </w:tc>
        <w:tc>
          <w:tcPr>
            <w:tcW w:w="569" w:type="dxa"/>
            <w:shd w:val="clear" w:color="auto" w:fill="auto"/>
          </w:tcPr>
          <w:p w14:paraId="188EA31B" w14:textId="77777777" w:rsidR="00F368A3" w:rsidRPr="008D11D5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313F1DD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1F3287D3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09169A3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Ρ. Μέλλον</w:t>
            </w:r>
          </w:p>
        </w:tc>
      </w:tr>
      <w:tr w:rsidR="00F368A3" w:rsidRPr="00E22F55" w14:paraId="64E81862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2C16B6A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68</w:t>
            </w:r>
          </w:p>
        </w:tc>
        <w:tc>
          <w:tcPr>
            <w:tcW w:w="5678" w:type="dxa"/>
            <w:shd w:val="clear" w:color="auto" w:fill="auto"/>
          </w:tcPr>
          <w:p w14:paraId="51426519" w14:textId="77777777" w:rsidR="00F368A3" w:rsidRPr="00914C93" w:rsidRDefault="00F368A3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Ιδε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 και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Κοινων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7B2D54A3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514D8EB" w14:textId="77777777" w:rsidR="00F368A3" w:rsidRPr="005F25B2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5BD271D5" w14:textId="77777777" w:rsidR="00F368A3" w:rsidRPr="00914C9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365D6A4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. Προδρομίτης</w:t>
            </w:r>
          </w:p>
        </w:tc>
      </w:tr>
      <w:tr w:rsidR="00F368A3" w:rsidRPr="00E22F55" w14:paraId="3856A5B7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4E81A74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1</w:t>
            </w:r>
          </w:p>
        </w:tc>
        <w:tc>
          <w:tcPr>
            <w:tcW w:w="5678" w:type="dxa"/>
            <w:shd w:val="clear" w:color="auto" w:fill="auto"/>
          </w:tcPr>
          <w:p w14:paraId="074BC968" w14:textId="77777777" w:rsidR="00F368A3" w:rsidRPr="005F25B2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λογία των Πολύ-πολιτισμικών Κοινωνιών και της Μετανάστευσης</w:t>
            </w:r>
          </w:p>
        </w:tc>
        <w:tc>
          <w:tcPr>
            <w:tcW w:w="569" w:type="dxa"/>
            <w:shd w:val="clear" w:color="auto" w:fill="auto"/>
          </w:tcPr>
          <w:p w14:paraId="017A589A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DA5B9CD" w14:textId="77777777" w:rsidR="00F368A3" w:rsidRPr="005F25B2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69D5CD9B" w14:textId="77777777" w:rsidR="00F368A3" w:rsidRPr="00914C9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A3D9A56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Ξ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Χρυσοχόου</w:t>
            </w:r>
            <w:proofErr w:type="spellEnd"/>
          </w:p>
        </w:tc>
      </w:tr>
      <w:tr w:rsidR="00F368A3" w:rsidRPr="00E22F55" w14:paraId="39EC8DBE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43963E8" w14:textId="77777777" w:rsidR="00F368A3" w:rsidRPr="0037678F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42</w:t>
            </w:r>
          </w:p>
        </w:tc>
        <w:tc>
          <w:tcPr>
            <w:tcW w:w="5678" w:type="dxa"/>
            <w:shd w:val="clear" w:color="auto" w:fill="auto"/>
          </w:tcPr>
          <w:p w14:paraId="28BA72A8" w14:textId="77777777" w:rsidR="00F368A3" w:rsidRPr="0037678F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Ψυχολογία των Διαπροσωπικών Σχέσεων ΙΙ</w:t>
            </w:r>
          </w:p>
        </w:tc>
        <w:tc>
          <w:tcPr>
            <w:tcW w:w="569" w:type="dxa"/>
            <w:shd w:val="clear" w:color="auto" w:fill="auto"/>
          </w:tcPr>
          <w:p w14:paraId="13CD536D" w14:textId="77777777" w:rsidR="00F368A3" w:rsidRPr="0037678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7063F82" w14:textId="77777777" w:rsidR="00F368A3" w:rsidRPr="0037678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55BF3FEF" w14:textId="77777777" w:rsidR="00F368A3" w:rsidRPr="0037678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5048845" w14:textId="77777777" w:rsidR="00F368A3" w:rsidRPr="0037678F" w:rsidRDefault="00F368A3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Π. Κορδούτης</w:t>
            </w:r>
          </w:p>
        </w:tc>
      </w:tr>
      <w:tr w:rsidR="00F368A3" w:rsidRPr="00E22F55" w14:paraId="1614A5B2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3068139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1</w:t>
            </w:r>
          </w:p>
        </w:tc>
        <w:tc>
          <w:tcPr>
            <w:tcW w:w="5678" w:type="dxa"/>
            <w:shd w:val="clear" w:color="auto" w:fill="auto"/>
          </w:tcPr>
          <w:p w14:paraId="6B984152" w14:textId="77777777" w:rsidR="00F368A3" w:rsidRPr="00914C93" w:rsidRDefault="00F368A3" w:rsidP="004A54A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Διαστάσεις πολιτικής ψυχολογίας σε καιρούς κρίσης</w:t>
            </w:r>
          </w:p>
          <w:p w14:paraId="4B0EC9EB" w14:textId="77777777" w:rsidR="00F368A3" w:rsidRPr="00DB6828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569" w:type="dxa"/>
            <w:shd w:val="clear" w:color="auto" w:fill="auto"/>
          </w:tcPr>
          <w:p w14:paraId="11652234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FDDD298" w14:textId="77777777" w:rsidR="00F368A3" w:rsidRPr="00DB6828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2BE509C8" w14:textId="77777777" w:rsidR="00F368A3" w:rsidRPr="00914C9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CB4FB2D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Ξ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Χρυσοχόου</w:t>
            </w:r>
            <w:proofErr w:type="spellEnd"/>
          </w:p>
        </w:tc>
      </w:tr>
      <w:tr w:rsidR="00F368A3" w:rsidRPr="00E22F55" w14:paraId="63F6FF1C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DED69B5" w14:textId="77777777" w:rsidR="00F368A3" w:rsidRPr="005623FF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t>6304</w:t>
            </w:r>
          </w:p>
        </w:tc>
        <w:tc>
          <w:tcPr>
            <w:tcW w:w="5678" w:type="dxa"/>
            <w:shd w:val="clear" w:color="auto" w:fill="auto"/>
          </w:tcPr>
          <w:p w14:paraId="67FD0AE2" w14:textId="77777777" w:rsidR="00F368A3" w:rsidRPr="005623FF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Δεοντολογία &amp; Βιοηθική στις επιστήμες του ανθρώπου</w:t>
            </w:r>
          </w:p>
        </w:tc>
        <w:tc>
          <w:tcPr>
            <w:tcW w:w="569" w:type="dxa"/>
            <w:shd w:val="clear" w:color="auto" w:fill="auto"/>
          </w:tcPr>
          <w:p w14:paraId="719780E7" w14:textId="77777777" w:rsidR="00F368A3" w:rsidRPr="005623F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C3900F9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11E72F65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D11EE7C" w14:textId="77777777" w:rsidR="00F368A3" w:rsidRPr="005623FF" w:rsidRDefault="00F368A3" w:rsidP="004A54AA">
            <w:pPr>
              <w:spacing w:before="54"/>
              <w:ind w:right="451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Φ.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Παναγοπούλου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 xml:space="preserve"> Τμήμα Δ.Δ.</w:t>
            </w:r>
          </w:p>
        </w:tc>
      </w:tr>
      <w:tr w:rsidR="00F368A3" w:rsidRPr="00E22F55" w14:paraId="24D90C37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5A5BCF3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4</w:t>
            </w:r>
          </w:p>
        </w:tc>
        <w:tc>
          <w:tcPr>
            <w:tcW w:w="5678" w:type="dxa"/>
            <w:shd w:val="clear" w:color="auto" w:fill="auto"/>
          </w:tcPr>
          <w:p w14:paraId="124E7FB6" w14:textId="77777777" w:rsidR="00F368A3" w:rsidRPr="00DB6828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υγγραφή επιστημονικών κειμένων: Κανόνες, δυνατότητες, περιορισμοί</w:t>
            </w:r>
          </w:p>
        </w:tc>
        <w:tc>
          <w:tcPr>
            <w:tcW w:w="569" w:type="dxa"/>
            <w:shd w:val="clear" w:color="auto" w:fill="auto"/>
          </w:tcPr>
          <w:p w14:paraId="68861CE4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7C0F445F" w14:textId="77777777" w:rsidR="00F368A3" w:rsidRPr="00DB6828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70BEDFC7" w14:textId="77777777" w:rsidR="00F368A3" w:rsidRPr="00914C9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59BCB74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Χ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άκ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- Γ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Λει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ανά </w:t>
            </w:r>
          </w:p>
        </w:tc>
      </w:tr>
      <w:tr w:rsidR="00F368A3" w:rsidRPr="00E22F55" w14:paraId="75C5954E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5B6631D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4</w:t>
            </w:r>
          </w:p>
        </w:tc>
        <w:tc>
          <w:tcPr>
            <w:tcW w:w="5678" w:type="dxa"/>
            <w:shd w:val="clear" w:color="auto" w:fill="auto"/>
          </w:tcPr>
          <w:p w14:paraId="31050DCD" w14:textId="77777777" w:rsidR="00F368A3" w:rsidRPr="00914C93" w:rsidRDefault="00F368A3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Συμ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ουλευτικ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τ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διοδρομίας</w:t>
            </w:r>
          </w:p>
        </w:tc>
        <w:tc>
          <w:tcPr>
            <w:tcW w:w="569" w:type="dxa"/>
            <w:shd w:val="clear" w:color="auto" w:fill="auto"/>
          </w:tcPr>
          <w:p w14:paraId="29EF4924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BD5B17C" w14:textId="77777777" w:rsidR="00F368A3" w:rsidRPr="00DB6828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3006BFDC" w14:textId="77777777" w:rsidR="00F368A3" w:rsidRPr="00914C9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DFB1E49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Δ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οδοσάκ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</w:p>
        </w:tc>
      </w:tr>
      <w:tr w:rsidR="00906FA3" w:rsidRPr="00E22F55" w14:paraId="2DC35E0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DCC2388" w14:textId="7698BF1D" w:rsidR="00906FA3" w:rsidRPr="008D6040" w:rsidRDefault="008D6040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3</w:t>
            </w:r>
          </w:p>
        </w:tc>
        <w:tc>
          <w:tcPr>
            <w:tcW w:w="5678" w:type="dxa"/>
            <w:shd w:val="clear" w:color="auto" w:fill="auto"/>
          </w:tcPr>
          <w:p w14:paraId="5B7BDF49" w14:textId="317836EC" w:rsidR="00906FA3" w:rsidRPr="008D6040" w:rsidRDefault="008D6040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Συγχρονα</w:t>
            </w:r>
            <w:proofErr w:type="spellEnd"/>
            <w:r>
              <w:rPr>
                <w:rFonts w:eastAsia="Calibri" w:cs="Calibri"/>
                <w:lang w:val="el-GR" w:eastAsia="el-GR" w:bidi="el-GR"/>
              </w:rPr>
              <w:t xml:space="preserve"> Θέματα αναπτυξιακής Ψυχολογίας</w:t>
            </w:r>
          </w:p>
        </w:tc>
        <w:tc>
          <w:tcPr>
            <w:tcW w:w="569" w:type="dxa"/>
            <w:shd w:val="clear" w:color="auto" w:fill="auto"/>
          </w:tcPr>
          <w:p w14:paraId="3A31ED47" w14:textId="6BDFCBAE" w:rsidR="00906FA3" w:rsidRPr="008D6040" w:rsidRDefault="008D6040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8689D01" w14:textId="249F2AE0" w:rsidR="00906FA3" w:rsidRPr="008D6040" w:rsidRDefault="008D604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05BEB88" w14:textId="093CA473" w:rsidR="00906FA3" w:rsidRPr="008D6040" w:rsidRDefault="008D604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16794C6" w14:textId="71B733C8" w:rsidR="00906FA3" w:rsidRPr="008D6040" w:rsidRDefault="008D6040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. Καζή</w:t>
            </w:r>
          </w:p>
        </w:tc>
      </w:tr>
      <w:tr w:rsidR="00915BC5" w:rsidRPr="00E22F55" w14:paraId="5DDF729E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7FDD9C8" w14:textId="615A2872" w:rsidR="00915BC5" w:rsidRPr="00FB328C" w:rsidRDefault="009316AE" w:rsidP="00915BC5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9316AE">
              <w:rPr>
                <w:rFonts w:eastAsia="Calibri" w:cs="Calibri"/>
                <w:b/>
                <w:lang w:val="el-GR" w:eastAsia="el-GR" w:bidi="el-GR"/>
              </w:rPr>
              <w:t>6384</w:t>
            </w:r>
          </w:p>
        </w:tc>
        <w:tc>
          <w:tcPr>
            <w:tcW w:w="5678" w:type="dxa"/>
            <w:shd w:val="clear" w:color="auto" w:fill="auto"/>
          </w:tcPr>
          <w:p w14:paraId="20989EA8" w14:textId="17446F35" w:rsidR="00915BC5" w:rsidRPr="005623FF" w:rsidRDefault="00915BC5" w:rsidP="00915BC5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Εγκέφαλος και Μάθηση</w:t>
            </w:r>
          </w:p>
        </w:tc>
        <w:tc>
          <w:tcPr>
            <w:tcW w:w="569" w:type="dxa"/>
            <w:shd w:val="clear" w:color="auto" w:fill="auto"/>
          </w:tcPr>
          <w:p w14:paraId="1A0B5412" w14:textId="21746727" w:rsidR="00915BC5" w:rsidRPr="005623FF" w:rsidRDefault="00915BC5" w:rsidP="00915BC5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FA5037E" w14:textId="44186E62" w:rsidR="00915BC5" w:rsidRPr="005623FF" w:rsidRDefault="00915BC5" w:rsidP="00915BC5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3883C128" w14:textId="1BA271B1" w:rsidR="00915BC5" w:rsidRPr="005623FF" w:rsidRDefault="00915BC5" w:rsidP="00915BC5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195E0D7" w14:textId="3D41EAA6" w:rsidR="00915BC5" w:rsidRPr="005623FF" w:rsidRDefault="00915BC5" w:rsidP="00915BC5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875562" w:rsidRPr="00E22F55" w14:paraId="2E58AA67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6AD4B899" w14:textId="748F8216" w:rsidR="00875562" w:rsidRPr="00FB328C" w:rsidRDefault="009316AE" w:rsidP="00875562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9316AE">
              <w:rPr>
                <w:rFonts w:eastAsia="Calibri" w:cs="Calibri"/>
                <w:b/>
                <w:lang w:val="el-GR" w:eastAsia="el-GR" w:bidi="el-GR"/>
              </w:rPr>
              <w:t>6385</w:t>
            </w:r>
          </w:p>
        </w:tc>
        <w:tc>
          <w:tcPr>
            <w:tcW w:w="5678" w:type="dxa"/>
            <w:shd w:val="clear" w:color="auto" w:fill="auto"/>
          </w:tcPr>
          <w:p w14:paraId="7DBAA4E3" w14:textId="3261079C" w:rsidR="00875562" w:rsidRPr="005623FF" w:rsidRDefault="00875562" w:rsidP="00875562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Δημιουργικές, Συμμετοχικές και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Πολυτροπικές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 xml:space="preserve"> Μέθοδοι Έρευνας και Παρέμβασης με Ομάδες και Κοινότητες</w:t>
            </w:r>
          </w:p>
        </w:tc>
        <w:tc>
          <w:tcPr>
            <w:tcW w:w="569" w:type="dxa"/>
            <w:shd w:val="clear" w:color="auto" w:fill="auto"/>
          </w:tcPr>
          <w:p w14:paraId="7C549A76" w14:textId="4F6DC429" w:rsidR="00875562" w:rsidRPr="005623FF" w:rsidRDefault="00875562" w:rsidP="0087556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4B6A6C3" w14:textId="410B4697" w:rsidR="00875562" w:rsidRPr="005623FF" w:rsidRDefault="00875562" w:rsidP="0087556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7E287774" w14:textId="689FE5B2" w:rsidR="00875562" w:rsidRPr="005623FF" w:rsidRDefault="00875562" w:rsidP="0087556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17B9D91" w14:textId="593BCB82" w:rsidR="00875562" w:rsidRPr="005623FF" w:rsidRDefault="00875562" w:rsidP="00875562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Μπράϊλας</w:t>
            </w:r>
            <w:proofErr w:type="spellEnd"/>
          </w:p>
        </w:tc>
      </w:tr>
      <w:tr w:rsidR="00FB328C" w:rsidRPr="00E22F55" w14:paraId="1C3D69C2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BB4A595" w14:textId="1E093716" w:rsidR="00FB328C" w:rsidRPr="005623FF" w:rsidRDefault="009316AE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89</w:t>
            </w:r>
          </w:p>
        </w:tc>
        <w:tc>
          <w:tcPr>
            <w:tcW w:w="5678" w:type="dxa"/>
            <w:shd w:val="clear" w:color="auto" w:fill="auto"/>
          </w:tcPr>
          <w:p w14:paraId="6C4112D4" w14:textId="0313E035" w:rsidR="00FB328C" w:rsidRPr="005623FF" w:rsidRDefault="00FB328C" w:rsidP="00FB328C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Διδακτική Μεθοδολογία</w:t>
            </w:r>
          </w:p>
        </w:tc>
        <w:tc>
          <w:tcPr>
            <w:tcW w:w="569" w:type="dxa"/>
            <w:shd w:val="clear" w:color="auto" w:fill="auto"/>
          </w:tcPr>
          <w:p w14:paraId="177C36B8" w14:textId="2C8CFE70" w:rsidR="00FB328C" w:rsidRPr="005623FF" w:rsidRDefault="00FB328C" w:rsidP="00FB328C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34BF34F" w14:textId="3809D679" w:rsidR="00FB328C" w:rsidRPr="005623FF" w:rsidRDefault="00FB328C" w:rsidP="00FB328C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63C1D598" w14:textId="6C75AAE2" w:rsidR="00FB328C" w:rsidRPr="005623FF" w:rsidRDefault="00FB328C" w:rsidP="00FB328C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E2C1564" w14:textId="79299284" w:rsidR="00FB328C" w:rsidRPr="005623FF" w:rsidRDefault="00FB328C" w:rsidP="00FB328C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Μ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Ντοροπούλου</w:t>
            </w:r>
            <w:proofErr w:type="spellEnd"/>
          </w:p>
        </w:tc>
      </w:tr>
      <w:tr w:rsidR="002147F4" w:rsidRPr="00E22F55" w14:paraId="449B74D4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1DAED6C" w14:textId="1077AB72" w:rsidR="002147F4" w:rsidRPr="00061658" w:rsidRDefault="002147F4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lastRenderedPageBreak/>
              <w:t>6378</w:t>
            </w:r>
          </w:p>
        </w:tc>
        <w:tc>
          <w:tcPr>
            <w:tcW w:w="5678" w:type="dxa"/>
            <w:shd w:val="clear" w:color="auto" w:fill="auto"/>
          </w:tcPr>
          <w:p w14:paraId="36D31B7B" w14:textId="7F16E9FE" w:rsidR="002147F4" w:rsidRPr="00061658" w:rsidRDefault="002147F4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Εισαγωγή στην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φαρμακολογία</w:t>
            </w:r>
          </w:p>
        </w:tc>
        <w:tc>
          <w:tcPr>
            <w:tcW w:w="569" w:type="dxa"/>
            <w:shd w:val="clear" w:color="auto" w:fill="auto"/>
          </w:tcPr>
          <w:p w14:paraId="5BD20FF4" w14:textId="12475DB3" w:rsidR="002147F4" w:rsidRPr="00061658" w:rsidRDefault="002147F4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4BAEE6A" w14:textId="31588E84" w:rsidR="002147F4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32592C21" w14:textId="56E25486" w:rsidR="002147F4" w:rsidRPr="00061658" w:rsidRDefault="002147F4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1FEBCBD" w14:textId="36B88CB7" w:rsidR="002147F4" w:rsidRPr="002147F4" w:rsidRDefault="002147F4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Δ.Τσολακόπουλος</w:t>
            </w:r>
            <w:proofErr w:type="spellEnd"/>
            <w:r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</w:tr>
      <w:tr w:rsidR="002147F4" w:rsidRPr="00E22F55" w14:paraId="7107B9EF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56E076AC" w14:textId="7ACED880" w:rsidR="002147F4" w:rsidRPr="00061658" w:rsidRDefault="00033F6B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91</w:t>
            </w:r>
          </w:p>
        </w:tc>
        <w:tc>
          <w:tcPr>
            <w:tcW w:w="5678" w:type="dxa"/>
            <w:shd w:val="clear" w:color="auto" w:fill="auto"/>
          </w:tcPr>
          <w:p w14:paraId="7C3590D4" w14:textId="7A4ED20B" w:rsidR="002147F4" w:rsidRPr="00061658" w:rsidRDefault="002147F4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Παιδονευροψυχολογία</w:t>
            </w:r>
            <w:proofErr w:type="spellEnd"/>
          </w:p>
        </w:tc>
        <w:tc>
          <w:tcPr>
            <w:tcW w:w="569" w:type="dxa"/>
            <w:shd w:val="clear" w:color="auto" w:fill="auto"/>
          </w:tcPr>
          <w:p w14:paraId="2E0207E2" w14:textId="3CDCEF00" w:rsidR="002147F4" w:rsidRPr="00061658" w:rsidRDefault="002147F4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EF52E1D" w14:textId="5F7FD5F6" w:rsidR="002147F4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3EF6CD2D" w14:textId="02C9A859" w:rsidR="002147F4" w:rsidRPr="00061658" w:rsidRDefault="002147F4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D2A0B7F" w14:textId="72F113A5" w:rsidR="002147F4" w:rsidRDefault="002147F4" w:rsidP="00FB328C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Δ.Τσολακόπουλος</w:t>
            </w:r>
            <w:proofErr w:type="spellEnd"/>
            <w:r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</w:tr>
      <w:tr w:rsidR="002147F4" w:rsidRPr="00E22F55" w14:paraId="726BFA61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2E59E54D" w14:textId="101278AE" w:rsidR="002147F4" w:rsidRPr="00061658" w:rsidRDefault="002147F4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79</w:t>
            </w:r>
          </w:p>
        </w:tc>
        <w:tc>
          <w:tcPr>
            <w:tcW w:w="5678" w:type="dxa"/>
            <w:shd w:val="clear" w:color="auto" w:fill="auto"/>
          </w:tcPr>
          <w:p w14:paraId="49BE7DBC" w14:textId="1C558C54" w:rsidR="002147F4" w:rsidRPr="00061658" w:rsidRDefault="002147F4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οινοτ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</w:t>
            </w:r>
          </w:p>
        </w:tc>
        <w:tc>
          <w:tcPr>
            <w:tcW w:w="569" w:type="dxa"/>
            <w:shd w:val="clear" w:color="auto" w:fill="auto"/>
          </w:tcPr>
          <w:p w14:paraId="2BEA6911" w14:textId="4CF90F01" w:rsidR="002147F4" w:rsidRPr="00061658" w:rsidRDefault="002147F4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ACD8DDC" w14:textId="2B3A5717" w:rsidR="002147F4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1AC82537" w14:textId="6B6641D9" w:rsidR="002147F4" w:rsidRPr="00061658" w:rsidRDefault="002147F4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B485EDD" w14:textId="0D3CAA84" w:rsidR="002147F4" w:rsidRPr="002147F4" w:rsidRDefault="002147F4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Π.Κεφάλας</w:t>
            </w:r>
            <w:proofErr w:type="spellEnd"/>
          </w:p>
        </w:tc>
      </w:tr>
      <w:tr w:rsidR="002147F4" w:rsidRPr="00E22F55" w14:paraId="7E8570F1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651545C" w14:textId="54C2873B" w:rsidR="002147F4" w:rsidRPr="00061658" w:rsidRDefault="002147F4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80</w:t>
            </w:r>
          </w:p>
        </w:tc>
        <w:tc>
          <w:tcPr>
            <w:tcW w:w="5678" w:type="dxa"/>
            <w:shd w:val="clear" w:color="auto" w:fill="auto"/>
          </w:tcPr>
          <w:p w14:paraId="691E1CEB" w14:textId="0F4F37FE" w:rsidR="002147F4" w:rsidRPr="00061658" w:rsidRDefault="002147F4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Ψυχολογία των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Ε</w:t>
            </w:r>
            <w:r w:rsidRPr="00061658">
              <w:rPr>
                <w:rFonts w:eastAsia="Calibri" w:cs="Calibri"/>
                <w:lang w:val="el-GR" w:eastAsia="el-GR" w:bidi="el-GR"/>
              </w:rPr>
              <w:t>ξαρτήσεων</w:t>
            </w:r>
          </w:p>
        </w:tc>
        <w:tc>
          <w:tcPr>
            <w:tcW w:w="569" w:type="dxa"/>
            <w:shd w:val="clear" w:color="auto" w:fill="auto"/>
          </w:tcPr>
          <w:p w14:paraId="434858DC" w14:textId="59D3B29E" w:rsidR="002147F4" w:rsidRPr="00061658" w:rsidRDefault="002147F4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985C291" w14:textId="461AC8CE" w:rsidR="002147F4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2B861BEE" w14:textId="29782BB2" w:rsidR="002147F4" w:rsidRPr="00061658" w:rsidRDefault="002147F4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2EA387A" w14:textId="51F47C5E" w:rsidR="002147F4" w:rsidRDefault="002147F4" w:rsidP="00FB328C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2147F4">
              <w:rPr>
                <w:rFonts w:eastAsia="Calibri" w:cs="Calibri"/>
                <w:lang w:eastAsia="el-GR" w:bidi="el-GR"/>
              </w:rPr>
              <w:t>Π.Κεφάλ</w:t>
            </w:r>
            <w:proofErr w:type="spellEnd"/>
            <w:r w:rsidRPr="002147F4">
              <w:rPr>
                <w:rFonts w:eastAsia="Calibri" w:cs="Calibri"/>
                <w:lang w:eastAsia="el-GR" w:bidi="el-GR"/>
              </w:rPr>
              <w:t>ας</w:t>
            </w:r>
          </w:p>
        </w:tc>
      </w:tr>
      <w:tr w:rsidR="002147F4" w:rsidRPr="00E22F55" w14:paraId="4B240BFB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D7D1C37" w14:textId="3756D38A" w:rsidR="002147F4" w:rsidRPr="00061658" w:rsidRDefault="002147F4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189</w:t>
            </w:r>
          </w:p>
        </w:tc>
        <w:tc>
          <w:tcPr>
            <w:tcW w:w="5678" w:type="dxa"/>
            <w:shd w:val="clear" w:color="auto" w:fill="auto"/>
          </w:tcPr>
          <w:p w14:paraId="43B076EC" w14:textId="105F31A8" w:rsidR="002147F4" w:rsidRPr="00061658" w:rsidRDefault="002147F4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οινων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Τ</w:t>
            </w:r>
            <w:r w:rsidRPr="00061658">
              <w:rPr>
                <w:rFonts w:eastAsia="Calibri" w:cs="Calibri"/>
                <w:lang w:val="el-GR" w:eastAsia="el-GR" w:bidi="el-GR"/>
              </w:rPr>
              <w:t>αυτότητα και Διομαδικές Σχέσεις</w:t>
            </w:r>
          </w:p>
        </w:tc>
        <w:tc>
          <w:tcPr>
            <w:tcW w:w="569" w:type="dxa"/>
            <w:shd w:val="clear" w:color="auto" w:fill="auto"/>
          </w:tcPr>
          <w:p w14:paraId="63CF08D5" w14:textId="4EE034B3" w:rsidR="002147F4" w:rsidRPr="00061658" w:rsidRDefault="002147F4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892D010" w14:textId="239FDE6B" w:rsidR="002147F4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5344B2E1" w14:textId="0A529FC8" w:rsidR="002147F4" w:rsidRPr="00061658" w:rsidRDefault="002147F4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D8F3D01" w14:textId="588BF5F6" w:rsidR="002147F4" w:rsidRPr="002147F4" w:rsidRDefault="002147F4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Α.Δημάκης</w:t>
            </w:r>
            <w:proofErr w:type="spellEnd"/>
          </w:p>
        </w:tc>
      </w:tr>
      <w:tr w:rsidR="002147F4" w:rsidRPr="00E22F55" w14:paraId="3697DF3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2F03948E" w14:textId="23B8683A" w:rsidR="002147F4" w:rsidRPr="00061658" w:rsidRDefault="002147F4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171</w:t>
            </w:r>
          </w:p>
        </w:tc>
        <w:tc>
          <w:tcPr>
            <w:tcW w:w="5678" w:type="dxa"/>
            <w:shd w:val="clear" w:color="auto" w:fill="auto"/>
          </w:tcPr>
          <w:p w14:paraId="3766C92E" w14:textId="234AD032" w:rsidR="002147F4" w:rsidRPr="00061658" w:rsidRDefault="002147F4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Στερεότυπα</w:t>
            </w:r>
          </w:p>
        </w:tc>
        <w:tc>
          <w:tcPr>
            <w:tcW w:w="569" w:type="dxa"/>
            <w:shd w:val="clear" w:color="auto" w:fill="auto"/>
          </w:tcPr>
          <w:p w14:paraId="7D40A906" w14:textId="0821D187" w:rsidR="002147F4" w:rsidRPr="00061658" w:rsidRDefault="002147F4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4A137AD" w14:textId="5EF9A729" w:rsidR="002147F4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27E1C24A" w14:textId="146FE6D6" w:rsidR="002147F4" w:rsidRPr="00061658" w:rsidRDefault="002147F4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AE74D94" w14:textId="2A65B35A" w:rsidR="002147F4" w:rsidRPr="002147F4" w:rsidRDefault="002147F4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 w:rsidRPr="002147F4">
              <w:rPr>
                <w:rFonts w:eastAsia="Calibri" w:cs="Calibri"/>
                <w:lang w:val="el-GR" w:eastAsia="el-GR" w:bidi="el-GR"/>
              </w:rPr>
              <w:t>Α.Δημάκης</w:t>
            </w:r>
            <w:proofErr w:type="spellEnd"/>
          </w:p>
        </w:tc>
      </w:tr>
      <w:tr w:rsidR="00001E08" w:rsidRPr="00E22F55" w14:paraId="0CDED56F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64A5FD75" w14:textId="54CDA818" w:rsidR="00001E08" w:rsidRPr="00061658" w:rsidRDefault="00001E08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292</w:t>
            </w:r>
          </w:p>
        </w:tc>
        <w:tc>
          <w:tcPr>
            <w:tcW w:w="5678" w:type="dxa"/>
            <w:shd w:val="clear" w:color="auto" w:fill="auto"/>
          </w:tcPr>
          <w:p w14:paraId="4EF94EA4" w14:textId="4DAEA571" w:rsidR="00001E08" w:rsidRPr="00061658" w:rsidRDefault="00001E08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Εισαγωγή στη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Θ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ετ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</w:t>
            </w:r>
          </w:p>
        </w:tc>
        <w:tc>
          <w:tcPr>
            <w:tcW w:w="569" w:type="dxa"/>
            <w:shd w:val="clear" w:color="auto" w:fill="auto"/>
          </w:tcPr>
          <w:p w14:paraId="4D4ABAF3" w14:textId="6CBD9DF4" w:rsidR="00001E08" w:rsidRPr="00061658" w:rsidRDefault="00001E08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6F2E028" w14:textId="7DB1B96A" w:rsidR="00001E08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6E8E3D3D" w14:textId="416194D3" w:rsidR="00001E08" w:rsidRPr="00061658" w:rsidRDefault="00001E08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1D03DC7" w14:textId="452C7F7F" w:rsidR="00001E08" w:rsidRPr="00001E08" w:rsidRDefault="00001E08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Α.Λακιώτη</w:t>
            </w:r>
            <w:proofErr w:type="spellEnd"/>
          </w:p>
        </w:tc>
      </w:tr>
      <w:tr w:rsidR="00353136" w:rsidRPr="00353136" w14:paraId="1942EBB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98244C7" w14:textId="7F0B03AE" w:rsidR="00001E08" w:rsidRPr="00061658" w:rsidRDefault="00033F6B" w:rsidP="00033F6B">
            <w:pPr>
              <w:spacing w:before="54"/>
              <w:ind w:right="89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90</w:t>
            </w:r>
          </w:p>
        </w:tc>
        <w:tc>
          <w:tcPr>
            <w:tcW w:w="5678" w:type="dxa"/>
            <w:shd w:val="clear" w:color="auto" w:fill="auto"/>
          </w:tcPr>
          <w:p w14:paraId="25956634" w14:textId="2EDB78CB" w:rsidR="00001E08" w:rsidRPr="00061658" w:rsidRDefault="00001E08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λινικές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Δ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ιαστάσεις της </w:t>
            </w:r>
            <w:r w:rsidR="00061658" w:rsidRPr="00061658">
              <w:rPr>
                <w:rFonts w:eastAsia="Calibri" w:cs="Calibri"/>
                <w:lang w:val="el-GR" w:eastAsia="el-GR" w:bidi="el-GR"/>
              </w:rPr>
              <w:t xml:space="preserve">Σχολικής 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ς</w:t>
            </w:r>
          </w:p>
        </w:tc>
        <w:tc>
          <w:tcPr>
            <w:tcW w:w="569" w:type="dxa"/>
            <w:shd w:val="clear" w:color="auto" w:fill="auto"/>
          </w:tcPr>
          <w:p w14:paraId="6F7E9F8C" w14:textId="5A59E775" w:rsidR="00001E08" w:rsidRPr="00061658" w:rsidRDefault="00001E08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7BBA2B6" w14:textId="2D3A1CE1" w:rsidR="00001E08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245E0CD7" w14:textId="4611676B" w:rsidR="00001E08" w:rsidRPr="00061658" w:rsidRDefault="00001E08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71F5D16" w14:textId="6844937A" w:rsidR="00001E08" w:rsidRPr="00061658" w:rsidRDefault="00001E08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Α.Λακιώτη</w:t>
            </w:r>
            <w:proofErr w:type="spellEnd"/>
          </w:p>
        </w:tc>
      </w:tr>
      <w:tr w:rsidR="00001E08" w:rsidRPr="00E22F55" w14:paraId="65A1FD63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FE6EB1F" w14:textId="56B23F34" w:rsidR="00001E08" w:rsidRPr="00061658" w:rsidRDefault="00001E08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61</w:t>
            </w:r>
          </w:p>
        </w:tc>
        <w:tc>
          <w:tcPr>
            <w:tcW w:w="5678" w:type="dxa"/>
            <w:shd w:val="clear" w:color="auto" w:fill="auto"/>
          </w:tcPr>
          <w:p w14:paraId="28D6C5D3" w14:textId="4BBE7908" w:rsidR="00001E08" w:rsidRPr="00061658" w:rsidRDefault="00001E08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Συμβουλευτ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υχολογία σε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Ε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ιδικούς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Π</w:t>
            </w:r>
            <w:r w:rsidRPr="00061658">
              <w:rPr>
                <w:rFonts w:eastAsia="Calibri" w:cs="Calibri"/>
                <w:lang w:val="el-GR" w:eastAsia="el-GR" w:bidi="el-GR"/>
              </w:rPr>
              <w:t>ληθυσμούς</w:t>
            </w:r>
          </w:p>
        </w:tc>
        <w:tc>
          <w:tcPr>
            <w:tcW w:w="569" w:type="dxa"/>
            <w:shd w:val="clear" w:color="auto" w:fill="auto"/>
          </w:tcPr>
          <w:p w14:paraId="52700705" w14:textId="7F2A9E80" w:rsidR="00001E08" w:rsidRPr="00061658" w:rsidRDefault="00001E08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ECA1CB7" w14:textId="40A4ED97" w:rsidR="00001E08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1ABC606A" w14:textId="210F996D" w:rsidR="00001E08" w:rsidRPr="00061658" w:rsidRDefault="00001E08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7CB845F" w14:textId="6746F4DA" w:rsidR="00001E08" w:rsidRPr="00001E08" w:rsidRDefault="00001E08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Φ.Αναγνωστόπουλος</w:t>
            </w:r>
            <w:proofErr w:type="spellEnd"/>
            <w:r w:rsidR="00B855B0">
              <w:rPr>
                <w:rFonts w:eastAsia="Calibri" w:cs="Calibri"/>
                <w:lang w:val="el-GR" w:eastAsia="el-GR" w:bidi="el-GR"/>
              </w:rPr>
              <w:t xml:space="preserve"> (</w:t>
            </w:r>
            <w:proofErr w:type="spellStart"/>
            <w:r w:rsidR="00B855B0">
              <w:rPr>
                <w:rFonts w:eastAsia="Calibri" w:cs="Calibri"/>
                <w:lang w:val="el-GR" w:eastAsia="el-GR" w:bidi="el-GR"/>
              </w:rPr>
              <w:t>Ε.Καρακασίδου</w:t>
            </w:r>
            <w:proofErr w:type="spellEnd"/>
            <w:r w:rsidR="00B855B0">
              <w:rPr>
                <w:rFonts w:eastAsia="Calibri" w:cs="Calibri"/>
                <w:lang w:val="el-GR" w:eastAsia="el-GR" w:bidi="el-GR"/>
              </w:rPr>
              <w:t>)</w:t>
            </w:r>
          </w:p>
        </w:tc>
      </w:tr>
      <w:tr w:rsidR="00001E08" w:rsidRPr="00E22F55" w14:paraId="37FC2568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6B61C4DF" w14:textId="1EA0D6FF" w:rsidR="00001E08" w:rsidRPr="00061658" w:rsidRDefault="00001E08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62</w:t>
            </w:r>
          </w:p>
        </w:tc>
        <w:tc>
          <w:tcPr>
            <w:tcW w:w="5678" w:type="dxa"/>
            <w:shd w:val="clear" w:color="auto" w:fill="auto"/>
          </w:tcPr>
          <w:p w14:paraId="20CA8C69" w14:textId="6DAA027B" w:rsidR="00001E08" w:rsidRPr="00061658" w:rsidRDefault="00001E08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 Συμβουλευτ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υχολογία στην 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Ο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ικογένεια και στο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Σ</w:t>
            </w:r>
            <w:r w:rsidRPr="00061658">
              <w:rPr>
                <w:rFonts w:eastAsia="Calibri" w:cs="Calibri"/>
                <w:lang w:val="el-GR" w:eastAsia="el-GR" w:bidi="el-GR"/>
              </w:rPr>
              <w:t>χολείο</w:t>
            </w:r>
          </w:p>
        </w:tc>
        <w:tc>
          <w:tcPr>
            <w:tcW w:w="569" w:type="dxa"/>
            <w:shd w:val="clear" w:color="auto" w:fill="auto"/>
          </w:tcPr>
          <w:p w14:paraId="1579531E" w14:textId="73A1DE00" w:rsidR="00001E08" w:rsidRPr="00061658" w:rsidRDefault="00001E08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A765780" w14:textId="11CEEEA7" w:rsidR="00001E08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5907ACC7" w14:textId="23CEA647" w:rsidR="00001E08" w:rsidRPr="00061658" w:rsidRDefault="00001E08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67C41FC" w14:textId="6798865B" w:rsidR="00001E08" w:rsidRPr="00001E08" w:rsidRDefault="00001E08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Β.Γιωτσίδη</w:t>
            </w:r>
            <w:proofErr w:type="spellEnd"/>
            <w:r w:rsidR="00B855B0">
              <w:rPr>
                <w:rFonts w:eastAsia="Calibri" w:cs="Calibri"/>
                <w:lang w:val="el-GR" w:eastAsia="el-GR" w:bidi="el-GR"/>
              </w:rPr>
              <w:t>(</w:t>
            </w:r>
            <w:proofErr w:type="spellStart"/>
            <w:r w:rsidR="00B855B0">
              <w:rPr>
                <w:rFonts w:eastAsia="Calibri" w:cs="Calibri"/>
                <w:lang w:val="el-GR" w:eastAsia="el-GR" w:bidi="el-GR"/>
              </w:rPr>
              <w:t>Ε.Καρακασίδου</w:t>
            </w:r>
            <w:proofErr w:type="spellEnd"/>
            <w:r w:rsidR="00B855B0">
              <w:rPr>
                <w:rFonts w:eastAsia="Calibri" w:cs="Calibri"/>
                <w:lang w:val="el-GR" w:eastAsia="el-GR" w:bidi="el-GR"/>
              </w:rPr>
              <w:t>)</w:t>
            </w:r>
          </w:p>
        </w:tc>
      </w:tr>
      <w:tr w:rsidR="00001E08" w:rsidRPr="00E22F55" w14:paraId="335DB70B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AEF59C8" w14:textId="0E53516F" w:rsidR="00001E08" w:rsidRPr="00061658" w:rsidRDefault="00001E08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76</w:t>
            </w:r>
          </w:p>
        </w:tc>
        <w:tc>
          <w:tcPr>
            <w:tcW w:w="5678" w:type="dxa"/>
            <w:shd w:val="clear" w:color="auto" w:fill="auto"/>
          </w:tcPr>
          <w:p w14:paraId="1B53F3DF" w14:textId="7F3188B8" w:rsidR="00001E08" w:rsidRPr="00061658" w:rsidRDefault="003D268A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Εισαγωγή στη Μεθοδολογία Έρευνας στις Νοητικές Νευροεπιστήμες</w:t>
            </w:r>
          </w:p>
        </w:tc>
        <w:tc>
          <w:tcPr>
            <w:tcW w:w="569" w:type="dxa"/>
            <w:shd w:val="clear" w:color="auto" w:fill="auto"/>
          </w:tcPr>
          <w:p w14:paraId="7EBF7DE9" w14:textId="3D47978C" w:rsidR="00001E08" w:rsidRPr="00061658" w:rsidRDefault="003D268A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34E53ED" w14:textId="3EB63B99" w:rsidR="00001E08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3EF65D60" w14:textId="7E8DA475" w:rsidR="00001E08" w:rsidRPr="00061658" w:rsidRDefault="003D268A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C690126" w14:textId="2F34D3AF" w:rsidR="00001E08" w:rsidRPr="003D268A" w:rsidRDefault="003D268A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Π.Θεοδώνη</w:t>
            </w:r>
            <w:proofErr w:type="spellEnd"/>
          </w:p>
        </w:tc>
      </w:tr>
      <w:tr w:rsidR="00001E08" w:rsidRPr="00E22F55" w14:paraId="5D1A77D2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06602D9" w14:textId="35DF17E5" w:rsidR="00001E08" w:rsidRPr="00061658" w:rsidRDefault="003D268A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77</w:t>
            </w:r>
          </w:p>
        </w:tc>
        <w:tc>
          <w:tcPr>
            <w:tcW w:w="5678" w:type="dxa"/>
            <w:shd w:val="clear" w:color="auto" w:fill="auto"/>
          </w:tcPr>
          <w:p w14:paraId="54880E08" w14:textId="0B0239E1" w:rsidR="00001E08" w:rsidRPr="00061658" w:rsidRDefault="003D268A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Ψυχολογία και </w:t>
            </w: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Νευροβιολογία</w:t>
            </w:r>
            <w:proofErr w:type="spellEnd"/>
            <w:r w:rsidRPr="00061658">
              <w:rPr>
                <w:rFonts w:eastAsia="Calibri" w:cs="Calibri"/>
                <w:lang w:val="el-GR" w:eastAsia="el-GR" w:bidi="el-GR"/>
              </w:rPr>
              <w:t xml:space="preserve"> του Λόγου</w:t>
            </w:r>
          </w:p>
        </w:tc>
        <w:tc>
          <w:tcPr>
            <w:tcW w:w="569" w:type="dxa"/>
            <w:shd w:val="clear" w:color="auto" w:fill="auto"/>
          </w:tcPr>
          <w:p w14:paraId="028F2286" w14:textId="6F732D40" w:rsidR="00001E08" w:rsidRPr="00061658" w:rsidRDefault="003D268A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82C2B72" w14:textId="118347D5" w:rsidR="00001E08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618B9A2B" w14:textId="309BD927" w:rsidR="00001E08" w:rsidRPr="00061658" w:rsidRDefault="003D268A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3A647BA" w14:textId="749EB6B8" w:rsidR="00001E08" w:rsidRPr="003D268A" w:rsidRDefault="003D268A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 w:rsidRPr="003D268A">
              <w:rPr>
                <w:rFonts w:eastAsia="Calibri" w:cs="Calibri"/>
                <w:lang w:val="el-GR" w:eastAsia="el-GR" w:bidi="el-GR"/>
              </w:rPr>
              <w:t>Π.Θεοδώνη</w:t>
            </w:r>
            <w:proofErr w:type="spellEnd"/>
          </w:p>
        </w:tc>
      </w:tr>
    </w:tbl>
    <w:p w14:paraId="603D016C" w14:textId="77777777" w:rsidR="00F368A3" w:rsidRDefault="00F368A3" w:rsidP="00F368A3">
      <w:pPr>
        <w:spacing w:before="11" w:after="0"/>
        <w:rPr>
          <w:b/>
        </w:rPr>
      </w:pPr>
    </w:p>
    <w:p w14:paraId="1F6C66E6" w14:textId="77777777" w:rsidR="00F368A3" w:rsidRDefault="00F368A3" w:rsidP="00F368A3">
      <w:pPr>
        <w:spacing w:before="1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1CB45727" w14:textId="77777777" w:rsidR="00F368A3" w:rsidRDefault="00F368A3" w:rsidP="00F368A3">
      <w:pPr>
        <w:spacing w:before="11" w:after="0"/>
        <w:jc w:val="center"/>
        <w:rPr>
          <w:b/>
          <w:sz w:val="28"/>
          <w:szCs w:val="28"/>
        </w:rPr>
      </w:pPr>
    </w:p>
    <w:p w14:paraId="4D804597" w14:textId="70D54807" w:rsidR="00F368A3" w:rsidRPr="00E912DB" w:rsidRDefault="00F368A3" w:rsidP="00F368A3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</w:rPr>
        <w:t>ΣΤ</w:t>
      </w:r>
      <w:r w:rsidRPr="00E912DB">
        <w:rPr>
          <w:b/>
          <w:sz w:val="28"/>
          <w:szCs w:val="28"/>
        </w:rPr>
        <w:t xml:space="preserve"> ΕΞΑΜΗΝΟΥ 22+8=30</w:t>
      </w:r>
    </w:p>
    <w:p w14:paraId="41AE8A45" w14:textId="77777777" w:rsidR="00F368A3" w:rsidRDefault="00F368A3" w:rsidP="00F368A3">
      <w:pPr>
        <w:spacing w:after="0"/>
        <w:rPr>
          <w:b/>
        </w:rPr>
      </w:pPr>
    </w:p>
    <w:p w14:paraId="77CD0444" w14:textId="77777777" w:rsidR="00F368A3" w:rsidRDefault="00F368A3" w:rsidP="00F368A3">
      <w:pPr>
        <w:tabs>
          <w:tab w:val="left" w:pos="6054"/>
        </w:tabs>
        <w:spacing w:before="51" w:after="0"/>
        <w:jc w:val="center"/>
        <w:rPr>
          <w:b/>
          <w:sz w:val="28"/>
          <w:szCs w:val="28"/>
        </w:rPr>
      </w:pPr>
    </w:p>
    <w:p w14:paraId="6A8CA907" w14:textId="41D97A15" w:rsidR="00F368A3" w:rsidRPr="00914C93" w:rsidRDefault="00F368A3" w:rsidP="00F368A3">
      <w:pPr>
        <w:tabs>
          <w:tab w:val="left" w:pos="6054"/>
        </w:tabs>
        <w:spacing w:before="51" w:after="0"/>
        <w:jc w:val="center"/>
        <w:rPr>
          <w:b/>
        </w:rPr>
      </w:pPr>
      <w:r w:rsidRPr="00F368A3">
        <w:rPr>
          <w:b/>
          <w:sz w:val="28"/>
          <w:szCs w:val="28"/>
        </w:rPr>
        <w:t>Ζ΄ ΕΞΑΜΗΝΟ</w:t>
      </w:r>
      <w:r w:rsidR="005623FF">
        <w:rPr>
          <w:b/>
          <w:sz w:val="28"/>
          <w:szCs w:val="28"/>
        </w:rPr>
        <w:t xml:space="preserve"> &amp; Η ΕΞΑΜΗΝΟ</w:t>
      </w:r>
    </w:p>
    <w:tbl>
      <w:tblPr>
        <w:tblStyle w:val="TableNormal2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5103"/>
        <w:gridCol w:w="566"/>
        <w:gridCol w:w="836"/>
        <w:gridCol w:w="2620"/>
      </w:tblGrid>
      <w:tr w:rsidR="00F368A3" w:rsidRPr="00914C93" w14:paraId="4B97D55C" w14:textId="77777777" w:rsidTr="004A54AA">
        <w:trPr>
          <w:trHeight w:val="695"/>
        </w:trPr>
        <w:tc>
          <w:tcPr>
            <w:tcW w:w="624" w:type="dxa"/>
            <w:shd w:val="clear" w:color="auto" w:fill="auto"/>
          </w:tcPr>
          <w:p w14:paraId="313D721F" w14:textId="77777777" w:rsidR="00F368A3" w:rsidRPr="00F368A3" w:rsidRDefault="00F368A3" w:rsidP="004A54AA">
            <w:pPr>
              <w:spacing w:before="55"/>
              <w:ind w:left="67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.</w:t>
            </w:r>
          </w:p>
        </w:tc>
        <w:tc>
          <w:tcPr>
            <w:tcW w:w="5103" w:type="dxa"/>
            <w:shd w:val="clear" w:color="auto" w:fill="auto"/>
          </w:tcPr>
          <w:p w14:paraId="1D4FDD6A" w14:textId="77777777" w:rsidR="00F368A3" w:rsidRPr="00914C93" w:rsidRDefault="00F368A3" w:rsidP="004A54AA">
            <w:pPr>
              <w:spacing w:before="201"/>
              <w:ind w:left="55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6" w:type="dxa"/>
            <w:shd w:val="clear" w:color="auto" w:fill="auto"/>
          </w:tcPr>
          <w:p w14:paraId="1BEDF04B" w14:textId="1ABB4E2E" w:rsidR="00F368A3" w:rsidRPr="00F368A3" w:rsidRDefault="00F368A3" w:rsidP="004A54AA">
            <w:pPr>
              <w:spacing w:before="201"/>
              <w:ind w:left="8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</w:p>
        </w:tc>
        <w:tc>
          <w:tcPr>
            <w:tcW w:w="836" w:type="dxa"/>
            <w:shd w:val="clear" w:color="auto" w:fill="auto"/>
          </w:tcPr>
          <w:p w14:paraId="12283D59" w14:textId="77777777" w:rsidR="00F368A3" w:rsidRPr="00914C93" w:rsidRDefault="00F368A3" w:rsidP="004A54AA">
            <w:pPr>
              <w:spacing w:before="201"/>
              <w:ind w:left="144" w:right="127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2620" w:type="dxa"/>
            <w:shd w:val="clear" w:color="auto" w:fill="auto"/>
          </w:tcPr>
          <w:p w14:paraId="2CC6397A" w14:textId="77777777" w:rsidR="00F368A3" w:rsidRPr="00914C93" w:rsidRDefault="00F368A3" w:rsidP="004A54AA">
            <w:pPr>
              <w:spacing w:before="201"/>
              <w:ind w:left="58"/>
              <w:rPr>
                <w:rFonts w:eastAsia="Calibri" w:cs="Calibri"/>
                <w:lang w:eastAsia="el-GR" w:bidi="el-GR"/>
              </w:rPr>
            </w:pPr>
          </w:p>
        </w:tc>
      </w:tr>
      <w:tr w:rsidR="00F368A3" w:rsidRPr="00914C93" w14:paraId="04D2449E" w14:textId="77777777" w:rsidTr="004A54AA">
        <w:trPr>
          <w:trHeight w:val="695"/>
        </w:trPr>
        <w:tc>
          <w:tcPr>
            <w:tcW w:w="624" w:type="dxa"/>
            <w:shd w:val="clear" w:color="auto" w:fill="auto"/>
          </w:tcPr>
          <w:p w14:paraId="1AE114AC" w14:textId="77777777" w:rsidR="00F368A3" w:rsidRPr="00914C93" w:rsidRDefault="00F368A3" w:rsidP="004A54AA">
            <w:pPr>
              <w:spacing w:before="55"/>
              <w:ind w:left="67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37</w:t>
            </w:r>
          </w:p>
          <w:p w14:paraId="47E2D3B0" w14:textId="77777777" w:rsidR="00F368A3" w:rsidRPr="00914C93" w:rsidRDefault="00F368A3" w:rsidP="004A54AA">
            <w:pPr>
              <w:ind w:left="67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69</w:t>
            </w:r>
          </w:p>
        </w:tc>
        <w:tc>
          <w:tcPr>
            <w:tcW w:w="5103" w:type="dxa"/>
            <w:shd w:val="clear" w:color="auto" w:fill="auto"/>
          </w:tcPr>
          <w:p w14:paraId="63DFF288" w14:textId="77777777" w:rsidR="00F368A3" w:rsidRPr="00914C93" w:rsidRDefault="00F368A3" w:rsidP="004A54AA">
            <w:pPr>
              <w:spacing w:before="201"/>
              <w:ind w:left="55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Πρ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κτικ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Άσκησ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τη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6" w:type="dxa"/>
            <w:shd w:val="clear" w:color="auto" w:fill="auto"/>
          </w:tcPr>
          <w:p w14:paraId="21684551" w14:textId="234EA276" w:rsidR="00F368A3" w:rsidRPr="00F368A3" w:rsidRDefault="00F368A3" w:rsidP="004A54AA">
            <w:pPr>
              <w:spacing w:before="201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836" w:type="dxa"/>
            <w:shd w:val="clear" w:color="auto" w:fill="auto"/>
          </w:tcPr>
          <w:p w14:paraId="3837FC35" w14:textId="3F5E119C" w:rsidR="00F368A3" w:rsidRPr="005623FF" w:rsidRDefault="005623FF" w:rsidP="004A54AA">
            <w:pPr>
              <w:spacing w:before="201"/>
              <w:ind w:left="144" w:right="12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16</w:t>
            </w:r>
          </w:p>
        </w:tc>
        <w:tc>
          <w:tcPr>
            <w:tcW w:w="2620" w:type="dxa"/>
            <w:shd w:val="clear" w:color="auto" w:fill="auto"/>
          </w:tcPr>
          <w:p w14:paraId="56D3578B" w14:textId="77777777" w:rsidR="00F368A3" w:rsidRPr="00914C93" w:rsidRDefault="00F368A3" w:rsidP="004A54AA">
            <w:pPr>
              <w:spacing w:before="201"/>
              <w:ind w:left="58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Όλ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 τα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έλ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ΔΕΠ</w:t>
            </w:r>
          </w:p>
        </w:tc>
      </w:tr>
      <w:tr w:rsidR="00F368A3" w:rsidRPr="00914C93" w14:paraId="61BE31EB" w14:textId="77777777" w:rsidTr="004A54AA">
        <w:trPr>
          <w:trHeight w:val="2452"/>
        </w:trPr>
        <w:tc>
          <w:tcPr>
            <w:tcW w:w="624" w:type="dxa"/>
          </w:tcPr>
          <w:p w14:paraId="119F2211" w14:textId="77777777" w:rsidR="00F368A3" w:rsidRPr="00914C93" w:rsidRDefault="00F368A3" w:rsidP="004A54AA">
            <w:pPr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9125" w:type="dxa"/>
            <w:gridSpan w:val="4"/>
          </w:tcPr>
          <w:p w14:paraId="20EA904A" w14:textId="77777777" w:rsidR="00F368A3" w:rsidRPr="00914C93" w:rsidRDefault="00F368A3" w:rsidP="004A54AA">
            <w:pPr>
              <w:spacing w:before="54"/>
              <w:ind w:left="55"/>
              <w:rPr>
                <w:rFonts w:eastAsia="Calibri" w:cs="Calibri"/>
                <w:b/>
                <w:i/>
                <w:lang w:val="el-GR" w:eastAsia="el-GR" w:bidi="el-GR"/>
              </w:rPr>
            </w:pPr>
            <w:proofErr w:type="spellStart"/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Προαπαιτούμενα</w:t>
            </w:r>
            <w:proofErr w:type="spellEnd"/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:</w:t>
            </w:r>
          </w:p>
          <w:p w14:paraId="0496CA15" w14:textId="12768040" w:rsidR="00214D0B" w:rsidRPr="00214D0B" w:rsidRDefault="00F368A3" w:rsidP="00214D0B">
            <w:pPr>
              <w:pStyle w:val="a5"/>
              <w:numPr>
                <w:ilvl w:val="0"/>
                <w:numId w:val="43"/>
              </w:numPr>
              <w:ind w:right="1657"/>
              <w:rPr>
                <w:rFonts w:eastAsia="Calibri" w:cs="Calibri"/>
                <w:i/>
                <w:lang w:val="el-GR" w:eastAsia="el-GR" w:bidi="el-GR"/>
              </w:rPr>
            </w:pPr>
            <w:r w:rsidRPr="00214D0B">
              <w:rPr>
                <w:rFonts w:eastAsia="Calibri" w:cs="Calibri"/>
                <w:i/>
                <w:lang w:val="el-GR" w:eastAsia="el-GR" w:bidi="el-GR"/>
              </w:rPr>
              <w:t>Εισαγωγή στην Αναπτυξιακή Ψυχολογία</w:t>
            </w:r>
            <w:r w:rsidR="00214D0B" w:rsidRPr="00214D0B">
              <w:rPr>
                <w:rFonts w:eastAsia="Calibri" w:cs="Calibri"/>
                <w:i/>
                <w:lang w:val="el-GR" w:eastAsia="el-GR" w:bidi="el-GR"/>
              </w:rPr>
              <w:t xml:space="preserve"> Ι</w:t>
            </w:r>
            <w:r w:rsidRPr="00214D0B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214D0B">
              <w:rPr>
                <w:rFonts w:eastAsia="Calibri" w:cs="Calibri"/>
                <w:b/>
                <w:i/>
                <w:lang w:val="el-GR" w:eastAsia="el-GR" w:bidi="el-GR"/>
              </w:rPr>
              <w:t>6006</w:t>
            </w:r>
            <w:r w:rsidRPr="00214D0B">
              <w:rPr>
                <w:rFonts w:eastAsia="Calibri" w:cs="Calibri"/>
                <w:i/>
                <w:lang w:val="el-GR" w:eastAsia="el-GR" w:bidi="el-GR"/>
              </w:rPr>
              <w:t xml:space="preserve">) </w:t>
            </w:r>
          </w:p>
          <w:p w14:paraId="6FAEC7A9" w14:textId="0376EE0B" w:rsidR="00F368A3" w:rsidRPr="00214D0B" w:rsidRDefault="00F368A3" w:rsidP="00214D0B">
            <w:pPr>
              <w:ind w:left="360" w:right="1657"/>
              <w:rPr>
                <w:rFonts w:eastAsia="Calibri" w:cs="Calibri"/>
                <w:i/>
                <w:lang w:val="el-GR" w:eastAsia="el-GR" w:bidi="el-GR"/>
              </w:rPr>
            </w:pPr>
            <w:r w:rsidRPr="00914C93">
              <w:rPr>
                <w:noProof/>
                <w:lang w:eastAsia="el-GR"/>
              </w:rPr>
              <w:drawing>
                <wp:inline distT="0" distB="0" distL="0" distR="0" wp14:anchorId="351BCD41" wp14:editId="069DFD46">
                  <wp:extent cx="126365" cy="126365"/>
                  <wp:effectExtent l="0" t="0" r="0" b="0"/>
                  <wp:docPr id="17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3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6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14D0B">
              <w:rPr>
                <w:rFonts w:eastAsia="Calibri" w:cs="Calibri"/>
                <w:lang w:val="el-GR" w:eastAsia="el-GR" w:bidi="el-GR"/>
              </w:rPr>
              <w:t xml:space="preserve">  </w:t>
            </w:r>
            <w:r w:rsidRPr="00214D0B">
              <w:rPr>
                <w:rFonts w:eastAsia="Calibri" w:cs="Calibri"/>
                <w:spacing w:val="-19"/>
                <w:lang w:val="el-GR" w:eastAsia="el-GR" w:bidi="el-GR"/>
              </w:rPr>
              <w:t xml:space="preserve"> </w:t>
            </w:r>
            <w:r w:rsidRPr="00214D0B">
              <w:rPr>
                <w:rFonts w:eastAsia="Calibri" w:cs="Calibri"/>
                <w:i/>
                <w:lang w:val="el-GR" w:eastAsia="el-GR" w:bidi="el-GR"/>
              </w:rPr>
              <w:t>Θεωρίες Προσωπικότητας &amp; Κλινικές Εφαρμογές</w:t>
            </w:r>
            <w:r w:rsidRPr="00214D0B">
              <w:rPr>
                <w:rFonts w:eastAsia="Calibri" w:cs="Calibri"/>
                <w:i/>
                <w:spacing w:val="-3"/>
                <w:lang w:val="el-GR" w:eastAsia="el-GR" w:bidi="el-GR"/>
              </w:rPr>
              <w:t xml:space="preserve"> </w:t>
            </w:r>
            <w:r w:rsidRPr="00214D0B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214D0B">
              <w:rPr>
                <w:rFonts w:eastAsia="Calibri" w:cs="Calibri"/>
                <w:b/>
                <w:i/>
                <w:lang w:val="el-GR" w:eastAsia="el-GR" w:bidi="el-GR"/>
              </w:rPr>
              <w:t>6119</w:t>
            </w:r>
            <w:r w:rsidRPr="00214D0B">
              <w:rPr>
                <w:rFonts w:eastAsia="Calibri" w:cs="Calibri"/>
                <w:i/>
                <w:lang w:val="el-GR" w:eastAsia="el-GR" w:bidi="el-GR"/>
              </w:rPr>
              <w:t>)</w:t>
            </w:r>
          </w:p>
          <w:p w14:paraId="1F2E8A85" w14:textId="0A2FF842" w:rsidR="00F368A3" w:rsidRPr="00914C93" w:rsidRDefault="00F368A3" w:rsidP="004A54AA">
            <w:pPr>
              <w:ind w:left="775" w:hanging="361"/>
              <w:rPr>
                <w:rFonts w:eastAsia="Calibri" w:cs="Calibri"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noProof/>
                <w:lang w:eastAsia="el-GR"/>
              </w:rPr>
              <w:drawing>
                <wp:inline distT="0" distB="0" distL="0" distR="0" wp14:anchorId="760A24EB" wp14:editId="7E3737F0">
                  <wp:extent cx="126365" cy="126365"/>
                  <wp:effectExtent l="0" t="0" r="0" b="0"/>
                  <wp:docPr id="19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3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6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14C93">
              <w:rPr>
                <w:rFonts w:eastAsia="Calibri" w:cs="Calibri"/>
                <w:lang w:val="el-GR" w:eastAsia="el-GR" w:bidi="el-GR"/>
              </w:rPr>
              <w:t xml:space="preserve">  </w:t>
            </w:r>
            <w:r w:rsidRPr="00914C93">
              <w:rPr>
                <w:rFonts w:eastAsia="Calibri" w:cs="Calibri"/>
                <w:spacing w:val="10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Εισαγωγή στην Αναπτυξιακή Ψυχολογία</w:t>
            </w:r>
            <w:r w:rsidR="00214D0B">
              <w:rPr>
                <w:rFonts w:eastAsia="Calibri" w:cs="Calibri"/>
                <w:i/>
                <w:lang w:val="el-GR" w:eastAsia="el-GR" w:bidi="el-GR"/>
              </w:rPr>
              <w:t xml:space="preserve"> ΙΙ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312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)</w:t>
            </w:r>
          </w:p>
          <w:p w14:paraId="5784C7FD" w14:textId="77777777" w:rsidR="00F368A3" w:rsidRPr="00914C93" w:rsidRDefault="00F368A3" w:rsidP="004A54AA">
            <w:pPr>
              <w:spacing w:line="293" w:lineRule="exact"/>
              <w:ind w:left="415"/>
              <w:rPr>
                <w:rFonts w:eastAsia="Calibri" w:cs="Calibri"/>
                <w:i/>
                <w:lang w:eastAsia="el-GR" w:bidi="el-GR"/>
              </w:rPr>
            </w:pPr>
            <w:r w:rsidRPr="00914C93">
              <w:rPr>
                <w:rFonts w:eastAsia="Calibri" w:cs="Calibri"/>
                <w:noProof/>
                <w:lang w:eastAsia="el-GR"/>
              </w:rPr>
              <w:drawing>
                <wp:inline distT="0" distB="0" distL="0" distR="0" wp14:anchorId="2769FA09" wp14:editId="27A9EAE3">
                  <wp:extent cx="126365" cy="127000"/>
                  <wp:effectExtent l="0" t="0" r="0" b="0"/>
                  <wp:docPr id="21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3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65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14C93">
              <w:rPr>
                <w:rFonts w:eastAsia="Calibri" w:cs="Calibri"/>
                <w:lang w:eastAsia="el-GR" w:bidi="el-GR"/>
              </w:rPr>
              <w:t xml:space="preserve">  </w:t>
            </w:r>
            <w:r w:rsidRPr="00914C93">
              <w:rPr>
                <w:rFonts w:eastAsia="Calibri" w:cs="Calibri"/>
                <w:spacing w:val="10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Ψυχομετρί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>α Ι</w:t>
            </w:r>
            <w:r w:rsidRPr="00914C93">
              <w:rPr>
                <w:rFonts w:eastAsia="Calibri" w:cs="Calibri"/>
                <w:i/>
                <w:spacing w:val="-3"/>
                <w:lang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123</w:t>
            </w:r>
            <w:r w:rsidRPr="00914C93">
              <w:rPr>
                <w:rFonts w:eastAsia="Calibri" w:cs="Calibri"/>
                <w:i/>
                <w:lang w:eastAsia="el-GR" w:bidi="el-GR"/>
              </w:rPr>
              <w:t>)</w:t>
            </w:r>
          </w:p>
          <w:p w14:paraId="1BF90D2E" w14:textId="77777777" w:rsidR="00F368A3" w:rsidRPr="00914C93" w:rsidRDefault="00F368A3" w:rsidP="004A54AA">
            <w:pPr>
              <w:numPr>
                <w:ilvl w:val="0"/>
                <w:numId w:val="23"/>
              </w:numPr>
              <w:suppressAutoHyphens/>
              <w:spacing w:before="2"/>
              <w:jc w:val="both"/>
              <w:rPr>
                <w:rFonts w:eastAsia="Calibri" w:cs="Calibri"/>
                <w:i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Ψυχο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παθολογία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του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Ενήλικ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>α (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286</w:t>
            </w:r>
            <w:r w:rsidRPr="00914C93">
              <w:rPr>
                <w:rFonts w:eastAsia="Calibri" w:cs="Calibri"/>
                <w:i/>
                <w:lang w:eastAsia="el-GR" w:bidi="el-GR"/>
              </w:rPr>
              <w:t>)</w:t>
            </w:r>
          </w:p>
          <w:p w14:paraId="3C7B5023" w14:textId="77777777" w:rsidR="00F368A3" w:rsidRPr="00914C93" w:rsidRDefault="00F368A3" w:rsidP="004A54AA">
            <w:pPr>
              <w:spacing w:before="2"/>
              <w:ind w:left="55"/>
              <w:rPr>
                <w:rFonts w:eastAsia="Calibri" w:cs="Calibri"/>
                <w:i/>
                <w:lang w:eastAsia="el-GR" w:bidi="el-GR"/>
              </w:rPr>
            </w:pPr>
          </w:p>
        </w:tc>
      </w:tr>
      <w:tr w:rsidR="00F368A3" w:rsidRPr="00914C93" w14:paraId="38B4C298" w14:textId="77777777" w:rsidTr="004A54AA">
        <w:trPr>
          <w:trHeight w:val="697"/>
        </w:trPr>
        <w:tc>
          <w:tcPr>
            <w:tcW w:w="624" w:type="dxa"/>
            <w:shd w:val="clear" w:color="auto" w:fill="auto"/>
          </w:tcPr>
          <w:p w14:paraId="588DF117" w14:textId="77777777" w:rsidR="00F368A3" w:rsidRPr="00914C93" w:rsidRDefault="00F368A3" w:rsidP="004A54AA">
            <w:pPr>
              <w:spacing w:before="57"/>
              <w:ind w:left="67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lastRenderedPageBreak/>
              <w:t>6143</w:t>
            </w:r>
          </w:p>
          <w:p w14:paraId="5866EEB3" w14:textId="77777777" w:rsidR="00F368A3" w:rsidRPr="00914C93" w:rsidRDefault="00F368A3" w:rsidP="004A54AA">
            <w:pPr>
              <w:ind w:left="67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42</w:t>
            </w:r>
          </w:p>
        </w:tc>
        <w:tc>
          <w:tcPr>
            <w:tcW w:w="5103" w:type="dxa"/>
            <w:shd w:val="clear" w:color="auto" w:fill="auto"/>
          </w:tcPr>
          <w:p w14:paraId="3F494BE8" w14:textId="77777777" w:rsidR="00F368A3" w:rsidRDefault="00F368A3" w:rsidP="004A54AA">
            <w:pPr>
              <w:spacing w:before="203"/>
              <w:ind w:left="55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Πτυχι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κ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Εργ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σία</w:t>
            </w:r>
          </w:p>
          <w:p w14:paraId="7FE01FB7" w14:textId="6696B922" w:rsidR="00210B6A" w:rsidRPr="00914C93" w:rsidRDefault="00210B6A" w:rsidP="004A54AA">
            <w:pPr>
              <w:spacing w:before="203"/>
              <w:ind w:left="55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6" w:type="dxa"/>
            <w:shd w:val="clear" w:color="auto" w:fill="auto"/>
          </w:tcPr>
          <w:p w14:paraId="542DB5C0" w14:textId="77777777" w:rsidR="00F368A3" w:rsidRPr="00914C93" w:rsidRDefault="00F368A3" w:rsidP="004A54AA">
            <w:pPr>
              <w:spacing w:before="203"/>
              <w:ind w:left="8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836" w:type="dxa"/>
            <w:shd w:val="clear" w:color="auto" w:fill="auto"/>
          </w:tcPr>
          <w:p w14:paraId="78A273C4" w14:textId="62153843" w:rsidR="00F368A3" w:rsidRPr="00210B6A" w:rsidRDefault="005623FF" w:rsidP="004A54AA">
            <w:pPr>
              <w:spacing w:before="203"/>
              <w:ind w:left="144" w:right="12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28</w:t>
            </w:r>
          </w:p>
        </w:tc>
        <w:tc>
          <w:tcPr>
            <w:tcW w:w="2620" w:type="dxa"/>
            <w:shd w:val="clear" w:color="auto" w:fill="auto"/>
          </w:tcPr>
          <w:p w14:paraId="0B40316C" w14:textId="77777777" w:rsidR="00F368A3" w:rsidRPr="00914C93" w:rsidRDefault="00F368A3" w:rsidP="004A54AA">
            <w:pPr>
              <w:spacing w:before="203"/>
              <w:ind w:left="58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Όλ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 τα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έλ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ΔΕΠ</w:t>
            </w:r>
          </w:p>
        </w:tc>
      </w:tr>
      <w:tr w:rsidR="00914C93" w:rsidRPr="00914C93" w14:paraId="6C843B55" w14:textId="77777777" w:rsidTr="004A54AA">
        <w:trPr>
          <w:trHeight w:val="7918"/>
        </w:trPr>
        <w:tc>
          <w:tcPr>
            <w:tcW w:w="624" w:type="dxa"/>
          </w:tcPr>
          <w:p w14:paraId="393C2FF3" w14:textId="77777777" w:rsidR="00914C93" w:rsidRPr="00210B6A" w:rsidRDefault="00914C93" w:rsidP="00F368A3">
            <w:pPr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9125" w:type="dxa"/>
            <w:gridSpan w:val="4"/>
          </w:tcPr>
          <w:p w14:paraId="5508583D" w14:textId="6AF62647" w:rsidR="00914C93" w:rsidRPr="00914C93" w:rsidRDefault="00914C93" w:rsidP="00914C93">
            <w:pPr>
              <w:spacing w:before="55"/>
              <w:ind w:left="55"/>
              <w:rPr>
                <w:rFonts w:eastAsia="Calibri" w:cs="Calibri"/>
                <w:b/>
                <w:i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b/>
                <w:i/>
                <w:lang w:eastAsia="el-GR" w:bidi="el-GR"/>
              </w:rPr>
              <w:t>Προ</w:t>
            </w:r>
            <w:proofErr w:type="spellEnd"/>
            <w:r w:rsidRPr="00914C93">
              <w:rPr>
                <w:rFonts w:eastAsia="Calibri" w:cs="Calibri"/>
                <w:b/>
                <w:i/>
                <w:lang w:eastAsia="el-GR" w:bidi="el-GR"/>
              </w:rPr>
              <w:t>απαιτούμενα</w:t>
            </w:r>
            <w:r w:rsidR="00210B6A">
              <w:rPr>
                <w:rFonts w:eastAsia="Calibri" w:cs="Calibri"/>
                <w:b/>
                <w:i/>
                <w:lang w:val="el-GR" w:eastAsia="el-GR" w:bidi="el-GR"/>
              </w:rPr>
              <w:t xml:space="preserve"> ΠΤΥΧΙΑΚΗΣ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:</w:t>
            </w:r>
          </w:p>
          <w:p w14:paraId="296CB6B7" w14:textId="77777777" w:rsidR="00914C93" w:rsidRPr="00914C93" w:rsidRDefault="00914C93" w:rsidP="00914C93">
            <w:pPr>
              <w:numPr>
                <w:ilvl w:val="0"/>
                <w:numId w:val="19"/>
              </w:numPr>
              <w:tabs>
                <w:tab w:val="left" w:pos="416"/>
              </w:tabs>
              <w:suppressAutoHyphens/>
              <w:jc w:val="both"/>
              <w:rPr>
                <w:rFonts w:eastAsia="Calibri" w:cs="Calibri"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 xml:space="preserve">Εισαγωγή στην </w:t>
            </w:r>
            <w:proofErr w:type="spellStart"/>
            <w:r w:rsidRPr="00914C93">
              <w:rPr>
                <w:rFonts w:eastAsia="Calibri" w:cs="Calibri"/>
                <w:i/>
                <w:lang w:val="el-GR" w:eastAsia="el-GR" w:bidi="el-GR"/>
              </w:rPr>
              <w:t>Κοινωνιο</w:t>
            </w:r>
            <w:proofErr w:type="spellEnd"/>
            <w:r w:rsidRPr="00914C93">
              <w:rPr>
                <w:rFonts w:eastAsia="Calibri" w:cs="Calibri"/>
                <w:i/>
                <w:lang w:val="el-GR" w:eastAsia="el-GR" w:bidi="el-GR"/>
              </w:rPr>
              <w:t>-ψυχολογική  Έρευνα Ι</w:t>
            </w:r>
            <w:r w:rsidRPr="00914C93">
              <w:rPr>
                <w:rFonts w:eastAsia="Calibri" w:cs="Calibri"/>
                <w:i/>
                <w:spacing w:val="-9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043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)</w:t>
            </w:r>
          </w:p>
          <w:p w14:paraId="4AAA5542" w14:textId="77777777" w:rsidR="00914C93" w:rsidRPr="00914C93" w:rsidRDefault="00914C93" w:rsidP="00914C93">
            <w:pPr>
              <w:numPr>
                <w:ilvl w:val="0"/>
                <w:numId w:val="19"/>
              </w:numPr>
              <w:tabs>
                <w:tab w:val="left" w:pos="416"/>
              </w:tabs>
              <w:suppressAutoHyphens/>
              <w:spacing w:before="1"/>
              <w:jc w:val="both"/>
              <w:rPr>
                <w:rFonts w:eastAsia="Calibri" w:cs="Calibri"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 xml:space="preserve">Εισαγωγή στην </w:t>
            </w:r>
            <w:proofErr w:type="spellStart"/>
            <w:r w:rsidRPr="00914C93">
              <w:rPr>
                <w:rFonts w:eastAsia="Calibri" w:cs="Calibri"/>
                <w:i/>
                <w:lang w:val="el-GR" w:eastAsia="el-GR" w:bidi="el-GR"/>
              </w:rPr>
              <w:t>Κοινωνιο</w:t>
            </w:r>
            <w:proofErr w:type="spellEnd"/>
            <w:r w:rsidRPr="00914C93">
              <w:rPr>
                <w:rFonts w:eastAsia="Calibri" w:cs="Calibri"/>
                <w:i/>
                <w:lang w:val="el-GR" w:eastAsia="el-GR" w:bidi="el-GR"/>
              </w:rPr>
              <w:t>-ψυχολογική Έρευνα ΙΙ</w:t>
            </w:r>
            <w:r w:rsidRPr="00914C93">
              <w:rPr>
                <w:rFonts w:eastAsia="Calibri" w:cs="Calibri"/>
                <w:i/>
                <w:spacing w:val="-9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094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)</w:t>
            </w:r>
          </w:p>
          <w:p w14:paraId="0395A976" w14:textId="77777777" w:rsidR="00914C93" w:rsidRPr="00914C93" w:rsidRDefault="00914C93" w:rsidP="00914C93">
            <w:pPr>
              <w:numPr>
                <w:ilvl w:val="0"/>
                <w:numId w:val="19"/>
              </w:numPr>
              <w:tabs>
                <w:tab w:val="left" w:pos="416"/>
              </w:tabs>
              <w:suppressAutoHyphens/>
              <w:spacing w:line="267" w:lineRule="exact"/>
              <w:jc w:val="both"/>
              <w:rPr>
                <w:rFonts w:eastAsia="Calibri" w:cs="Calibri"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>Πειραματικός Σχεδιασμός Έρευνας στην Ψυχολογία</w:t>
            </w:r>
            <w:r w:rsidRPr="00914C93">
              <w:rPr>
                <w:rFonts w:eastAsia="Calibri" w:cs="Calibri"/>
                <w:i/>
                <w:spacing w:val="-7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130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)</w:t>
            </w:r>
          </w:p>
          <w:p w14:paraId="1F92B73C" w14:textId="77777777" w:rsidR="00914C93" w:rsidRPr="00914C93" w:rsidRDefault="00914C93" w:rsidP="00914C93">
            <w:pPr>
              <w:numPr>
                <w:ilvl w:val="0"/>
                <w:numId w:val="19"/>
              </w:numPr>
              <w:tabs>
                <w:tab w:val="left" w:pos="416"/>
              </w:tabs>
              <w:suppressAutoHyphens/>
              <w:spacing w:line="267" w:lineRule="exact"/>
              <w:jc w:val="both"/>
              <w:rPr>
                <w:rFonts w:eastAsia="Calibri" w:cs="Calibri"/>
                <w:i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Πρ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ακτικές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Ασκήσεις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Στ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>ατιστικής</w:t>
            </w:r>
            <w:r w:rsidRPr="00914C93">
              <w:rPr>
                <w:rFonts w:eastAsia="Calibri" w:cs="Calibri"/>
                <w:i/>
                <w:spacing w:val="-3"/>
                <w:lang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079</w:t>
            </w:r>
            <w:r w:rsidRPr="00914C93">
              <w:rPr>
                <w:rFonts w:eastAsia="Calibri" w:cs="Calibri"/>
                <w:i/>
                <w:lang w:eastAsia="el-GR" w:bidi="el-GR"/>
              </w:rPr>
              <w:t>)</w:t>
            </w:r>
          </w:p>
          <w:p w14:paraId="483884B9" w14:textId="77777777" w:rsidR="00914C93" w:rsidRPr="00914C93" w:rsidRDefault="00914C93" w:rsidP="00914C93">
            <w:pPr>
              <w:numPr>
                <w:ilvl w:val="0"/>
                <w:numId w:val="17"/>
              </w:numPr>
              <w:tabs>
                <w:tab w:val="left" w:pos="416"/>
              </w:tabs>
              <w:suppressAutoHyphens/>
              <w:spacing w:before="1"/>
              <w:ind w:right="40"/>
              <w:jc w:val="both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Επιπλέον μαθήματα ανά Θεματική, εφόσον αυτή επιλεγεί για την εκπόνηση της πτυχιακής εργασίας:</w:t>
            </w:r>
          </w:p>
          <w:p w14:paraId="3B489535" w14:textId="77777777" w:rsidR="00914C93" w:rsidRPr="00914C93" w:rsidRDefault="00914C93" w:rsidP="00914C93">
            <w:pPr>
              <w:spacing w:before="1"/>
              <w:ind w:left="415"/>
              <w:rPr>
                <w:rFonts w:eastAsia="Calibri" w:cs="Calibri"/>
                <w:b/>
                <w:i/>
                <w:lang w:eastAsia="el-GR" w:bidi="el-GR"/>
              </w:rPr>
            </w:pPr>
            <w:r w:rsidRPr="00914C93">
              <w:rPr>
                <w:rFonts w:eastAsia="Calibri" w:cs="Calibri"/>
                <w:b/>
                <w:i/>
                <w:lang w:eastAsia="el-GR" w:bidi="el-GR"/>
              </w:rPr>
              <w:t xml:space="preserve">.1. </w:t>
            </w:r>
            <w:proofErr w:type="spellStart"/>
            <w:r w:rsidRPr="00914C93">
              <w:rPr>
                <w:rFonts w:eastAsia="Calibri" w:cs="Calibri"/>
                <w:b/>
                <w:i/>
                <w:lang w:eastAsia="el-GR" w:bidi="el-GR"/>
              </w:rPr>
              <w:t>Πειρ</w:t>
            </w:r>
            <w:proofErr w:type="spellEnd"/>
            <w:r w:rsidRPr="00914C93">
              <w:rPr>
                <w:rFonts w:eastAsia="Calibri" w:cs="Calibri"/>
                <w:b/>
                <w:i/>
                <w:lang w:eastAsia="el-GR" w:bidi="el-GR"/>
              </w:rPr>
              <w:t>αματικής/Γνωστικής/Εξελικτικής/Νευροεπιστημών:</w:t>
            </w:r>
          </w:p>
          <w:p w14:paraId="6A90F096" w14:textId="00DDC468" w:rsidR="00914C93" w:rsidRPr="00914C93" w:rsidRDefault="00914C93" w:rsidP="00914C93">
            <w:pPr>
              <w:numPr>
                <w:ilvl w:val="1"/>
                <w:numId w:val="16"/>
              </w:numPr>
              <w:tabs>
                <w:tab w:val="left" w:pos="1280"/>
              </w:tabs>
              <w:suppressAutoHyphens/>
              <w:jc w:val="both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>Εισαγωγή στην Αναπτυξιακή Ψυχολογία</w:t>
            </w:r>
            <w:r w:rsidR="00BD6794">
              <w:rPr>
                <w:rFonts w:eastAsia="Calibri" w:cs="Calibri"/>
                <w:i/>
                <w:lang w:val="el-GR" w:eastAsia="el-GR" w:bidi="el-GR"/>
              </w:rPr>
              <w:t xml:space="preserve"> Ι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-</w:t>
            </w:r>
            <w:r w:rsidRPr="00914C93">
              <w:rPr>
                <w:rFonts w:eastAsia="Calibri" w:cs="Calibri"/>
                <w:i/>
                <w:spacing w:val="-10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006</w:t>
            </w:r>
          </w:p>
          <w:p w14:paraId="556A9EA1" w14:textId="77777777" w:rsidR="00914C93" w:rsidRPr="00914C93" w:rsidRDefault="00914C93" w:rsidP="00914C93">
            <w:pPr>
              <w:numPr>
                <w:ilvl w:val="1"/>
                <w:numId w:val="16"/>
              </w:numPr>
              <w:tabs>
                <w:tab w:val="left" w:pos="1280"/>
              </w:tabs>
              <w:suppressAutoHyphens/>
              <w:jc w:val="both"/>
              <w:rPr>
                <w:rFonts w:eastAsia="Calibri" w:cs="Calibri"/>
                <w:b/>
                <w:i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Εισ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αγωγή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στη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Γνωστική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>α -</w:t>
            </w:r>
            <w:r w:rsidRPr="00914C93">
              <w:rPr>
                <w:rFonts w:eastAsia="Calibri" w:cs="Calibri"/>
                <w:i/>
                <w:spacing w:val="-5"/>
                <w:lang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013</w:t>
            </w:r>
          </w:p>
          <w:p w14:paraId="76547528" w14:textId="77777777" w:rsidR="00914C93" w:rsidRPr="00914C93" w:rsidRDefault="00914C93" w:rsidP="00914C93">
            <w:pPr>
              <w:spacing w:line="267" w:lineRule="exact"/>
              <w:ind w:left="415"/>
              <w:rPr>
                <w:rFonts w:eastAsia="Calibri" w:cs="Calibri"/>
                <w:b/>
                <w:i/>
                <w:lang w:eastAsia="el-GR" w:bidi="el-GR"/>
              </w:rPr>
            </w:pPr>
            <w:r w:rsidRPr="00914C93">
              <w:rPr>
                <w:rFonts w:eastAsia="Calibri" w:cs="Calibri"/>
                <w:b/>
                <w:i/>
                <w:lang w:eastAsia="el-GR" w:bidi="el-GR"/>
              </w:rPr>
              <w:t xml:space="preserve">.2. </w:t>
            </w:r>
            <w:proofErr w:type="spellStart"/>
            <w:r w:rsidRPr="00914C93">
              <w:rPr>
                <w:rFonts w:eastAsia="Calibri" w:cs="Calibri"/>
                <w:b/>
                <w:i/>
                <w:lang w:eastAsia="el-GR" w:bidi="el-GR"/>
              </w:rPr>
              <w:t>Κλινικής</w:t>
            </w:r>
            <w:proofErr w:type="spellEnd"/>
            <w:r w:rsidRPr="00914C93">
              <w:rPr>
                <w:rFonts w:eastAsia="Calibri" w:cs="Calibri"/>
                <w:b/>
                <w:i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b/>
                <w:i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b/>
                <w:i/>
                <w:lang w:eastAsia="el-GR" w:bidi="el-GR"/>
              </w:rPr>
              <w:t>ας:</w:t>
            </w:r>
          </w:p>
          <w:p w14:paraId="211F643D" w14:textId="77777777" w:rsidR="00914C93" w:rsidRPr="00914C93" w:rsidRDefault="00914C93" w:rsidP="00914C93">
            <w:pPr>
              <w:numPr>
                <w:ilvl w:val="1"/>
                <w:numId w:val="15"/>
              </w:numPr>
              <w:tabs>
                <w:tab w:val="left" w:pos="1280"/>
              </w:tabs>
              <w:suppressAutoHyphens/>
              <w:spacing w:line="267" w:lineRule="exact"/>
              <w:jc w:val="both"/>
              <w:rPr>
                <w:rFonts w:eastAsia="Calibri" w:cs="Calibri"/>
                <w:b/>
                <w:i/>
                <w:lang w:eastAsia="el-GR" w:bidi="el-GR"/>
              </w:rPr>
            </w:pPr>
            <w:r w:rsidRPr="00914C93">
              <w:rPr>
                <w:rFonts w:eastAsia="Calibri" w:cs="Calibri"/>
                <w:i/>
                <w:lang w:eastAsia="el-GR" w:bidi="el-GR"/>
              </w:rPr>
              <w:t xml:space="preserve">Θεωρίες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Προσω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πικότητας &amp;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Κλινικές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Εφ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>αρμογές –</w:t>
            </w:r>
            <w:r w:rsidRPr="00914C93">
              <w:rPr>
                <w:rFonts w:eastAsia="Calibri" w:cs="Calibri"/>
                <w:i/>
                <w:spacing w:val="-3"/>
                <w:lang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119</w:t>
            </w:r>
          </w:p>
          <w:p w14:paraId="4C55306E" w14:textId="77777777" w:rsidR="00914C93" w:rsidRPr="00914C93" w:rsidRDefault="00914C93" w:rsidP="00914C93">
            <w:pPr>
              <w:numPr>
                <w:ilvl w:val="1"/>
                <w:numId w:val="15"/>
              </w:numPr>
              <w:tabs>
                <w:tab w:val="left" w:pos="1280"/>
              </w:tabs>
              <w:suppressAutoHyphens/>
              <w:spacing w:before="1"/>
              <w:jc w:val="both"/>
              <w:rPr>
                <w:rFonts w:eastAsia="Calibri" w:cs="Calibri"/>
                <w:b/>
                <w:i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Ψυχομετρί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>α Ι -</w:t>
            </w:r>
            <w:r w:rsidRPr="00914C93">
              <w:rPr>
                <w:rFonts w:eastAsia="Calibri" w:cs="Calibri"/>
                <w:i/>
                <w:spacing w:val="-2"/>
                <w:lang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123</w:t>
            </w:r>
          </w:p>
          <w:p w14:paraId="7B2FD59B" w14:textId="77777777" w:rsidR="00914C93" w:rsidRPr="00914C93" w:rsidRDefault="00914C93" w:rsidP="00914C93">
            <w:pPr>
              <w:ind w:left="412"/>
              <w:rPr>
                <w:rFonts w:eastAsia="Calibri" w:cs="Calibri"/>
                <w:b/>
                <w:i/>
                <w:lang w:eastAsia="el-GR" w:bidi="el-GR"/>
              </w:rPr>
            </w:pPr>
            <w:r w:rsidRPr="00914C93">
              <w:rPr>
                <w:rFonts w:eastAsia="Calibri" w:cs="Calibri"/>
                <w:b/>
                <w:i/>
                <w:lang w:eastAsia="el-GR" w:bidi="el-GR"/>
              </w:rPr>
              <w:t xml:space="preserve">.3. </w:t>
            </w:r>
            <w:proofErr w:type="spellStart"/>
            <w:r w:rsidRPr="00914C93">
              <w:rPr>
                <w:rFonts w:eastAsia="Calibri" w:cs="Calibri"/>
                <w:b/>
                <w:i/>
                <w:lang w:eastAsia="el-GR" w:bidi="el-GR"/>
              </w:rPr>
              <w:t>Κοινωνικής</w:t>
            </w:r>
            <w:proofErr w:type="spellEnd"/>
            <w:r w:rsidRPr="00914C93">
              <w:rPr>
                <w:rFonts w:eastAsia="Calibri" w:cs="Calibri"/>
                <w:b/>
                <w:i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b/>
                <w:i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b/>
                <w:i/>
                <w:lang w:eastAsia="el-GR" w:bidi="el-GR"/>
              </w:rPr>
              <w:t>ας:</w:t>
            </w:r>
          </w:p>
          <w:p w14:paraId="75229FDB" w14:textId="77777777" w:rsidR="00914C93" w:rsidRPr="00914C93" w:rsidRDefault="00914C93" w:rsidP="00914C93">
            <w:pPr>
              <w:numPr>
                <w:ilvl w:val="1"/>
                <w:numId w:val="14"/>
              </w:numPr>
              <w:tabs>
                <w:tab w:val="left" w:pos="1280"/>
              </w:tabs>
              <w:suppressAutoHyphens/>
              <w:jc w:val="both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>Εισαγωγή στην Κοινωνική Ψυχολογία Ι –</w:t>
            </w:r>
            <w:r w:rsidRPr="00914C93">
              <w:rPr>
                <w:rFonts w:eastAsia="Calibri" w:cs="Calibri"/>
                <w:i/>
                <w:spacing w:val="-8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002</w:t>
            </w:r>
          </w:p>
          <w:p w14:paraId="4C5B7AD6" w14:textId="77777777" w:rsidR="00914C93" w:rsidRPr="00914C93" w:rsidRDefault="00914C93" w:rsidP="00914C93">
            <w:pPr>
              <w:numPr>
                <w:ilvl w:val="1"/>
                <w:numId w:val="14"/>
              </w:numPr>
              <w:tabs>
                <w:tab w:val="left" w:pos="1280"/>
              </w:tabs>
              <w:suppressAutoHyphens/>
              <w:jc w:val="both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>Εισαγωγή στην Κοινωνική Ψυχολογία ΙΙ –</w:t>
            </w:r>
            <w:r w:rsidRPr="00914C93">
              <w:rPr>
                <w:rFonts w:eastAsia="Calibri" w:cs="Calibri"/>
                <w:i/>
                <w:spacing w:val="-9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012</w:t>
            </w:r>
          </w:p>
        </w:tc>
      </w:tr>
    </w:tbl>
    <w:p w14:paraId="27E512AF" w14:textId="77777777" w:rsidR="00914C93" w:rsidRPr="00914C93" w:rsidRDefault="00914C93" w:rsidP="00914C93">
      <w:pPr>
        <w:spacing w:after="0"/>
        <w:rPr>
          <w:b/>
        </w:rPr>
      </w:pPr>
    </w:p>
    <w:p w14:paraId="1A0A7F25" w14:textId="400DFF52" w:rsidR="00914C93" w:rsidRPr="00914C93" w:rsidRDefault="00210B6A" w:rsidP="00210B6A">
      <w:pPr>
        <w:spacing w:after="0"/>
        <w:jc w:val="center"/>
        <w:rPr>
          <w:b/>
        </w:rPr>
      </w:pPr>
      <w:r>
        <w:rPr>
          <w:b/>
        </w:rPr>
        <w:t xml:space="preserve">ΣΥΝΟΛΟ ΜΟΝΑΔΩΝ ΑΠΟ ΤΑ ΥΠΟΧΡΕΩΤΙΚΆ ΜΑΘΗΜΑΤΑ </w:t>
      </w:r>
      <w:r w:rsidR="000A2073" w:rsidRPr="000A2073">
        <w:rPr>
          <w:b/>
        </w:rPr>
        <w:t>22</w:t>
      </w:r>
      <w:r>
        <w:rPr>
          <w:b/>
        </w:rPr>
        <w:t xml:space="preserve"> </w:t>
      </w:r>
    </w:p>
    <w:p w14:paraId="31FC9710" w14:textId="77777777" w:rsidR="00210B6A" w:rsidRDefault="00210B6A" w:rsidP="00210B6A">
      <w:pPr>
        <w:tabs>
          <w:tab w:val="left" w:pos="6054"/>
        </w:tabs>
        <w:spacing w:before="51" w:after="0"/>
        <w:jc w:val="center"/>
        <w:rPr>
          <w:b/>
          <w:sz w:val="28"/>
          <w:szCs w:val="28"/>
        </w:rPr>
      </w:pPr>
    </w:p>
    <w:p w14:paraId="407D5778" w14:textId="0C81BEB5" w:rsidR="00AC06A2" w:rsidRDefault="00210B6A" w:rsidP="00AC06A2">
      <w:pPr>
        <w:tabs>
          <w:tab w:val="left" w:pos="6054"/>
        </w:tabs>
        <w:spacing w:before="51" w:after="0"/>
        <w:rPr>
          <w:bCs/>
        </w:rPr>
      </w:pPr>
      <w:r>
        <w:rPr>
          <w:bCs/>
        </w:rPr>
        <w:t>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του </w:t>
      </w:r>
      <w:r w:rsidR="00C9219E">
        <w:rPr>
          <w:bCs/>
        </w:rPr>
        <w:t>Ζ</w:t>
      </w:r>
      <w:r w:rsidR="005623FF">
        <w:rPr>
          <w:bCs/>
        </w:rPr>
        <w:t xml:space="preserve"> &amp; Η</w:t>
      </w:r>
      <w:r>
        <w:rPr>
          <w:bCs/>
        </w:rPr>
        <w:t xml:space="preserve"> εξαμήνου μπορούν να επιλέγουν από όλα τα μαθήματα επιλογής που προσφέρονται στο τμήμα </w:t>
      </w:r>
      <w:r w:rsidR="00143FDA" w:rsidRPr="00143FDA">
        <w:rPr>
          <w:bCs/>
        </w:rPr>
        <w:t xml:space="preserve"> </w:t>
      </w:r>
      <w:r>
        <w:rPr>
          <w:bCs/>
        </w:rPr>
        <w:t>για</w:t>
      </w:r>
      <w:r w:rsidR="00143FDA">
        <w:rPr>
          <w:bCs/>
        </w:rPr>
        <w:t xml:space="preserve"> το χειμερινό εξάμηνο</w:t>
      </w:r>
      <w:r w:rsidR="005623FF">
        <w:rPr>
          <w:bCs/>
        </w:rPr>
        <w:t>( όταν είναι στο Ζ) και το εαρινό εξάμηνο (όταν είναι στο Η)</w:t>
      </w:r>
      <w:r w:rsidR="00143FDA">
        <w:rPr>
          <w:bCs/>
        </w:rPr>
        <w:t xml:space="preserve"> ώστε</w:t>
      </w:r>
      <w:r>
        <w:rPr>
          <w:bCs/>
        </w:rPr>
        <w:t xml:space="preserve"> να συμπληρώσουν </w:t>
      </w:r>
      <w:r w:rsidR="000A2073" w:rsidRPr="000A2073">
        <w:rPr>
          <w:b/>
        </w:rPr>
        <w:t xml:space="preserve">8 </w:t>
      </w:r>
      <w:r w:rsidR="000A2073" w:rsidRPr="000A2073">
        <w:rPr>
          <w:b/>
          <w:lang w:val="en-US"/>
        </w:rPr>
        <w:t>ECTS</w:t>
      </w:r>
      <w:r>
        <w:rPr>
          <w:bCs/>
        </w:rPr>
        <w:t xml:space="preserve"> </w:t>
      </w:r>
    </w:p>
    <w:p w14:paraId="2CBDE548" w14:textId="5ABA8496" w:rsidR="000A2073" w:rsidRDefault="000A2073" w:rsidP="00AC06A2">
      <w:pPr>
        <w:tabs>
          <w:tab w:val="left" w:pos="6054"/>
        </w:tabs>
        <w:spacing w:before="5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3BAF72A4" w14:textId="77777777" w:rsidR="00C37D43" w:rsidRDefault="00C37D43" w:rsidP="000A2073">
      <w:pPr>
        <w:spacing w:before="11" w:after="0"/>
        <w:jc w:val="center"/>
        <w:rPr>
          <w:b/>
        </w:rPr>
      </w:pPr>
    </w:p>
    <w:p w14:paraId="41FA1877" w14:textId="5E3DD873" w:rsidR="00C37D43" w:rsidRPr="00E912DB" w:rsidRDefault="00C37D43" w:rsidP="00C37D43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  <w:lang w:val="en-US"/>
        </w:rPr>
        <w:t>Z</w:t>
      </w:r>
      <w:r w:rsidRPr="00E912DB">
        <w:rPr>
          <w:b/>
          <w:sz w:val="28"/>
          <w:szCs w:val="28"/>
        </w:rPr>
        <w:t xml:space="preserve"> ΕΞΑΜΗΝΟΥ 22+8=30</w:t>
      </w:r>
    </w:p>
    <w:p w14:paraId="255E465B" w14:textId="77777777" w:rsidR="000A2073" w:rsidRDefault="000A2073" w:rsidP="00C9219E">
      <w:pPr>
        <w:tabs>
          <w:tab w:val="left" w:pos="6054"/>
        </w:tabs>
        <w:spacing w:before="51" w:after="0"/>
        <w:jc w:val="center"/>
        <w:rPr>
          <w:b/>
          <w:sz w:val="28"/>
          <w:szCs w:val="28"/>
        </w:rPr>
      </w:pPr>
    </w:p>
    <w:p w14:paraId="68ED0FD8" w14:textId="0F685664" w:rsidR="007072B3" w:rsidRPr="00E912DB" w:rsidRDefault="007072B3" w:rsidP="007072B3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</w:rPr>
        <w:t>Η</w:t>
      </w:r>
      <w:r w:rsidRPr="00E912DB">
        <w:rPr>
          <w:b/>
          <w:sz w:val="28"/>
          <w:szCs w:val="28"/>
        </w:rPr>
        <w:t xml:space="preserve"> ΕΞΑΜΗΝΟΥ 22+8=30</w:t>
      </w:r>
    </w:p>
    <w:p w14:paraId="16FD4CA8" w14:textId="77777777" w:rsidR="007072B3" w:rsidRDefault="007072B3" w:rsidP="00C37D43">
      <w:pPr>
        <w:tabs>
          <w:tab w:val="left" w:pos="6054"/>
        </w:tabs>
        <w:spacing w:before="51" w:after="0"/>
        <w:rPr>
          <w:bCs/>
        </w:rPr>
      </w:pPr>
    </w:p>
    <w:p w14:paraId="0021D56F" w14:textId="77777777" w:rsidR="00C37D43" w:rsidRDefault="00C37D43" w:rsidP="00C37D43">
      <w:pPr>
        <w:tabs>
          <w:tab w:val="left" w:pos="6054"/>
        </w:tabs>
        <w:spacing w:before="51" w:after="0"/>
        <w:rPr>
          <w:b/>
          <w:sz w:val="28"/>
          <w:szCs w:val="28"/>
        </w:rPr>
      </w:pPr>
    </w:p>
    <w:p w14:paraId="71A38049" w14:textId="77777777" w:rsidR="00F7062C" w:rsidRDefault="00F7062C" w:rsidP="00C9219E">
      <w:pPr>
        <w:spacing w:after="0"/>
        <w:ind w:left="-567"/>
        <w:jc w:val="both"/>
        <w:rPr>
          <w:b/>
          <w:i/>
        </w:rPr>
      </w:pPr>
    </w:p>
    <w:p w14:paraId="4A522875" w14:textId="1107C1D3" w:rsidR="00C9219E" w:rsidRPr="00914C93" w:rsidRDefault="00C9219E" w:rsidP="00C9219E">
      <w:pPr>
        <w:spacing w:after="0"/>
        <w:ind w:left="-567"/>
        <w:jc w:val="both"/>
        <w:rPr>
          <w:b/>
          <w:i/>
        </w:rPr>
      </w:pPr>
      <w:r w:rsidRPr="00914C93">
        <w:rPr>
          <w:b/>
          <w:i/>
        </w:rPr>
        <w:t xml:space="preserve">Προσθήκες στα παραπάνω: </w:t>
      </w:r>
    </w:p>
    <w:p w14:paraId="4CE6F79B" w14:textId="5BD78E1D" w:rsidR="00C9219E" w:rsidRPr="00F7062C" w:rsidRDefault="00F7062C" w:rsidP="00F7062C">
      <w:pPr>
        <w:pStyle w:val="a5"/>
        <w:numPr>
          <w:ilvl w:val="0"/>
          <w:numId w:val="45"/>
        </w:numPr>
        <w:suppressAutoHyphens/>
        <w:spacing w:after="0" w:line="240" w:lineRule="auto"/>
        <w:jc w:val="both"/>
        <w:rPr>
          <w:i/>
        </w:rPr>
      </w:pPr>
      <w:r w:rsidRPr="00F7062C">
        <w:rPr>
          <w:i/>
        </w:rPr>
        <w:t>Οι</w:t>
      </w:r>
      <w:r w:rsidR="00C9219E" w:rsidRPr="00F7062C">
        <w:rPr>
          <w:i/>
        </w:rPr>
        <w:t xml:space="preserve"> φοιτητές</w:t>
      </w:r>
      <w:r w:rsidRPr="00F7062C">
        <w:rPr>
          <w:i/>
        </w:rPr>
        <w:t>-</w:t>
      </w:r>
      <w:proofErr w:type="spellStart"/>
      <w:r w:rsidRPr="00F7062C">
        <w:rPr>
          <w:i/>
        </w:rPr>
        <w:t>τριες</w:t>
      </w:r>
      <w:proofErr w:type="spellEnd"/>
      <w:r w:rsidR="00C9219E" w:rsidRPr="00F7062C">
        <w:rPr>
          <w:i/>
        </w:rPr>
        <w:t xml:space="preserve"> που δηλώνουν το μάθημα της «Πτυχιακής Εργασίας» και το μάθημα της «Πρακτικής Άσκησης» θα πρέπει όταν υποβάλλουν τ</w:t>
      </w:r>
      <w:r w:rsidR="008F67DC" w:rsidRPr="00F7062C">
        <w:rPr>
          <w:i/>
        </w:rPr>
        <w:t>α αντίστοιχα</w:t>
      </w:r>
      <w:r w:rsidR="00C9219E" w:rsidRPr="00F7062C">
        <w:rPr>
          <w:i/>
        </w:rPr>
        <w:t xml:space="preserve"> έντυπ</w:t>
      </w:r>
      <w:r w:rsidR="008F67DC" w:rsidRPr="00F7062C">
        <w:rPr>
          <w:i/>
        </w:rPr>
        <w:t>α</w:t>
      </w:r>
      <w:r w:rsidR="00C9219E" w:rsidRPr="00F7062C">
        <w:rPr>
          <w:i/>
        </w:rPr>
        <w:t xml:space="preserve"> </w:t>
      </w:r>
      <w:r w:rsidR="008F67DC" w:rsidRPr="00F7062C">
        <w:rPr>
          <w:i/>
        </w:rPr>
        <w:t>να</w:t>
      </w:r>
      <w:r w:rsidR="00C9219E" w:rsidRPr="00F7062C">
        <w:rPr>
          <w:i/>
        </w:rPr>
        <w:t xml:space="preserve"> δηλώνουν υπεύθυνα ότι «</w:t>
      </w:r>
      <w:r w:rsidR="00C9219E" w:rsidRPr="00F7062C">
        <w:rPr>
          <w:i/>
          <w:u w:val="single"/>
        </w:rPr>
        <w:t xml:space="preserve">γνωρίζουν ότι αν δεν έχουν περάσει τα </w:t>
      </w:r>
      <w:proofErr w:type="spellStart"/>
      <w:r w:rsidR="00C9219E" w:rsidRPr="00F7062C">
        <w:rPr>
          <w:i/>
          <w:u w:val="single"/>
        </w:rPr>
        <w:t>προαπαιτούμενα</w:t>
      </w:r>
      <w:proofErr w:type="spellEnd"/>
      <w:r w:rsidR="00C9219E" w:rsidRPr="00F7062C">
        <w:rPr>
          <w:i/>
          <w:u w:val="single"/>
        </w:rPr>
        <w:t xml:space="preserve"> μαθήματα της πτυχιακής εργασίας και αντίστοιχα της πρακτικής άσκησης οι βαθμοί τους δεν θα κατοχυρωθούν’</w:t>
      </w:r>
      <w:r w:rsidR="00C9219E" w:rsidRPr="00F7062C">
        <w:rPr>
          <w:i/>
        </w:rPr>
        <w:t>.</w:t>
      </w:r>
      <w:r w:rsidR="00055243" w:rsidRPr="00F7062C">
        <w:rPr>
          <w:i/>
        </w:rPr>
        <w:t xml:space="preserve"> Για την πτυχιακή εργασία τα επιπλέον μαθήματα ανά θεματική ελέγχονται από τον/την επιβλέποντα</w:t>
      </w:r>
      <w:r w:rsidR="00262C62">
        <w:rPr>
          <w:i/>
        </w:rPr>
        <w:t>/</w:t>
      </w:r>
      <w:r w:rsidR="00055243" w:rsidRPr="00F7062C">
        <w:rPr>
          <w:i/>
        </w:rPr>
        <w:t>-</w:t>
      </w:r>
      <w:proofErr w:type="spellStart"/>
      <w:r w:rsidR="00055243" w:rsidRPr="00F7062C">
        <w:rPr>
          <w:i/>
        </w:rPr>
        <w:t>ουσα</w:t>
      </w:r>
      <w:proofErr w:type="spellEnd"/>
      <w:r w:rsidR="00055243" w:rsidRPr="00F7062C">
        <w:rPr>
          <w:i/>
        </w:rPr>
        <w:t xml:space="preserve"> κατά τη στιγμή υπογραφής</w:t>
      </w:r>
      <w:r w:rsidRPr="00F7062C">
        <w:rPr>
          <w:i/>
        </w:rPr>
        <w:t xml:space="preserve"> του εντύπου. Ο</w:t>
      </w:r>
      <w:r w:rsidR="00262C62">
        <w:rPr>
          <w:i/>
        </w:rPr>
        <w:t>/Η</w:t>
      </w:r>
      <w:r w:rsidRPr="00F7062C">
        <w:rPr>
          <w:i/>
        </w:rPr>
        <w:t xml:space="preserve"> επιβλέπων</w:t>
      </w:r>
      <w:r w:rsidR="00262C62">
        <w:rPr>
          <w:i/>
        </w:rPr>
        <w:t>/</w:t>
      </w:r>
      <w:r w:rsidRPr="00F7062C">
        <w:rPr>
          <w:i/>
        </w:rPr>
        <w:t>-</w:t>
      </w:r>
      <w:proofErr w:type="spellStart"/>
      <w:r w:rsidRPr="00F7062C">
        <w:rPr>
          <w:i/>
        </w:rPr>
        <w:t>ουσα</w:t>
      </w:r>
      <w:proofErr w:type="spellEnd"/>
      <w:r w:rsidRPr="00F7062C">
        <w:rPr>
          <w:i/>
        </w:rPr>
        <w:t xml:space="preserve"> μπορεί να θέσει και άλλα κριτήρια για την εκπόνηση πτυχιακής εργασίας μαζί του/της.</w:t>
      </w:r>
    </w:p>
    <w:p w14:paraId="53B5CCC0" w14:textId="77777777" w:rsidR="00C9219E" w:rsidRPr="00914C93" w:rsidRDefault="00C9219E" w:rsidP="00F7062C">
      <w:pPr>
        <w:numPr>
          <w:ilvl w:val="0"/>
          <w:numId w:val="45"/>
        </w:numPr>
        <w:suppressAutoHyphens/>
        <w:spacing w:after="0" w:line="240" w:lineRule="auto"/>
        <w:contextualSpacing/>
        <w:jc w:val="both"/>
        <w:rPr>
          <w:i/>
        </w:rPr>
      </w:pPr>
      <w:r w:rsidRPr="00914C93">
        <w:rPr>
          <w:i/>
        </w:rPr>
        <w:t>Η δήλωση μαθημάτων δεν θα γίνεται δεκτή αν ο φοιτητής/φοιτήτρια δεν δηλώνει όλα τα υποχρεωτικά μαθήματα του εξαμήνου του.</w:t>
      </w:r>
    </w:p>
    <w:p w14:paraId="108D122D" w14:textId="49ED1D00" w:rsidR="00055243" w:rsidRDefault="00C9219E" w:rsidP="00F7062C">
      <w:pPr>
        <w:numPr>
          <w:ilvl w:val="0"/>
          <w:numId w:val="45"/>
        </w:numPr>
        <w:suppressAutoHyphens/>
        <w:spacing w:after="0" w:line="240" w:lineRule="auto"/>
        <w:contextualSpacing/>
        <w:jc w:val="both"/>
        <w:rPr>
          <w:i/>
        </w:rPr>
      </w:pPr>
      <w:r w:rsidRPr="00914C93">
        <w:rPr>
          <w:i/>
        </w:rPr>
        <w:t xml:space="preserve">Η αξιολόγηση των μαθημάτων </w:t>
      </w:r>
      <w:r w:rsidR="00262C62">
        <w:rPr>
          <w:i/>
        </w:rPr>
        <w:t>θα</w:t>
      </w:r>
      <w:r w:rsidR="00262C62" w:rsidRPr="00914C93">
        <w:rPr>
          <w:i/>
        </w:rPr>
        <w:t xml:space="preserve"> </w:t>
      </w:r>
      <w:r w:rsidRPr="00914C93">
        <w:rPr>
          <w:i/>
        </w:rPr>
        <w:t>γίνεται σε επιλεγμένες ημερομηνίες από το</w:t>
      </w:r>
      <w:r w:rsidR="00262C62">
        <w:rPr>
          <w:i/>
        </w:rPr>
        <w:t>ν</w:t>
      </w:r>
      <w:r w:rsidRPr="00914C93">
        <w:rPr>
          <w:i/>
        </w:rPr>
        <w:t>/την διδάσκοντα/</w:t>
      </w:r>
      <w:r w:rsidR="00262C62">
        <w:rPr>
          <w:i/>
        </w:rPr>
        <w:t>-</w:t>
      </w:r>
      <w:proofErr w:type="spellStart"/>
      <w:r w:rsidR="00262C62">
        <w:rPr>
          <w:i/>
        </w:rPr>
        <w:t>ου</w:t>
      </w:r>
      <w:r w:rsidRPr="00914C93">
        <w:rPr>
          <w:i/>
        </w:rPr>
        <w:t>σα</w:t>
      </w:r>
      <w:proofErr w:type="spellEnd"/>
      <w:r w:rsidRPr="00914C93">
        <w:rPr>
          <w:i/>
        </w:rPr>
        <w:t>.</w:t>
      </w:r>
    </w:p>
    <w:p w14:paraId="69C46028" w14:textId="77777777" w:rsidR="00055243" w:rsidRDefault="00055243" w:rsidP="00055243">
      <w:pPr>
        <w:suppressAutoHyphens/>
        <w:spacing w:after="0" w:line="240" w:lineRule="auto"/>
        <w:contextualSpacing/>
        <w:jc w:val="both"/>
        <w:rPr>
          <w:i/>
        </w:rPr>
      </w:pPr>
    </w:p>
    <w:p w14:paraId="3BDA0855" w14:textId="07BAE846" w:rsidR="00914C93" w:rsidRPr="00C9219E" w:rsidRDefault="00914C93" w:rsidP="00C9219E">
      <w:pPr>
        <w:spacing w:before="34" w:after="0" w:line="341" w:lineRule="exact"/>
        <w:ind w:left="292"/>
        <w:jc w:val="center"/>
        <w:rPr>
          <w:b/>
        </w:rPr>
      </w:pPr>
      <w:r w:rsidRPr="00C9219E">
        <w:rPr>
          <w:b/>
        </w:rPr>
        <w:t>ΜΑΘΗΜΑΤΑ ΜΟΝΟ ΓΙΑ ΤΟΥΣ ΕΙΣΕΡΧΟΜΕΝΟΥΣ ΦΟΙΤΗΤΕΣ ERASMUS+</w:t>
      </w:r>
    </w:p>
    <w:p w14:paraId="367E71E8" w14:textId="77777777" w:rsidR="00914C93" w:rsidRPr="00914C93" w:rsidRDefault="00914C93" w:rsidP="00C9219E">
      <w:pPr>
        <w:spacing w:after="0" w:line="292" w:lineRule="exact"/>
        <w:ind w:right="400"/>
        <w:jc w:val="center"/>
        <w:rPr>
          <w:b/>
        </w:rPr>
      </w:pPr>
      <w:r w:rsidRPr="00914C93">
        <w:rPr>
          <w:b/>
        </w:rPr>
        <w:t>ΧΕΙΜΕΡΙΝΟ ΕΞΑΜΗΝΟ</w:t>
      </w:r>
    </w:p>
    <w:p w14:paraId="2BE4A0A2" w14:textId="4646D150" w:rsidR="00914C93" w:rsidRPr="00914C93" w:rsidRDefault="00914C93" w:rsidP="00914C93">
      <w:pPr>
        <w:tabs>
          <w:tab w:val="left" w:pos="6774"/>
        </w:tabs>
        <w:spacing w:after="0"/>
        <w:ind w:left="292"/>
        <w:rPr>
          <w:b/>
        </w:rPr>
      </w:pPr>
      <w:r w:rsidRPr="00914C93">
        <w:rPr>
          <w:b/>
        </w:rPr>
        <w:tab/>
      </w:r>
    </w:p>
    <w:tbl>
      <w:tblPr>
        <w:tblStyle w:val="TableNormal2"/>
        <w:tblW w:w="9114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"/>
        <w:gridCol w:w="5103"/>
        <w:gridCol w:w="850"/>
        <w:gridCol w:w="2552"/>
      </w:tblGrid>
      <w:tr w:rsidR="00C9219E" w:rsidRPr="00044C21" w14:paraId="7872E399" w14:textId="77777777" w:rsidTr="005D51C6">
        <w:trPr>
          <w:trHeight w:val="695"/>
        </w:trPr>
        <w:tc>
          <w:tcPr>
            <w:tcW w:w="609" w:type="dxa"/>
          </w:tcPr>
          <w:p w14:paraId="7D230589" w14:textId="25D8C2EE" w:rsidR="00C9219E" w:rsidRPr="00914C93" w:rsidRDefault="00C9219E" w:rsidP="00914C93">
            <w:pPr>
              <w:spacing w:before="55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b/>
              </w:rPr>
              <w:t>K.M.</w:t>
            </w:r>
          </w:p>
        </w:tc>
        <w:tc>
          <w:tcPr>
            <w:tcW w:w="5103" w:type="dxa"/>
          </w:tcPr>
          <w:p w14:paraId="43984CE9" w14:textId="77777777" w:rsidR="00C9219E" w:rsidRPr="00914C93" w:rsidRDefault="00C9219E" w:rsidP="00914C93">
            <w:pPr>
              <w:spacing w:before="55"/>
              <w:ind w:left="55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850" w:type="dxa"/>
          </w:tcPr>
          <w:p w14:paraId="44CB4F1A" w14:textId="5C1AB582" w:rsidR="00C9219E" w:rsidRPr="00914C93" w:rsidRDefault="00C9219E" w:rsidP="00914C93">
            <w:pPr>
              <w:spacing w:before="55"/>
              <w:ind w:left="10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2552" w:type="dxa"/>
          </w:tcPr>
          <w:p w14:paraId="46A664B9" w14:textId="77777777" w:rsidR="00C9219E" w:rsidRPr="00044C21" w:rsidRDefault="00C9219E" w:rsidP="00914C93">
            <w:pPr>
              <w:spacing w:before="55"/>
              <w:ind w:left="58" w:right="958"/>
              <w:rPr>
                <w:rFonts w:eastAsia="Calibri" w:cs="Calibri"/>
                <w:lang w:val="fr-FR" w:eastAsia="el-GR" w:bidi="el-GR"/>
              </w:rPr>
            </w:pPr>
          </w:p>
        </w:tc>
      </w:tr>
      <w:tr w:rsidR="00914C93" w:rsidRPr="00B855B0" w14:paraId="0F3F28DB" w14:textId="77777777" w:rsidTr="005D51C6">
        <w:trPr>
          <w:trHeight w:val="695"/>
        </w:trPr>
        <w:tc>
          <w:tcPr>
            <w:tcW w:w="609" w:type="dxa"/>
          </w:tcPr>
          <w:p w14:paraId="7CF32809" w14:textId="77777777" w:rsidR="00914C93" w:rsidRPr="00914C93" w:rsidRDefault="00914C93" w:rsidP="00914C93">
            <w:pPr>
              <w:spacing w:before="55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07</w:t>
            </w:r>
          </w:p>
          <w:p w14:paraId="1753E286" w14:textId="77777777" w:rsidR="00914C93" w:rsidRPr="00914C93" w:rsidRDefault="00914C93" w:rsidP="00914C93">
            <w:pPr>
              <w:spacing w:before="55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103" w:type="dxa"/>
          </w:tcPr>
          <w:p w14:paraId="0825EEE6" w14:textId="77777777" w:rsidR="00914C93" w:rsidRPr="00914C93" w:rsidRDefault="00914C93" w:rsidP="00914C93">
            <w:pPr>
              <w:spacing w:before="55"/>
              <w:ind w:left="55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Key issues in Psychology I – Erasmus +</w:t>
            </w:r>
          </w:p>
        </w:tc>
        <w:tc>
          <w:tcPr>
            <w:tcW w:w="850" w:type="dxa"/>
          </w:tcPr>
          <w:p w14:paraId="324A9438" w14:textId="77777777" w:rsidR="00914C93" w:rsidRPr="00914C93" w:rsidRDefault="00914C93" w:rsidP="00914C93">
            <w:pPr>
              <w:spacing w:before="55"/>
              <w:ind w:left="10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7224F7B1" w14:textId="77777777" w:rsidR="00914C93" w:rsidRPr="00044C21" w:rsidRDefault="00914C93" w:rsidP="00914C93">
            <w:pPr>
              <w:spacing w:before="55"/>
              <w:ind w:left="58" w:right="958"/>
              <w:rPr>
                <w:rFonts w:eastAsia="Calibri" w:cs="Calibri"/>
                <w:lang w:val="fr-FR" w:eastAsia="el-GR" w:bidi="el-GR"/>
              </w:rPr>
            </w:pPr>
            <w:r w:rsidRPr="00044C21">
              <w:rPr>
                <w:rFonts w:eastAsia="Calibri" w:cs="Calibri"/>
                <w:lang w:val="fr-FR" w:eastAsia="el-GR" w:bidi="el-GR"/>
              </w:rPr>
              <w:t xml:space="preserve">Prof. </w:t>
            </w:r>
            <w:proofErr w:type="spellStart"/>
            <w:proofErr w:type="gramStart"/>
            <w:r w:rsidRPr="00044C21">
              <w:rPr>
                <w:rFonts w:eastAsia="Calibri" w:cs="Calibri"/>
                <w:lang w:val="fr-FR" w:eastAsia="el-GR" w:bidi="el-GR"/>
              </w:rPr>
              <w:t>X.Chryssochoou</w:t>
            </w:r>
            <w:proofErr w:type="spellEnd"/>
            <w:proofErr w:type="gramEnd"/>
            <w:r w:rsidRPr="00044C21">
              <w:rPr>
                <w:rFonts w:eastAsia="Calibri" w:cs="Calibri"/>
                <w:lang w:val="fr-FR" w:eastAsia="el-GR" w:bidi="el-GR"/>
              </w:rPr>
              <w:t xml:space="preserve"> Prof. </w:t>
            </w:r>
            <w:proofErr w:type="spellStart"/>
            <w:r w:rsidRPr="00044C21">
              <w:rPr>
                <w:rFonts w:eastAsia="Calibri" w:cs="Calibri"/>
                <w:lang w:val="fr-FR" w:eastAsia="el-GR" w:bidi="el-GR"/>
              </w:rPr>
              <w:t>P.Kordoutis</w:t>
            </w:r>
            <w:proofErr w:type="spellEnd"/>
          </w:p>
        </w:tc>
      </w:tr>
      <w:tr w:rsidR="00914C93" w:rsidRPr="00914C93" w14:paraId="378A07F3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050F0E3D" w14:textId="77777777" w:rsidR="00914C93" w:rsidRPr="00914C93" w:rsidRDefault="00914C93" w:rsidP="00914C93">
            <w:pPr>
              <w:jc w:val="center"/>
              <w:rPr>
                <w:b/>
              </w:rPr>
            </w:pPr>
            <w:r w:rsidRPr="00914C93">
              <w:rPr>
                <w:b/>
              </w:rPr>
              <w:t>*</w:t>
            </w:r>
          </w:p>
        </w:tc>
        <w:tc>
          <w:tcPr>
            <w:tcW w:w="5103" w:type="dxa"/>
            <w:vAlign w:val="center"/>
          </w:tcPr>
          <w:p w14:paraId="2DA1E1E0" w14:textId="3F1A7D12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225 </w:t>
            </w:r>
            <w:r w:rsidRPr="00914C93">
              <w:t xml:space="preserve">Psychology </w:t>
            </w:r>
            <w:r w:rsidR="005623FF">
              <w:t>o</w:t>
            </w:r>
            <w:r w:rsidRPr="00914C93">
              <w:t>f Interpersonal Relations</w:t>
            </w:r>
          </w:p>
        </w:tc>
        <w:tc>
          <w:tcPr>
            <w:tcW w:w="850" w:type="dxa"/>
          </w:tcPr>
          <w:p w14:paraId="36630C31" w14:textId="4F7423C9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10D78806" w14:textId="77777777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Prof. </w:t>
            </w:r>
            <w:proofErr w:type="spellStart"/>
            <w:proofErr w:type="gramStart"/>
            <w:r w:rsidRPr="00914C93">
              <w:rPr>
                <w:rFonts w:eastAsia="Calibri" w:cs="Calibri"/>
                <w:lang w:eastAsia="el-GR" w:bidi="el-GR"/>
              </w:rPr>
              <w:t>P.Kordoutis</w:t>
            </w:r>
            <w:proofErr w:type="spellEnd"/>
            <w:proofErr w:type="gramEnd"/>
          </w:p>
        </w:tc>
      </w:tr>
      <w:tr w:rsidR="00914C93" w:rsidRPr="00914C93" w14:paraId="58BCBEC6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455FD0D7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07DBA099" w14:textId="2B499BA2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273 </w:t>
            </w:r>
            <w:r w:rsidRPr="00914C93">
              <w:t xml:space="preserve">Structure </w:t>
            </w:r>
            <w:r w:rsidR="005623FF">
              <w:t>a</w:t>
            </w:r>
            <w:r w:rsidRPr="00914C93">
              <w:t xml:space="preserve">nd Process </w:t>
            </w:r>
            <w:r w:rsidR="005623FF">
              <w:t>o</w:t>
            </w:r>
            <w:r w:rsidRPr="00914C93">
              <w:t xml:space="preserve">f The Cognitive System:  </w:t>
            </w:r>
          </w:p>
          <w:p w14:paraId="0FACD4EB" w14:textId="69B17BE0" w:rsidR="00914C93" w:rsidRPr="00914C93" w:rsidRDefault="00914C93" w:rsidP="00914C93">
            <w:r w:rsidRPr="00914C93">
              <w:t xml:space="preserve"> The Case </w:t>
            </w:r>
            <w:r w:rsidR="005623FF">
              <w:t>o</w:t>
            </w:r>
            <w:r w:rsidRPr="00914C93">
              <w:t>f Problem Solving</w:t>
            </w:r>
          </w:p>
        </w:tc>
        <w:tc>
          <w:tcPr>
            <w:tcW w:w="850" w:type="dxa"/>
          </w:tcPr>
          <w:p w14:paraId="7470EBD9" w14:textId="358DA9DE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2B14D1AE" w14:textId="77777777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Prof. S. Samartzi</w:t>
            </w:r>
          </w:p>
        </w:tc>
      </w:tr>
      <w:tr w:rsidR="00914C93" w:rsidRPr="00914C93" w14:paraId="44C23D18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5BEFA578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13ABC9E2" w14:textId="240A1D45" w:rsidR="00914C93" w:rsidRPr="002F581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>6</w:t>
            </w:r>
            <w:r w:rsidR="002F5813">
              <w:rPr>
                <w:b/>
                <w:lang w:val="el-GR"/>
              </w:rPr>
              <w:t xml:space="preserve">328 </w:t>
            </w:r>
            <w:r w:rsidR="002F5813" w:rsidRPr="00F7062C">
              <w:rPr>
                <w:bCs/>
              </w:rPr>
              <w:t>Timing and Time Perception</w:t>
            </w:r>
          </w:p>
        </w:tc>
        <w:tc>
          <w:tcPr>
            <w:tcW w:w="850" w:type="dxa"/>
          </w:tcPr>
          <w:p w14:paraId="406C9C0C" w14:textId="16BA66F1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21AB5400" w14:textId="202480A2" w:rsidR="00914C93" w:rsidRPr="00F7062C" w:rsidRDefault="00F7062C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eastAsia="el-GR" w:bidi="el-GR"/>
              </w:rPr>
              <w:t xml:space="preserve">Assoc. Prof </w:t>
            </w:r>
            <w:r>
              <w:rPr>
                <w:rFonts w:eastAsia="Calibri" w:cs="Calibri"/>
                <w:lang w:val="el-GR" w:eastAsia="el-GR" w:bidi="el-GR"/>
              </w:rPr>
              <w:t xml:space="preserve">Α. </w:t>
            </w:r>
            <w:r w:rsidR="002F5813">
              <w:rPr>
                <w:rFonts w:eastAsia="Calibri" w:cs="Calibri"/>
                <w:lang w:eastAsia="el-GR" w:bidi="el-GR"/>
              </w:rPr>
              <w:t>Vataki</w:t>
            </w:r>
            <w:r>
              <w:rPr>
                <w:rFonts w:eastAsia="Calibri" w:cs="Calibri"/>
                <w:lang w:eastAsia="el-GR" w:bidi="el-GR"/>
              </w:rPr>
              <w:t>s</w:t>
            </w:r>
          </w:p>
        </w:tc>
      </w:tr>
      <w:tr w:rsidR="00914C93" w:rsidRPr="00914C93" w14:paraId="0AC882F0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6AAEAB4A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49EE3376" w14:textId="77777777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257 </w:t>
            </w:r>
            <w:r w:rsidRPr="00914C93">
              <w:t>Behavioral Analysis</w:t>
            </w:r>
          </w:p>
        </w:tc>
        <w:tc>
          <w:tcPr>
            <w:tcW w:w="850" w:type="dxa"/>
          </w:tcPr>
          <w:p w14:paraId="52392031" w14:textId="080BF55C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7494C7F9" w14:textId="77777777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Prof. R. Mellon</w:t>
            </w:r>
          </w:p>
        </w:tc>
      </w:tr>
      <w:tr w:rsidR="00914C93" w:rsidRPr="00914C93" w14:paraId="1410C4B5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4953DED2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3197E985" w14:textId="77777777" w:rsidR="00914C93" w:rsidRPr="00914C93" w:rsidRDefault="00914C93" w:rsidP="00914C93">
            <w:r w:rsidRPr="00914C93">
              <w:rPr>
                <w:b/>
              </w:rPr>
              <w:t xml:space="preserve"> 6317</w:t>
            </w:r>
            <w:r w:rsidRPr="00914C93">
              <w:t xml:space="preserve"> Educational Psychology</w:t>
            </w:r>
          </w:p>
        </w:tc>
        <w:tc>
          <w:tcPr>
            <w:tcW w:w="850" w:type="dxa"/>
          </w:tcPr>
          <w:p w14:paraId="2BE654E1" w14:textId="4DD07AAD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3E53131B" w14:textId="12F40A19" w:rsidR="00914C93" w:rsidRPr="00914C93" w:rsidRDefault="008B2F9C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eastAsia="el-GR" w:bidi="el-GR"/>
              </w:rPr>
              <w:t xml:space="preserve">Ass. Prof. A. </w:t>
            </w:r>
            <w:proofErr w:type="spellStart"/>
            <w:r>
              <w:rPr>
                <w:rFonts w:eastAsia="Calibri" w:cs="Calibri"/>
                <w:lang w:eastAsia="el-GR" w:bidi="el-GR"/>
              </w:rPr>
              <w:t>Touloumakos</w:t>
            </w:r>
            <w:proofErr w:type="spellEnd"/>
          </w:p>
        </w:tc>
      </w:tr>
      <w:tr w:rsidR="00914C93" w:rsidRPr="00914C93" w14:paraId="0BAF9EAE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62571BAF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42CDF0CD" w14:textId="77777777" w:rsidR="00914C93" w:rsidRPr="00914C93" w:rsidRDefault="00914C93" w:rsidP="00914C93">
            <w:r w:rsidRPr="00914C93">
              <w:rPr>
                <w:b/>
              </w:rPr>
              <w:t xml:space="preserve"> 6325</w:t>
            </w:r>
            <w:r w:rsidRPr="00914C93">
              <w:t xml:space="preserve"> Clinical Neuroscience</w:t>
            </w:r>
          </w:p>
        </w:tc>
        <w:tc>
          <w:tcPr>
            <w:tcW w:w="850" w:type="dxa"/>
          </w:tcPr>
          <w:p w14:paraId="719BB559" w14:textId="51FF17C9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7D88FF1B" w14:textId="2C72AB57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Α</w:t>
            </w:r>
            <w:r w:rsidR="00143FDA">
              <w:rPr>
                <w:rFonts w:eastAsia="Calibri" w:cs="Calibri"/>
                <w:lang w:eastAsia="el-GR" w:bidi="el-GR"/>
              </w:rPr>
              <w:t>ss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. Prof. D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Kaselimis</w:t>
            </w:r>
            <w:proofErr w:type="spellEnd"/>
          </w:p>
        </w:tc>
      </w:tr>
      <w:tr w:rsidR="00914C93" w:rsidRPr="00914C93" w14:paraId="4A1FEC6B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6B673407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7143E0EF" w14:textId="289DE2B5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294 </w:t>
            </w:r>
            <w:r w:rsidRPr="00914C93">
              <w:t xml:space="preserve">Social </w:t>
            </w:r>
            <w:r w:rsidR="00F7062C" w:rsidRPr="00914C93">
              <w:t>and</w:t>
            </w:r>
            <w:r w:rsidRPr="00914C93">
              <w:t xml:space="preserve"> Political Psychology</w:t>
            </w:r>
          </w:p>
        </w:tc>
        <w:tc>
          <w:tcPr>
            <w:tcW w:w="850" w:type="dxa"/>
          </w:tcPr>
          <w:p w14:paraId="54191C58" w14:textId="42406B29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62614EFB" w14:textId="77777777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Prof. </w:t>
            </w:r>
            <w:proofErr w:type="spellStart"/>
            <w:proofErr w:type="gramStart"/>
            <w:r w:rsidRPr="00914C93">
              <w:rPr>
                <w:rFonts w:eastAsia="Calibri" w:cs="Calibri"/>
                <w:lang w:eastAsia="el-GR" w:bidi="el-GR"/>
              </w:rPr>
              <w:t>X.Chryssochoou</w:t>
            </w:r>
            <w:proofErr w:type="spellEnd"/>
            <w:proofErr w:type="gramEnd"/>
          </w:p>
        </w:tc>
      </w:tr>
      <w:tr w:rsidR="00914C93" w:rsidRPr="00914C93" w14:paraId="36D0AD5C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45BD9AAA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15E344C7" w14:textId="77777777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320 </w:t>
            </w:r>
            <w:r w:rsidRPr="00914C93">
              <w:t xml:space="preserve">Client-Therapist Relationship </w:t>
            </w:r>
            <w:proofErr w:type="gramStart"/>
            <w:r w:rsidRPr="00914C93">
              <w:t>In</w:t>
            </w:r>
            <w:proofErr w:type="gramEnd"/>
            <w:r w:rsidRPr="00914C93">
              <w:t xml:space="preserve"> Clinical Settings</w:t>
            </w:r>
          </w:p>
        </w:tc>
        <w:tc>
          <w:tcPr>
            <w:tcW w:w="850" w:type="dxa"/>
          </w:tcPr>
          <w:p w14:paraId="4AD231AD" w14:textId="3C5BE860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7CC89A34" w14:textId="287E5A26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Α</w:t>
            </w:r>
            <w:r w:rsidR="00143FDA">
              <w:rPr>
                <w:rFonts w:eastAsia="Calibri" w:cs="Calibri"/>
                <w:lang w:eastAsia="el-GR" w:bidi="el-GR"/>
              </w:rPr>
              <w:t>ss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. Prof. V. </w:t>
            </w:r>
            <w:r w:rsidR="00685142">
              <w:rPr>
                <w:rFonts w:eastAsia="Calibri" w:cs="Calibri"/>
                <w:lang w:val="el-GR" w:eastAsia="el-GR" w:bidi="el-GR"/>
              </w:rPr>
              <w:t>Υ</w:t>
            </w:r>
            <w:proofErr w:type="spellStart"/>
            <w:r w:rsidR="00685142" w:rsidRPr="00914C93">
              <w:rPr>
                <w:rFonts w:eastAsia="Calibri" w:cs="Calibri"/>
                <w:lang w:eastAsia="el-GR" w:bidi="el-GR"/>
              </w:rPr>
              <w:t>otsidi</w:t>
            </w:r>
            <w:proofErr w:type="spellEnd"/>
          </w:p>
        </w:tc>
      </w:tr>
      <w:tr w:rsidR="00914C93" w:rsidRPr="000A2073" w14:paraId="4EB1A20F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7E976E9F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127BBF8D" w14:textId="4ABDDEFE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369 </w:t>
            </w:r>
            <w:r w:rsidRPr="00914C93">
              <w:t xml:space="preserve">Psychology </w:t>
            </w:r>
            <w:r w:rsidR="00143FDA">
              <w:t>a</w:t>
            </w:r>
            <w:r w:rsidRPr="00914C93">
              <w:t>nd Art</w:t>
            </w:r>
          </w:p>
        </w:tc>
        <w:tc>
          <w:tcPr>
            <w:tcW w:w="850" w:type="dxa"/>
          </w:tcPr>
          <w:p w14:paraId="30704C61" w14:textId="2CEE749B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2886993E" w14:textId="77777777" w:rsidR="00914C93" w:rsidRPr="00044C21" w:rsidRDefault="00914C93" w:rsidP="00914C93">
            <w:pPr>
              <w:spacing w:before="54"/>
              <w:ind w:left="58"/>
              <w:rPr>
                <w:rFonts w:eastAsia="Calibri" w:cs="Calibri"/>
                <w:lang w:val="fr-FR" w:eastAsia="el-GR" w:bidi="el-GR"/>
              </w:rPr>
            </w:pPr>
            <w:r w:rsidRPr="00044C21">
              <w:rPr>
                <w:rFonts w:eastAsia="Calibri" w:cs="Calibri"/>
                <w:lang w:val="fr-FR" w:eastAsia="el-GR" w:bidi="el-GR"/>
              </w:rPr>
              <w:t xml:space="preserve">Dr. </w:t>
            </w:r>
            <w:proofErr w:type="spellStart"/>
            <w:proofErr w:type="gramStart"/>
            <w:r w:rsidRPr="00044C21">
              <w:rPr>
                <w:rFonts w:eastAsia="Calibri" w:cs="Calibri"/>
                <w:lang w:val="fr-FR" w:eastAsia="el-GR" w:bidi="el-GR"/>
              </w:rPr>
              <w:t>D.Moraitou</w:t>
            </w:r>
            <w:proofErr w:type="spellEnd"/>
            <w:proofErr w:type="gramEnd"/>
          </w:p>
        </w:tc>
      </w:tr>
      <w:tr w:rsidR="00914C93" w:rsidRPr="00914C93" w14:paraId="62027411" w14:textId="77777777" w:rsidTr="005D51C6">
        <w:trPr>
          <w:trHeight w:val="450"/>
        </w:trPr>
        <w:tc>
          <w:tcPr>
            <w:tcW w:w="609" w:type="dxa"/>
          </w:tcPr>
          <w:p w14:paraId="0FA2FEAE" w14:textId="77777777" w:rsidR="00914C93" w:rsidRPr="00C9219E" w:rsidRDefault="00914C93" w:rsidP="00914C93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51</w:t>
            </w:r>
          </w:p>
        </w:tc>
        <w:tc>
          <w:tcPr>
            <w:tcW w:w="5103" w:type="dxa"/>
          </w:tcPr>
          <w:p w14:paraId="7B111BE5" w14:textId="77777777" w:rsidR="00914C93" w:rsidRPr="00C9219E" w:rsidRDefault="00914C93" w:rsidP="00914C93">
            <w:pPr>
              <w:spacing w:before="54"/>
              <w:ind w:left="55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Managing Diversity in Different life domains</w:t>
            </w:r>
          </w:p>
        </w:tc>
        <w:tc>
          <w:tcPr>
            <w:tcW w:w="850" w:type="dxa"/>
          </w:tcPr>
          <w:p w14:paraId="5A68135B" w14:textId="77777777" w:rsidR="00914C93" w:rsidRPr="00C9219E" w:rsidRDefault="00914C93" w:rsidP="00914C93">
            <w:pPr>
              <w:spacing w:before="54"/>
              <w:ind w:left="10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65BB6AF0" w14:textId="77777777" w:rsidR="00914C93" w:rsidRPr="00C9219E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 xml:space="preserve">Dr. </w:t>
            </w:r>
            <w:proofErr w:type="spellStart"/>
            <w:proofErr w:type="gramStart"/>
            <w:r w:rsidRPr="00C9219E">
              <w:rPr>
                <w:rFonts w:eastAsia="Calibri" w:cs="Calibri"/>
                <w:lang w:eastAsia="el-GR" w:bidi="el-GR"/>
              </w:rPr>
              <w:t>M.Doropoulou</w:t>
            </w:r>
            <w:proofErr w:type="spellEnd"/>
            <w:proofErr w:type="gramEnd"/>
          </w:p>
        </w:tc>
      </w:tr>
      <w:tr w:rsidR="00914C93" w:rsidRPr="00914C93" w14:paraId="3C67383A" w14:textId="77777777" w:rsidTr="005D51C6">
        <w:trPr>
          <w:trHeight w:val="450"/>
        </w:trPr>
        <w:tc>
          <w:tcPr>
            <w:tcW w:w="609" w:type="dxa"/>
          </w:tcPr>
          <w:p w14:paraId="132BAC2F" w14:textId="77777777" w:rsidR="00914C93" w:rsidRPr="00C9219E" w:rsidRDefault="00914C93" w:rsidP="00914C93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41</w:t>
            </w:r>
          </w:p>
        </w:tc>
        <w:tc>
          <w:tcPr>
            <w:tcW w:w="5103" w:type="dxa"/>
          </w:tcPr>
          <w:p w14:paraId="0D795228" w14:textId="77777777" w:rsidR="00914C93" w:rsidRPr="00C9219E" w:rsidRDefault="00914C93" w:rsidP="00914C93">
            <w:pPr>
              <w:spacing w:before="54"/>
              <w:ind w:left="55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History of Psychology</w:t>
            </w:r>
          </w:p>
        </w:tc>
        <w:tc>
          <w:tcPr>
            <w:tcW w:w="850" w:type="dxa"/>
          </w:tcPr>
          <w:p w14:paraId="02517C29" w14:textId="77777777" w:rsidR="00914C93" w:rsidRPr="00C9219E" w:rsidRDefault="00914C93" w:rsidP="00914C93">
            <w:pPr>
              <w:spacing w:before="54"/>
              <w:ind w:left="10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0B14EA25" w14:textId="77777777" w:rsidR="00914C93" w:rsidRPr="00C9219E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 xml:space="preserve">Dr. </w:t>
            </w:r>
            <w:proofErr w:type="spellStart"/>
            <w:proofErr w:type="gramStart"/>
            <w:r w:rsidRPr="00C9219E">
              <w:rPr>
                <w:rFonts w:eastAsia="Calibri" w:cs="Calibri"/>
                <w:lang w:eastAsia="el-GR" w:bidi="el-GR"/>
              </w:rPr>
              <w:t>D.Moraitou</w:t>
            </w:r>
            <w:proofErr w:type="spellEnd"/>
            <w:proofErr w:type="gramEnd"/>
          </w:p>
        </w:tc>
      </w:tr>
      <w:tr w:rsidR="00914C93" w:rsidRPr="00914C93" w14:paraId="39D4DEB4" w14:textId="77777777" w:rsidTr="005D51C6">
        <w:trPr>
          <w:trHeight w:val="448"/>
        </w:trPr>
        <w:tc>
          <w:tcPr>
            <w:tcW w:w="609" w:type="dxa"/>
          </w:tcPr>
          <w:p w14:paraId="5EE4EF09" w14:textId="77777777" w:rsidR="00914C93" w:rsidRPr="00C9219E" w:rsidRDefault="00914C93" w:rsidP="00914C93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42</w:t>
            </w:r>
          </w:p>
        </w:tc>
        <w:tc>
          <w:tcPr>
            <w:tcW w:w="5103" w:type="dxa"/>
          </w:tcPr>
          <w:p w14:paraId="0FB3255B" w14:textId="77777777" w:rsidR="00914C93" w:rsidRPr="00C9219E" w:rsidRDefault="00914C93" w:rsidP="00914C93">
            <w:pPr>
              <w:spacing w:before="54"/>
              <w:ind w:left="55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 xml:space="preserve">Systems Theory, </w:t>
            </w:r>
            <w:proofErr w:type="gramStart"/>
            <w:r w:rsidRPr="00C9219E">
              <w:rPr>
                <w:rFonts w:eastAsia="Calibri" w:cs="Calibri"/>
                <w:lang w:eastAsia="el-GR" w:bidi="el-GR"/>
              </w:rPr>
              <w:t>psychology</w:t>
            </w:r>
            <w:proofErr w:type="gramEnd"/>
            <w:r w:rsidRPr="00C9219E">
              <w:rPr>
                <w:rFonts w:eastAsia="Calibri" w:cs="Calibri"/>
                <w:lang w:eastAsia="el-GR" w:bidi="el-GR"/>
              </w:rPr>
              <w:t xml:space="preserve"> and social media</w:t>
            </w:r>
          </w:p>
        </w:tc>
        <w:tc>
          <w:tcPr>
            <w:tcW w:w="850" w:type="dxa"/>
          </w:tcPr>
          <w:p w14:paraId="66ACDBEA" w14:textId="77777777" w:rsidR="00914C93" w:rsidRPr="00C9219E" w:rsidRDefault="00914C93" w:rsidP="00914C93">
            <w:pPr>
              <w:spacing w:before="54"/>
              <w:ind w:left="10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107D8145" w14:textId="77777777" w:rsidR="00914C93" w:rsidRPr="00C9219E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 xml:space="preserve">Dr. </w:t>
            </w:r>
            <w:proofErr w:type="spellStart"/>
            <w:proofErr w:type="gramStart"/>
            <w:r w:rsidRPr="00C9219E">
              <w:rPr>
                <w:rFonts w:eastAsia="Calibri" w:cs="Calibri"/>
                <w:lang w:eastAsia="el-GR" w:bidi="el-GR"/>
              </w:rPr>
              <w:t>A.Brailas</w:t>
            </w:r>
            <w:proofErr w:type="spellEnd"/>
            <w:proofErr w:type="gramEnd"/>
          </w:p>
        </w:tc>
      </w:tr>
    </w:tbl>
    <w:p w14:paraId="3670606E" w14:textId="77777777" w:rsidR="00914C93" w:rsidRPr="00914C93" w:rsidRDefault="00914C93" w:rsidP="00914C93">
      <w:pPr>
        <w:spacing w:after="0"/>
        <w:ind w:right="397"/>
        <w:jc w:val="center"/>
        <w:rPr>
          <w:b/>
        </w:rPr>
      </w:pPr>
    </w:p>
    <w:p w14:paraId="103028EA" w14:textId="77777777" w:rsidR="00914C93" w:rsidRPr="00914C93" w:rsidRDefault="00914C93" w:rsidP="00914C93">
      <w:pPr>
        <w:spacing w:after="0"/>
        <w:ind w:right="397"/>
        <w:jc w:val="center"/>
        <w:rPr>
          <w:b/>
        </w:rPr>
      </w:pPr>
    </w:p>
    <w:p w14:paraId="7033D249" w14:textId="77777777" w:rsidR="005623FF" w:rsidRDefault="005623FF" w:rsidP="00914C93">
      <w:pPr>
        <w:spacing w:after="0"/>
        <w:ind w:right="397"/>
        <w:jc w:val="center"/>
        <w:rPr>
          <w:b/>
        </w:rPr>
      </w:pPr>
    </w:p>
    <w:p w14:paraId="0729747F" w14:textId="77777777" w:rsidR="005623FF" w:rsidRDefault="005623FF" w:rsidP="00914C93">
      <w:pPr>
        <w:spacing w:after="0"/>
        <w:ind w:right="397"/>
        <w:jc w:val="center"/>
        <w:rPr>
          <w:b/>
        </w:rPr>
      </w:pPr>
    </w:p>
    <w:p w14:paraId="70024E33" w14:textId="77777777" w:rsidR="005623FF" w:rsidRDefault="005623FF" w:rsidP="00914C93">
      <w:pPr>
        <w:spacing w:after="0"/>
        <w:ind w:right="397"/>
        <w:jc w:val="center"/>
        <w:rPr>
          <w:b/>
        </w:rPr>
      </w:pPr>
    </w:p>
    <w:p w14:paraId="229E6164" w14:textId="5C66D4E5" w:rsidR="00914C93" w:rsidRPr="00914C93" w:rsidRDefault="00914C93" w:rsidP="00914C93">
      <w:pPr>
        <w:spacing w:after="0"/>
        <w:ind w:right="397"/>
        <w:jc w:val="center"/>
        <w:rPr>
          <w:b/>
        </w:rPr>
      </w:pPr>
      <w:r w:rsidRPr="00914C93">
        <w:rPr>
          <w:b/>
        </w:rPr>
        <w:t>ΕΑΡΙΝΟ ΕΞΑΜΗΝΟ</w:t>
      </w:r>
    </w:p>
    <w:p w14:paraId="310AFEA3" w14:textId="3C4A7D97" w:rsidR="00914C93" w:rsidRPr="00914C93" w:rsidRDefault="00914C93" w:rsidP="00914C93">
      <w:pPr>
        <w:tabs>
          <w:tab w:val="left" w:pos="6774"/>
        </w:tabs>
        <w:spacing w:before="2" w:after="0"/>
        <w:ind w:left="292"/>
        <w:rPr>
          <w:b/>
        </w:rPr>
      </w:pPr>
      <w:r w:rsidRPr="00914C93">
        <w:rPr>
          <w:b/>
        </w:rPr>
        <w:tab/>
      </w:r>
    </w:p>
    <w:tbl>
      <w:tblPr>
        <w:tblStyle w:val="TableNormal2"/>
        <w:tblW w:w="9114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090"/>
        <w:gridCol w:w="850"/>
        <w:gridCol w:w="2552"/>
      </w:tblGrid>
      <w:tr w:rsidR="00143FDA" w:rsidRPr="00914C93" w14:paraId="68740554" w14:textId="77777777" w:rsidTr="005D51C6">
        <w:trPr>
          <w:trHeight w:val="448"/>
        </w:trPr>
        <w:tc>
          <w:tcPr>
            <w:tcW w:w="622" w:type="dxa"/>
          </w:tcPr>
          <w:p w14:paraId="11BE2D0F" w14:textId="10C0D815" w:rsidR="00143FDA" w:rsidRPr="00C9219E" w:rsidRDefault="00143FDA" w:rsidP="00914C93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b/>
              </w:rPr>
              <w:t>K.M.</w:t>
            </w:r>
          </w:p>
        </w:tc>
        <w:tc>
          <w:tcPr>
            <w:tcW w:w="5090" w:type="dxa"/>
          </w:tcPr>
          <w:p w14:paraId="47D35418" w14:textId="77777777" w:rsidR="00143FDA" w:rsidRPr="00C9219E" w:rsidRDefault="00143FDA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850" w:type="dxa"/>
          </w:tcPr>
          <w:p w14:paraId="114DE6AD" w14:textId="01633D1F" w:rsidR="00143FDA" w:rsidRPr="00C9219E" w:rsidRDefault="00143FDA" w:rsidP="00914C93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2552" w:type="dxa"/>
          </w:tcPr>
          <w:p w14:paraId="74973909" w14:textId="77777777" w:rsidR="00143FDA" w:rsidRPr="00C9219E" w:rsidRDefault="00143FDA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</w:p>
        </w:tc>
      </w:tr>
      <w:tr w:rsidR="00914C93" w:rsidRPr="00914C93" w14:paraId="729C2D1F" w14:textId="77777777" w:rsidTr="005D51C6">
        <w:trPr>
          <w:trHeight w:val="448"/>
        </w:trPr>
        <w:tc>
          <w:tcPr>
            <w:tcW w:w="622" w:type="dxa"/>
          </w:tcPr>
          <w:p w14:paraId="0DD78DBB" w14:textId="77777777" w:rsidR="00914C93" w:rsidRPr="00C9219E" w:rsidRDefault="00914C93" w:rsidP="00914C93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08</w:t>
            </w:r>
          </w:p>
          <w:p w14:paraId="21650299" w14:textId="286D87AB" w:rsidR="00914C93" w:rsidRPr="00C9219E" w:rsidRDefault="00914C93" w:rsidP="00914C93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</w:p>
        </w:tc>
        <w:tc>
          <w:tcPr>
            <w:tcW w:w="5090" w:type="dxa"/>
          </w:tcPr>
          <w:p w14:paraId="3B215BE2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Key issues in Psychology II – Erasmus +</w:t>
            </w:r>
          </w:p>
        </w:tc>
        <w:tc>
          <w:tcPr>
            <w:tcW w:w="850" w:type="dxa"/>
          </w:tcPr>
          <w:p w14:paraId="09CEBEB4" w14:textId="77777777" w:rsidR="00914C93" w:rsidRPr="00C9219E" w:rsidRDefault="00914C93" w:rsidP="00914C93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5B76AB72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 xml:space="preserve">Prof. </w:t>
            </w:r>
            <w:proofErr w:type="spellStart"/>
            <w:proofErr w:type="gramStart"/>
            <w:r w:rsidRPr="00C9219E">
              <w:rPr>
                <w:rFonts w:eastAsia="Calibri" w:cs="Calibri"/>
                <w:lang w:eastAsia="el-GR" w:bidi="el-GR"/>
              </w:rPr>
              <w:t>X.Chryssochoou</w:t>
            </w:r>
            <w:proofErr w:type="spellEnd"/>
            <w:proofErr w:type="gramEnd"/>
          </w:p>
        </w:tc>
      </w:tr>
      <w:tr w:rsidR="00914C93" w:rsidRPr="00914C93" w14:paraId="3CED9AEE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6C7BF000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69B32603" w14:textId="55A874D2" w:rsidR="00914C93" w:rsidRPr="00914C93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lang w:eastAsia="el-GR"/>
              </w:rPr>
              <w:t xml:space="preserve">6221 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Psychology </w:t>
            </w:r>
            <w:r w:rsidR="005623FF">
              <w:rPr>
                <w:rFonts w:ascii="Calibri" w:eastAsia="Times New Roman" w:hAnsi="Calibri" w:cs="Times New Roman"/>
                <w:lang w:eastAsia="el-GR"/>
              </w:rPr>
              <w:t>o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>f Multiculturalism</w:t>
            </w:r>
          </w:p>
        </w:tc>
        <w:tc>
          <w:tcPr>
            <w:tcW w:w="850" w:type="dxa"/>
          </w:tcPr>
          <w:p w14:paraId="18C61E3A" w14:textId="65646E36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03826872" w14:textId="77777777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Prof. </w:t>
            </w:r>
            <w:proofErr w:type="spellStart"/>
            <w:proofErr w:type="gramStart"/>
            <w:r w:rsidRPr="00914C93">
              <w:rPr>
                <w:rFonts w:eastAsia="Calibri" w:cs="Calibri"/>
                <w:lang w:eastAsia="el-GR" w:bidi="el-GR"/>
              </w:rPr>
              <w:t>X.Chryssochoou</w:t>
            </w:r>
            <w:proofErr w:type="spellEnd"/>
            <w:proofErr w:type="gramEnd"/>
          </w:p>
        </w:tc>
      </w:tr>
      <w:tr w:rsidR="00914C93" w:rsidRPr="00914C93" w14:paraId="03A405D9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025D7B2D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574B113D" w14:textId="39F3B983" w:rsidR="00914C93" w:rsidRPr="00914C93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lang w:eastAsia="el-GR"/>
              </w:rPr>
              <w:t xml:space="preserve">6292 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Introduction </w:t>
            </w:r>
            <w:r w:rsidR="005623FF">
              <w:rPr>
                <w:rFonts w:ascii="Calibri" w:eastAsia="Times New Roman" w:hAnsi="Calibri" w:cs="Times New Roman"/>
                <w:lang w:eastAsia="el-GR"/>
              </w:rPr>
              <w:t>t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>o Positive Psychology</w:t>
            </w:r>
          </w:p>
        </w:tc>
        <w:tc>
          <w:tcPr>
            <w:tcW w:w="850" w:type="dxa"/>
          </w:tcPr>
          <w:p w14:paraId="75E12B39" w14:textId="58E4F47E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5A442749" w14:textId="45A0C47A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Prof. </w:t>
            </w:r>
            <w:proofErr w:type="spellStart"/>
            <w:proofErr w:type="gramStart"/>
            <w:r w:rsidR="00751A88" w:rsidRPr="00751A88">
              <w:rPr>
                <w:rFonts w:eastAsia="Calibri" w:cs="Calibri"/>
                <w:lang w:eastAsia="el-GR" w:bidi="el-GR"/>
              </w:rPr>
              <w:t>P.Kordoutis</w:t>
            </w:r>
            <w:proofErr w:type="spellEnd"/>
            <w:proofErr w:type="gramEnd"/>
          </w:p>
        </w:tc>
      </w:tr>
      <w:tr w:rsidR="00914C93" w:rsidRPr="00914C93" w14:paraId="7CBF2A97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4680FFA4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5DDC1E0D" w14:textId="77777777" w:rsidR="00914C93" w:rsidRPr="00914C93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lang w:eastAsia="el-GR"/>
              </w:rPr>
              <w:t xml:space="preserve">6060 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>Social Representations</w:t>
            </w:r>
          </w:p>
        </w:tc>
        <w:tc>
          <w:tcPr>
            <w:tcW w:w="850" w:type="dxa"/>
          </w:tcPr>
          <w:p w14:paraId="6079D301" w14:textId="62846EAC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3CA0B7FD" w14:textId="060FA756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Prof. </w:t>
            </w:r>
            <w:r w:rsidR="002F5813">
              <w:rPr>
                <w:rFonts w:eastAsia="Calibri" w:cs="Calibri"/>
                <w:lang w:eastAsia="el-GR" w:bidi="el-GR"/>
              </w:rPr>
              <w:t xml:space="preserve">A </w:t>
            </w:r>
            <w:proofErr w:type="spellStart"/>
            <w:r w:rsidR="002F5813">
              <w:rPr>
                <w:rFonts w:eastAsia="Calibri" w:cs="Calibri"/>
                <w:lang w:eastAsia="el-GR" w:bidi="el-GR"/>
              </w:rPr>
              <w:t>Madoglou</w:t>
            </w:r>
            <w:proofErr w:type="spellEnd"/>
          </w:p>
        </w:tc>
      </w:tr>
      <w:tr w:rsidR="00914C93" w:rsidRPr="00914C93" w14:paraId="22D60F34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4CD1E036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2A934D1D" w14:textId="40620F05" w:rsidR="00914C93" w:rsidRPr="00914C93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lang w:eastAsia="el-GR"/>
              </w:rPr>
              <w:t xml:space="preserve">6368 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Theories </w:t>
            </w:r>
            <w:r w:rsidR="005623FF">
              <w:rPr>
                <w:rFonts w:ascii="Calibri" w:eastAsia="Times New Roman" w:hAnsi="Calibri" w:cs="Times New Roman"/>
                <w:lang w:eastAsia="el-GR"/>
              </w:rPr>
              <w:t>o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>f Learning</w:t>
            </w:r>
          </w:p>
        </w:tc>
        <w:tc>
          <w:tcPr>
            <w:tcW w:w="850" w:type="dxa"/>
          </w:tcPr>
          <w:p w14:paraId="70020EAD" w14:textId="0D96A1B7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19F9E515" w14:textId="77777777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Dr. A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Efthimiopoulos</w:t>
            </w:r>
            <w:proofErr w:type="spellEnd"/>
          </w:p>
        </w:tc>
      </w:tr>
      <w:tr w:rsidR="00914C93" w:rsidRPr="00914C93" w14:paraId="4172E9A4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0911F6B1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11318BA4" w14:textId="77777777" w:rsidR="00914C93" w:rsidRPr="00914C93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lang w:eastAsia="el-GR"/>
              </w:rPr>
              <w:t xml:space="preserve">6353 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>Clinical Psychology</w:t>
            </w:r>
          </w:p>
        </w:tc>
        <w:tc>
          <w:tcPr>
            <w:tcW w:w="850" w:type="dxa"/>
          </w:tcPr>
          <w:p w14:paraId="34C6D3EB" w14:textId="66C6AC2A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4ABCA0D5" w14:textId="125532C8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Α</w:t>
            </w:r>
            <w:r w:rsidR="00143FDA">
              <w:rPr>
                <w:rFonts w:eastAsia="Calibri" w:cs="Calibri"/>
                <w:lang w:eastAsia="el-GR" w:bidi="el-GR"/>
              </w:rPr>
              <w:t>ss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. Prof. V. </w:t>
            </w:r>
            <w:r w:rsidR="00685142">
              <w:rPr>
                <w:rFonts w:eastAsia="Calibri" w:cs="Calibri"/>
                <w:lang w:val="el-GR" w:eastAsia="el-GR" w:bidi="el-GR"/>
              </w:rPr>
              <w:t>Υ</w:t>
            </w:r>
            <w:proofErr w:type="spellStart"/>
            <w:r w:rsidR="00685142" w:rsidRPr="00914C93">
              <w:rPr>
                <w:rFonts w:eastAsia="Calibri" w:cs="Calibri"/>
                <w:lang w:eastAsia="el-GR" w:bidi="el-GR"/>
              </w:rPr>
              <w:t>otsidi</w:t>
            </w:r>
            <w:proofErr w:type="spellEnd"/>
          </w:p>
        </w:tc>
      </w:tr>
      <w:tr w:rsidR="00914C93" w:rsidRPr="00914C93" w14:paraId="08B0B555" w14:textId="77777777" w:rsidTr="00F7062C">
        <w:trPr>
          <w:trHeight w:val="448"/>
        </w:trPr>
        <w:tc>
          <w:tcPr>
            <w:tcW w:w="622" w:type="dxa"/>
            <w:vAlign w:val="center"/>
          </w:tcPr>
          <w:p w14:paraId="7079FF62" w14:textId="77777777" w:rsidR="00914C93" w:rsidRPr="00F7062C" w:rsidRDefault="00914C93" w:rsidP="00914C93">
            <w:pPr>
              <w:jc w:val="center"/>
            </w:pPr>
            <w:r w:rsidRPr="00F7062C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shd w:val="clear" w:color="auto" w:fill="auto"/>
            <w:vAlign w:val="bottom"/>
          </w:tcPr>
          <w:p w14:paraId="13474565" w14:textId="49A76DD9" w:rsidR="00914C93" w:rsidRPr="00F7062C" w:rsidRDefault="00914C93" w:rsidP="00F7062C">
            <w:pPr>
              <w:rPr>
                <w:rFonts w:ascii="Calibri" w:eastAsia="Times New Roman" w:hAnsi="Calibri" w:cs="Times New Roman"/>
                <w:bCs/>
                <w:lang w:eastAsia="el-GR"/>
              </w:rPr>
            </w:pPr>
            <w:r w:rsidRPr="00F7062C">
              <w:rPr>
                <w:rFonts w:ascii="Calibri" w:eastAsia="Times New Roman" w:hAnsi="Calibri" w:cs="Times New Roman"/>
                <w:bCs/>
                <w:lang w:eastAsia="el-GR"/>
              </w:rPr>
              <w:t xml:space="preserve"> </w:t>
            </w:r>
            <w:r w:rsidR="00214D0B" w:rsidRPr="00F7062C">
              <w:rPr>
                <w:rFonts w:ascii="Calibri" w:eastAsia="Times New Roman" w:hAnsi="Calibri" w:cs="Times New Roman"/>
                <w:b/>
                <w:lang w:eastAsia="el-GR"/>
              </w:rPr>
              <w:t>6356</w:t>
            </w:r>
            <w:r w:rsidR="00214D0B" w:rsidRPr="00F7062C">
              <w:rPr>
                <w:rFonts w:ascii="Calibri" w:eastAsia="Times New Roman" w:hAnsi="Calibri" w:cs="Times New Roman"/>
                <w:bCs/>
                <w:lang w:eastAsia="el-GR"/>
              </w:rPr>
              <w:t xml:space="preserve"> Cyberpsychology: dynamical social psychology</w:t>
            </w:r>
          </w:p>
        </w:tc>
        <w:tc>
          <w:tcPr>
            <w:tcW w:w="850" w:type="dxa"/>
            <w:shd w:val="clear" w:color="auto" w:fill="auto"/>
          </w:tcPr>
          <w:p w14:paraId="303DF1A9" w14:textId="7727AE50" w:rsidR="00914C93" w:rsidRPr="00F7062C" w:rsidRDefault="00F7062C" w:rsidP="00F7062C">
            <w:pPr>
              <w:spacing w:before="54"/>
              <w:jc w:val="center"/>
              <w:rPr>
                <w:rFonts w:ascii="Calibri" w:eastAsia="Times New Roman" w:hAnsi="Calibri" w:cs="Times New Roman"/>
                <w:bCs/>
                <w:lang w:eastAsia="el-GR"/>
              </w:rPr>
            </w:pPr>
            <w:r>
              <w:rPr>
                <w:rFonts w:ascii="Calibri" w:eastAsia="Times New Roman" w:hAnsi="Calibri" w:cs="Times New Roman"/>
                <w:bCs/>
                <w:lang w:eastAsia="el-GR"/>
              </w:rPr>
              <w:t>4</w:t>
            </w:r>
          </w:p>
        </w:tc>
        <w:tc>
          <w:tcPr>
            <w:tcW w:w="2552" w:type="dxa"/>
            <w:shd w:val="clear" w:color="auto" w:fill="auto"/>
          </w:tcPr>
          <w:p w14:paraId="536C9C30" w14:textId="0391AE1A" w:rsidR="00914C93" w:rsidRPr="00F7062C" w:rsidRDefault="00214D0B" w:rsidP="00F7062C">
            <w:pPr>
              <w:spacing w:before="54"/>
              <w:rPr>
                <w:rFonts w:ascii="Calibri" w:eastAsia="Times New Roman" w:hAnsi="Calibri" w:cs="Times New Roman"/>
                <w:bCs/>
                <w:lang w:eastAsia="el-GR"/>
              </w:rPr>
            </w:pPr>
            <w:r w:rsidRPr="00F7062C">
              <w:rPr>
                <w:rFonts w:ascii="Calibri" w:eastAsia="Times New Roman" w:hAnsi="Calibri" w:cs="Times New Roman"/>
                <w:bCs/>
                <w:lang w:eastAsia="el-GR"/>
              </w:rPr>
              <w:t xml:space="preserve">Prof. I. </w:t>
            </w:r>
            <w:proofErr w:type="spellStart"/>
            <w:r w:rsidRPr="00F7062C">
              <w:rPr>
                <w:rFonts w:ascii="Calibri" w:eastAsia="Times New Roman" w:hAnsi="Calibri" w:cs="Times New Roman"/>
                <w:bCs/>
                <w:lang w:eastAsia="el-GR"/>
              </w:rPr>
              <w:t>Katerelos</w:t>
            </w:r>
            <w:proofErr w:type="spellEnd"/>
          </w:p>
        </w:tc>
      </w:tr>
      <w:tr w:rsidR="00914C93" w:rsidRPr="00914C93" w14:paraId="5CB3640F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7E2933D3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0DB61D77" w14:textId="03B9B634" w:rsidR="00914C93" w:rsidRPr="00F7062C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2F5813">
              <w:rPr>
                <w:rFonts w:ascii="Calibri" w:eastAsia="Times New Roman" w:hAnsi="Calibri" w:cs="Times New Roman"/>
                <w:lang w:val="el-GR" w:eastAsia="el-GR"/>
              </w:rPr>
              <w:t xml:space="preserve"> </w:t>
            </w:r>
            <w:r w:rsidR="002F5813" w:rsidRPr="00F7062C">
              <w:rPr>
                <w:rFonts w:ascii="Calibri" w:eastAsia="Times New Roman" w:hAnsi="Calibri" w:cs="Times New Roman"/>
                <w:b/>
                <w:bCs/>
                <w:lang w:val="el-GR" w:eastAsia="el-GR"/>
              </w:rPr>
              <w:t>6272</w:t>
            </w:r>
            <w:r w:rsidR="002F5813" w:rsidRPr="002F5813">
              <w:rPr>
                <w:rFonts w:ascii="Calibri" w:eastAsia="Times New Roman" w:hAnsi="Calibri" w:cs="Times New Roman"/>
                <w:lang w:val="el-GR" w:eastAsia="el-GR"/>
              </w:rPr>
              <w:t xml:space="preserve"> </w:t>
            </w:r>
            <w:r w:rsidR="00F7062C" w:rsidRPr="00F7062C">
              <w:rPr>
                <w:rFonts w:ascii="Calibri" w:eastAsia="Times New Roman" w:hAnsi="Calibri" w:cs="Times New Roman"/>
                <w:bCs/>
                <w:lang w:eastAsia="el-GR"/>
              </w:rPr>
              <w:t>Introduction to Health Psychology</w:t>
            </w:r>
          </w:p>
        </w:tc>
        <w:tc>
          <w:tcPr>
            <w:tcW w:w="850" w:type="dxa"/>
          </w:tcPr>
          <w:p w14:paraId="1E9522CB" w14:textId="7F47A20A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  <w:vAlign w:val="center"/>
          </w:tcPr>
          <w:p w14:paraId="5A6480F0" w14:textId="7462EBB8" w:rsidR="00914C93" w:rsidRPr="00F7062C" w:rsidRDefault="00F7062C" w:rsidP="00143FD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F7062C">
              <w:rPr>
                <w:rFonts w:eastAsia="Calibri" w:cs="Calibri"/>
                <w:lang w:eastAsia="el-GR" w:bidi="el-GR"/>
              </w:rPr>
              <w:t>Prof. F. Anag</w:t>
            </w:r>
            <w:r w:rsidR="00CD4FD2">
              <w:rPr>
                <w:rFonts w:eastAsia="Calibri" w:cs="Calibri"/>
                <w:lang w:eastAsia="el-GR" w:bidi="el-GR"/>
              </w:rPr>
              <w:t>n</w:t>
            </w:r>
            <w:r w:rsidRPr="00F7062C">
              <w:rPr>
                <w:rFonts w:eastAsia="Calibri" w:cs="Calibri"/>
                <w:lang w:eastAsia="el-GR" w:bidi="el-GR"/>
              </w:rPr>
              <w:t>ostopoulos</w:t>
            </w:r>
          </w:p>
        </w:tc>
      </w:tr>
      <w:tr w:rsidR="00914C93" w:rsidRPr="00914C93" w14:paraId="39D7C175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69126A5D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1F77DC3E" w14:textId="3B4DA844" w:rsidR="00914C93" w:rsidRPr="002F5813" w:rsidRDefault="00F7062C" w:rsidP="002F5813">
            <w:pPr>
              <w:rPr>
                <w:rFonts w:ascii="Calibri" w:eastAsia="Times New Roman" w:hAnsi="Calibri" w:cs="Times New Roman"/>
                <w:lang w:val="el-GR" w:eastAsia="el-GR"/>
              </w:rPr>
            </w:pPr>
            <w:r w:rsidRPr="009316AE">
              <w:rPr>
                <w:rFonts w:ascii="Calibri" w:eastAsia="Times New Roman" w:hAnsi="Calibri" w:cs="Times New Roman"/>
                <w:b/>
                <w:bCs/>
                <w:lang w:eastAsia="el-GR"/>
              </w:rPr>
              <w:t xml:space="preserve"> </w:t>
            </w:r>
            <w:r w:rsidR="009316AE" w:rsidRPr="009316AE">
              <w:rPr>
                <w:rFonts w:ascii="Calibri" w:eastAsia="Times New Roman" w:hAnsi="Calibri" w:cs="Times New Roman"/>
                <w:b/>
                <w:bCs/>
                <w:lang w:val="el-GR" w:eastAsia="el-GR"/>
              </w:rPr>
              <w:t>6384</w:t>
            </w:r>
            <w:r w:rsidR="0032607E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="002F5813">
              <w:rPr>
                <w:rFonts w:ascii="Calibri" w:eastAsia="Times New Roman" w:hAnsi="Calibri" w:cs="Times New Roman"/>
                <w:lang w:eastAsia="el-GR"/>
              </w:rPr>
              <w:t>Brain and Learning</w:t>
            </w:r>
          </w:p>
        </w:tc>
        <w:tc>
          <w:tcPr>
            <w:tcW w:w="850" w:type="dxa"/>
          </w:tcPr>
          <w:p w14:paraId="5448F624" w14:textId="7A204D8B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0E1795BA" w14:textId="221C7E89" w:rsidR="00914C93" w:rsidRPr="00F7062C" w:rsidRDefault="00F7062C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F7062C">
              <w:rPr>
                <w:rFonts w:eastAsia="Calibri" w:cs="Calibri"/>
                <w:lang w:eastAsia="el-GR" w:bidi="el-GR"/>
              </w:rPr>
              <w:t xml:space="preserve">Ass. Prof. </w:t>
            </w:r>
            <w:r w:rsidR="002F5813" w:rsidRPr="00F7062C">
              <w:rPr>
                <w:rFonts w:eastAsia="Calibri" w:cs="Calibri"/>
                <w:lang w:eastAsia="el-GR" w:bidi="el-GR"/>
              </w:rPr>
              <w:t xml:space="preserve">A </w:t>
            </w:r>
            <w:proofErr w:type="spellStart"/>
            <w:r w:rsidR="002F5813" w:rsidRPr="00F7062C">
              <w:rPr>
                <w:rFonts w:eastAsia="Calibri" w:cs="Calibri"/>
                <w:lang w:eastAsia="el-GR" w:bidi="el-GR"/>
              </w:rPr>
              <w:t>Touloumako</w:t>
            </w:r>
            <w:r w:rsidRPr="00F7062C">
              <w:rPr>
                <w:rFonts w:eastAsia="Calibri" w:cs="Calibri"/>
                <w:lang w:eastAsia="el-GR" w:bidi="el-GR"/>
              </w:rPr>
              <w:t>s</w:t>
            </w:r>
            <w:proofErr w:type="spellEnd"/>
          </w:p>
        </w:tc>
      </w:tr>
      <w:tr w:rsidR="00914C93" w:rsidRPr="00914C93" w14:paraId="5DEF3C5E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25258AE2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2C4DD0BA" w14:textId="5D39FB5D" w:rsidR="00914C93" w:rsidRPr="00914C93" w:rsidRDefault="00914C93" w:rsidP="00914C93">
            <w:pPr>
              <w:rPr>
                <w:rFonts w:ascii="Calibri" w:eastAsia="Times New Roman" w:hAnsi="Calibri" w:cs="Times New Roman"/>
                <w:color w:val="000000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color w:val="000000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color w:val="000000"/>
                <w:lang w:eastAsia="el-GR"/>
              </w:rPr>
              <w:t xml:space="preserve">6354 </w:t>
            </w:r>
            <w:r w:rsidRPr="00914C93">
              <w:rPr>
                <w:rFonts w:ascii="Calibri" w:eastAsia="Times New Roman" w:hAnsi="Calibri" w:cs="Times New Roman"/>
                <w:color w:val="000000"/>
                <w:lang w:eastAsia="el-GR"/>
              </w:rPr>
              <w:t xml:space="preserve">Introduction </w:t>
            </w:r>
            <w:r w:rsidR="00F7062C" w:rsidRPr="00914C93">
              <w:rPr>
                <w:rFonts w:ascii="Calibri" w:eastAsia="Times New Roman" w:hAnsi="Calibri" w:cs="Times New Roman"/>
                <w:color w:val="000000"/>
                <w:lang w:eastAsia="el-GR"/>
              </w:rPr>
              <w:t>to</w:t>
            </w:r>
            <w:r w:rsidRPr="00914C93">
              <w:rPr>
                <w:rFonts w:ascii="Calibri" w:eastAsia="Times New Roman" w:hAnsi="Calibri" w:cs="Times New Roman"/>
                <w:color w:val="000000"/>
                <w:lang w:eastAsia="el-GR"/>
              </w:rPr>
              <w:t xml:space="preserve"> Neuropsychology</w:t>
            </w:r>
          </w:p>
        </w:tc>
        <w:tc>
          <w:tcPr>
            <w:tcW w:w="850" w:type="dxa"/>
          </w:tcPr>
          <w:p w14:paraId="404D3421" w14:textId="444BCDB3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6CD5B78B" w14:textId="38AC0AFC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Α</w:t>
            </w:r>
            <w:r w:rsidR="00143FDA">
              <w:rPr>
                <w:rFonts w:eastAsia="Calibri" w:cs="Calibri"/>
                <w:lang w:eastAsia="el-GR" w:bidi="el-GR"/>
              </w:rPr>
              <w:t>ss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. Prof. D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Kaselimis</w:t>
            </w:r>
            <w:proofErr w:type="spellEnd"/>
          </w:p>
        </w:tc>
      </w:tr>
      <w:tr w:rsidR="00914C93" w:rsidRPr="00914C93" w14:paraId="40AB9B3A" w14:textId="77777777" w:rsidTr="005D51C6">
        <w:trPr>
          <w:trHeight w:val="450"/>
        </w:trPr>
        <w:tc>
          <w:tcPr>
            <w:tcW w:w="622" w:type="dxa"/>
          </w:tcPr>
          <w:p w14:paraId="3DEBB924" w14:textId="77777777" w:rsidR="00914C93" w:rsidRPr="00C9219E" w:rsidRDefault="00914C93" w:rsidP="00914C93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52</w:t>
            </w:r>
          </w:p>
        </w:tc>
        <w:tc>
          <w:tcPr>
            <w:tcW w:w="5090" w:type="dxa"/>
          </w:tcPr>
          <w:p w14:paraId="172A6F80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Managing Diversity in dyadic human relationships</w:t>
            </w:r>
          </w:p>
        </w:tc>
        <w:tc>
          <w:tcPr>
            <w:tcW w:w="850" w:type="dxa"/>
          </w:tcPr>
          <w:p w14:paraId="520437AC" w14:textId="77777777" w:rsidR="00914C93" w:rsidRPr="00C9219E" w:rsidRDefault="00914C93" w:rsidP="00914C93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06D8A7D7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 xml:space="preserve">Dr. </w:t>
            </w:r>
            <w:proofErr w:type="spellStart"/>
            <w:proofErr w:type="gramStart"/>
            <w:r w:rsidRPr="00C9219E">
              <w:rPr>
                <w:rFonts w:eastAsia="Calibri" w:cs="Calibri"/>
                <w:lang w:eastAsia="el-GR" w:bidi="el-GR"/>
              </w:rPr>
              <w:t>M.Doropoulou</w:t>
            </w:r>
            <w:proofErr w:type="spellEnd"/>
            <w:proofErr w:type="gramEnd"/>
          </w:p>
        </w:tc>
      </w:tr>
      <w:tr w:rsidR="00914C93" w:rsidRPr="00914C93" w14:paraId="75D5FD24" w14:textId="77777777" w:rsidTr="005D51C6">
        <w:trPr>
          <w:trHeight w:val="451"/>
        </w:trPr>
        <w:tc>
          <w:tcPr>
            <w:tcW w:w="622" w:type="dxa"/>
          </w:tcPr>
          <w:p w14:paraId="126EDBC9" w14:textId="77777777" w:rsidR="00914C93" w:rsidRPr="00C9219E" w:rsidRDefault="00914C93" w:rsidP="00914C93">
            <w:pPr>
              <w:spacing w:before="55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44</w:t>
            </w:r>
          </w:p>
        </w:tc>
        <w:tc>
          <w:tcPr>
            <w:tcW w:w="5090" w:type="dxa"/>
          </w:tcPr>
          <w:p w14:paraId="41F26E15" w14:textId="77777777" w:rsidR="00914C93" w:rsidRPr="00C9219E" w:rsidRDefault="00914C93" w:rsidP="00914C93">
            <w:pPr>
              <w:spacing w:before="55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The Origins of Psychology, from Philosophy to Science</w:t>
            </w:r>
          </w:p>
        </w:tc>
        <w:tc>
          <w:tcPr>
            <w:tcW w:w="850" w:type="dxa"/>
          </w:tcPr>
          <w:p w14:paraId="0C760116" w14:textId="77777777" w:rsidR="00914C93" w:rsidRPr="00C9219E" w:rsidRDefault="00914C93" w:rsidP="00914C93">
            <w:pPr>
              <w:spacing w:before="55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26145A39" w14:textId="77777777" w:rsidR="00914C93" w:rsidRPr="00C9219E" w:rsidRDefault="00914C93" w:rsidP="00914C93">
            <w:pPr>
              <w:spacing w:before="55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 xml:space="preserve">Dr. </w:t>
            </w:r>
            <w:proofErr w:type="spellStart"/>
            <w:proofErr w:type="gramStart"/>
            <w:r w:rsidRPr="00C9219E">
              <w:rPr>
                <w:rFonts w:eastAsia="Calibri" w:cs="Calibri"/>
                <w:lang w:eastAsia="el-GR" w:bidi="el-GR"/>
              </w:rPr>
              <w:t>D.Moraitou</w:t>
            </w:r>
            <w:proofErr w:type="spellEnd"/>
            <w:proofErr w:type="gramEnd"/>
          </w:p>
        </w:tc>
      </w:tr>
      <w:tr w:rsidR="00914C93" w:rsidRPr="00914C93" w14:paraId="302D1B47" w14:textId="77777777" w:rsidTr="005D51C6">
        <w:trPr>
          <w:trHeight w:val="448"/>
        </w:trPr>
        <w:tc>
          <w:tcPr>
            <w:tcW w:w="622" w:type="dxa"/>
          </w:tcPr>
          <w:p w14:paraId="2D5D5660" w14:textId="77777777" w:rsidR="00914C93" w:rsidRPr="00C9219E" w:rsidRDefault="00914C93" w:rsidP="00914C93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73</w:t>
            </w:r>
          </w:p>
        </w:tc>
        <w:tc>
          <w:tcPr>
            <w:tcW w:w="5090" w:type="dxa"/>
          </w:tcPr>
          <w:p w14:paraId="70C763EF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Times New Roman"/>
              </w:rPr>
              <w:t>Digital storytelling: Working Creatively with Communities</w:t>
            </w:r>
          </w:p>
        </w:tc>
        <w:tc>
          <w:tcPr>
            <w:tcW w:w="850" w:type="dxa"/>
          </w:tcPr>
          <w:p w14:paraId="2C51B778" w14:textId="77777777" w:rsidR="00914C93" w:rsidRPr="00C9219E" w:rsidRDefault="00914C93" w:rsidP="00914C93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55F842F2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 xml:space="preserve">Dr. </w:t>
            </w:r>
            <w:proofErr w:type="spellStart"/>
            <w:proofErr w:type="gramStart"/>
            <w:r w:rsidRPr="00C9219E">
              <w:rPr>
                <w:rFonts w:eastAsia="Calibri" w:cs="Calibri"/>
                <w:lang w:eastAsia="el-GR" w:bidi="el-GR"/>
              </w:rPr>
              <w:t>A.Brailas</w:t>
            </w:r>
            <w:proofErr w:type="spellEnd"/>
            <w:proofErr w:type="gramEnd"/>
          </w:p>
        </w:tc>
      </w:tr>
    </w:tbl>
    <w:p w14:paraId="4D7C32B5" w14:textId="77777777" w:rsidR="00914C93" w:rsidRPr="00914C93" w:rsidRDefault="00914C93" w:rsidP="00914C93">
      <w:pPr>
        <w:spacing w:after="0"/>
        <w:ind w:left="-567"/>
        <w:jc w:val="both"/>
        <w:rPr>
          <w:b/>
          <w:i/>
        </w:rPr>
      </w:pPr>
    </w:p>
    <w:p w14:paraId="49586EA0" w14:textId="77777777" w:rsidR="00914C93" w:rsidRPr="00214D0B" w:rsidRDefault="00914C93" w:rsidP="00914C93">
      <w:pPr>
        <w:rPr>
          <w:b/>
          <w:bCs/>
        </w:rPr>
      </w:pPr>
    </w:p>
    <w:p w14:paraId="6098BD4D" w14:textId="77777777" w:rsidR="00914C93" w:rsidRPr="00914C93" w:rsidRDefault="00914C93" w:rsidP="00914C93"/>
    <w:p w14:paraId="5EA31042" w14:textId="77777777" w:rsidR="00914C93" w:rsidRPr="00914C93" w:rsidRDefault="00914C93" w:rsidP="00914C93"/>
    <w:p w14:paraId="30B39349" w14:textId="77777777" w:rsidR="00914C93" w:rsidRPr="00914C93" w:rsidRDefault="00914C93" w:rsidP="00914C93"/>
    <w:p w14:paraId="74263327" w14:textId="77777777" w:rsidR="00914C93" w:rsidRPr="00914C93" w:rsidRDefault="00914C93" w:rsidP="00914C93"/>
    <w:p w14:paraId="788564FD" w14:textId="35FAB575" w:rsidR="00E32681" w:rsidRDefault="00E32681"/>
    <w:sectPr w:rsidR="00E32681" w:rsidSect="002F3F1F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BA572" w14:textId="77777777" w:rsidR="002F3F1F" w:rsidRDefault="002F3F1F">
      <w:pPr>
        <w:spacing w:after="0" w:line="240" w:lineRule="auto"/>
      </w:pPr>
      <w:r>
        <w:separator/>
      </w:r>
    </w:p>
  </w:endnote>
  <w:endnote w:type="continuationSeparator" w:id="0">
    <w:p w14:paraId="16A2BA4C" w14:textId="77777777" w:rsidR="002F3F1F" w:rsidRDefault="002F3F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arSymbol">
    <w:altName w:val="Yu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ont273">
    <w:altName w:val="Times New Roman"/>
    <w:charset w:val="A1"/>
    <w:family w:val="auto"/>
    <w:pitch w:val="variable"/>
  </w:font>
  <w:font w:name="font268">
    <w:altName w:val="Times New Roman"/>
    <w:charset w:val="A1"/>
    <w:family w:val="auto"/>
    <w:pitch w:val="variable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39BC6" w14:textId="77777777" w:rsidR="004A54AA" w:rsidRDefault="004A54AA">
    <w:pPr>
      <w:pStyle w:val="aa"/>
      <w:spacing w:line="14" w:lineRule="auto"/>
      <w:rPr>
        <w:i/>
        <w:sz w:val="20"/>
      </w:rPr>
    </w:pPr>
    <w:r>
      <w:rPr>
        <w:noProof/>
        <w:lang w:eastAsia="el-GR"/>
      </w:rPr>
      <w:drawing>
        <wp:anchor distT="0" distB="0" distL="0" distR="0" simplePos="0" relativeHeight="251659264" behindDoc="1" locked="0" layoutInCell="1" allowOverlap="1" wp14:anchorId="2806CA9E" wp14:editId="2797E186">
          <wp:simplePos x="0" y="0"/>
          <wp:positionH relativeFrom="page">
            <wp:posOffset>1052194</wp:posOffset>
          </wp:positionH>
          <wp:positionV relativeFrom="page">
            <wp:posOffset>10009504</wp:posOffset>
          </wp:positionV>
          <wp:extent cx="5467350" cy="45085"/>
          <wp:effectExtent l="0" t="0" r="0" b="0"/>
          <wp:wrapNone/>
          <wp:docPr id="4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467350" cy="45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l-GR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8B38828" wp14:editId="6A7B1C07">
              <wp:simplePos x="0" y="0"/>
              <wp:positionH relativeFrom="page">
                <wp:posOffset>3683000</wp:posOffset>
              </wp:positionH>
              <wp:positionV relativeFrom="page">
                <wp:posOffset>10078720</wp:posOffset>
              </wp:positionV>
              <wp:extent cx="194310" cy="165735"/>
              <wp:effectExtent l="0" t="1270" r="0" b="4445"/>
              <wp:wrapNone/>
              <wp:docPr id="18" name="Πλαίσιο κειμένου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98C31C" w14:textId="0C351698" w:rsidR="004A54AA" w:rsidRDefault="004A54AA">
                          <w:pPr>
                            <w:spacing w:line="245" w:lineRule="exact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47BCD">
                            <w:rPr>
                              <w:noProof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B38828" id="_x0000_t202" coordsize="21600,21600" o:spt="202" path="m,l,21600r21600,l21600,xe">
              <v:stroke joinstyle="miter"/>
              <v:path gradientshapeok="t" o:connecttype="rect"/>
            </v:shapetype>
            <v:shape id="Πλαίσιο κειμένου 18" o:spid="_x0000_s1026" type="#_x0000_t202" style="position:absolute;margin-left:290pt;margin-top:793.6pt;width:15.3pt;height:13.0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" filled="f" stroked="f">
              <v:textbox inset="0,0,0,0">
                <w:txbxContent>
                  <w:p w14:paraId="7798C31C" w14:textId="0C351698" w:rsidR="004A54AA" w:rsidRDefault="004A54AA">
                    <w:pPr>
                      <w:spacing w:line="245" w:lineRule="exact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B47BCD">
                      <w:rPr>
                        <w:noProof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E78C3" w14:textId="77777777" w:rsidR="002F3F1F" w:rsidRDefault="002F3F1F">
      <w:pPr>
        <w:spacing w:after="0" w:line="240" w:lineRule="auto"/>
      </w:pPr>
      <w:r>
        <w:separator/>
      </w:r>
    </w:p>
  </w:footnote>
  <w:footnote w:type="continuationSeparator" w:id="0">
    <w:p w14:paraId="339BCE41" w14:textId="77777777" w:rsidR="002F3F1F" w:rsidRDefault="002F3F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FF48B" w14:textId="1E2DAFB9" w:rsidR="004A54AA" w:rsidRDefault="004A54AA">
    <w:pPr>
      <w:pStyle w:val="a6"/>
    </w:pPr>
  </w:p>
  <w:tbl>
    <w:tblPr>
      <w:tblW w:w="8465" w:type="dxa"/>
      <w:tblInd w:w="99" w:type="dxa"/>
      <w:tblLayout w:type="fixed"/>
      <w:tblLook w:val="0000" w:firstRow="0" w:lastRow="0" w:firstColumn="0" w:lastColumn="0" w:noHBand="0" w:noVBand="0"/>
    </w:tblPr>
    <w:tblGrid>
      <w:gridCol w:w="236"/>
      <w:gridCol w:w="8229"/>
    </w:tblGrid>
    <w:tr w:rsidR="004A54AA" w:rsidRPr="001050F3" w14:paraId="0009E26B" w14:textId="77777777" w:rsidTr="004A54AA">
      <w:trPr>
        <w:trHeight w:hRule="exact" w:val="1410"/>
      </w:trPr>
      <w:tc>
        <w:tcPr>
          <w:tcW w:w="236" w:type="dxa"/>
        </w:tcPr>
        <w:p w14:paraId="5A0557CE" w14:textId="77777777" w:rsidR="004A54AA" w:rsidRPr="00F477AE" w:rsidRDefault="004A54AA" w:rsidP="00143FDA">
          <w:pPr>
            <w:tabs>
              <w:tab w:val="center" w:pos="4153"/>
              <w:tab w:val="right" w:pos="8306"/>
            </w:tabs>
            <w:jc w:val="right"/>
            <w:rPr>
              <w:rFonts w:ascii="Times New Roman" w:hAnsi="Times New Roman"/>
            </w:rPr>
          </w:pPr>
        </w:p>
      </w:tc>
      <w:tc>
        <w:tcPr>
          <w:tcW w:w="8229" w:type="dxa"/>
        </w:tcPr>
        <w:p w14:paraId="1A06557A" w14:textId="77777777" w:rsidR="004A54AA" w:rsidRPr="00F477AE" w:rsidRDefault="004A54AA" w:rsidP="00143FDA">
          <w:pPr>
            <w:tabs>
              <w:tab w:val="left" w:pos="4860"/>
            </w:tabs>
            <w:rPr>
              <w:rFonts w:ascii="Times New Roman" w:hAnsi="Times New Roman"/>
              <w:sz w:val="20"/>
            </w:rPr>
          </w:pPr>
          <w:r>
            <w:rPr>
              <w:rFonts w:ascii="Times New Roman" w:hAnsi="Times New Roman"/>
              <w:noProof/>
              <w:sz w:val="20"/>
              <w:lang w:eastAsia="el-GR"/>
            </w:rPr>
            <w:drawing>
              <wp:inline distT="0" distB="0" distL="0" distR="0" wp14:anchorId="2C6A8AD9" wp14:editId="0E5D7873">
                <wp:extent cx="5645150" cy="829310"/>
                <wp:effectExtent l="0" t="0" r="0" b="8890"/>
                <wp:docPr id="1" name="Εικόνα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45150" cy="8293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163FE616" w14:textId="7FD76BD7" w:rsidR="004A54AA" w:rsidRPr="005425AD" w:rsidRDefault="004A54AA" w:rsidP="00143FDA">
    <w:pPr>
      <w:tabs>
        <w:tab w:val="center" w:pos="4153"/>
        <w:tab w:val="right" w:pos="8306"/>
      </w:tabs>
      <w:jc w:val="right"/>
      <w:rPr>
        <w:bCs/>
        <w:i/>
        <w:iCs/>
        <w:sz w:val="20"/>
      </w:rPr>
    </w:pPr>
    <w:r w:rsidRPr="00F477AE">
      <w:rPr>
        <w:rFonts w:ascii="Times New Roman" w:hAnsi="Times New Roman"/>
      </w:rPr>
      <w:tab/>
    </w:r>
    <w:r>
      <w:rPr>
        <w:rFonts w:ascii="Times New Roman" w:hAnsi="Times New Roman"/>
      </w:rPr>
      <w:t xml:space="preserve">              </w:t>
    </w:r>
    <w:r w:rsidRPr="004616ED">
      <w:rPr>
        <w:bCs/>
        <w:i/>
        <w:iCs/>
        <w:sz w:val="20"/>
      </w:rPr>
      <w:t xml:space="preserve">Σελίδα </w:t>
    </w:r>
    <w:r w:rsidRPr="004616ED">
      <w:rPr>
        <w:b/>
        <w:bCs/>
        <w:i/>
        <w:iCs/>
        <w:sz w:val="20"/>
      </w:rPr>
      <w:fldChar w:fldCharType="begin"/>
    </w:r>
    <w:r w:rsidRPr="004616ED">
      <w:rPr>
        <w:b/>
        <w:bCs/>
        <w:i/>
        <w:iCs/>
        <w:sz w:val="20"/>
      </w:rPr>
      <w:instrText>PAGE  \* Arabic  \* MERGEFORMAT</w:instrText>
    </w:r>
    <w:r w:rsidRPr="004616ED">
      <w:rPr>
        <w:b/>
        <w:bCs/>
        <w:i/>
        <w:iCs/>
        <w:sz w:val="20"/>
      </w:rPr>
      <w:fldChar w:fldCharType="separate"/>
    </w:r>
    <w:r w:rsidR="00B47BCD">
      <w:rPr>
        <w:b/>
        <w:bCs/>
        <w:i/>
        <w:iCs/>
        <w:noProof/>
        <w:sz w:val="20"/>
      </w:rPr>
      <w:t>6</w:t>
    </w:r>
    <w:r w:rsidRPr="004616ED">
      <w:rPr>
        <w:b/>
        <w:bCs/>
        <w:i/>
        <w:iCs/>
        <w:sz w:val="20"/>
      </w:rPr>
      <w:fldChar w:fldCharType="end"/>
    </w:r>
    <w:r w:rsidRPr="004616ED">
      <w:rPr>
        <w:bCs/>
        <w:i/>
        <w:iCs/>
        <w:sz w:val="20"/>
      </w:rPr>
      <w:t xml:space="preserve"> από </w:t>
    </w:r>
    <w:r w:rsidRPr="004616ED">
      <w:rPr>
        <w:b/>
        <w:bCs/>
        <w:i/>
        <w:iCs/>
        <w:sz w:val="20"/>
      </w:rPr>
      <w:fldChar w:fldCharType="begin"/>
    </w:r>
    <w:r w:rsidRPr="004616ED">
      <w:rPr>
        <w:b/>
        <w:bCs/>
        <w:i/>
        <w:iCs/>
        <w:sz w:val="20"/>
      </w:rPr>
      <w:instrText>NUMPAGES  \* Arabic  \* MERGEFORMAT</w:instrText>
    </w:r>
    <w:r w:rsidRPr="004616ED">
      <w:rPr>
        <w:b/>
        <w:bCs/>
        <w:i/>
        <w:iCs/>
        <w:sz w:val="20"/>
      </w:rPr>
      <w:fldChar w:fldCharType="separate"/>
    </w:r>
    <w:r w:rsidR="00B47BCD">
      <w:rPr>
        <w:b/>
        <w:bCs/>
        <w:i/>
        <w:iCs/>
        <w:noProof/>
        <w:sz w:val="20"/>
      </w:rPr>
      <w:t>27</w:t>
    </w:r>
    <w:r w:rsidRPr="004616ED">
      <w:rPr>
        <w:b/>
        <w:bCs/>
        <w:i/>
        <w:iCs/>
        <w:sz w:val="20"/>
      </w:rPr>
      <w:fldChar w:fldCharType="end"/>
    </w:r>
  </w:p>
  <w:p w14:paraId="44E460EC" w14:textId="5828540F" w:rsidR="004A54AA" w:rsidRDefault="004A54AA">
    <w:pPr>
      <w:pStyle w:val="a6"/>
    </w:pPr>
  </w:p>
  <w:p w14:paraId="79887218" w14:textId="20890DD5" w:rsidR="004A54AA" w:rsidRDefault="004A54AA">
    <w:pPr>
      <w:pStyle w:val="aa"/>
      <w:spacing w:line="14" w:lineRule="auto"/>
      <w:rPr>
        <w:i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1.25pt;height:11.25pt;visibility:visible;mso-wrap-style:square" o:bullet="t">
        <v:imagedata r:id="rId1" o:title=""/>
      </v:shape>
    </w:pict>
  </w:numPicBullet>
  <w:numPicBullet w:numPicBulletId="1">
    <w:pict>
      <v:shape id="_x0000_i1043" type="#_x0000_t75" style="width:11.25pt;height:11.25pt" o:bullet="t">
        <v:imagedata r:id="rId2" o:title="mso91EE"/>
      </v:shape>
    </w:pict>
  </w:numPicBullet>
  <w:abstractNum w:abstractNumId="0" w15:restartNumberingAfterBreak="0">
    <w:nsid w:val="0450334F"/>
    <w:multiLevelType w:val="hybridMultilevel"/>
    <w:tmpl w:val="45BEF58E"/>
    <w:lvl w:ilvl="0" w:tplc="0408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E2549"/>
    <w:multiLevelType w:val="hybridMultilevel"/>
    <w:tmpl w:val="5B8461C8"/>
    <w:lvl w:ilvl="0" w:tplc="A3489C7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34954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EC645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8C0D1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0D823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ECF2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78C7A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9430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6707B9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524619B"/>
    <w:multiLevelType w:val="hybridMultilevel"/>
    <w:tmpl w:val="FC0AA9CC"/>
    <w:lvl w:ilvl="0" w:tplc="0408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06785116"/>
    <w:multiLevelType w:val="hybridMultilevel"/>
    <w:tmpl w:val="16AC2716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AE5D18"/>
    <w:multiLevelType w:val="hybridMultilevel"/>
    <w:tmpl w:val="400463BC"/>
    <w:lvl w:ilvl="0" w:tplc="BA78201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1DC480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6BA3C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6E89B8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7ECB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00048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0DA71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C2A8A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32AC5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0AAB6AC1"/>
    <w:multiLevelType w:val="hybridMultilevel"/>
    <w:tmpl w:val="80301F9A"/>
    <w:lvl w:ilvl="0" w:tplc="AC28EDA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724CB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3C005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95C24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DC079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75884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206D0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09CA48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79898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0E0D32FA"/>
    <w:multiLevelType w:val="hybridMultilevel"/>
    <w:tmpl w:val="A2CA8ADA"/>
    <w:lvl w:ilvl="0" w:tplc="4A7E4F3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2E44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E0082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C627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DCC0E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AFA65C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CB03B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D2093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1489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0EE40546"/>
    <w:multiLevelType w:val="multilevel"/>
    <w:tmpl w:val="C026EBF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27D0299"/>
    <w:multiLevelType w:val="multilevel"/>
    <w:tmpl w:val="442E22F8"/>
    <w:lvl w:ilvl="0">
      <w:start w:val="1"/>
      <w:numFmt w:val="upperRoman"/>
      <w:lvlText w:val="%1."/>
      <w:lvlJc w:val="left"/>
      <w:pPr>
        <w:ind w:left="360" w:hanging="360"/>
      </w:pPr>
      <w:rPr>
        <w:rFonts w:ascii="Calibri" w:eastAsia="Times New Roman" w:hAnsi="Calibri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2D11896"/>
    <w:multiLevelType w:val="multilevel"/>
    <w:tmpl w:val="78967DD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4400072"/>
    <w:multiLevelType w:val="hybridMultilevel"/>
    <w:tmpl w:val="61D0D310"/>
    <w:lvl w:ilvl="0" w:tplc="5DC02A44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1004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724" w:hanging="360"/>
      </w:pPr>
    </w:lvl>
    <w:lvl w:ilvl="2" w:tplc="0408001B" w:tentative="1">
      <w:start w:val="1"/>
      <w:numFmt w:val="lowerRoman"/>
      <w:lvlText w:val="%3."/>
      <w:lvlJc w:val="right"/>
      <w:pPr>
        <w:ind w:left="2444" w:hanging="180"/>
      </w:pPr>
    </w:lvl>
    <w:lvl w:ilvl="3" w:tplc="0408000F" w:tentative="1">
      <w:start w:val="1"/>
      <w:numFmt w:val="decimal"/>
      <w:lvlText w:val="%4."/>
      <w:lvlJc w:val="left"/>
      <w:pPr>
        <w:ind w:left="3164" w:hanging="360"/>
      </w:pPr>
    </w:lvl>
    <w:lvl w:ilvl="4" w:tplc="04080019" w:tentative="1">
      <w:start w:val="1"/>
      <w:numFmt w:val="lowerLetter"/>
      <w:lvlText w:val="%5."/>
      <w:lvlJc w:val="left"/>
      <w:pPr>
        <w:ind w:left="3884" w:hanging="360"/>
      </w:pPr>
    </w:lvl>
    <w:lvl w:ilvl="5" w:tplc="0408001B" w:tentative="1">
      <w:start w:val="1"/>
      <w:numFmt w:val="lowerRoman"/>
      <w:lvlText w:val="%6."/>
      <w:lvlJc w:val="right"/>
      <w:pPr>
        <w:ind w:left="4604" w:hanging="180"/>
      </w:pPr>
    </w:lvl>
    <w:lvl w:ilvl="6" w:tplc="0408000F" w:tentative="1">
      <w:start w:val="1"/>
      <w:numFmt w:val="decimal"/>
      <w:lvlText w:val="%7."/>
      <w:lvlJc w:val="left"/>
      <w:pPr>
        <w:ind w:left="5324" w:hanging="360"/>
      </w:pPr>
    </w:lvl>
    <w:lvl w:ilvl="7" w:tplc="04080019" w:tentative="1">
      <w:start w:val="1"/>
      <w:numFmt w:val="lowerLetter"/>
      <w:lvlText w:val="%8."/>
      <w:lvlJc w:val="left"/>
      <w:pPr>
        <w:ind w:left="6044" w:hanging="360"/>
      </w:pPr>
    </w:lvl>
    <w:lvl w:ilvl="8" w:tplc="0408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19853230"/>
    <w:multiLevelType w:val="hybridMultilevel"/>
    <w:tmpl w:val="442E2BE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ED38BE"/>
    <w:multiLevelType w:val="multilevel"/>
    <w:tmpl w:val="DD6AAA1C"/>
    <w:lvl w:ilvl="0">
      <w:start w:val="1"/>
      <w:numFmt w:val="lowerLetter"/>
      <w:lvlText w:val="%1)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47E1F19"/>
    <w:multiLevelType w:val="hybridMultilevel"/>
    <w:tmpl w:val="6310D894"/>
    <w:lvl w:ilvl="0" w:tplc="50B6DB8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D5A4F6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BA632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5449B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3ECA6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AF881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DB812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536C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A4A13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24CD16AA"/>
    <w:multiLevelType w:val="multilevel"/>
    <w:tmpl w:val="E1A03B16"/>
    <w:lvl w:ilvl="0">
      <w:start w:val="4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hint="default"/>
        <w:i/>
        <w:spacing w:val="-1"/>
        <w:w w:val="100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15" w15:restartNumberingAfterBreak="0">
    <w:nsid w:val="25F73ADB"/>
    <w:multiLevelType w:val="hybridMultilevel"/>
    <w:tmpl w:val="100633F0"/>
    <w:lvl w:ilvl="0" w:tplc="6C8A739A">
      <w:numFmt w:val="bullet"/>
      <w:lvlText w:val="❖"/>
      <w:lvlJc w:val="left"/>
      <w:pPr>
        <w:ind w:left="415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35E063A2">
      <w:numFmt w:val="bullet"/>
      <w:lvlText w:val="•"/>
      <w:lvlJc w:val="left"/>
      <w:pPr>
        <w:ind w:left="1289" w:hanging="360"/>
      </w:pPr>
      <w:rPr>
        <w:rFonts w:hint="default"/>
        <w:lang w:val="el-GR" w:eastAsia="el-GR" w:bidi="el-GR"/>
      </w:rPr>
    </w:lvl>
    <w:lvl w:ilvl="2" w:tplc="DB26F3CC">
      <w:numFmt w:val="bullet"/>
      <w:lvlText w:val="•"/>
      <w:lvlJc w:val="left"/>
      <w:pPr>
        <w:ind w:left="2159" w:hanging="360"/>
      </w:pPr>
      <w:rPr>
        <w:rFonts w:hint="default"/>
        <w:lang w:val="el-GR" w:eastAsia="el-GR" w:bidi="el-GR"/>
      </w:rPr>
    </w:lvl>
    <w:lvl w:ilvl="3" w:tplc="5C6640BE">
      <w:numFmt w:val="bullet"/>
      <w:lvlText w:val="•"/>
      <w:lvlJc w:val="left"/>
      <w:pPr>
        <w:ind w:left="3028" w:hanging="360"/>
      </w:pPr>
      <w:rPr>
        <w:rFonts w:hint="default"/>
        <w:lang w:val="el-GR" w:eastAsia="el-GR" w:bidi="el-GR"/>
      </w:rPr>
    </w:lvl>
    <w:lvl w:ilvl="4" w:tplc="0A4A2674">
      <w:numFmt w:val="bullet"/>
      <w:lvlText w:val="•"/>
      <w:lvlJc w:val="left"/>
      <w:pPr>
        <w:ind w:left="3898" w:hanging="360"/>
      </w:pPr>
      <w:rPr>
        <w:rFonts w:hint="default"/>
        <w:lang w:val="el-GR" w:eastAsia="el-GR" w:bidi="el-GR"/>
      </w:rPr>
    </w:lvl>
    <w:lvl w:ilvl="5" w:tplc="9C448C12">
      <w:numFmt w:val="bullet"/>
      <w:lvlText w:val="•"/>
      <w:lvlJc w:val="left"/>
      <w:pPr>
        <w:ind w:left="4767" w:hanging="360"/>
      </w:pPr>
      <w:rPr>
        <w:rFonts w:hint="default"/>
        <w:lang w:val="el-GR" w:eastAsia="el-GR" w:bidi="el-GR"/>
      </w:rPr>
    </w:lvl>
    <w:lvl w:ilvl="6" w:tplc="1188E99E">
      <w:numFmt w:val="bullet"/>
      <w:lvlText w:val="•"/>
      <w:lvlJc w:val="left"/>
      <w:pPr>
        <w:ind w:left="5637" w:hanging="360"/>
      </w:pPr>
      <w:rPr>
        <w:rFonts w:hint="default"/>
        <w:lang w:val="el-GR" w:eastAsia="el-GR" w:bidi="el-GR"/>
      </w:rPr>
    </w:lvl>
    <w:lvl w:ilvl="7" w:tplc="07A0E386">
      <w:numFmt w:val="bullet"/>
      <w:lvlText w:val="•"/>
      <w:lvlJc w:val="left"/>
      <w:pPr>
        <w:ind w:left="6506" w:hanging="360"/>
      </w:pPr>
      <w:rPr>
        <w:rFonts w:hint="default"/>
        <w:lang w:val="el-GR" w:eastAsia="el-GR" w:bidi="el-GR"/>
      </w:rPr>
    </w:lvl>
    <w:lvl w:ilvl="8" w:tplc="1CBA856A">
      <w:numFmt w:val="bullet"/>
      <w:lvlText w:val="•"/>
      <w:lvlJc w:val="left"/>
      <w:pPr>
        <w:ind w:left="7376" w:hanging="360"/>
      </w:pPr>
      <w:rPr>
        <w:rFonts w:hint="default"/>
        <w:lang w:val="el-GR" w:eastAsia="el-GR" w:bidi="el-GR"/>
      </w:rPr>
    </w:lvl>
  </w:abstractNum>
  <w:abstractNum w:abstractNumId="16" w15:restartNumberingAfterBreak="0">
    <w:nsid w:val="28724A79"/>
    <w:multiLevelType w:val="hybridMultilevel"/>
    <w:tmpl w:val="97365A0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CF12AF"/>
    <w:multiLevelType w:val="hybridMultilevel"/>
    <w:tmpl w:val="0FACB634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12950"/>
    <w:multiLevelType w:val="hybridMultilevel"/>
    <w:tmpl w:val="37BA513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76CAD"/>
    <w:multiLevelType w:val="multilevel"/>
    <w:tmpl w:val="39F4A832"/>
    <w:lvl w:ilvl="0">
      <w:start w:val="3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20" w15:restartNumberingAfterBreak="0">
    <w:nsid w:val="37B13F4A"/>
    <w:multiLevelType w:val="hybridMultilevel"/>
    <w:tmpl w:val="605620F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0D64F1"/>
    <w:multiLevelType w:val="hybridMultilevel"/>
    <w:tmpl w:val="B240EB22"/>
    <w:lvl w:ilvl="0" w:tplc="29BC8F9E">
      <w:start w:val="1"/>
      <w:numFmt w:val="decimal"/>
      <w:lvlText w:val="%1)"/>
      <w:lvlJc w:val="left"/>
      <w:pPr>
        <w:ind w:left="1080" w:hanging="360"/>
      </w:pPr>
      <w:rPr>
        <w:i w:val="0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D302035"/>
    <w:multiLevelType w:val="hybridMultilevel"/>
    <w:tmpl w:val="CB6455EA"/>
    <w:lvl w:ilvl="0" w:tplc="6C8A739A">
      <w:numFmt w:val="bullet"/>
      <w:lvlText w:val="❖"/>
      <w:lvlJc w:val="left"/>
      <w:pPr>
        <w:ind w:left="720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7E24CA"/>
    <w:multiLevelType w:val="hybridMultilevel"/>
    <w:tmpl w:val="ACEC6EC4"/>
    <w:lvl w:ilvl="0" w:tplc="FEA82BF2">
      <w:start w:val="1"/>
      <w:numFmt w:val="upperRoman"/>
      <w:lvlText w:val="%1."/>
      <w:lvlJc w:val="right"/>
      <w:pPr>
        <w:ind w:left="1440" w:hanging="360"/>
      </w:pPr>
      <w:rPr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5E92FD6"/>
    <w:multiLevelType w:val="hybridMultilevel"/>
    <w:tmpl w:val="D6A8A92A"/>
    <w:lvl w:ilvl="0" w:tplc="3996B8D6">
      <w:numFmt w:val="bullet"/>
      <w:lvlText w:val="❖"/>
      <w:lvlJc w:val="left"/>
      <w:pPr>
        <w:ind w:left="415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7CD46090">
      <w:numFmt w:val="bullet"/>
      <w:lvlText w:val="•"/>
      <w:lvlJc w:val="left"/>
      <w:pPr>
        <w:ind w:left="1289" w:hanging="360"/>
      </w:pPr>
      <w:rPr>
        <w:rFonts w:hint="default"/>
        <w:lang w:val="el-GR" w:eastAsia="el-GR" w:bidi="el-GR"/>
      </w:rPr>
    </w:lvl>
    <w:lvl w:ilvl="2" w:tplc="FB4C4ECE">
      <w:numFmt w:val="bullet"/>
      <w:lvlText w:val="•"/>
      <w:lvlJc w:val="left"/>
      <w:pPr>
        <w:ind w:left="2159" w:hanging="360"/>
      </w:pPr>
      <w:rPr>
        <w:rFonts w:hint="default"/>
        <w:lang w:val="el-GR" w:eastAsia="el-GR" w:bidi="el-GR"/>
      </w:rPr>
    </w:lvl>
    <w:lvl w:ilvl="3" w:tplc="87147010">
      <w:numFmt w:val="bullet"/>
      <w:lvlText w:val="•"/>
      <w:lvlJc w:val="left"/>
      <w:pPr>
        <w:ind w:left="3028" w:hanging="360"/>
      </w:pPr>
      <w:rPr>
        <w:rFonts w:hint="default"/>
        <w:lang w:val="el-GR" w:eastAsia="el-GR" w:bidi="el-GR"/>
      </w:rPr>
    </w:lvl>
    <w:lvl w:ilvl="4" w:tplc="98FEBBF0">
      <w:numFmt w:val="bullet"/>
      <w:lvlText w:val="•"/>
      <w:lvlJc w:val="left"/>
      <w:pPr>
        <w:ind w:left="3898" w:hanging="360"/>
      </w:pPr>
      <w:rPr>
        <w:rFonts w:hint="default"/>
        <w:lang w:val="el-GR" w:eastAsia="el-GR" w:bidi="el-GR"/>
      </w:rPr>
    </w:lvl>
    <w:lvl w:ilvl="5" w:tplc="5A48122A">
      <w:numFmt w:val="bullet"/>
      <w:lvlText w:val="•"/>
      <w:lvlJc w:val="left"/>
      <w:pPr>
        <w:ind w:left="4767" w:hanging="360"/>
      </w:pPr>
      <w:rPr>
        <w:rFonts w:hint="default"/>
        <w:lang w:val="el-GR" w:eastAsia="el-GR" w:bidi="el-GR"/>
      </w:rPr>
    </w:lvl>
    <w:lvl w:ilvl="6" w:tplc="3FB8E4D2">
      <w:numFmt w:val="bullet"/>
      <w:lvlText w:val="•"/>
      <w:lvlJc w:val="left"/>
      <w:pPr>
        <w:ind w:left="5637" w:hanging="360"/>
      </w:pPr>
      <w:rPr>
        <w:rFonts w:hint="default"/>
        <w:lang w:val="el-GR" w:eastAsia="el-GR" w:bidi="el-GR"/>
      </w:rPr>
    </w:lvl>
    <w:lvl w:ilvl="7" w:tplc="F29A9174">
      <w:numFmt w:val="bullet"/>
      <w:lvlText w:val="•"/>
      <w:lvlJc w:val="left"/>
      <w:pPr>
        <w:ind w:left="6506" w:hanging="360"/>
      </w:pPr>
      <w:rPr>
        <w:rFonts w:hint="default"/>
        <w:lang w:val="el-GR" w:eastAsia="el-GR" w:bidi="el-GR"/>
      </w:rPr>
    </w:lvl>
    <w:lvl w:ilvl="8" w:tplc="BB7869D8">
      <w:numFmt w:val="bullet"/>
      <w:lvlText w:val="•"/>
      <w:lvlJc w:val="left"/>
      <w:pPr>
        <w:ind w:left="7376" w:hanging="360"/>
      </w:pPr>
      <w:rPr>
        <w:rFonts w:hint="default"/>
        <w:lang w:val="el-GR" w:eastAsia="el-GR" w:bidi="el-GR"/>
      </w:rPr>
    </w:lvl>
  </w:abstractNum>
  <w:abstractNum w:abstractNumId="25" w15:restartNumberingAfterBreak="0">
    <w:nsid w:val="489C4A99"/>
    <w:multiLevelType w:val="multilevel"/>
    <w:tmpl w:val="077C86A8"/>
    <w:lvl w:ilvl="0">
      <w:start w:val="1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26" w15:restartNumberingAfterBreak="0">
    <w:nsid w:val="49D40318"/>
    <w:multiLevelType w:val="hybridMultilevel"/>
    <w:tmpl w:val="D66CA400"/>
    <w:lvl w:ilvl="0" w:tplc="04080013">
      <w:start w:val="1"/>
      <w:numFmt w:val="upp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D493F0A"/>
    <w:multiLevelType w:val="hybridMultilevel"/>
    <w:tmpl w:val="D960F572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DE10359"/>
    <w:multiLevelType w:val="multilevel"/>
    <w:tmpl w:val="7BAAA2DC"/>
    <w:lvl w:ilvl="0">
      <w:start w:val="2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29" w15:restartNumberingAfterBreak="0">
    <w:nsid w:val="4EC75AFB"/>
    <w:multiLevelType w:val="hybridMultilevel"/>
    <w:tmpl w:val="4704CD70"/>
    <w:lvl w:ilvl="0" w:tplc="F844007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4453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0747A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7868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4C68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1E2458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4CEE4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327E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5F0621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57B87B48"/>
    <w:multiLevelType w:val="hybridMultilevel"/>
    <w:tmpl w:val="B1F24602"/>
    <w:lvl w:ilvl="0" w:tplc="27428518">
      <w:numFmt w:val="bullet"/>
      <w:lvlText w:val="❖"/>
      <w:lvlJc w:val="left"/>
      <w:pPr>
        <w:ind w:left="415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82A8DD18">
      <w:numFmt w:val="bullet"/>
      <w:lvlText w:val="•"/>
      <w:lvlJc w:val="left"/>
      <w:pPr>
        <w:ind w:left="1289" w:hanging="360"/>
      </w:pPr>
      <w:rPr>
        <w:rFonts w:hint="default"/>
        <w:lang w:val="el-GR" w:eastAsia="el-GR" w:bidi="el-GR"/>
      </w:rPr>
    </w:lvl>
    <w:lvl w:ilvl="2" w:tplc="898675EA">
      <w:numFmt w:val="bullet"/>
      <w:lvlText w:val="•"/>
      <w:lvlJc w:val="left"/>
      <w:pPr>
        <w:ind w:left="2159" w:hanging="360"/>
      </w:pPr>
      <w:rPr>
        <w:rFonts w:hint="default"/>
        <w:lang w:val="el-GR" w:eastAsia="el-GR" w:bidi="el-GR"/>
      </w:rPr>
    </w:lvl>
    <w:lvl w:ilvl="3" w:tplc="05DE881A">
      <w:numFmt w:val="bullet"/>
      <w:lvlText w:val="•"/>
      <w:lvlJc w:val="left"/>
      <w:pPr>
        <w:ind w:left="3028" w:hanging="360"/>
      </w:pPr>
      <w:rPr>
        <w:rFonts w:hint="default"/>
        <w:lang w:val="el-GR" w:eastAsia="el-GR" w:bidi="el-GR"/>
      </w:rPr>
    </w:lvl>
    <w:lvl w:ilvl="4" w:tplc="EDF68516">
      <w:numFmt w:val="bullet"/>
      <w:lvlText w:val="•"/>
      <w:lvlJc w:val="left"/>
      <w:pPr>
        <w:ind w:left="3898" w:hanging="360"/>
      </w:pPr>
      <w:rPr>
        <w:rFonts w:hint="default"/>
        <w:lang w:val="el-GR" w:eastAsia="el-GR" w:bidi="el-GR"/>
      </w:rPr>
    </w:lvl>
    <w:lvl w:ilvl="5" w:tplc="109EF7BC">
      <w:numFmt w:val="bullet"/>
      <w:lvlText w:val="•"/>
      <w:lvlJc w:val="left"/>
      <w:pPr>
        <w:ind w:left="4767" w:hanging="360"/>
      </w:pPr>
      <w:rPr>
        <w:rFonts w:hint="default"/>
        <w:lang w:val="el-GR" w:eastAsia="el-GR" w:bidi="el-GR"/>
      </w:rPr>
    </w:lvl>
    <w:lvl w:ilvl="6" w:tplc="8618A636">
      <w:numFmt w:val="bullet"/>
      <w:lvlText w:val="•"/>
      <w:lvlJc w:val="left"/>
      <w:pPr>
        <w:ind w:left="5637" w:hanging="360"/>
      </w:pPr>
      <w:rPr>
        <w:rFonts w:hint="default"/>
        <w:lang w:val="el-GR" w:eastAsia="el-GR" w:bidi="el-GR"/>
      </w:rPr>
    </w:lvl>
    <w:lvl w:ilvl="7" w:tplc="DE5C1BB4">
      <w:numFmt w:val="bullet"/>
      <w:lvlText w:val="•"/>
      <w:lvlJc w:val="left"/>
      <w:pPr>
        <w:ind w:left="6506" w:hanging="360"/>
      </w:pPr>
      <w:rPr>
        <w:rFonts w:hint="default"/>
        <w:lang w:val="el-GR" w:eastAsia="el-GR" w:bidi="el-GR"/>
      </w:rPr>
    </w:lvl>
    <w:lvl w:ilvl="8" w:tplc="2BB2CBCC">
      <w:numFmt w:val="bullet"/>
      <w:lvlText w:val="•"/>
      <w:lvlJc w:val="left"/>
      <w:pPr>
        <w:ind w:left="7376" w:hanging="360"/>
      </w:pPr>
      <w:rPr>
        <w:rFonts w:hint="default"/>
        <w:lang w:val="el-GR" w:eastAsia="el-GR" w:bidi="el-GR"/>
      </w:rPr>
    </w:lvl>
  </w:abstractNum>
  <w:abstractNum w:abstractNumId="31" w15:restartNumberingAfterBreak="0">
    <w:nsid w:val="5AEC5755"/>
    <w:multiLevelType w:val="hybridMultilevel"/>
    <w:tmpl w:val="603A12B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91771A"/>
    <w:multiLevelType w:val="multilevel"/>
    <w:tmpl w:val="C026EBF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D4E414C"/>
    <w:multiLevelType w:val="hybridMultilevel"/>
    <w:tmpl w:val="70B68DA6"/>
    <w:lvl w:ilvl="0" w:tplc="6C8A739A">
      <w:numFmt w:val="bullet"/>
      <w:lvlText w:val="❖"/>
      <w:lvlJc w:val="left"/>
      <w:pPr>
        <w:ind w:left="720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FF2616"/>
    <w:multiLevelType w:val="hybridMultilevel"/>
    <w:tmpl w:val="09CEA702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2871927"/>
    <w:multiLevelType w:val="hybridMultilevel"/>
    <w:tmpl w:val="97365A0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E91082"/>
    <w:multiLevelType w:val="hybridMultilevel"/>
    <w:tmpl w:val="F1F8685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2A4E59"/>
    <w:multiLevelType w:val="hybridMultilevel"/>
    <w:tmpl w:val="14FEB5D6"/>
    <w:lvl w:ilvl="0" w:tplc="0408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8" w15:restartNumberingAfterBreak="0">
    <w:nsid w:val="697F7556"/>
    <w:multiLevelType w:val="hybridMultilevel"/>
    <w:tmpl w:val="09CEA702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9FF269F"/>
    <w:multiLevelType w:val="multilevel"/>
    <w:tmpl w:val="3C005910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A9E074C"/>
    <w:multiLevelType w:val="multilevel"/>
    <w:tmpl w:val="4DE847F6"/>
    <w:lvl w:ilvl="0">
      <w:start w:val="1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41" w15:restartNumberingAfterBreak="0">
    <w:nsid w:val="75580118"/>
    <w:multiLevelType w:val="hybridMultilevel"/>
    <w:tmpl w:val="5658F6AE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6F27286"/>
    <w:multiLevelType w:val="multilevel"/>
    <w:tmpl w:val="25FA3166"/>
    <w:lvl w:ilvl="0">
      <w:start w:val="1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43" w15:restartNumberingAfterBreak="0">
    <w:nsid w:val="7DFE441F"/>
    <w:multiLevelType w:val="multilevel"/>
    <w:tmpl w:val="C026EBF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7F466B55"/>
    <w:multiLevelType w:val="multilevel"/>
    <w:tmpl w:val="61AEC97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66210193">
    <w:abstractNumId w:val="8"/>
  </w:num>
  <w:num w:numId="2" w16cid:durableId="478497202">
    <w:abstractNumId w:val="32"/>
  </w:num>
  <w:num w:numId="3" w16cid:durableId="1622879074">
    <w:abstractNumId w:val="43"/>
  </w:num>
  <w:num w:numId="4" w16cid:durableId="1135021407">
    <w:abstractNumId w:val="0"/>
  </w:num>
  <w:num w:numId="5" w16cid:durableId="1808861356">
    <w:abstractNumId w:val="20"/>
  </w:num>
  <w:num w:numId="6" w16cid:durableId="105081023">
    <w:abstractNumId w:val="18"/>
  </w:num>
  <w:num w:numId="7" w16cid:durableId="169957247">
    <w:abstractNumId w:val="41"/>
  </w:num>
  <w:num w:numId="8" w16cid:durableId="1540624149">
    <w:abstractNumId w:val="26"/>
  </w:num>
  <w:num w:numId="9" w16cid:durableId="1671719106">
    <w:abstractNumId w:val="10"/>
  </w:num>
  <w:num w:numId="10" w16cid:durableId="1569460484">
    <w:abstractNumId w:val="39"/>
  </w:num>
  <w:num w:numId="11" w16cid:durableId="712844599">
    <w:abstractNumId w:val="7"/>
  </w:num>
  <w:num w:numId="12" w16cid:durableId="1706902549">
    <w:abstractNumId w:val="9"/>
  </w:num>
  <w:num w:numId="13" w16cid:durableId="1780484411">
    <w:abstractNumId w:val="14"/>
  </w:num>
  <w:num w:numId="14" w16cid:durableId="1121024956">
    <w:abstractNumId w:val="19"/>
  </w:num>
  <w:num w:numId="15" w16cid:durableId="1962030755">
    <w:abstractNumId w:val="28"/>
  </w:num>
  <w:num w:numId="16" w16cid:durableId="893271733">
    <w:abstractNumId w:val="25"/>
  </w:num>
  <w:num w:numId="17" w16cid:durableId="890117701">
    <w:abstractNumId w:val="15"/>
  </w:num>
  <w:num w:numId="18" w16cid:durableId="214779613">
    <w:abstractNumId w:val="40"/>
  </w:num>
  <w:num w:numId="19" w16cid:durableId="1194727843">
    <w:abstractNumId w:val="30"/>
  </w:num>
  <w:num w:numId="20" w16cid:durableId="218709186">
    <w:abstractNumId w:val="42"/>
  </w:num>
  <w:num w:numId="21" w16cid:durableId="1512837668">
    <w:abstractNumId w:val="24"/>
  </w:num>
  <w:num w:numId="22" w16cid:durableId="1984041671">
    <w:abstractNumId w:val="13"/>
  </w:num>
  <w:num w:numId="23" w16cid:durableId="1847133805">
    <w:abstractNumId w:val="4"/>
  </w:num>
  <w:num w:numId="24" w16cid:durableId="1076898483">
    <w:abstractNumId w:val="33"/>
  </w:num>
  <w:num w:numId="25" w16cid:durableId="1230120401">
    <w:abstractNumId w:val="22"/>
  </w:num>
  <w:num w:numId="26" w16cid:durableId="1860659976">
    <w:abstractNumId w:val="2"/>
  </w:num>
  <w:num w:numId="27" w16cid:durableId="1608997444">
    <w:abstractNumId w:val="23"/>
  </w:num>
  <w:num w:numId="28" w16cid:durableId="476266628">
    <w:abstractNumId w:val="44"/>
  </w:num>
  <w:num w:numId="29" w16cid:durableId="783115933">
    <w:abstractNumId w:val="34"/>
  </w:num>
  <w:num w:numId="30" w16cid:durableId="594636145">
    <w:abstractNumId w:val="3"/>
  </w:num>
  <w:num w:numId="31" w16cid:durableId="101532836">
    <w:abstractNumId w:val="17"/>
  </w:num>
  <w:num w:numId="32" w16cid:durableId="769548381">
    <w:abstractNumId w:val="12"/>
  </w:num>
  <w:num w:numId="33" w16cid:durableId="34101407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1849088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964461035">
    <w:abstractNumId w:val="11"/>
  </w:num>
  <w:num w:numId="36" w16cid:durableId="1007290083">
    <w:abstractNumId w:val="31"/>
  </w:num>
  <w:num w:numId="37" w16cid:durableId="73284990">
    <w:abstractNumId w:val="27"/>
  </w:num>
  <w:num w:numId="38" w16cid:durableId="938491090">
    <w:abstractNumId w:val="38"/>
  </w:num>
  <w:num w:numId="39" w16cid:durableId="1723939322">
    <w:abstractNumId w:val="37"/>
  </w:num>
  <w:num w:numId="40" w16cid:durableId="508104785">
    <w:abstractNumId w:val="21"/>
  </w:num>
  <w:num w:numId="41" w16cid:durableId="681971807">
    <w:abstractNumId w:val="6"/>
  </w:num>
  <w:num w:numId="42" w16cid:durableId="474685085">
    <w:abstractNumId w:val="5"/>
  </w:num>
  <w:num w:numId="43" w16cid:durableId="1455782807">
    <w:abstractNumId w:val="1"/>
  </w:num>
  <w:num w:numId="44" w16cid:durableId="1618486613">
    <w:abstractNumId w:val="29"/>
  </w:num>
  <w:num w:numId="45" w16cid:durableId="152223601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DG1NDc3Mjc2sjRX0lEKTi0uzszPAykwrAUAF0ICniwAAAA="/>
  </w:docVars>
  <w:rsids>
    <w:rsidRoot w:val="00914C93"/>
    <w:rsid w:val="00001E08"/>
    <w:rsid w:val="00010D21"/>
    <w:rsid w:val="000155BC"/>
    <w:rsid w:val="00021931"/>
    <w:rsid w:val="00033F6B"/>
    <w:rsid w:val="00042245"/>
    <w:rsid w:val="00044C21"/>
    <w:rsid w:val="00055243"/>
    <w:rsid w:val="000572EB"/>
    <w:rsid w:val="0006154F"/>
    <w:rsid w:val="00061658"/>
    <w:rsid w:val="00070F92"/>
    <w:rsid w:val="00074B69"/>
    <w:rsid w:val="000A2073"/>
    <w:rsid w:val="000B0874"/>
    <w:rsid w:val="000B47E9"/>
    <w:rsid w:val="000E313D"/>
    <w:rsid w:val="000F000C"/>
    <w:rsid w:val="00104C4D"/>
    <w:rsid w:val="00143FDA"/>
    <w:rsid w:val="001464CE"/>
    <w:rsid w:val="00152A3D"/>
    <w:rsid w:val="0015413F"/>
    <w:rsid w:val="0015567D"/>
    <w:rsid w:val="0016116A"/>
    <w:rsid w:val="00177BC8"/>
    <w:rsid w:val="00186F74"/>
    <w:rsid w:val="0019182E"/>
    <w:rsid w:val="001B02D1"/>
    <w:rsid w:val="001C2483"/>
    <w:rsid w:val="001D6533"/>
    <w:rsid w:val="001E411F"/>
    <w:rsid w:val="001F0501"/>
    <w:rsid w:val="00210B6A"/>
    <w:rsid w:val="002147F4"/>
    <w:rsid w:val="00214D0B"/>
    <w:rsid w:val="00223726"/>
    <w:rsid w:val="002624B3"/>
    <w:rsid w:val="00262C62"/>
    <w:rsid w:val="00265F2C"/>
    <w:rsid w:val="002A3415"/>
    <w:rsid w:val="002A71A9"/>
    <w:rsid w:val="002F3F1F"/>
    <w:rsid w:val="002F5813"/>
    <w:rsid w:val="00315790"/>
    <w:rsid w:val="0032607E"/>
    <w:rsid w:val="00340EAB"/>
    <w:rsid w:val="00353136"/>
    <w:rsid w:val="0035426A"/>
    <w:rsid w:val="00357DE7"/>
    <w:rsid w:val="00371086"/>
    <w:rsid w:val="0037678F"/>
    <w:rsid w:val="003B62E0"/>
    <w:rsid w:val="003D268A"/>
    <w:rsid w:val="003F6A33"/>
    <w:rsid w:val="00432D38"/>
    <w:rsid w:val="00442A36"/>
    <w:rsid w:val="004715A5"/>
    <w:rsid w:val="0048085A"/>
    <w:rsid w:val="004A54AA"/>
    <w:rsid w:val="004A7C61"/>
    <w:rsid w:val="004C0A52"/>
    <w:rsid w:val="004C2C02"/>
    <w:rsid w:val="004E432F"/>
    <w:rsid w:val="00534E4C"/>
    <w:rsid w:val="005623FF"/>
    <w:rsid w:val="00585133"/>
    <w:rsid w:val="005A3201"/>
    <w:rsid w:val="005B4432"/>
    <w:rsid w:val="005C4868"/>
    <w:rsid w:val="005C6490"/>
    <w:rsid w:val="005D146D"/>
    <w:rsid w:val="005D51C6"/>
    <w:rsid w:val="005F25B2"/>
    <w:rsid w:val="005F331B"/>
    <w:rsid w:val="00601799"/>
    <w:rsid w:val="006036D0"/>
    <w:rsid w:val="006048C1"/>
    <w:rsid w:val="00635418"/>
    <w:rsid w:val="00641ABA"/>
    <w:rsid w:val="0066091F"/>
    <w:rsid w:val="00685142"/>
    <w:rsid w:val="006A0A78"/>
    <w:rsid w:val="006A4BD6"/>
    <w:rsid w:val="006A4FE1"/>
    <w:rsid w:val="006A5FEF"/>
    <w:rsid w:val="006F3980"/>
    <w:rsid w:val="006F62CC"/>
    <w:rsid w:val="0070070D"/>
    <w:rsid w:val="007072B3"/>
    <w:rsid w:val="0072443E"/>
    <w:rsid w:val="00741724"/>
    <w:rsid w:val="00751A88"/>
    <w:rsid w:val="007A0BA1"/>
    <w:rsid w:val="007C0E3D"/>
    <w:rsid w:val="007C2AA2"/>
    <w:rsid w:val="007C33F0"/>
    <w:rsid w:val="007D161D"/>
    <w:rsid w:val="007D795F"/>
    <w:rsid w:val="007E3A85"/>
    <w:rsid w:val="007E71D5"/>
    <w:rsid w:val="007F1639"/>
    <w:rsid w:val="00804760"/>
    <w:rsid w:val="00807241"/>
    <w:rsid w:val="00836573"/>
    <w:rsid w:val="00852A2A"/>
    <w:rsid w:val="00860DD4"/>
    <w:rsid w:val="00860FE8"/>
    <w:rsid w:val="00864CF8"/>
    <w:rsid w:val="00872F89"/>
    <w:rsid w:val="00875562"/>
    <w:rsid w:val="008A1D24"/>
    <w:rsid w:val="008A29BD"/>
    <w:rsid w:val="008A4EFF"/>
    <w:rsid w:val="008B2F9C"/>
    <w:rsid w:val="008C218A"/>
    <w:rsid w:val="008D11D5"/>
    <w:rsid w:val="008D3E32"/>
    <w:rsid w:val="008D6040"/>
    <w:rsid w:val="008E3069"/>
    <w:rsid w:val="008F44CC"/>
    <w:rsid w:val="008F67DC"/>
    <w:rsid w:val="00906FA3"/>
    <w:rsid w:val="00914C93"/>
    <w:rsid w:val="00915BC5"/>
    <w:rsid w:val="0092677F"/>
    <w:rsid w:val="0092747D"/>
    <w:rsid w:val="009316AE"/>
    <w:rsid w:val="00960DA1"/>
    <w:rsid w:val="009855C6"/>
    <w:rsid w:val="009A4314"/>
    <w:rsid w:val="009C6780"/>
    <w:rsid w:val="009E37BA"/>
    <w:rsid w:val="009F7476"/>
    <w:rsid w:val="00A12D4C"/>
    <w:rsid w:val="00A2194A"/>
    <w:rsid w:val="00A24DF2"/>
    <w:rsid w:val="00A84A3D"/>
    <w:rsid w:val="00A95058"/>
    <w:rsid w:val="00AC06A2"/>
    <w:rsid w:val="00AF757F"/>
    <w:rsid w:val="00B12043"/>
    <w:rsid w:val="00B34B91"/>
    <w:rsid w:val="00B43ED7"/>
    <w:rsid w:val="00B47BCD"/>
    <w:rsid w:val="00B855B0"/>
    <w:rsid w:val="00B918FE"/>
    <w:rsid w:val="00B93B9E"/>
    <w:rsid w:val="00BD3A43"/>
    <w:rsid w:val="00BD6794"/>
    <w:rsid w:val="00BF242E"/>
    <w:rsid w:val="00C06A4A"/>
    <w:rsid w:val="00C23216"/>
    <w:rsid w:val="00C379C4"/>
    <w:rsid w:val="00C37D43"/>
    <w:rsid w:val="00C42B48"/>
    <w:rsid w:val="00C50B19"/>
    <w:rsid w:val="00C55202"/>
    <w:rsid w:val="00C577C1"/>
    <w:rsid w:val="00C5788D"/>
    <w:rsid w:val="00C74A98"/>
    <w:rsid w:val="00C9219E"/>
    <w:rsid w:val="00C928C6"/>
    <w:rsid w:val="00CA60E2"/>
    <w:rsid w:val="00CB1407"/>
    <w:rsid w:val="00CD4FD2"/>
    <w:rsid w:val="00CF4A33"/>
    <w:rsid w:val="00CF4B44"/>
    <w:rsid w:val="00D02B8D"/>
    <w:rsid w:val="00D02D4A"/>
    <w:rsid w:val="00D4479C"/>
    <w:rsid w:val="00D93850"/>
    <w:rsid w:val="00DA2044"/>
    <w:rsid w:val="00DB6828"/>
    <w:rsid w:val="00DE4B59"/>
    <w:rsid w:val="00DF534D"/>
    <w:rsid w:val="00E12300"/>
    <w:rsid w:val="00E12643"/>
    <w:rsid w:val="00E22F55"/>
    <w:rsid w:val="00E233AF"/>
    <w:rsid w:val="00E32681"/>
    <w:rsid w:val="00E40253"/>
    <w:rsid w:val="00E53ED4"/>
    <w:rsid w:val="00E557FB"/>
    <w:rsid w:val="00E730D1"/>
    <w:rsid w:val="00E834B0"/>
    <w:rsid w:val="00E912DB"/>
    <w:rsid w:val="00EA2E8C"/>
    <w:rsid w:val="00EA6EED"/>
    <w:rsid w:val="00EB4E0A"/>
    <w:rsid w:val="00ED7FBB"/>
    <w:rsid w:val="00EE3AC6"/>
    <w:rsid w:val="00EE55EA"/>
    <w:rsid w:val="00EF1DE8"/>
    <w:rsid w:val="00F05C1D"/>
    <w:rsid w:val="00F368A3"/>
    <w:rsid w:val="00F41B54"/>
    <w:rsid w:val="00F43062"/>
    <w:rsid w:val="00F7062C"/>
    <w:rsid w:val="00F7585C"/>
    <w:rsid w:val="00F77FED"/>
    <w:rsid w:val="00F86557"/>
    <w:rsid w:val="00FA2FCE"/>
    <w:rsid w:val="00FA3ED0"/>
    <w:rsid w:val="00FA5FD7"/>
    <w:rsid w:val="00FB03CE"/>
    <w:rsid w:val="00FB328C"/>
    <w:rsid w:val="00FE6B88"/>
    <w:rsid w:val="00FF6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43FE47"/>
  <w15:chartTrackingRefBased/>
  <w15:docId w15:val="{328F5084-4845-428B-B356-AF1FFB789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33AF"/>
  </w:style>
  <w:style w:type="paragraph" w:styleId="1">
    <w:name w:val="heading 1"/>
    <w:basedOn w:val="a"/>
    <w:next w:val="a"/>
    <w:link w:val="1Char"/>
    <w:uiPriority w:val="9"/>
    <w:qFormat/>
    <w:rsid w:val="00914C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914C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link w:val="3Char"/>
    <w:uiPriority w:val="9"/>
    <w:qFormat/>
    <w:rsid w:val="00914C9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l-GR"/>
    </w:rPr>
  </w:style>
  <w:style w:type="paragraph" w:styleId="4">
    <w:name w:val="heading 4"/>
    <w:basedOn w:val="a"/>
    <w:next w:val="a"/>
    <w:link w:val="4Char"/>
    <w:uiPriority w:val="9"/>
    <w:qFormat/>
    <w:rsid w:val="00914C93"/>
    <w:pPr>
      <w:keepNext/>
      <w:suppressAutoHyphens/>
      <w:spacing w:before="240" w:after="60" w:line="240" w:lineRule="auto"/>
      <w:ind w:left="2880" w:hanging="360"/>
      <w:jc w:val="both"/>
      <w:outlineLvl w:val="3"/>
    </w:pPr>
    <w:rPr>
      <w:rFonts w:ascii="Arial" w:eastAsia="Times New Roman" w:hAnsi="Arial" w:cs="Times New Roman"/>
      <w:b/>
      <w:sz w:val="24"/>
      <w:szCs w:val="20"/>
      <w:lang w:eastAsia="ar-SA"/>
    </w:rPr>
  </w:style>
  <w:style w:type="paragraph" w:styleId="5">
    <w:name w:val="heading 5"/>
    <w:basedOn w:val="a"/>
    <w:next w:val="a"/>
    <w:link w:val="5Char"/>
    <w:qFormat/>
    <w:rsid w:val="00914C93"/>
    <w:pPr>
      <w:suppressAutoHyphens/>
      <w:spacing w:before="240" w:after="60" w:line="240" w:lineRule="auto"/>
      <w:ind w:left="3600" w:hanging="360"/>
      <w:jc w:val="both"/>
      <w:outlineLvl w:val="4"/>
    </w:pPr>
    <w:rPr>
      <w:rFonts w:ascii="Arial" w:eastAsia="Times New Roman" w:hAnsi="Arial" w:cs="Times New Roman"/>
      <w:szCs w:val="20"/>
      <w:lang w:eastAsia="ar-SA"/>
    </w:rPr>
  </w:style>
  <w:style w:type="paragraph" w:styleId="6">
    <w:name w:val="heading 6"/>
    <w:basedOn w:val="a"/>
    <w:next w:val="a"/>
    <w:link w:val="6Char"/>
    <w:qFormat/>
    <w:rsid w:val="00914C93"/>
    <w:pPr>
      <w:suppressAutoHyphens/>
      <w:spacing w:before="240" w:after="60" w:line="240" w:lineRule="auto"/>
      <w:ind w:left="4320" w:hanging="180"/>
      <w:jc w:val="both"/>
      <w:outlineLvl w:val="5"/>
    </w:pPr>
    <w:rPr>
      <w:rFonts w:ascii="Calibri" w:eastAsia="Times New Roman" w:hAnsi="Calibri" w:cs="Times New Roman"/>
      <w:i/>
      <w:szCs w:val="20"/>
      <w:lang w:eastAsia="ar-SA"/>
    </w:rPr>
  </w:style>
  <w:style w:type="paragraph" w:styleId="7">
    <w:name w:val="heading 7"/>
    <w:basedOn w:val="a"/>
    <w:next w:val="a"/>
    <w:link w:val="7Char"/>
    <w:qFormat/>
    <w:rsid w:val="00914C93"/>
    <w:pPr>
      <w:suppressAutoHyphens/>
      <w:spacing w:before="240" w:after="60" w:line="240" w:lineRule="auto"/>
      <w:ind w:left="5040" w:hanging="360"/>
      <w:jc w:val="both"/>
      <w:outlineLvl w:val="6"/>
    </w:pPr>
    <w:rPr>
      <w:rFonts w:ascii="Arial" w:eastAsia="Times New Roman" w:hAnsi="Arial" w:cs="Times New Roman"/>
      <w:sz w:val="20"/>
      <w:szCs w:val="20"/>
      <w:lang w:eastAsia="ar-SA"/>
    </w:rPr>
  </w:style>
  <w:style w:type="paragraph" w:styleId="8">
    <w:name w:val="heading 8"/>
    <w:basedOn w:val="a"/>
    <w:next w:val="a"/>
    <w:link w:val="8Char"/>
    <w:qFormat/>
    <w:rsid w:val="00914C93"/>
    <w:pPr>
      <w:keepNext/>
      <w:suppressAutoHyphens/>
      <w:spacing w:after="0" w:line="240" w:lineRule="auto"/>
      <w:ind w:left="5760" w:hanging="360"/>
      <w:jc w:val="center"/>
      <w:outlineLvl w:val="7"/>
    </w:pPr>
    <w:rPr>
      <w:rFonts w:ascii="Arial" w:eastAsia="Times New Roman" w:hAnsi="Arial" w:cs="Times New Roman"/>
      <w:b/>
      <w:sz w:val="16"/>
      <w:szCs w:val="20"/>
      <w:lang w:eastAsia="ar-SA"/>
    </w:rPr>
  </w:style>
  <w:style w:type="paragraph" w:styleId="9">
    <w:name w:val="heading 9"/>
    <w:basedOn w:val="a"/>
    <w:next w:val="a"/>
    <w:link w:val="9Char"/>
    <w:qFormat/>
    <w:rsid w:val="00914C93"/>
    <w:pPr>
      <w:keepNext/>
      <w:suppressAutoHyphens/>
      <w:spacing w:after="0" w:line="240" w:lineRule="auto"/>
      <w:ind w:left="6480" w:hanging="180"/>
      <w:jc w:val="both"/>
      <w:outlineLvl w:val="8"/>
    </w:pPr>
    <w:rPr>
      <w:rFonts w:ascii="Arial" w:eastAsia="Times New Roman" w:hAnsi="Arial" w:cs="Times New Roman"/>
      <w:sz w:val="24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914C9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Επικεφαλίδα 2 Char"/>
    <w:basedOn w:val="a0"/>
    <w:link w:val="2"/>
    <w:uiPriority w:val="9"/>
    <w:rsid w:val="00914C9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Char">
    <w:name w:val="Επικεφαλίδα 3 Char"/>
    <w:basedOn w:val="a0"/>
    <w:link w:val="3"/>
    <w:uiPriority w:val="9"/>
    <w:rsid w:val="00914C93"/>
    <w:rPr>
      <w:rFonts w:ascii="Times New Roman" w:eastAsia="Times New Roman" w:hAnsi="Times New Roman" w:cs="Times New Roman"/>
      <w:b/>
      <w:bCs/>
      <w:sz w:val="27"/>
      <w:szCs w:val="27"/>
      <w:lang w:eastAsia="el-GR"/>
    </w:rPr>
  </w:style>
  <w:style w:type="character" w:customStyle="1" w:styleId="4Char">
    <w:name w:val="Επικεφαλίδα 4 Char"/>
    <w:basedOn w:val="a0"/>
    <w:link w:val="4"/>
    <w:uiPriority w:val="9"/>
    <w:rsid w:val="00914C93"/>
    <w:rPr>
      <w:rFonts w:ascii="Arial" w:eastAsia="Times New Roman" w:hAnsi="Arial" w:cs="Times New Roman"/>
      <w:b/>
      <w:sz w:val="24"/>
      <w:szCs w:val="20"/>
      <w:lang w:eastAsia="ar-SA"/>
    </w:rPr>
  </w:style>
  <w:style w:type="character" w:customStyle="1" w:styleId="5Char">
    <w:name w:val="Επικεφαλίδα 5 Char"/>
    <w:basedOn w:val="a0"/>
    <w:link w:val="5"/>
    <w:rsid w:val="00914C93"/>
    <w:rPr>
      <w:rFonts w:ascii="Arial" w:eastAsia="Times New Roman" w:hAnsi="Arial" w:cs="Times New Roman"/>
      <w:szCs w:val="20"/>
      <w:lang w:eastAsia="ar-SA"/>
    </w:rPr>
  </w:style>
  <w:style w:type="character" w:customStyle="1" w:styleId="6Char">
    <w:name w:val="Επικεφαλίδα 6 Char"/>
    <w:basedOn w:val="a0"/>
    <w:link w:val="6"/>
    <w:rsid w:val="00914C93"/>
    <w:rPr>
      <w:rFonts w:ascii="Calibri" w:eastAsia="Times New Roman" w:hAnsi="Calibri" w:cs="Times New Roman"/>
      <w:i/>
      <w:szCs w:val="20"/>
      <w:lang w:eastAsia="ar-SA"/>
    </w:rPr>
  </w:style>
  <w:style w:type="character" w:customStyle="1" w:styleId="7Char">
    <w:name w:val="Επικεφαλίδα 7 Char"/>
    <w:basedOn w:val="a0"/>
    <w:link w:val="7"/>
    <w:rsid w:val="00914C93"/>
    <w:rPr>
      <w:rFonts w:ascii="Arial" w:eastAsia="Times New Roman" w:hAnsi="Arial" w:cs="Times New Roman"/>
      <w:sz w:val="20"/>
      <w:szCs w:val="20"/>
      <w:lang w:eastAsia="ar-SA"/>
    </w:rPr>
  </w:style>
  <w:style w:type="character" w:customStyle="1" w:styleId="8Char">
    <w:name w:val="Επικεφαλίδα 8 Char"/>
    <w:basedOn w:val="a0"/>
    <w:link w:val="8"/>
    <w:rsid w:val="00914C93"/>
    <w:rPr>
      <w:rFonts w:ascii="Arial" w:eastAsia="Times New Roman" w:hAnsi="Arial" w:cs="Times New Roman"/>
      <w:b/>
      <w:sz w:val="16"/>
      <w:szCs w:val="20"/>
      <w:lang w:eastAsia="ar-SA"/>
    </w:rPr>
  </w:style>
  <w:style w:type="character" w:customStyle="1" w:styleId="9Char">
    <w:name w:val="Επικεφαλίδα 9 Char"/>
    <w:basedOn w:val="a0"/>
    <w:link w:val="9"/>
    <w:rsid w:val="00914C93"/>
    <w:rPr>
      <w:rFonts w:ascii="Arial" w:eastAsia="Times New Roman" w:hAnsi="Arial" w:cs="Times New Roman"/>
      <w:sz w:val="24"/>
      <w:szCs w:val="20"/>
      <w:lang w:eastAsia="ar-SA"/>
    </w:rPr>
  </w:style>
  <w:style w:type="paragraph" w:customStyle="1" w:styleId="ListParagraph1">
    <w:name w:val="List Paragraph1"/>
    <w:basedOn w:val="a"/>
    <w:qFormat/>
    <w:rsid w:val="00914C93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a3">
    <w:name w:val="Strong"/>
    <w:basedOn w:val="a0"/>
    <w:uiPriority w:val="22"/>
    <w:qFormat/>
    <w:rsid w:val="00914C93"/>
    <w:rPr>
      <w:b/>
      <w:bCs/>
    </w:rPr>
  </w:style>
  <w:style w:type="character" w:styleId="a4">
    <w:name w:val="Emphasis"/>
    <w:basedOn w:val="a0"/>
    <w:uiPriority w:val="20"/>
    <w:qFormat/>
    <w:rsid w:val="00914C93"/>
    <w:rPr>
      <w:i/>
      <w:iCs/>
    </w:rPr>
  </w:style>
  <w:style w:type="paragraph" w:styleId="a5">
    <w:name w:val="List Paragraph"/>
    <w:basedOn w:val="a"/>
    <w:link w:val="Char"/>
    <w:uiPriority w:val="1"/>
    <w:qFormat/>
    <w:rsid w:val="00914C93"/>
    <w:pPr>
      <w:ind w:left="720"/>
      <w:contextualSpacing/>
    </w:pPr>
  </w:style>
  <w:style w:type="character" w:customStyle="1" w:styleId="Char">
    <w:name w:val="Παράγραφος λίστας Char"/>
    <w:link w:val="a5"/>
    <w:uiPriority w:val="1"/>
    <w:locked/>
    <w:rsid w:val="00914C93"/>
  </w:style>
  <w:style w:type="numbering" w:customStyle="1" w:styleId="10">
    <w:name w:val="Χωρίς λίστα1"/>
    <w:next w:val="a2"/>
    <w:uiPriority w:val="99"/>
    <w:semiHidden/>
    <w:unhideWhenUsed/>
    <w:rsid w:val="00914C93"/>
  </w:style>
  <w:style w:type="paragraph" w:styleId="a6">
    <w:name w:val="header"/>
    <w:basedOn w:val="a"/>
    <w:link w:val="Char0"/>
    <w:uiPriority w:val="99"/>
    <w:unhideWhenUsed/>
    <w:rsid w:val="00914C93"/>
    <w:pPr>
      <w:tabs>
        <w:tab w:val="center" w:pos="4153"/>
        <w:tab w:val="right" w:pos="8306"/>
      </w:tabs>
      <w:suppressAutoHyphens/>
      <w:spacing w:after="0" w:line="240" w:lineRule="auto"/>
      <w:jc w:val="both"/>
    </w:pPr>
    <w:rPr>
      <w:rFonts w:ascii="Calibri" w:eastAsia="Times New Roman" w:hAnsi="Calibri" w:cs="Times New Roman"/>
      <w:sz w:val="24"/>
      <w:szCs w:val="24"/>
      <w:lang w:val="en-GB" w:eastAsia="ar-SA"/>
    </w:rPr>
  </w:style>
  <w:style w:type="character" w:customStyle="1" w:styleId="Char0">
    <w:name w:val="Κεφαλίδα Char"/>
    <w:basedOn w:val="a0"/>
    <w:link w:val="a6"/>
    <w:uiPriority w:val="99"/>
    <w:rsid w:val="00914C93"/>
    <w:rPr>
      <w:rFonts w:ascii="Calibri" w:eastAsia="Times New Roman" w:hAnsi="Calibri" w:cs="Times New Roman"/>
      <w:sz w:val="24"/>
      <w:szCs w:val="24"/>
      <w:lang w:val="en-GB" w:eastAsia="ar-SA"/>
    </w:rPr>
  </w:style>
  <w:style w:type="paragraph" w:styleId="a7">
    <w:name w:val="footer"/>
    <w:basedOn w:val="a"/>
    <w:link w:val="Char1"/>
    <w:uiPriority w:val="99"/>
    <w:unhideWhenUsed/>
    <w:rsid w:val="00914C93"/>
    <w:pPr>
      <w:tabs>
        <w:tab w:val="center" w:pos="4153"/>
        <w:tab w:val="right" w:pos="8306"/>
      </w:tabs>
      <w:suppressAutoHyphens/>
      <w:spacing w:after="0" w:line="240" w:lineRule="auto"/>
      <w:jc w:val="both"/>
    </w:pPr>
    <w:rPr>
      <w:rFonts w:ascii="Calibri" w:eastAsia="Times New Roman" w:hAnsi="Calibri" w:cs="Times New Roman"/>
      <w:sz w:val="24"/>
      <w:szCs w:val="24"/>
      <w:lang w:val="en-GB" w:eastAsia="ar-SA"/>
    </w:rPr>
  </w:style>
  <w:style w:type="character" w:customStyle="1" w:styleId="Char1">
    <w:name w:val="Υποσέλιδο Char"/>
    <w:basedOn w:val="a0"/>
    <w:link w:val="a7"/>
    <w:uiPriority w:val="99"/>
    <w:rsid w:val="00914C93"/>
    <w:rPr>
      <w:rFonts w:ascii="Calibri" w:eastAsia="Times New Roman" w:hAnsi="Calibri" w:cs="Times New Roman"/>
      <w:sz w:val="24"/>
      <w:szCs w:val="24"/>
      <w:lang w:val="en-GB" w:eastAsia="ar-SA"/>
    </w:rPr>
  </w:style>
  <w:style w:type="table" w:styleId="a8">
    <w:name w:val="Table Grid"/>
    <w:basedOn w:val="a1"/>
    <w:uiPriority w:val="39"/>
    <w:rsid w:val="00914C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Χωρίς λίστα11"/>
    <w:next w:val="a2"/>
    <w:uiPriority w:val="99"/>
    <w:semiHidden/>
    <w:unhideWhenUsed/>
    <w:rsid w:val="00914C93"/>
  </w:style>
  <w:style w:type="paragraph" w:styleId="a9">
    <w:name w:val="Body Text Indent"/>
    <w:basedOn w:val="a"/>
    <w:link w:val="Char2"/>
    <w:semiHidden/>
    <w:rsid w:val="00914C93"/>
    <w:pPr>
      <w:keepLines/>
      <w:suppressAutoHyphens/>
      <w:spacing w:after="0" w:line="360" w:lineRule="auto"/>
      <w:ind w:firstLine="600"/>
      <w:jc w:val="both"/>
    </w:pPr>
    <w:rPr>
      <w:rFonts w:ascii="Garamond" w:eastAsia="Arial" w:hAnsi="Garamond" w:cs="Tahoma"/>
      <w:kern w:val="1"/>
      <w:sz w:val="24"/>
      <w:szCs w:val="24"/>
      <w:lang w:eastAsia="ar-SA"/>
    </w:rPr>
  </w:style>
  <w:style w:type="character" w:customStyle="1" w:styleId="Char2">
    <w:name w:val="Σώμα κείμενου με εσοχή Char"/>
    <w:basedOn w:val="a0"/>
    <w:link w:val="a9"/>
    <w:semiHidden/>
    <w:rsid w:val="00914C93"/>
    <w:rPr>
      <w:rFonts w:ascii="Garamond" w:eastAsia="Arial" w:hAnsi="Garamond" w:cs="Tahoma"/>
      <w:kern w:val="1"/>
      <w:sz w:val="24"/>
      <w:szCs w:val="24"/>
      <w:lang w:eastAsia="ar-SA"/>
    </w:rPr>
  </w:style>
  <w:style w:type="paragraph" w:styleId="aa">
    <w:name w:val="Body Text"/>
    <w:aliases w:val=" Char"/>
    <w:basedOn w:val="a"/>
    <w:link w:val="Char3"/>
    <w:uiPriority w:val="1"/>
    <w:unhideWhenUsed/>
    <w:qFormat/>
    <w:rsid w:val="00914C93"/>
    <w:pPr>
      <w:suppressAutoHyphens/>
      <w:spacing w:after="120" w:line="240" w:lineRule="auto"/>
    </w:pPr>
    <w:rPr>
      <w:rFonts w:ascii="Calibri" w:eastAsia="Times New Roman" w:hAnsi="Calibri" w:cs="Times New Roman"/>
      <w:sz w:val="24"/>
      <w:szCs w:val="24"/>
      <w:lang w:eastAsia="ar-SA"/>
    </w:rPr>
  </w:style>
  <w:style w:type="character" w:customStyle="1" w:styleId="Char3">
    <w:name w:val="Σώμα κειμένου Char"/>
    <w:aliases w:val=" Char Char"/>
    <w:basedOn w:val="a0"/>
    <w:link w:val="aa"/>
    <w:uiPriority w:val="1"/>
    <w:rsid w:val="00914C93"/>
    <w:rPr>
      <w:rFonts w:ascii="Calibri" w:eastAsia="Times New Roman" w:hAnsi="Calibri" w:cs="Times New Roman"/>
      <w:sz w:val="24"/>
      <w:szCs w:val="24"/>
      <w:lang w:eastAsia="ar-SA"/>
    </w:rPr>
  </w:style>
  <w:style w:type="paragraph" w:styleId="Web">
    <w:name w:val="Normal (Web)"/>
    <w:basedOn w:val="a"/>
    <w:uiPriority w:val="99"/>
    <w:unhideWhenUsed/>
    <w:rsid w:val="00914C93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customStyle="1" w:styleId="apple-converted-space">
    <w:name w:val="apple-converted-space"/>
    <w:rsid w:val="00914C93"/>
  </w:style>
  <w:style w:type="character" w:customStyle="1" w:styleId="Absatz-Standardschriftart">
    <w:name w:val="Absatz-Standardschriftart"/>
    <w:rsid w:val="00914C93"/>
  </w:style>
  <w:style w:type="character" w:customStyle="1" w:styleId="WW-Absatz-Standardschriftart">
    <w:name w:val="WW-Absatz-Standardschriftart"/>
    <w:rsid w:val="00914C93"/>
  </w:style>
  <w:style w:type="character" w:customStyle="1" w:styleId="WW-Absatz-Standardschriftart1">
    <w:name w:val="WW-Absatz-Standardschriftart1"/>
    <w:rsid w:val="00914C93"/>
  </w:style>
  <w:style w:type="character" w:customStyle="1" w:styleId="WW-Absatz-Standardschriftart11">
    <w:name w:val="WW-Absatz-Standardschriftart11"/>
    <w:rsid w:val="00914C93"/>
  </w:style>
  <w:style w:type="character" w:customStyle="1" w:styleId="WW-Absatz-Standardschriftart111">
    <w:name w:val="WW-Absatz-Standardschriftart111"/>
    <w:rsid w:val="00914C93"/>
  </w:style>
  <w:style w:type="character" w:customStyle="1" w:styleId="WW-Absatz-Standardschriftart1111">
    <w:name w:val="WW-Absatz-Standardschriftart1111"/>
    <w:rsid w:val="00914C93"/>
  </w:style>
  <w:style w:type="character" w:customStyle="1" w:styleId="WW-Absatz-Standardschriftart11111">
    <w:name w:val="WW-Absatz-Standardschriftart11111"/>
    <w:rsid w:val="00914C93"/>
  </w:style>
  <w:style w:type="character" w:customStyle="1" w:styleId="WW-Absatz-Standardschriftart111111">
    <w:name w:val="WW-Absatz-Standardschriftart111111"/>
    <w:rsid w:val="00914C93"/>
  </w:style>
  <w:style w:type="character" w:customStyle="1" w:styleId="WW-Absatz-Standardschriftart1111111">
    <w:name w:val="WW-Absatz-Standardschriftart1111111"/>
    <w:rsid w:val="00914C93"/>
  </w:style>
  <w:style w:type="character" w:customStyle="1" w:styleId="WW-Absatz-Standardschriftart11111111">
    <w:name w:val="WW-Absatz-Standardschriftart11111111"/>
    <w:rsid w:val="00914C93"/>
  </w:style>
  <w:style w:type="character" w:customStyle="1" w:styleId="WW-Absatz-Standardschriftart111111111">
    <w:name w:val="WW-Absatz-Standardschriftart111111111"/>
    <w:rsid w:val="00914C93"/>
  </w:style>
  <w:style w:type="character" w:customStyle="1" w:styleId="WW-Absatz-Standardschriftart1111111111">
    <w:name w:val="WW-Absatz-Standardschriftart1111111111"/>
    <w:rsid w:val="00914C93"/>
  </w:style>
  <w:style w:type="character" w:customStyle="1" w:styleId="WW-Absatz-Standardschriftart11111111111">
    <w:name w:val="WW-Absatz-Standardschriftart11111111111"/>
    <w:rsid w:val="00914C93"/>
  </w:style>
  <w:style w:type="character" w:customStyle="1" w:styleId="WW-Absatz-Standardschriftart111111111111">
    <w:name w:val="WW-Absatz-Standardschriftart111111111111"/>
    <w:rsid w:val="00914C93"/>
  </w:style>
  <w:style w:type="character" w:customStyle="1" w:styleId="WW-Absatz-Standardschriftart1111111111111">
    <w:name w:val="WW-Absatz-Standardschriftart1111111111111"/>
    <w:rsid w:val="00914C93"/>
  </w:style>
  <w:style w:type="character" w:customStyle="1" w:styleId="WW-Absatz-Standardschriftart11111111111111">
    <w:name w:val="WW-Absatz-Standardschriftart11111111111111"/>
    <w:rsid w:val="00914C93"/>
  </w:style>
  <w:style w:type="character" w:customStyle="1" w:styleId="WW-Absatz-Standardschriftart111111111111111">
    <w:name w:val="WW-Absatz-Standardschriftart111111111111111"/>
    <w:rsid w:val="00914C93"/>
  </w:style>
  <w:style w:type="character" w:customStyle="1" w:styleId="WW-Absatz-Standardschriftart1111111111111111">
    <w:name w:val="WW-Absatz-Standardschriftart1111111111111111"/>
    <w:rsid w:val="00914C93"/>
  </w:style>
  <w:style w:type="character" w:customStyle="1" w:styleId="WW-Absatz-Standardschriftart11111111111111111">
    <w:name w:val="WW-Absatz-Standardschriftart11111111111111111"/>
    <w:rsid w:val="00914C93"/>
  </w:style>
  <w:style w:type="character" w:customStyle="1" w:styleId="WW-Absatz-Standardschriftart111111111111111111">
    <w:name w:val="WW-Absatz-Standardschriftart111111111111111111"/>
    <w:rsid w:val="00914C93"/>
  </w:style>
  <w:style w:type="character" w:customStyle="1" w:styleId="WW-Absatz-Standardschriftart1111111111111111111">
    <w:name w:val="WW-Absatz-Standardschriftart1111111111111111111"/>
    <w:rsid w:val="00914C93"/>
  </w:style>
  <w:style w:type="character" w:customStyle="1" w:styleId="WW-Absatz-Standardschriftart11111111111111111111">
    <w:name w:val="WW-Absatz-Standardschriftart11111111111111111111"/>
    <w:rsid w:val="00914C93"/>
  </w:style>
  <w:style w:type="character" w:customStyle="1" w:styleId="WW-Absatz-Standardschriftart111111111111111111111">
    <w:name w:val="WW-Absatz-Standardschriftart111111111111111111111"/>
    <w:rsid w:val="00914C93"/>
  </w:style>
  <w:style w:type="character" w:customStyle="1" w:styleId="WW-Absatz-Standardschriftart1111111111111111111111">
    <w:name w:val="WW-Absatz-Standardschriftart1111111111111111111111"/>
    <w:rsid w:val="00914C93"/>
  </w:style>
  <w:style w:type="character" w:customStyle="1" w:styleId="WW-Absatz-Standardschriftart11111111111111111111111">
    <w:name w:val="WW-Absatz-Standardschriftart11111111111111111111111"/>
    <w:rsid w:val="00914C93"/>
  </w:style>
  <w:style w:type="character" w:customStyle="1" w:styleId="WW-Absatz-Standardschriftart111111111111111111111111">
    <w:name w:val="WW-Absatz-Standardschriftart111111111111111111111111"/>
    <w:rsid w:val="00914C93"/>
  </w:style>
  <w:style w:type="character" w:customStyle="1" w:styleId="WW-Absatz-Standardschriftart1111111111111111111111111">
    <w:name w:val="WW-Absatz-Standardschriftart1111111111111111111111111"/>
    <w:rsid w:val="00914C93"/>
  </w:style>
  <w:style w:type="character" w:customStyle="1" w:styleId="WW-Absatz-Standardschriftart11111111111111111111111111">
    <w:name w:val="WW-Absatz-Standardschriftart11111111111111111111111111"/>
    <w:rsid w:val="00914C93"/>
  </w:style>
  <w:style w:type="character" w:customStyle="1" w:styleId="WW-Absatz-Standardschriftart111111111111111111111111111">
    <w:name w:val="WW-Absatz-Standardschriftart111111111111111111111111111"/>
    <w:rsid w:val="00914C93"/>
  </w:style>
  <w:style w:type="character" w:customStyle="1" w:styleId="WW-Absatz-Standardschriftart1111111111111111111111111111">
    <w:name w:val="WW-Absatz-Standardschriftart1111111111111111111111111111"/>
    <w:rsid w:val="00914C93"/>
  </w:style>
  <w:style w:type="character" w:customStyle="1" w:styleId="WW-Absatz-Standardschriftart11111111111111111111111111111">
    <w:name w:val="WW-Absatz-Standardschriftart11111111111111111111111111111"/>
    <w:rsid w:val="00914C93"/>
  </w:style>
  <w:style w:type="character" w:customStyle="1" w:styleId="WW-Absatz-Standardschriftart111111111111111111111111111111">
    <w:name w:val="WW-Absatz-Standardschriftart111111111111111111111111111111"/>
    <w:rsid w:val="00914C93"/>
  </w:style>
  <w:style w:type="character" w:customStyle="1" w:styleId="WW-Absatz-Standardschriftart1111111111111111111111111111111">
    <w:name w:val="WW-Absatz-Standardschriftart1111111111111111111111111111111"/>
    <w:rsid w:val="00914C93"/>
  </w:style>
  <w:style w:type="character" w:customStyle="1" w:styleId="WW-Absatz-Standardschriftart11111111111111111111111111111111">
    <w:name w:val="WW-Absatz-Standardschriftart11111111111111111111111111111111"/>
    <w:rsid w:val="00914C93"/>
  </w:style>
  <w:style w:type="character" w:customStyle="1" w:styleId="WW-Absatz-Standardschriftart111111111111111111111111111111111">
    <w:name w:val="WW-Absatz-Standardschriftart111111111111111111111111111111111"/>
    <w:rsid w:val="00914C93"/>
  </w:style>
  <w:style w:type="character" w:customStyle="1" w:styleId="WW-Absatz-Standardschriftart1111111111111111111111111111111111">
    <w:name w:val="WW-Absatz-Standardschriftart1111111111111111111111111111111111"/>
    <w:rsid w:val="00914C93"/>
  </w:style>
  <w:style w:type="character" w:customStyle="1" w:styleId="WW-Absatz-Standardschriftart11111111111111111111111111111111111">
    <w:name w:val="WW-Absatz-Standardschriftart11111111111111111111111111111111111"/>
    <w:rsid w:val="00914C93"/>
  </w:style>
  <w:style w:type="character" w:customStyle="1" w:styleId="WW-Absatz-Standardschriftart111111111111111111111111111111111111">
    <w:name w:val="WW-Absatz-Standardschriftart111111111111111111111111111111111111"/>
    <w:rsid w:val="00914C93"/>
  </w:style>
  <w:style w:type="character" w:customStyle="1" w:styleId="WW-Absatz-Standardschriftart1111111111111111111111111111111111111">
    <w:name w:val="WW-Absatz-Standardschriftart1111111111111111111111111111111111111"/>
    <w:rsid w:val="00914C93"/>
  </w:style>
  <w:style w:type="character" w:customStyle="1" w:styleId="WW-Absatz-Standardschriftart11111111111111111111111111111111111111">
    <w:name w:val="WW-Absatz-Standardschriftart11111111111111111111111111111111111111"/>
    <w:rsid w:val="00914C93"/>
  </w:style>
  <w:style w:type="character" w:customStyle="1" w:styleId="WW-Absatz-Standardschriftart111111111111111111111111111111111111111">
    <w:name w:val="WW-Absatz-Standardschriftart111111111111111111111111111111111111111"/>
    <w:rsid w:val="00914C93"/>
  </w:style>
  <w:style w:type="character" w:customStyle="1" w:styleId="WW-Absatz-Standardschriftart1111111111111111111111111111111111111111">
    <w:name w:val="WW-Absatz-Standardschriftart1111111111111111111111111111111111111111"/>
    <w:rsid w:val="00914C93"/>
  </w:style>
  <w:style w:type="character" w:customStyle="1" w:styleId="WW-Absatz-Standardschriftart11111111111111111111111111111111111111111">
    <w:name w:val="WW-Absatz-Standardschriftart11111111111111111111111111111111111111111"/>
    <w:rsid w:val="00914C93"/>
  </w:style>
  <w:style w:type="character" w:customStyle="1" w:styleId="WW-Absatz-Standardschriftart111111111111111111111111111111111111111111">
    <w:name w:val="WW-Absatz-Standardschriftart111111111111111111111111111111111111111111"/>
    <w:rsid w:val="00914C93"/>
  </w:style>
  <w:style w:type="character" w:customStyle="1" w:styleId="WW-Absatz-Standardschriftart1111111111111111111111111111111111111111111">
    <w:name w:val="WW-Absatz-Standardschriftart1111111111111111111111111111111111111111111"/>
    <w:rsid w:val="00914C93"/>
  </w:style>
  <w:style w:type="character" w:customStyle="1" w:styleId="WW-Absatz-Standardschriftart11111111111111111111111111111111111111111111">
    <w:name w:val="WW-Absatz-Standardschriftart11111111111111111111111111111111111111111111"/>
    <w:rsid w:val="00914C93"/>
  </w:style>
  <w:style w:type="character" w:customStyle="1" w:styleId="WW-Absatz-Standardschriftart111111111111111111111111111111111111111111111">
    <w:name w:val="WW-Absatz-Standardschriftart111111111111111111111111111111111111111111111"/>
    <w:rsid w:val="00914C93"/>
  </w:style>
  <w:style w:type="character" w:customStyle="1" w:styleId="WW-Absatz-Standardschriftart1111111111111111111111111111111111111111111111">
    <w:name w:val="WW-Absatz-Standardschriftart1111111111111111111111111111111111111111111111"/>
    <w:rsid w:val="00914C93"/>
  </w:style>
  <w:style w:type="character" w:customStyle="1" w:styleId="WW-Absatz-Standardschriftart11111111111111111111111111111111111111111111111">
    <w:name w:val="WW-Absatz-Standardschriftart11111111111111111111111111111111111111111111111"/>
    <w:rsid w:val="00914C93"/>
  </w:style>
  <w:style w:type="character" w:customStyle="1" w:styleId="WW-Absatz-Standardschriftart111111111111111111111111111111111111111111111111">
    <w:name w:val="WW-Absatz-Standardschriftart111111111111111111111111111111111111111111111111"/>
    <w:rsid w:val="00914C93"/>
  </w:style>
  <w:style w:type="character" w:customStyle="1" w:styleId="WW8Num1z0">
    <w:name w:val="WW8Num1z0"/>
    <w:rsid w:val="00914C93"/>
    <w:rPr>
      <w:rFonts w:ascii="Wingdings" w:hAnsi="Wingdings" w:cs="StarSymbol"/>
      <w:sz w:val="18"/>
      <w:szCs w:val="18"/>
    </w:rPr>
  </w:style>
  <w:style w:type="character" w:customStyle="1" w:styleId="WW8Num1z1">
    <w:name w:val="WW8Num1z1"/>
    <w:rsid w:val="00914C93"/>
    <w:rPr>
      <w:rFonts w:ascii="Wingdings 2" w:hAnsi="Wingdings 2" w:cs="StarSymbol"/>
      <w:sz w:val="18"/>
      <w:szCs w:val="18"/>
    </w:rPr>
  </w:style>
  <w:style w:type="character" w:customStyle="1" w:styleId="WW8Num1z2">
    <w:name w:val="WW8Num1z2"/>
    <w:rsid w:val="00914C93"/>
    <w:rPr>
      <w:rFonts w:ascii="StarSymbol" w:hAnsi="StarSymbol" w:cs="StarSymbol"/>
      <w:sz w:val="18"/>
      <w:szCs w:val="18"/>
    </w:rPr>
  </w:style>
  <w:style w:type="character" w:customStyle="1" w:styleId="WW-Absatz-Standardschriftart1111111111111111111111111111111111111111111111111">
    <w:name w:val="WW-Absatz-Standardschriftart1111111111111111111111111111111111111111111111111"/>
    <w:rsid w:val="00914C93"/>
  </w:style>
  <w:style w:type="character" w:customStyle="1" w:styleId="WW-Absatz-Standardschriftart11111111111111111111111111111111111111111111111111">
    <w:name w:val="WW-Absatz-Standardschriftart11111111111111111111111111111111111111111111111111"/>
    <w:rsid w:val="00914C93"/>
  </w:style>
  <w:style w:type="character" w:customStyle="1" w:styleId="WW-Absatz-Standardschriftart111111111111111111111111111111111111111111111111111">
    <w:name w:val="WW-Absatz-Standardschriftart111111111111111111111111111111111111111111111111111"/>
    <w:rsid w:val="00914C93"/>
  </w:style>
  <w:style w:type="character" w:customStyle="1" w:styleId="WW-Absatz-Standardschriftart1111111111111111111111111111111111111111111111111111">
    <w:name w:val="WW-Absatz-Standardschriftart1111111111111111111111111111111111111111111111111111"/>
    <w:rsid w:val="00914C93"/>
  </w:style>
  <w:style w:type="character" w:customStyle="1" w:styleId="WW-Absatz-Standardschriftart11111111111111111111111111111111111111111111111111111">
    <w:name w:val="WW-Absatz-Standardschriftart11111111111111111111111111111111111111111111111111111"/>
    <w:rsid w:val="00914C93"/>
  </w:style>
  <w:style w:type="character" w:customStyle="1" w:styleId="WW-Absatz-Standardschriftart111111111111111111111111111111111111111111111111111111">
    <w:name w:val="WW-Absatz-Standardschriftart111111111111111111111111111111111111111111111111111111"/>
    <w:rsid w:val="00914C93"/>
  </w:style>
  <w:style w:type="character" w:customStyle="1" w:styleId="WW-Absatz-Standardschriftart1111111111111111111111111111111111111111111111111111111">
    <w:name w:val="WW-Absatz-Standardschriftart1111111111111111111111111111111111111111111111111111111"/>
    <w:rsid w:val="00914C93"/>
  </w:style>
  <w:style w:type="character" w:customStyle="1" w:styleId="WW-Absatz-Standardschriftart11111111111111111111111111111111111111111111111111111111">
    <w:name w:val="WW-Absatz-Standardschriftart11111111111111111111111111111111111111111111111111111111"/>
    <w:rsid w:val="00914C93"/>
  </w:style>
  <w:style w:type="character" w:customStyle="1" w:styleId="WW-Absatz-Standardschriftart111111111111111111111111111111111111111111111111111111111">
    <w:name w:val="WW-Absatz-Standardschriftart111111111111111111111111111111111111111111111111111111111"/>
    <w:rsid w:val="00914C93"/>
  </w:style>
  <w:style w:type="character" w:customStyle="1" w:styleId="WW-Absatz-Standardschriftart1111111111111111111111111111111111111111111111111111111111">
    <w:name w:val="WW-Absatz-Standardschriftart1111111111111111111111111111111111111111111111111111111111"/>
    <w:rsid w:val="00914C93"/>
  </w:style>
  <w:style w:type="character" w:customStyle="1" w:styleId="WW8NumSt1z0">
    <w:name w:val="WW8NumSt1z0"/>
    <w:rsid w:val="00914C93"/>
    <w:rPr>
      <w:rFonts w:ascii="Symbol" w:hAnsi="Symbol"/>
    </w:rPr>
  </w:style>
  <w:style w:type="character" w:customStyle="1" w:styleId="12">
    <w:name w:val="Προεπιλεγμένη γραμματοσειρά1"/>
    <w:rsid w:val="00914C93"/>
  </w:style>
  <w:style w:type="character" w:styleId="-">
    <w:name w:val="Hyperlink"/>
    <w:uiPriority w:val="99"/>
    <w:rsid w:val="00914C93"/>
    <w:rPr>
      <w:color w:val="000080"/>
      <w:u w:val="single"/>
    </w:rPr>
  </w:style>
  <w:style w:type="character" w:customStyle="1" w:styleId="ab">
    <w:name w:val="Σύμβολα αρίθμησης"/>
    <w:rsid w:val="00914C93"/>
    <w:rPr>
      <w:rFonts w:ascii="StarSymbol" w:eastAsia="StarSymbol" w:hAnsi="StarSymbol" w:cs="StarSymbol"/>
      <w:sz w:val="18"/>
      <w:szCs w:val="18"/>
    </w:rPr>
  </w:style>
  <w:style w:type="character" w:customStyle="1" w:styleId="ac">
    <w:name w:val="Χαρακτήρες αρίθμησης"/>
    <w:rsid w:val="00914C93"/>
  </w:style>
  <w:style w:type="paragraph" w:customStyle="1" w:styleId="ad">
    <w:name w:val="Επικεφαλίδα"/>
    <w:basedOn w:val="a"/>
    <w:next w:val="aa"/>
    <w:rsid w:val="00914C93"/>
    <w:pPr>
      <w:keepNext/>
      <w:suppressAutoHyphens/>
      <w:spacing w:before="240" w:after="120" w:line="240" w:lineRule="auto"/>
      <w:jc w:val="both"/>
    </w:pPr>
    <w:rPr>
      <w:rFonts w:ascii="Arial" w:eastAsia="MS Mincho" w:hAnsi="Arial" w:cs="Tahoma"/>
      <w:sz w:val="28"/>
      <w:szCs w:val="28"/>
      <w:lang w:val="en-GB" w:eastAsia="ar-SA"/>
    </w:rPr>
  </w:style>
  <w:style w:type="paragraph" w:customStyle="1" w:styleId="13">
    <w:name w:val="Λεζάντα1"/>
    <w:basedOn w:val="a"/>
    <w:next w:val="a"/>
    <w:rsid w:val="00914C93"/>
    <w:pPr>
      <w:suppressAutoHyphens/>
      <w:spacing w:before="120" w:after="120" w:line="240" w:lineRule="auto"/>
      <w:jc w:val="both"/>
    </w:pPr>
    <w:rPr>
      <w:rFonts w:ascii="Calibri" w:eastAsia="Times New Roman" w:hAnsi="Calibri" w:cs="Times New Roman"/>
      <w:b/>
      <w:sz w:val="20"/>
      <w:szCs w:val="20"/>
      <w:lang w:eastAsia="ar-SA"/>
    </w:rPr>
  </w:style>
  <w:style w:type="paragraph" w:customStyle="1" w:styleId="ae">
    <w:name w:val="Ευρετήριο"/>
    <w:basedOn w:val="a"/>
    <w:rsid w:val="00914C93"/>
    <w:pPr>
      <w:suppressLineNumbers/>
      <w:suppressAutoHyphens/>
      <w:spacing w:after="0" w:line="240" w:lineRule="auto"/>
      <w:jc w:val="both"/>
    </w:pPr>
    <w:rPr>
      <w:rFonts w:ascii="Calibri" w:eastAsia="Times New Roman" w:hAnsi="Calibri" w:cs="Tahoma"/>
      <w:sz w:val="24"/>
      <w:szCs w:val="24"/>
      <w:lang w:val="en-GB" w:eastAsia="ar-SA"/>
    </w:rPr>
  </w:style>
  <w:style w:type="paragraph" w:customStyle="1" w:styleId="21">
    <w:name w:val="Σώμα κείμενου 21"/>
    <w:basedOn w:val="a"/>
    <w:rsid w:val="00914C93"/>
    <w:pPr>
      <w:suppressAutoHyphens/>
      <w:spacing w:before="120" w:after="0" w:line="240" w:lineRule="auto"/>
      <w:jc w:val="both"/>
    </w:pPr>
    <w:rPr>
      <w:rFonts w:ascii="Calibri" w:eastAsia="Times New Roman" w:hAnsi="Calibri" w:cs="Times New Roman"/>
      <w:sz w:val="24"/>
      <w:szCs w:val="20"/>
      <w:lang w:eastAsia="ar-SA"/>
    </w:rPr>
  </w:style>
  <w:style w:type="paragraph" w:customStyle="1" w:styleId="210">
    <w:name w:val="Λίστα με κουκκίδες 21"/>
    <w:basedOn w:val="a"/>
    <w:rsid w:val="00914C93"/>
    <w:pPr>
      <w:suppressAutoHyphens/>
      <w:spacing w:after="0" w:line="240" w:lineRule="auto"/>
      <w:ind w:left="566" w:hanging="283"/>
      <w:jc w:val="both"/>
    </w:pPr>
    <w:rPr>
      <w:rFonts w:ascii="Calibri" w:eastAsia="Times New Roman" w:hAnsi="Calibri" w:cs="Times New Roman"/>
      <w:sz w:val="20"/>
      <w:szCs w:val="20"/>
      <w:lang w:eastAsia="ar-SA"/>
    </w:rPr>
  </w:style>
  <w:style w:type="paragraph" w:customStyle="1" w:styleId="211">
    <w:name w:val="Σώμα κείμενου με εσοχή 21"/>
    <w:basedOn w:val="a"/>
    <w:rsid w:val="00914C93"/>
    <w:pPr>
      <w:tabs>
        <w:tab w:val="left" w:pos="567"/>
      </w:tabs>
      <w:suppressAutoHyphens/>
      <w:spacing w:after="0" w:line="240" w:lineRule="auto"/>
      <w:ind w:left="567"/>
      <w:jc w:val="both"/>
    </w:pPr>
    <w:rPr>
      <w:rFonts w:ascii="Arial" w:eastAsia="Times New Roman" w:hAnsi="Arial" w:cs="Times New Roman"/>
      <w:sz w:val="20"/>
      <w:szCs w:val="20"/>
      <w:lang w:eastAsia="ar-SA"/>
    </w:rPr>
  </w:style>
  <w:style w:type="paragraph" w:customStyle="1" w:styleId="31">
    <w:name w:val="Σώμα κείμενου με εσοχή 31"/>
    <w:basedOn w:val="a"/>
    <w:rsid w:val="00914C93"/>
    <w:pPr>
      <w:suppressAutoHyphens/>
      <w:spacing w:after="0" w:line="240" w:lineRule="auto"/>
      <w:ind w:left="709"/>
      <w:jc w:val="both"/>
    </w:pPr>
    <w:rPr>
      <w:rFonts w:ascii="Arial" w:eastAsia="Times New Roman" w:hAnsi="Arial" w:cs="Times New Roman"/>
      <w:sz w:val="20"/>
      <w:szCs w:val="20"/>
      <w:lang w:eastAsia="ar-SA"/>
    </w:rPr>
  </w:style>
  <w:style w:type="paragraph" w:customStyle="1" w:styleId="310">
    <w:name w:val="Σώμα κείμενου 31"/>
    <w:basedOn w:val="a"/>
    <w:rsid w:val="00914C93"/>
    <w:pPr>
      <w:suppressAutoHyphens/>
      <w:spacing w:after="0" w:line="240" w:lineRule="auto"/>
      <w:jc w:val="both"/>
    </w:pPr>
    <w:rPr>
      <w:rFonts w:ascii="Arial" w:eastAsia="Times New Roman" w:hAnsi="Arial" w:cs="Times New Roman"/>
      <w:i/>
      <w:sz w:val="20"/>
      <w:szCs w:val="20"/>
      <w:lang w:eastAsia="ar-SA"/>
    </w:rPr>
  </w:style>
  <w:style w:type="paragraph" w:customStyle="1" w:styleId="af">
    <w:name w:val="Τμήμα κείμενου"/>
    <w:basedOn w:val="a"/>
    <w:rsid w:val="00914C93"/>
    <w:pPr>
      <w:suppressAutoHyphens/>
      <w:spacing w:after="0" w:line="240" w:lineRule="auto"/>
      <w:ind w:left="567" w:right="-432" w:hanging="791"/>
      <w:jc w:val="both"/>
    </w:pPr>
    <w:rPr>
      <w:rFonts w:ascii="Arial" w:eastAsia="Times New Roman" w:hAnsi="Arial" w:cs="Times New Roman"/>
      <w:b/>
      <w:sz w:val="24"/>
      <w:szCs w:val="20"/>
      <w:lang w:eastAsia="ar-SA"/>
    </w:rPr>
  </w:style>
  <w:style w:type="character" w:customStyle="1" w:styleId="Char4">
    <w:name w:val="Κείμενο υποσημείωσης Char"/>
    <w:basedOn w:val="a0"/>
    <w:link w:val="af0"/>
    <w:semiHidden/>
    <w:rsid w:val="00914C93"/>
    <w:rPr>
      <w:rFonts w:ascii="Arial" w:hAnsi="Arial" w:cs="Times New Roman"/>
      <w:sz w:val="20"/>
      <w:szCs w:val="20"/>
      <w:lang w:eastAsia="ar-SA"/>
    </w:rPr>
  </w:style>
  <w:style w:type="paragraph" w:styleId="af0">
    <w:name w:val="footnote text"/>
    <w:basedOn w:val="a"/>
    <w:link w:val="Char4"/>
    <w:semiHidden/>
    <w:rsid w:val="00914C93"/>
    <w:pPr>
      <w:suppressAutoHyphens/>
      <w:spacing w:after="0" w:line="360" w:lineRule="auto"/>
      <w:jc w:val="both"/>
    </w:pPr>
    <w:rPr>
      <w:rFonts w:ascii="Arial" w:hAnsi="Arial" w:cs="Times New Roman"/>
      <w:sz w:val="20"/>
      <w:szCs w:val="20"/>
      <w:lang w:eastAsia="ar-SA"/>
    </w:rPr>
  </w:style>
  <w:style w:type="character" w:customStyle="1" w:styleId="Char10">
    <w:name w:val="Κείμενο υποσημείωσης Char1"/>
    <w:basedOn w:val="a0"/>
    <w:uiPriority w:val="99"/>
    <w:semiHidden/>
    <w:rsid w:val="00914C93"/>
    <w:rPr>
      <w:sz w:val="20"/>
      <w:szCs w:val="20"/>
    </w:rPr>
  </w:style>
  <w:style w:type="paragraph" w:customStyle="1" w:styleId="OiaeaeiYiio">
    <w:name w:val="O?ia eaeiYiio"/>
    <w:basedOn w:val="a"/>
    <w:rsid w:val="00914C93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Cs w:val="20"/>
      <w:lang w:eastAsia="ar-SA"/>
    </w:rPr>
  </w:style>
  <w:style w:type="paragraph" w:customStyle="1" w:styleId="311">
    <w:name w:val="Λίστα με αριθμούς 31"/>
    <w:basedOn w:val="a"/>
    <w:rsid w:val="00914C93"/>
    <w:pPr>
      <w:suppressAutoHyphens/>
      <w:spacing w:after="0" w:line="240" w:lineRule="auto"/>
      <w:jc w:val="both"/>
    </w:pPr>
    <w:rPr>
      <w:rFonts w:ascii="Calibri" w:eastAsia="Times New Roman" w:hAnsi="Calibri" w:cs="Times New Roman"/>
      <w:sz w:val="20"/>
      <w:szCs w:val="20"/>
      <w:lang w:eastAsia="ar-SA"/>
    </w:rPr>
  </w:style>
  <w:style w:type="paragraph" w:customStyle="1" w:styleId="AltList">
    <w:name w:val="Alt. List"/>
    <w:basedOn w:val="311"/>
    <w:rsid w:val="00914C93"/>
    <w:pPr>
      <w:tabs>
        <w:tab w:val="left" w:pos="360"/>
      </w:tabs>
      <w:spacing w:before="120" w:after="120" w:line="360" w:lineRule="atLeast"/>
      <w:ind w:left="360" w:hanging="360"/>
    </w:pPr>
    <w:rPr>
      <w:rFonts w:ascii="Arial" w:hAnsi="Arial"/>
      <w:sz w:val="24"/>
    </w:rPr>
  </w:style>
  <w:style w:type="paragraph" w:customStyle="1" w:styleId="BodyText21">
    <w:name w:val="Body Text 21"/>
    <w:basedOn w:val="a"/>
    <w:rsid w:val="00914C93"/>
    <w:pPr>
      <w:suppressAutoHyphens/>
      <w:spacing w:before="100" w:after="100" w:line="240" w:lineRule="auto"/>
      <w:ind w:left="720" w:hanging="720"/>
      <w:jc w:val="both"/>
    </w:pPr>
    <w:rPr>
      <w:rFonts w:ascii="Calibri" w:eastAsia="Times New Roman" w:hAnsi="Calibri" w:cs="Times New Roman"/>
      <w:sz w:val="24"/>
      <w:szCs w:val="20"/>
      <w:lang w:eastAsia="ar-SA"/>
    </w:rPr>
  </w:style>
  <w:style w:type="paragraph" w:customStyle="1" w:styleId="num">
    <w:name w:val="num"/>
    <w:basedOn w:val="a"/>
    <w:rsid w:val="00914C93"/>
    <w:pPr>
      <w:suppressAutoHyphens/>
      <w:spacing w:after="100" w:line="360" w:lineRule="atLeast"/>
      <w:jc w:val="both"/>
    </w:pPr>
    <w:rPr>
      <w:rFonts w:ascii="Verdana" w:eastAsia="Times New Roman" w:hAnsi="Verdana" w:cs="Times New Roman"/>
      <w:sz w:val="20"/>
      <w:szCs w:val="20"/>
      <w:lang w:eastAsia="ar-SA"/>
    </w:rPr>
  </w:style>
  <w:style w:type="paragraph" w:customStyle="1" w:styleId="BodyTextIndent21">
    <w:name w:val="Body Text Indent 21"/>
    <w:basedOn w:val="a"/>
    <w:rsid w:val="00914C93"/>
    <w:pPr>
      <w:tabs>
        <w:tab w:val="left" w:pos="709"/>
      </w:tabs>
      <w:suppressAutoHyphens/>
      <w:spacing w:after="0" w:line="240" w:lineRule="auto"/>
      <w:ind w:left="426"/>
      <w:jc w:val="both"/>
    </w:pPr>
    <w:rPr>
      <w:rFonts w:ascii="Calibri" w:eastAsia="Times New Roman" w:hAnsi="Calibri" w:cs="Times New Roman"/>
      <w:szCs w:val="20"/>
      <w:lang w:eastAsia="ar-SA"/>
    </w:rPr>
  </w:style>
  <w:style w:type="paragraph" w:customStyle="1" w:styleId="14">
    <w:name w:val="Κείμενο πλαισίου1"/>
    <w:basedOn w:val="a"/>
    <w:rsid w:val="00914C93"/>
    <w:pPr>
      <w:suppressAutoHyphens/>
      <w:spacing w:after="0" w:line="240" w:lineRule="auto"/>
      <w:jc w:val="both"/>
    </w:pPr>
    <w:rPr>
      <w:rFonts w:ascii="Tahoma" w:eastAsia="Times New Roman" w:hAnsi="Tahoma" w:cs="Tahoma"/>
      <w:sz w:val="16"/>
      <w:szCs w:val="16"/>
      <w:lang w:val="en-GB" w:eastAsia="ar-SA"/>
    </w:rPr>
  </w:style>
  <w:style w:type="paragraph" w:customStyle="1" w:styleId="15">
    <w:name w:val="Χάρτης εγγράφου1"/>
    <w:basedOn w:val="a"/>
    <w:rsid w:val="00914C93"/>
    <w:pPr>
      <w:shd w:val="clear" w:color="auto" w:fill="000080"/>
      <w:suppressAutoHyphens/>
      <w:spacing w:after="0" w:line="240" w:lineRule="auto"/>
      <w:jc w:val="both"/>
    </w:pPr>
    <w:rPr>
      <w:rFonts w:ascii="Tahoma" w:eastAsia="Times New Roman" w:hAnsi="Tahoma" w:cs="Times New Roman"/>
      <w:sz w:val="20"/>
      <w:szCs w:val="20"/>
      <w:lang w:eastAsia="ar-SA"/>
    </w:rPr>
  </w:style>
  <w:style w:type="paragraph" w:customStyle="1" w:styleId="af1">
    <w:name w:val="Περιεχόμενα πίνακα"/>
    <w:basedOn w:val="a"/>
    <w:rsid w:val="00914C93"/>
    <w:pPr>
      <w:suppressLineNumbers/>
      <w:suppressAutoHyphens/>
      <w:spacing w:after="0" w:line="240" w:lineRule="auto"/>
      <w:jc w:val="both"/>
    </w:pPr>
    <w:rPr>
      <w:rFonts w:ascii="Calibri" w:eastAsia="Times New Roman" w:hAnsi="Calibri" w:cs="Times New Roman"/>
      <w:sz w:val="24"/>
      <w:szCs w:val="24"/>
      <w:lang w:val="en-GB" w:eastAsia="ar-SA"/>
    </w:rPr>
  </w:style>
  <w:style w:type="paragraph" w:customStyle="1" w:styleId="af2">
    <w:name w:val="Επικεφαλίδα πίνακα"/>
    <w:basedOn w:val="af1"/>
    <w:rsid w:val="00914C93"/>
    <w:pPr>
      <w:jc w:val="center"/>
    </w:pPr>
    <w:rPr>
      <w:b/>
      <w:bCs/>
    </w:rPr>
  </w:style>
  <w:style w:type="paragraph" w:customStyle="1" w:styleId="af3">
    <w:name w:val="Περιεχόμενα πλαισίου"/>
    <w:basedOn w:val="aa"/>
    <w:rsid w:val="00914C93"/>
    <w:pPr>
      <w:spacing w:after="0"/>
      <w:jc w:val="both"/>
    </w:pPr>
    <w:rPr>
      <w:color w:val="000000"/>
      <w:szCs w:val="20"/>
    </w:rPr>
  </w:style>
  <w:style w:type="character" w:customStyle="1" w:styleId="Char5">
    <w:name w:val="Κείμενο πλαισίου Char"/>
    <w:basedOn w:val="a0"/>
    <w:link w:val="af4"/>
    <w:uiPriority w:val="99"/>
    <w:semiHidden/>
    <w:rsid w:val="00914C93"/>
    <w:rPr>
      <w:rFonts w:ascii="Segoe UI" w:hAnsi="Segoe UI" w:cs="Segoe UI"/>
      <w:sz w:val="18"/>
      <w:szCs w:val="18"/>
      <w:lang w:val="en-GB" w:eastAsia="ar-SA"/>
    </w:rPr>
  </w:style>
  <w:style w:type="paragraph" w:styleId="af4">
    <w:name w:val="Balloon Text"/>
    <w:basedOn w:val="a"/>
    <w:link w:val="Char5"/>
    <w:uiPriority w:val="99"/>
    <w:semiHidden/>
    <w:unhideWhenUsed/>
    <w:rsid w:val="00914C93"/>
    <w:pPr>
      <w:suppressAutoHyphens/>
      <w:spacing w:after="0" w:line="240" w:lineRule="auto"/>
      <w:jc w:val="both"/>
    </w:pPr>
    <w:rPr>
      <w:rFonts w:ascii="Segoe UI" w:hAnsi="Segoe UI" w:cs="Segoe UI"/>
      <w:sz w:val="18"/>
      <w:szCs w:val="18"/>
      <w:lang w:val="en-GB" w:eastAsia="ar-SA"/>
    </w:rPr>
  </w:style>
  <w:style w:type="character" w:customStyle="1" w:styleId="Char11">
    <w:name w:val="Κείμενο πλαισίου Char1"/>
    <w:basedOn w:val="a0"/>
    <w:uiPriority w:val="99"/>
    <w:semiHidden/>
    <w:rsid w:val="00914C93"/>
    <w:rPr>
      <w:rFonts w:ascii="Segoe UI" w:hAnsi="Segoe UI" w:cs="Segoe UI"/>
      <w:sz w:val="18"/>
      <w:szCs w:val="18"/>
    </w:rPr>
  </w:style>
  <w:style w:type="character" w:customStyle="1" w:styleId="Char6">
    <w:name w:val="Κείμενο σχολίου Char"/>
    <w:link w:val="af5"/>
    <w:uiPriority w:val="99"/>
    <w:rsid w:val="00914C93"/>
    <w:rPr>
      <w:rFonts w:ascii="Calibri" w:hAnsi="Calibri"/>
      <w:lang w:val="en-GB" w:eastAsia="ar-SA"/>
    </w:rPr>
  </w:style>
  <w:style w:type="paragraph" w:styleId="af5">
    <w:name w:val="annotation text"/>
    <w:basedOn w:val="a"/>
    <w:link w:val="Char6"/>
    <w:uiPriority w:val="99"/>
    <w:unhideWhenUsed/>
    <w:rsid w:val="00914C93"/>
    <w:pPr>
      <w:suppressAutoHyphens/>
      <w:spacing w:after="0" w:line="240" w:lineRule="auto"/>
    </w:pPr>
    <w:rPr>
      <w:rFonts w:ascii="Calibri" w:hAnsi="Calibri"/>
      <w:lang w:val="en-GB" w:eastAsia="ar-SA"/>
    </w:rPr>
  </w:style>
  <w:style w:type="character" w:customStyle="1" w:styleId="Char12">
    <w:name w:val="Κείμενο σχολίου Char1"/>
    <w:basedOn w:val="a0"/>
    <w:uiPriority w:val="99"/>
    <w:semiHidden/>
    <w:rsid w:val="00914C93"/>
    <w:rPr>
      <w:sz w:val="20"/>
      <w:szCs w:val="20"/>
    </w:rPr>
  </w:style>
  <w:style w:type="character" w:customStyle="1" w:styleId="Char7">
    <w:name w:val="Θέμα σχολίου Char"/>
    <w:link w:val="af6"/>
    <w:uiPriority w:val="99"/>
    <w:semiHidden/>
    <w:rsid w:val="00914C93"/>
    <w:rPr>
      <w:rFonts w:ascii="Calibri" w:hAnsi="Calibri"/>
      <w:b/>
      <w:bCs/>
      <w:lang w:val="en-GB" w:eastAsia="ar-SA"/>
    </w:rPr>
  </w:style>
  <w:style w:type="paragraph" w:styleId="af6">
    <w:name w:val="annotation subject"/>
    <w:basedOn w:val="af5"/>
    <w:next w:val="af5"/>
    <w:link w:val="Char7"/>
    <w:uiPriority w:val="99"/>
    <w:semiHidden/>
    <w:unhideWhenUsed/>
    <w:rsid w:val="00914C93"/>
    <w:rPr>
      <w:b/>
      <w:bCs/>
    </w:rPr>
  </w:style>
  <w:style w:type="character" w:customStyle="1" w:styleId="Char13">
    <w:name w:val="Θέμα σχολίου Char1"/>
    <w:basedOn w:val="Char12"/>
    <w:uiPriority w:val="99"/>
    <w:semiHidden/>
    <w:rsid w:val="00914C93"/>
    <w:rPr>
      <w:b/>
      <w:bCs/>
      <w:sz w:val="20"/>
      <w:szCs w:val="20"/>
    </w:rPr>
  </w:style>
  <w:style w:type="paragraph" w:styleId="af7">
    <w:name w:val="No Spacing"/>
    <w:uiPriority w:val="1"/>
    <w:qFormat/>
    <w:rsid w:val="00914C93"/>
    <w:pPr>
      <w:widowControl w:val="0"/>
      <w:suppressAutoHyphens/>
      <w:spacing w:after="0" w:line="240" w:lineRule="auto"/>
      <w:jc w:val="both"/>
    </w:pPr>
    <w:rPr>
      <w:rFonts w:ascii="Calibri" w:eastAsia="Times New Roman" w:hAnsi="Calibri" w:cs="Times New Roman"/>
      <w:kern w:val="1"/>
      <w:sz w:val="24"/>
      <w:szCs w:val="24"/>
      <w:lang w:eastAsia="el-GR"/>
    </w:rPr>
  </w:style>
  <w:style w:type="character" w:customStyle="1" w:styleId="af8">
    <w:name w:val="Σύνδεσμος διαδικτύου"/>
    <w:uiPriority w:val="99"/>
    <w:unhideWhenUsed/>
    <w:rsid w:val="00914C93"/>
    <w:rPr>
      <w:color w:val="0563C1"/>
      <w:u w:val="single"/>
    </w:rPr>
  </w:style>
  <w:style w:type="character" w:customStyle="1" w:styleId="Char8">
    <w:name w:val="Κείμενο σημείωσης τέλους Char"/>
    <w:link w:val="af9"/>
    <w:uiPriority w:val="99"/>
    <w:semiHidden/>
    <w:rsid w:val="00914C93"/>
    <w:rPr>
      <w:rFonts w:ascii="Calibri" w:hAnsi="Calibri"/>
      <w:lang w:eastAsia="ar-SA"/>
    </w:rPr>
  </w:style>
  <w:style w:type="paragraph" w:styleId="af9">
    <w:name w:val="endnote text"/>
    <w:basedOn w:val="a"/>
    <w:link w:val="Char8"/>
    <w:uiPriority w:val="99"/>
    <w:semiHidden/>
    <w:unhideWhenUsed/>
    <w:rsid w:val="00914C93"/>
    <w:pPr>
      <w:suppressAutoHyphens/>
      <w:spacing w:after="0" w:line="240" w:lineRule="auto"/>
      <w:jc w:val="both"/>
    </w:pPr>
    <w:rPr>
      <w:rFonts w:ascii="Calibri" w:hAnsi="Calibri"/>
      <w:lang w:eastAsia="ar-SA"/>
    </w:rPr>
  </w:style>
  <w:style w:type="character" w:customStyle="1" w:styleId="Char14">
    <w:name w:val="Κείμενο σημείωσης τέλους Char1"/>
    <w:basedOn w:val="a0"/>
    <w:uiPriority w:val="99"/>
    <w:semiHidden/>
    <w:rsid w:val="00914C93"/>
    <w:rPr>
      <w:sz w:val="20"/>
      <w:szCs w:val="20"/>
    </w:rPr>
  </w:style>
  <w:style w:type="paragraph" w:customStyle="1" w:styleId="16">
    <w:name w:val="Παράγραφος λίστας1"/>
    <w:basedOn w:val="a"/>
    <w:rsid w:val="00914C93"/>
    <w:pPr>
      <w:spacing w:after="0" w:line="240" w:lineRule="auto"/>
      <w:jc w:val="both"/>
    </w:pPr>
    <w:rPr>
      <w:rFonts w:ascii="Calibri" w:eastAsia="Calibri" w:hAnsi="Calibri" w:cs="Times New Roman"/>
      <w:b/>
      <w:kern w:val="1"/>
      <w:sz w:val="24"/>
      <w:szCs w:val="24"/>
      <w:lang w:eastAsia="ar-SA"/>
    </w:rPr>
  </w:style>
  <w:style w:type="paragraph" w:customStyle="1" w:styleId="20">
    <w:name w:val="Παράγραφος λίστας2"/>
    <w:basedOn w:val="a"/>
    <w:rsid w:val="00914C93"/>
    <w:pPr>
      <w:spacing w:after="0" w:line="240" w:lineRule="auto"/>
      <w:jc w:val="both"/>
    </w:pPr>
    <w:rPr>
      <w:rFonts w:ascii="Calibri" w:eastAsia="Calibri" w:hAnsi="Calibri" w:cs="Times New Roman"/>
      <w:b/>
      <w:kern w:val="1"/>
      <w:sz w:val="24"/>
      <w:szCs w:val="24"/>
      <w:lang w:eastAsia="ar-SA"/>
    </w:rPr>
  </w:style>
  <w:style w:type="paragraph" w:customStyle="1" w:styleId="30">
    <w:name w:val="Παράγραφος λίστας3"/>
    <w:basedOn w:val="a"/>
    <w:rsid w:val="00914C93"/>
    <w:pPr>
      <w:suppressAutoHyphens/>
      <w:ind w:left="720"/>
    </w:pPr>
    <w:rPr>
      <w:rFonts w:ascii="Calibri" w:eastAsia="SimSun" w:hAnsi="Calibri" w:cs="font273"/>
      <w:lang w:eastAsia="ar-SA"/>
    </w:rPr>
  </w:style>
  <w:style w:type="paragraph" w:customStyle="1" w:styleId="40">
    <w:name w:val="Παράγραφος λίστας4"/>
    <w:basedOn w:val="a"/>
    <w:rsid w:val="00914C93"/>
    <w:pPr>
      <w:suppressAutoHyphens/>
      <w:ind w:left="720"/>
    </w:pPr>
    <w:rPr>
      <w:rFonts w:ascii="Calibri" w:eastAsia="SimSun" w:hAnsi="Calibri" w:cs="font268"/>
      <w:lang w:eastAsia="ar-SA"/>
    </w:rPr>
  </w:style>
  <w:style w:type="paragraph" w:customStyle="1" w:styleId="xl65">
    <w:name w:val="xl65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66">
    <w:name w:val="xl66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67">
    <w:name w:val="xl67"/>
    <w:basedOn w:val="a"/>
    <w:rsid w:val="00914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68">
    <w:name w:val="xl68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69">
    <w:name w:val="xl69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0">
    <w:name w:val="xl70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71">
    <w:name w:val="xl71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2">
    <w:name w:val="xl72"/>
    <w:basedOn w:val="a"/>
    <w:rsid w:val="00914C93"/>
    <w:pPr>
      <w:spacing w:before="100" w:beforeAutospacing="1" w:after="100" w:afterAutospacing="1" w:line="240" w:lineRule="auto"/>
      <w:jc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3">
    <w:name w:val="xl73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74">
    <w:name w:val="xl74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5">
    <w:name w:val="xl75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6">
    <w:name w:val="xl76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7">
    <w:name w:val="xl77"/>
    <w:basedOn w:val="a"/>
    <w:rsid w:val="00914C93"/>
    <w:pPr>
      <w:spacing w:before="100" w:beforeAutospacing="1" w:after="100" w:afterAutospacing="1" w:line="240" w:lineRule="auto"/>
      <w:jc w:val="center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78">
    <w:name w:val="xl78"/>
    <w:basedOn w:val="a"/>
    <w:rsid w:val="00914C93"/>
    <w:pPr>
      <w:shd w:val="clear" w:color="000000" w:fill="FFC000"/>
      <w:spacing w:before="100" w:beforeAutospacing="1" w:after="100" w:afterAutospacing="1" w:line="240" w:lineRule="auto"/>
      <w:jc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9">
    <w:name w:val="xl79"/>
    <w:basedOn w:val="a"/>
    <w:rsid w:val="00914C93"/>
    <w:pP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0">
    <w:name w:val="xl80"/>
    <w:basedOn w:val="a"/>
    <w:rsid w:val="00914C93"/>
    <w:pP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1">
    <w:name w:val="xl81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2">
    <w:name w:val="xl82"/>
    <w:basedOn w:val="a"/>
    <w:rsid w:val="00914C93"/>
    <w:pPr>
      <w:spacing w:before="100" w:beforeAutospacing="1" w:after="100" w:afterAutospacing="1" w:line="240" w:lineRule="auto"/>
      <w:jc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3">
    <w:name w:val="xl83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84">
    <w:name w:val="xl84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5">
    <w:name w:val="xl85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86">
    <w:name w:val="xl86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87">
    <w:name w:val="xl87"/>
    <w:basedOn w:val="a"/>
    <w:rsid w:val="00914C93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88">
    <w:name w:val="xl88"/>
    <w:basedOn w:val="a"/>
    <w:rsid w:val="00914C93"/>
    <w:pPr>
      <w:shd w:val="clear" w:color="000000" w:fill="DCE6F1"/>
      <w:spacing w:before="100" w:beforeAutospacing="1" w:after="100" w:afterAutospacing="1" w:line="240" w:lineRule="auto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9">
    <w:name w:val="xl89"/>
    <w:basedOn w:val="a"/>
    <w:rsid w:val="00914C93"/>
    <w:pP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90">
    <w:name w:val="xl90"/>
    <w:basedOn w:val="a"/>
    <w:rsid w:val="00914C93"/>
    <w:pPr>
      <w:shd w:val="clear" w:color="000000" w:fill="92D050"/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91">
    <w:name w:val="xl91"/>
    <w:basedOn w:val="a"/>
    <w:rsid w:val="00914C93"/>
    <w:pPr>
      <w:shd w:val="clear" w:color="000000" w:fill="FF0000"/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font5">
    <w:name w:val="font5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lang w:eastAsia="el-GR"/>
    </w:rPr>
  </w:style>
  <w:style w:type="paragraph" w:customStyle="1" w:styleId="font6">
    <w:name w:val="font6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lang w:eastAsia="el-GR"/>
    </w:rPr>
  </w:style>
  <w:style w:type="paragraph" w:customStyle="1" w:styleId="font7">
    <w:name w:val="font7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lang w:eastAsia="el-GR"/>
    </w:rPr>
  </w:style>
  <w:style w:type="paragraph" w:customStyle="1" w:styleId="font8">
    <w:name w:val="font8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color w:val="000000"/>
      <w:lang w:eastAsia="el-GR"/>
    </w:rPr>
  </w:style>
  <w:style w:type="paragraph" w:customStyle="1" w:styleId="font9">
    <w:name w:val="font9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lang w:eastAsia="el-GR"/>
    </w:rPr>
  </w:style>
  <w:style w:type="paragraph" w:customStyle="1" w:styleId="xl64">
    <w:name w:val="xl64"/>
    <w:basedOn w:val="a"/>
    <w:rsid w:val="00914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Web1">
    <w:name w:val="Κανονικό (Web)1"/>
    <w:rsid w:val="00914C93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kern w:val="1"/>
      <w:sz w:val="20"/>
      <w:szCs w:val="20"/>
      <w:lang w:val="en-US" w:eastAsia="ar-SA"/>
    </w:rPr>
  </w:style>
  <w:style w:type="paragraph" w:customStyle="1" w:styleId="Default">
    <w:name w:val="Default"/>
    <w:rsid w:val="00914C93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span-citation">
    <w:name w:val="span-citation"/>
    <w:rsid w:val="00914C93"/>
  </w:style>
  <w:style w:type="character" w:styleId="afa">
    <w:name w:val="page number"/>
    <w:basedOn w:val="a0"/>
    <w:uiPriority w:val="99"/>
    <w:rsid w:val="00914C93"/>
  </w:style>
  <w:style w:type="numbering" w:customStyle="1" w:styleId="22">
    <w:name w:val="Χωρίς λίστα2"/>
    <w:next w:val="a2"/>
    <w:uiPriority w:val="99"/>
    <w:semiHidden/>
    <w:unhideWhenUsed/>
    <w:rsid w:val="00914C93"/>
  </w:style>
  <w:style w:type="table" w:customStyle="1" w:styleId="TableNormal1">
    <w:name w:val="Table Normal1"/>
    <w:uiPriority w:val="2"/>
    <w:semiHidden/>
    <w:unhideWhenUsed/>
    <w:qFormat/>
    <w:rsid w:val="00914C9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914C93"/>
    <w:pPr>
      <w:widowControl w:val="0"/>
      <w:autoSpaceDE w:val="0"/>
      <w:autoSpaceDN w:val="0"/>
      <w:spacing w:before="54" w:after="0" w:line="240" w:lineRule="auto"/>
      <w:ind w:left="55"/>
    </w:pPr>
    <w:rPr>
      <w:rFonts w:ascii="Calibri" w:eastAsia="Calibri" w:hAnsi="Calibri" w:cs="Calibri"/>
      <w:lang w:eastAsia="el-GR" w:bidi="el-GR"/>
    </w:rPr>
  </w:style>
  <w:style w:type="paragraph" w:customStyle="1" w:styleId="xmsonormal">
    <w:name w:val="x_msonormal"/>
    <w:basedOn w:val="a"/>
    <w:rsid w:val="00914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numbering" w:customStyle="1" w:styleId="111">
    <w:name w:val="Χωρίς λίστα111"/>
    <w:next w:val="a2"/>
    <w:uiPriority w:val="99"/>
    <w:semiHidden/>
    <w:unhideWhenUsed/>
    <w:rsid w:val="00914C93"/>
  </w:style>
  <w:style w:type="paragraph" w:customStyle="1" w:styleId="xl63">
    <w:name w:val="xl63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table" w:customStyle="1" w:styleId="TableNormal10">
    <w:name w:val="Table Normal1"/>
    <w:uiPriority w:val="2"/>
    <w:semiHidden/>
    <w:unhideWhenUsed/>
    <w:qFormat/>
    <w:rsid w:val="00914C9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b">
    <w:name w:val="Title"/>
    <w:basedOn w:val="a"/>
    <w:link w:val="Char9"/>
    <w:uiPriority w:val="10"/>
    <w:qFormat/>
    <w:rsid w:val="00914C93"/>
    <w:pPr>
      <w:spacing w:before="27" w:after="0" w:line="240" w:lineRule="auto"/>
      <w:ind w:left="104" w:right="103"/>
      <w:jc w:val="center"/>
    </w:pPr>
    <w:rPr>
      <w:rFonts w:ascii="Candara" w:eastAsia="Candara" w:hAnsi="Candara" w:cs="Candara"/>
      <w:b/>
      <w:bCs/>
      <w:sz w:val="32"/>
      <w:szCs w:val="32"/>
      <w:lang w:eastAsia="el-GR" w:bidi="el-GR"/>
    </w:rPr>
  </w:style>
  <w:style w:type="character" w:customStyle="1" w:styleId="Char9">
    <w:name w:val="Τίτλος Char"/>
    <w:basedOn w:val="a0"/>
    <w:link w:val="afb"/>
    <w:uiPriority w:val="10"/>
    <w:rsid w:val="00914C93"/>
    <w:rPr>
      <w:rFonts w:ascii="Candara" w:eastAsia="Candara" w:hAnsi="Candara" w:cs="Candara"/>
      <w:b/>
      <w:bCs/>
      <w:sz w:val="32"/>
      <w:szCs w:val="32"/>
      <w:lang w:eastAsia="el-GR" w:bidi="el-GR"/>
    </w:rPr>
  </w:style>
  <w:style w:type="character" w:styleId="-0">
    <w:name w:val="FollowedHyperlink"/>
    <w:uiPriority w:val="99"/>
    <w:semiHidden/>
    <w:unhideWhenUsed/>
    <w:rsid w:val="00914C93"/>
    <w:rPr>
      <w:color w:val="954F72"/>
      <w:u w:val="single"/>
    </w:rPr>
  </w:style>
  <w:style w:type="character" w:styleId="afc">
    <w:name w:val="annotation reference"/>
    <w:uiPriority w:val="99"/>
    <w:semiHidden/>
    <w:unhideWhenUsed/>
    <w:rsid w:val="00914C93"/>
    <w:rPr>
      <w:sz w:val="16"/>
      <w:szCs w:val="16"/>
    </w:rPr>
  </w:style>
  <w:style w:type="character" w:customStyle="1" w:styleId="17">
    <w:name w:val="Ανεπίλυτη αναφορά1"/>
    <w:uiPriority w:val="99"/>
    <w:semiHidden/>
    <w:unhideWhenUsed/>
    <w:rsid w:val="00914C93"/>
    <w:rPr>
      <w:color w:val="605E5C"/>
      <w:shd w:val="clear" w:color="auto" w:fill="E1DFDD"/>
    </w:rPr>
  </w:style>
  <w:style w:type="paragraph" w:customStyle="1" w:styleId="23">
    <w:name w:val="Βασικό2"/>
    <w:rsid w:val="00914C93"/>
    <w:pPr>
      <w:suppressAutoHyphens/>
      <w:autoSpaceDN w:val="0"/>
      <w:spacing w:line="256" w:lineRule="auto"/>
      <w:textAlignment w:val="baseline"/>
    </w:pPr>
    <w:rPr>
      <w:rFonts w:ascii="Calibri" w:eastAsia="Calibri" w:hAnsi="Calibri" w:cs="Times New Roman"/>
    </w:rPr>
  </w:style>
  <w:style w:type="character" w:customStyle="1" w:styleId="24">
    <w:name w:val="Προεπιλεγμένη γραμματοσειρά2"/>
    <w:rsid w:val="00914C93"/>
  </w:style>
  <w:style w:type="paragraph" w:customStyle="1" w:styleId="18">
    <w:name w:val="Βασικό1"/>
    <w:rsid w:val="00914C93"/>
    <w:pPr>
      <w:suppressAutoHyphens/>
      <w:autoSpaceDN w:val="0"/>
      <w:spacing w:line="256" w:lineRule="auto"/>
      <w:textAlignment w:val="baseline"/>
    </w:pPr>
    <w:rPr>
      <w:rFonts w:ascii="Calibri" w:eastAsia="Calibri" w:hAnsi="Calibri" w:cs="Times New Roman"/>
    </w:rPr>
  </w:style>
  <w:style w:type="table" w:customStyle="1" w:styleId="19">
    <w:name w:val="Πλέγμα πίνακα1"/>
    <w:basedOn w:val="a1"/>
    <w:next w:val="a8"/>
    <w:uiPriority w:val="39"/>
    <w:rsid w:val="00914C93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2">
    <w:name w:val="Χωρίς λίστα3"/>
    <w:next w:val="a2"/>
    <w:uiPriority w:val="99"/>
    <w:semiHidden/>
    <w:unhideWhenUsed/>
    <w:rsid w:val="00914C93"/>
  </w:style>
  <w:style w:type="table" w:customStyle="1" w:styleId="TableNormal2">
    <w:name w:val="Table Normal2"/>
    <w:uiPriority w:val="2"/>
    <w:semiHidden/>
    <w:unhideWhenUsed/>
    <w:qFormat/>
    <w:rsid w:val="00914C9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120">
    <w:name w:val="Χωρίς λίστα12"/>
    <w:next w:val="a2"/>
    <w:uiPriority w:val="99"/>
    <w:semiHidden/>
    <w:unhideWhenUsed/>
    <w:rsid w:val="00914C93"/>
  </w:style>
  <w:style w:type="table" w:customStyle="1" w:styleId="TableNormal11">
    <w:name w:val="Table Normal11"/>
    <w:uiPriority w:val="2"/>
    <w:semiHidden/>
    <w:unhideWhenUsed/>
    <w:qFormat/>
    <w:rsid w:val="00914C9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5">
    <w:name w:val="Πλέγμα πίνακα2"/>
    <w:basedOn w:val="a1"/>
    <w:next w:val="a8"/>
    <w:uiPriority w:val="39"/>
    <w:rsid w:val="00914C93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d">
    <w:name w:val="Revision"/>
    <w:hidden/>
    <w:uiPriority w:val="99"/>
    <w:semiHidden/>
    <w:rsid w:val="00262C6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1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sychology.panteion.gr/index.php/about-us/undergraduate-psychology/about-the-university-psychology-courses/mandatory-social-psychology-workshop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psychology.panteion.gr/index.php/about-us/undergraduate-psychology/about-the-university-psychology-courses/spss-statistics-for-social-scienc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E90EF4-FEFD-4FAF-9732-4881F837E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5</Pages>
  <Words>3462</Words>
  <Characters>18699</Characters>
  <Application>Microsoft Office Word</Application>
  <DocSecurity>0</DocSecurity>
  <Lines>155</Lines>
  <Paragraphs>4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Γρηγόρης Κολοβός</cp:lastModifiedBy>
  <cp:revision>9</cp:revision>
  <cp:lastPrinted>2024-03-27T09:41:00Z</cp:lastPrinted>
  <dcterms:created xsi:type="dcterms:W3CDTF">2024-03-11T09:48:00Z</dcterms:created>
  <dcterms:modified xsi:type="dcterms:W3CDTF">2024-03-29T08:32:00Z</dcterms:modified>
</cp:coreProperties>
</file>